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margin" w:tblpY="-400"/>
        <w:tblW w:w="4926" w:type="pct"/>
        <w:tblLayout w:type="fixed"/>
        <w:tblLook w:val="0000" w:firstRow="0" w:lastRow="0" w:firstColumn="0" w:lastColumn="0" w:noHBand="0" w:noVBand="0"/>
      </w:tblPr>
      <w:tblGrid>
        <w:gridCol w:w="1419"/>
        <w:gridCol w:w="4539"/>
        <w:gridCol w:w="3538"/>
      </w:tblGrid>
      <w:tr w:rsidR="0046598E" w:rsidRPr="00037793" w14:paraId="60A059B4" w14:textId="77777777" w:rsidTr="0046598E">
        <w:trPr>
          <w:cantSplit/>
          <w:trHeight w:val="1134"/>
        </w:trPr>
        <w:tc>
          <w:tcPr>
            <w:tcW w:w="747" w:type="pct"/>
          </w:tcPr>
          <w:p w14:paraId="1B90F0E2" w14:textId="77777777" w:rsidR="0046598E" w:rsidRPr="00037793" w:rsidRDefault="0046598E" w:rsidP="003E3D0E">
            <w:pPr>
              <w:tabs>
                <w:tab w:val="clear" w:pos="1134"/>
              </w:tabs>
              <w:rPr>
                <w:b/>
                <w:bCs/>
                <w:szCs w:val="24"/>
                <w:lang w:val="ru-RU"/>
              </w:rPr>
            </w:pPr>
            <w:bookmarkStart w:id="0" w:name="_Hlk209775578"/>
            <w:r w:rsidRPr="00037793">
              <w:rPr>
                <w:lang w:val="ru-RU" w:eastAsia="fr-FR"/>
              </w:rPr>
              <w:drawing>
                <wp:inline distT="0" distB="0" distL="0" distR="0" wp14:anchorId="0F4A3EAE" wp14:editId="2E535D2C">
                  <wp:extent cx="712470" cy="785495"/>
                  <wp:effectExtent l="0" t="0" r="0" b="0"/>
                  <wp:docPr id="1" name="Picture 1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53" w:type="pct"/>
            <w:gridSpan w:val="2"/>
          </w:tcPr>
          <w:p w14:paraId="2275C494" w14:textId="77777777" w:rsidR="0046598E" w:rsidRPr="00037793" w:rsidRDefault="0046598E" w:rsidP="003E3D0E">
            <w:pPr>
              <w:tabs>
                <w:tab w:val="clear" w:pos="1134"/>
              </w:tabs>
              <w:spacing w:before="240" w:line="240" w:lineRule="atLeast"/>
              <w:ind w:left="34"/>
              <w:rPr>
                <w:rFonts w:cstheme="minorHAnsi"/>
                <w:lang w:val="ru-RU"/>
              </w:rPr>
            </w:pPr>
            <w:r w:rsidRPr="00037793">
              <w:rPr>
                <w:b/>
                <w:bCs/>
                <w:sz w:val="30"/>
                <w:szCs w:val="30"/>
                <w:lang w:val="ru-RU"/>
              </w:rPr>
              <w:drawing>
                <wp:anchor distT="0" distB="0" distL="114300" distR="114300" simplePos="0" relativeHeight="251658240" behindDoc="0" locked="0" layoutInCell="1" allowOverlap="1" wp14:anchorId="4F2A3128" wp14:editId="20ACB302">
                  <wp:simplePos x="0" y="0"/>
                  <wp:positionH relativeFrom="column">
                    <wp:posOffset>4004945</wp:posOffset>
                  </wp:positionH>
                  <wp:positionV relativeFrom="paragraph">
                    <wp:posOffset>60325</wp:posOffset>
                  </wp:positionV>
                  <wp:extent cx="1079500" cy="975360"/>
                  <wp:effectExtent l="0" t="0" r="0" b="0"/>
                  <wp:wrapNone/>
                  <wp:docPr id="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9148" t="10732" r="24949" b="17421"/>
                          <a:stretch/>
                        </pic:blipFill>
                        <pic:spPr bwMode="auto">
                          <a:xfrm>
                            <a:off x="0" y="0"/>
                            <a:ext cx="1079500" cy="975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Pr="00037793">
              <w:rPr>
                <w:b/>
                <w:bCs/>
                <w:sz w:val="32"/>
                <w:szCs w:val="32"/>
                <w:lang w:val="ru-RU"/>
              </w:rPr>
              <w:t xml:space="preserve">Всемирная конференция по развитию </w:t>
            </w:r>
            <w:r w:rsidRPr="00037793">
              <w:rPr>
                <w:b/>
                <w:bCs/>
                <w:sz w:val="32"/>
                <w:szCs w:val="32"/>
                <w:lang w:val="ru-RU"/>
              </w:rPr>
              <w:br/>
              <w:t>электросвязи</w:t>
            </w:r>
            <w:r w:rsidRPr="00037793">
              <w:rPr>
                <w:lang w:val="ru-RU"/>
              </w:rPr>
              <w:t xml:space="preserve"> </w:t>
            </w:r>
            <w:r w:rsidRPr="00037793">
              <w:rPr>
                <w:b/>
                <w:bCs/>
                <w:sz w:val="32"/>
                <w:szCs w:val="32"/>
                <w:lang w:val="ru-RU"/>
              </w:rPr>
              <w:t>2025 года (</w:t>
            </w:r>
            <w:proofErr w:type="spellStart"/>
            <w:r w:rsidRPr="00037793">
              <w:rPr>
                <w:b/>
                <w:bCs/>
                <w:sz w:val="32"/>
                <w:szCs w:val="32"/>
                <w:lang w:val="ru-RU"/>
              </w:rPr>
              <w:t>ВКРЭ</w:t>
            </w:r>
            <w:proofErr w:type="spellEnd"/>
            <w:r w:rsidRPr="00037793">
              <w:rPr>
                <w:b/>
                <w:bCs/>
                <w:sz w:val="32"/>
                <w:szCs w:val="32"/>
                <w:lang w:val="ru-RU"/>
              </w:rPr>
              <w:t>-25)</w:t>
            </w:r>
            <w:r w:rsidRPr="00037793">
              <w:rPr>
                <w:b/>
                <w:bCs/>
                <w:sz w:val="32"/>
                <w:szCs w:val="32"/>
                <w:lang w:val="ru-RU"/>
              </w:rPr>
              <w:br/>
            </w:r>
            <w:r w:rsidRPr="00037793">
              <w:rPr>
                <w:b/>
                <w:bCs/>
                <w:szCs w:val="22"/>
                <w:lang w:val="ru-RU"/>
              </w:rPr>
              <w:t>Баку, Азербайджанская Республика, 17−28 ноября 2025 года</w:t>
            </w:r>
          </w:p>
          <w:p w14:paraId="1B031744" w14:textId="77777777" w:rsidR="0046598E" w:rsidRPr="00037793" w:rsidRDefault="0046598E" w:rsidP="003E3D0E">
            <w:pPr>
              <w:tabs>
                <w:tab w:val="clear" w:pos="1134"/>
              </w:tabs>
              <w:spacing w:line="240" w:lineRule="atLeast"/>
              <w:ind w:left="34"/>
              <w:jc w:val="right"/>
              <w:rPr>
                <w:rFonts w:cstheme="minorHAnsi"/>
                <w:lang w:val="ru-RU"/>
              </w:rPr>
            </w:pPr>
          </w:p>
        </w:tc>
      </w:tr>
      <w:tr w:rsidR="00362627" w:rsidRPr="00037793" w14:paraId="351B4F48" w14:textId="77777777" w:rsidTr="0046598E">
        <w:trPr>
          <w:cantSplit/>
        </w:trPr>
        <w:tc>
          <w:tcPr>
            <w:tcW w:w="3137" w:type="pct"/>
            <w:gridSpan w:val="2"/>
            <w:tcBorders>
              <w:top w:val="single" w:sz="12" w:space="0" w:color="auto"/>
            </w:tcBorders>
          </w:tcPr>
          <w:p w14:paraId="029E2B9B" w14:textId="77777777" w:rsidR="00362627" w:rsidRPr="00037793" w:rsidRDefault="00362627" w:rsidP="003E3D0E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  <w:lang w:val="ru-RU"/>
              </w:rPr>
            </w:pPr>
          </w:p>
        </w:tc>
        <w:tc>
          <w:tcPr>
            <w:tcW w:w="1863" w:type="pct"/>
            <w:tcBorders>
              <w:top w:val="single" w:sz="12" w:space="0" w:color="auto"/>
            </w:tcBorders>
          </w:tcPr>
          <w:p w14:paraId="08FB8B4A" w14:textId="77777777" w:rsidR="00362627" w:rsidRPr="00037793" w:rsidRDefault="00362627" w:rsidP="003E3D0E">
            <w:pPr>
              <w:spacing w:before="0" w:line="240" w:lineRule="atLeast"/>
              <w:rPr>
                <w:rFonts w:cstheme="minorHAnsi"/>
                <w:sz w:val="20"/>
                <w:lang w:val="ru-RU"/>
              </w:rPr>
            </w:pPr>
          </w:p>
        </w:tc>
      </w:tr>
      <w:tr w:rsidR="00362627" w:rsidRPr="00037793" w14:paraId="2D0ED5A3" w14:textId="77777777" w:rsidTr="0046598E">
        <w:trPr>
          <w:cantSplit/>
          <w:trHeight w:val="23"/>
        </w:trPr>
        <w:tc>
          <w:tcPr>
            <w:tcW w:w="3137" w:type="pct"/>
            <w:gridSpan w:val="2"/>
            <w:shd w:val="clear" w:color="auto" w:fill="auto"/>
          </w:tcPr>
          <w:p w14:paraId="73BD4CDE" w14:textId="0355AF4A" w:rsidR="00362627" w:rsidRPr="00037793" w:rsidRDefault="00037793" w:rsidP="003E3D0E">
            <w:pPr>
              <w:pStyle w:val="Committee"/>
              <w:framePr w:hSpace="0" w:wrap="auto" w:hAnchor="text" w:yAlign="inline"/>
              <w:rPr>
                <w:lang w:val="ru-RU"/>
              </w:rPr>
            </w:pPr>
            <w:r w:rsidRPr="00037793">
              <w:rPr>
                <w:lang w:val="ru-RU"/>
              </w:rPr>
              <w:t>ПЛЕНАРНОЕ ЗАСЕДАНИЕ</w:t>
            </w:r>
          </w:p>
        </w:tc>
        <w:tc>
          <w:tcPr>
            <w:tcW w:w="1863" w:type="pct"/>
          </w:tcPr>
          <w:p w14:paraId="403ADBCB" w14:textId="06F4E9DD" w:rsidR="00362627" w:rsidRPr="00037793" w:rsidRDefault="00362627" w:rsidP="003E3D0E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  <w:lang w:val="ru-RU"/>
              </w:rPr>
            </w:pPr>
            <w:r w:rsidRPr="00037793">
              <w:rPr>
                <w:b/>
                <w:bCs/>
                <w:szCs w:val="24"/>
                <w:lang w:val="ru-RU"/>
              </w:rPr>
              <w:t xml:space="preserve">Документ </w:t>
            </w:r>
            <w:proofErr w:type="spellStart"/>
            <w:r w:rsidR="00037793" w:rsidRPr="00037793">
              <w:rPr>
                <w:b/>
                <w:bCs/>
                <w:szCs w:val="24"/>
                <w:lang w:val="ru-RU"/>
              </w:rPr>
              <w:t>WTDC</w:t>
            </w:r>
            <w:proofErr w:type="spellEnd"/>
            <w:r w:rsidR="00037793" w:rsidRPr="00037793">
              <w:rPr>
                <w:b/>
                <w:bCs/>
                <w:szCs w:val="24"/>
                <w:lang w:val="ru-RU"/>
              </w:rPr>
              <w:t>-25/2(</w:t>
            </w:r>
            <w:proofErr w:type="spellStart"/>
            <w:r w:rsidR="00037793" w:rsidRPr="00037793">
              <w:rPr>
                <w:b/>
                <w:bCs/>
                <w:szCs w:val="24"/>
                <w:lang w:val="ru-RU"/>
              </w:rPr>
              <w:t>Ann.2</w:t>
            </w:r>
            <w:proofErr w:type="spellEnd"/>
            <w:r w:rsidR="00037793" w:rsidRPr="00037793">
              <w:rPr>
                <w:b/>
                <w:bCs/>
                <w:szCs w:val="24"/>
                <w:lang w:val="ru-RU"/>
              </w:rPr>
              <w:t>)-R</w:t>
            </w:r>
          </w:p>
        </w:tc>
      </w:tr>
      <w:tr w:rsidR="00362627" w:rsidRPr="00037793" w14:paraId="3B5AF55F" w14:textId="77777777" w:rsidTr="0046598E">
        <w:trPr>
          <w:cantSplit/>
          <w:trHeight w:val="23"/>
        </w:trPr>
        <w:tc>
          <w:tcPr>
            <w:tcW w:w="3137" w:type="pct"/>
            <w:gridSpan w:val="2"/>
            <w:shd w:val="clear" w:color="auto" w:fill="auto"/>
          </w:tcPr>
          <w:p w14:paraId="2D268E5B" w14:textId="77777777" w:rsidR="00362627" w:rsidRPr="00037793" w:rsidRDefault="00362627" w:rsidP="003E3D0E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  <w:lang w:val="ru-RU"/>
              </w:rPr>
            </w:pPr>
          </w:p>
        </w:tc>
        <w:tc>
          <w:tcPr>
            <w:tcW w:w="1863" w:type="pct"/>
          </w:tcPr>
          <w:p w14:paraId="3B2FFF1E" w14:textId="09F9FEDD" w:rsidR="00362627" w:rsidRPr="00037793" w:rsidRDefault="00362627" w:rsidP="003E3D0E">
            <w:pPr>
              <w:spacing w:before="0" w:line="240" w:lineRule="atLeast"/>
              <w:rPr>
                <w:rFonts w:cstheme="minorHAnsi"/>
                <w:szCs w:val="24"/>
                <w:lang w:val="ru-RU"/>
              </w:rPr>
            </w:pPr>
            <w:r w:rsidRPr="00037793">
              <w:rPr>
                <w:b/>
                <w:bCs/>
                <w:szCs w:val="24"/>
                <w:lang w:val="ru-RU"/>
              </w:rPr>
              <w:t>1</w:t>
            </w:r>
            <w:r w:rsidR="00037793" w:rsidRPr="00037793">
              <w:rPr>
                <w:b/>
                <w:bCs/>
                <w:szCs w:val="24"/>
                <w:lang w:val="ru-RU"/>
              </w:rPr>
              <w:t>3</w:t>
            </w:r>
            <w:r w:rsidRPr="00037793">
              <w:rPr>
                <w:b/>
                <w:bCs/>
                <w:szCs w:val="24"/>
                <w:lang w:val="ru-RU"/>
              </w:rPr>
              <w:t xml:space="preserve"> </w:t>
            </w:r>
            <w:r w:rsidR="005612C9">
              <w:rPr>
                <w:b/>
                <w:bCs/>
                <w:szCs w:val="24"/>
                <w:lang w:val="ru-RU"/>
              </w:rPr>
              <w:t>октября</w:t>
            </w:r>
            <w:r w:rsidRPr="00037793">
              <w:rPr>
                <w:b/>
                <w:bCs/>
                <w:szCs w:val="24"/>
                <w:lang w:val="ru-RU"/>
              </w:rPr>
              <w:t xml:space="preserve"> 2025</w:t>
            </w:r>
            <w:r w:rsidR="00EF3D06" w:rsidRPr="00037793">
              <w:rPr>
                <w:b/>
                <w:bCs/>
                <w:szCs w:val="24"/>
                <w:lang w:val="ru-RU"/>
              </w:rPr>
              <w:t xml:space="preserve"> </w:t>
            </w:r>
            <w:r w:rsidR="00EF3D06" w:rsidRPr="00037793">
              <w:rPr>
                <w:b/>
                <w:bCs/>
                <w:szCs w:val="22"/>
                <w:lang w:val="ru-RU"/>
              </w:rPr>
              <w:t>года</w:t>
            </w:r>
          </w:p>
        </w:tc>
      </w:tr>
      <w:tr w:rsidR="00362627" w:rsidRPr="00037793" w14:paraId="54102D0E" w14:textId="77777777" w:rsidTr="0046598E">
        <w:trPr>
          <w:cantSplit/>
          <w:trHeight w:val="23"/>
        </w:trPr>
        <w:tc>
          <w:tcPr>
            <w:tcW w:w="3137" w:type="pct"/>
            <w:gridSpan w:val="2"/>
            <w:shd w:val="clear" w:color="auto" w:fill="auto"/>
          </w:tcPr>
          <w:p w14:paraId="2B83FE54" w14:textId="77777777" w:rsidR="00362627" w:rsidRPr="00037793" w:rsidRDefault="00362627" w:rsidP="003E3D0E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  <w:lang w:val="ru-RU"/>
              </w:rPr>
            </w:pPr>
          </w:p>
        </w:tc>
        <w:tc>
          <w:tcPr>
            <w:tcW w:w="1863" w:type="pct"/>
          </w:tcPr>
          <w:p w14:paraId="01C09491" w14:textId="77777777" w:rsidR="00362627" w:rsidRPr="00037793" w:rsidRDefault="00362627" w:rsidP="003E3D0E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4"/>
                <w:lang w:val="ru-RU"/>
              </w:rPr>
            </w:pPr>
            <w:r w:rsidRPr="00037793">
              <w:rPr>
                <w:b/>
                <w:bCs/>
                <w:szCs w:val="24"/>
                <w:lang w:val="ru-RU"/>
              </w:rPr>
              <w:t>Оригинал: английский</w:t>
            </w:r>
          </w:p>
        </w:tc>
      </w:tr>
      <w:tr w:rsidR="00362627" w:rsidRPr="00037793" w14:paraId="2EF7AEEF" w14:textId="77777777" w:rsidTr="0046598E">
        <w:trPr>
          <w:cantSplit/>
          <w:trHeight w:val="23"/>
        </w:trPr>
        <w:tc>
          <w:tcPr>
            <w:tcW w:w="5000" w:type="pct"/>
            <w:gridSpan w:val="3"/>
            <w:shd w:val="clear" w:color="auto" w:fill="auto"/>
          </w:tcPr>
          <w:p w14:paraId="0B9D5CA4" w14:textId="60607023" w:rsidR="00362627" w:rsidRPr="00037793" w:rsidRDefault="00037793" w:rsidP="003E3D0E">
            <w:pPr>
              <w:pStyle w:val="Source"/>
              <w:spacing w:before="240" w:after="240"/>
              <w:rPr>
                <w:lang w:val="ru-RU"/>
              </w:rPr>
            </w:pPr>
            <w:r w:rsidRPr="00037793">
              <w:rPr>
                <w:lang w:val="ru-RU"/>
              </w:rPr>
              <w:t>Директор Бюро развития электросвязи</w:t>
            </w:r>
          </w:p>
        </w:tc>
      </w:tr>
      <w:tr w:rsidR="00362627" w:rsidRPr="00037793" w14:paraId="41D2B8E1" w14:textId="77777777" w:rsidTr="0046598E">
        <w:trPr>
          <w:cantSplit/>
          <w:trHeight w:val="23"/>
        </w:trPr>
        <w:tc>
          <w:tcPr>
            <w:tcW w:w="5000" w:type="pct"/>
            <w:gridSpan w:val="3"/>
            <w:shd w:val="clear" w:color="auto" w:fill="auto"/>
            <w:vAlign w:val="center"/>
          </w:tcPr>
          <w:p w14:paraId="6EFED8DE" w14:textId="62D46F3B" w:rsidR="00362627" w:rsidRPr="00037793" w:rsidRDefault="00037793" w:rsidP="00037793">
            <w:pPr>
              <w:pStyle w:val="Title1"/>
              <w:spacing w:after="120"/>
              <w:rPr>
                <w:lang w:val="ru-RU"/>
              </w:rPr>
            </w:pPr>
            <w:r w:rsidRPr="00037793">
              <w:rPr>
                <w:lang w:val="ru-RU"/>
              </w:rPr>
              <w:t xml:space="preserve">ПРИЛОЖЕНИЕ 2 К ДОКУМЕНТУ 2 </w:t>
            </w:r>
            <w:r w:rsidRPr="00037793">
              <w:rPr>
                <w:lang w:val="ru-RU"/>
              </w:rPr>
              <w:br/>
            </w:r>
            <w:r w:rsidRPr="00037793">
              <w:rPr>
                <w:lang w:val="ru-RU"/>
              </w:rPr>
              <w:t xml:space="preserve">ВКЛАД МЕРОПРИЯТИЙ, ПРЕДУСМОТРЕННЫХ ОПЕРАТИВНЫМ ПЛАНОМ, </w:t>
            </w:r>
            <w:r w:rsidRPr="00037793">
              <w:rPr>
                <w:lang w:val="ru-RU"/>
              </w:rPr>
              <w:br/>
            </w:r>
            <w:r w:rsidRPr="00037793">
              <w:rPr>
                <w:lang w:val="ru-RU"/>
              </w:rPr>
              <w:t xml:space="preserve">И ПРОЕКТОВ МСЭ-D В ВЫПОЛНЕНИЕ РЕЗОЛЮЦИЙ </w:t>
            </w:r>
            <w:proofErr w:type="spellStart"/>
            <w:r w:rsidRPr="00037793">
              <w:rPr>
                <w:lang w:val="ru-RU"/>
              </w:rPr>
              <w:t>ВКРЭ</w:t>
            </w:r>
            <w:proofErr w:type="spellEnd"/>
            <w:r w:rsidRPr="00037793">
              <w:rPr>
                <w:lang w:val="ru-RU"/>
              </w:rPr>
              <w:t>-22</w:t>
            </w:r>
          </w:p>
        </w:tc>
      </w:tr>
      <w:tr w:rsidR="00362627" w:rsidRPr="00037793" w14:paraId="6DCF9992" w14:textId="77777777" w:rsidTr="0046598E">
        <w:trPr>
          <w:cantSplit/>
          <w:trHeight w:val="23"/>
        </w:trPr>
        <w:tc>
          <w:tcPr>
            <w:tcW w:w="5000" w:type="pct"/>
            <w:gridSpan w:val="3"/>
            <w:shd w:val="clear" w:color="auto" w:fill="auto"/>
          </w:tcPr>
          <w:p w14:paraId="4C0B6FDF" w14:textId="77777777" w:rsidR="00362627" w:rsidRPr="00037793" w:rsidRDefault="00362627" w:rsidP="003E3D0E">
            <w:pPr>
              <w:pStyle w:val="Title2"/>
              <w:spacing w:before="240"/>
              <w:rPr>
                <w:lang w:val="ru-RU"/>
              </w:rPr>
            </w:pPr>
          </w:p>
        </w:tc>
      </w:tr>
      <w:tr w:rsidR="00362627" w:rsidRPr="00037793" w14:paraId="46E83C99" w14:textId="77777777" w:rsidTr="0046598E">
        <w:trPr>
          <w:cantSplit/>
          <w:trHeight w:val="23"/>
        </w:trPr>
        <w:tc>
          <w:tcPr>
            <w:tcW w:w="5000" w:type="pct"/>
            <w:gridSpan w:val="3"/>
            <w:shd w:val="clear" w:color="auto" w:fill="auto"/>
          </w:tcPr>
          <w:p w14:paraId="504374E4" w14:textId="77777777" w:rsidR="00362627" w:rsidRPr="00037793" w:rsidRDefault="00362627" w:rsidP="003E3D0E">
            <w:pPr>
              <w:pStyle w:val="Title2"/>
              <w:spacing w:before="240"/>
              <w:rPr>
                <w:lang w:val="ru-RU"/>
              </w:rPr>
            </w:pPr>
          </w:p>
        </w:tc>
      </w:tr>
      <w:bookmarkEnd w:id="0"/>
    </w:tbl>
    <w:p w14:paraId="71CAE1ED" w14:textId="1E03932A" w:rsidR="00362627" w:rsidRPr="00037793" w:rsidRDefault="00362627" w:rsidP="003A5548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  <w:rPr>
          <w:lang w:val="ru-RU"/>
        </w:rPr>
      </w:pPr>
    </w:p>
    <w:p w14:paraId="0A316A15" w14:textId="24BF6778" w:rsidR="00037793" w:rsidRPr="005612C9" w:rsidRDefault="00037793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  <w:rPr>
          <w:lang w:val="en-US"/>
        </w:rPr>
      </w:pPr>
      <w:r w:rsidRPr="00037793">
        <w:rPr>
          <w:lang w:val="ru-RU"/>
        </w:rPr>
        <w:br w:type="page"/>
      </w:r>
    </w:p>
    <w:p w14:paraId="0887CC96" w14:textId="24BF6778" w:rsidR="00037793" w:rsidRPr="00037793" w:rsidRDefault="00037793" w:rsidP="00037793">
      <w:pPr>
        <w:pStyle w:val="Headingb"/>
        <w:rPr>
          <w:lang w:val="ru-RU"/>
        </w:rPr>
      </w:pPr>
      <w:r w:rsidRPr="00037793">
        <w:rPr>
          <w:lang w:val="ru-RU"/>
        </w:rPr>
        <w:lastRenderedPageBreak/>
        <w:t>ВВЕДЕНИЕ</w:t>
      </w:r>
    </w:p>
    <w:p w14:paraId="5CC05CA0" w14:textId="2EA4290C" w:rsidR="00037793" w:rsidRPr="00037793" w:rsidRDefault="00037793" w:rsidP="00037793">
      <w:pPr>
        <w:rPr>
          <w:lang w:val="ru-RU"/>
        </w:rPr>
      </w:pPr>
      <w:r w:rsidRPr="00037793">
        <w:rPr>
          <w:lang w:val="ru-RU"/>
        </w:rPr>
        <w:t>Всемирная конференция по развитию электросвязи (</w:t>
      </w:r>
      <w:proofErr w:type="spellStart"/>
      <w:r w:rsidRPr="00037793">
        <w:rPr>
          <w:lang w:val="ru-RU"/>
        </w:rPr>
        <w:t>ВКРЭ</w:t>
      </w:r>
      <w:proofErr w:type="spellEnd"/>
      <w:r w:rsidRPr="00037793">
        <w:rPr>
          <w:lang w:val="ru-RU"/>
        </w:rPr>
        <w:t>-22), состоявшаяся в Кигали, Руанда, с</w:t>
      </w:r>
      <w:r w:rsidR="00436314">
        <w:rPr>
          <w:lang w:val="ru-RU"/>
        </w:rPr>
        <w:t> </w:t>
      </w:r>
      <w:r w:rsidRPr="00037793">
        <w:rPr>
          <w:lang w:val="ru-RU"/>
        </w:rPr>
        <w:t>6</w:t>
      </w:r>
      <w:r w:rsidR="00436314">
        <w:rPr>
          <w:lang w:val="ru-RU"/>
        </w:rPr>
        <w:t> </w:t>
      </w:r>
      <w:r w:rsidRPr="00037793">
        <w:rPr>
          <w:lang w:val="ru-RU"/>
        </w:rPr>
        <w:t>по</w:t>
      </w:r>
      <w:r w:rsidR="00436314">
        <w:rPr>
          <w:lang w:val="ru-RU"/>
        </w:rPr>
        <w:t> </w:t>
      </w:r>
      <w:r w:rsidRPr="00037793">
        <w:rPr>
          <w:lang w:val="ru-RU"/>
        </w:rPr>
        <w:t>16</w:t>
      </w:r>
      <w:r w:rsidRPr="00037793">
        <w:rPr>
          <w:lang w:val="ru-RU"/>
        </w:rPr>
        <w:t> </w:t>
      </w:r>
      <w:r w:rsidRPr="00037793">
        <w:rPr>
          <w:lang w:val="ru-RU"/>
        </w:rPr>
        <w:t xml:space="preserve">июня 2022 года, приняла </w:t>
      </w:r>
      <w:proofErr w:type="spellStart"/>
      <w:r w:rsidRPr="00037793">
        <w:rPr>
          <w:lang w:val="ru-RU"/>
        </w:rPr>
        <w:t>Кигалийскую</w:t>
      </w:r>
      <w:proofErr w:type="spellEnd"/>
      <w:r w:rsidRPr="00037793">
        <w:rPr>
          <w:lang w:val="ru-RU"/>
        </w:rPr>
        <w:t xml:space="preserve"> декларацию и </w:t>
      </w:r>
      <w:proofErr w:type="spellStart"/>
      <w:r w:rsidRPr="00037793">
        <w:rPr>
          <w:lang w:val="ru-RU"/>
        </w:rPr>
        <w:t>Кигалийский</w:t>
      </w:r>
      <w:proofErr w:type="spellEnd"/>
      <w:r w:rsidRPr="00037793">
        <w:rPr>
          <w:lang w:val="ru-RU"/>
        </w:rPr>
        <w:t xml:space="preserve"> план действий (КПД), включающий Резолюции </w:t>
      </w:r>
      <w:proofErr w:type="spellStart"/>
      <w:r w:rsidRPr="00037793">
        <w:rPr>
          <w:lang w:val="ru-RU"/>
        </w:rPr>
        <w:t>ВКРЭ</w:t>
      </w:r>
      <w:proofErr w:type="spellEnd"/>
      <w:r w:rsidRPr="00037793">
        <w:rPr>
          <w:lang w:val="ru-RU"/>
        </w:rPr>
        <w:t>.</w:t>
      </w:r>
    </w:p>
    <w:p w14:paraId="5AAE4090" w14:textId="5DA84B02" w:rsidR="00037793" w:rsidRPr="00037793" w:rsidRDefault="00037793" w:rsidP="00037793">
      <w:pPr>
        <w:rPr>
          <w:lang w:val="ru-RU"/>
        </w:rPr>
      </w:pPr>
      <w:r w:rsidRPr="00037793">
        <w:rPr>
          <w:lang w:val="ru-RU"/>
        </w:rPr>
        <w:t xml:space="preserve">Настоящий документ является приложением к документу </w:t>
      </w:r>
      <w:proofErr w:type="spellStart"/>
      <w:r w:rsidRPr="00037793">
        <w:rPr>
          <w:lang w:val="ru-RU"/>
        </w:rPr>
        <w:t>WTDC</w:t>
      </w:r>
      <w:proofErr w:type="spellEnd"/>
      <w:r w:rsidRPr="00037793">
        <w:rPr>
          <w:lang w:val="ru-RU"/>
        </w:rPr>
        <w:t xml:space="preserve">-25/02 и содержит обзор результатов выполнения Резолюций </w:t>
      </w:r>
      <w:proofErr w:type="spellStart"/>
      <w:r w:rsidRPr="00037793">
        <w:rPr>
          <w:lang w:val="ru-RU"/>
        </w:rPr>
        <w:t>ВКРЭ</w:t>
      </w:r>
      <w:proofErr w:type="spellEnd"/>
      <w:r w:rsidRPr="00037793">
        <w:rPr>
          <w:lang w:val="ru-RU"/>
        </w:rPr>
        <w:t>-22 посредством мероприятий, предусмотренных оперативным планом (ОП), и проектов МСЭ-D. В документе рассматриваются исключительно мероприятия и проекты, реализованные в период с 2023 по 2025 год</w:t>
      </w:r>
      <w:r w:rsidRPr="00037793">
        <w:rPr>
          <w:rStyle w:val="FootnoteReference"/>
          <w:lang w:val="ru-RU"/>
        </w:rPr>
        <w:footnoteReference w:id="1"/>
      </w:r>
      <w:r w:rsidRPr="00037793">
        <w:rPr>
          <w:lang w:val="ru-RU"/>
        </w:rPr>
        <w:t>, и представлен краткий обзор регионов и стран, получивших пользу от этих мероприятий и проектов. Просьба принять к сведению, что представленное сопоставление не является исчерпывающим. Подробные отчеты представлены в отдельных документах по конкретным проектам.</w:t>
      </w:r>
    </w:p>
    <w:p w14:paraId="69EFB75E" w14:textId="77777777" w:rsidR="00037793" w:rsidRPr="00037793" w:rsidRDefault="00037793" w:rsidP="00037793">
      <w:pPr>
        <w:rPr>
          <w:lang w:val="ru-RU"/>
        </w:rPr>
      </w:pPr>
      <w:r w:rsidRPr="00037793">
        <w:rPr>
          <w:lang w:val="ru-RU"/>
        </w:rPr>
        <w:t xml:space="preserve">Настоящий документ дополняет информацию, содержащуюся в документе </w:t>
      </w:r>
      <w:proofErr w:type="spellStart"/>
      <w:r w:rsidRPr="00037793">
        <w:rPr>
          <w:lang w:val="ru-RU"/>
        </w:rPr>
        <w:t>WTDC</w:t>
      </w:r>
      <w:proofErr w:type="spellEnd"/>
      <w:r w:rsidRPr="00037793">
        <w:rPr>
          <w:lang w:val="ru-RU"/>
        </w:rPr>
        <w:t>-25/02 и Приложении 1 к нему, и содержащаяся в нем информация также подтверждается следующими дополнительными источниками, доступными для всех Государств − Членов МСЭ:</w:t>
      </w:r>
    </w:p>
    <w:p w14:paraId="2C5A6FEF" w14:textId="52D4BE45" w:rsidR="00037793" w:rsidRPr="00037793" w:rsidRDefault="00037793" w:rsidP="00037793">
      <w:pPr>
        <w:pStyle w:val="enumlev1"/>
        <w:rPr>
          <w:lang w:val="ru-RU"/>
        </w:rPr>
      </w:pPr>
      <w:r w:rsidRPr="00037793">
        <w:rPr>
          <w:lang w:val="ru-RU"/>
        </w:rPr>
        <w:t>−</w:t>
      </w:r>
      <w:r w:rsidRPr="00037793">
        <w:rPr>
          <w:lang w:val="ru-RU"/>
        </w:rPr>
        <w:tab/>
      </w:r>
      <w:r w:rsidRPr="00037793">
        <w:rPr>
          <w:lang w:val="ru-RU"/>
        </w:rPr>
        <w:t xml:space="preserve">Информационная панель по выполнению региональных инициатив и Резолюций </w:t>
      </w:r>
      <w:proofErr w:type="spellStart"/>
      <w:r w:rsidRPr="00037793">
        <w:rPr>
          <w:lang w:val="ru-RU"/>
        </w:rPr>
        <w:t>ВКРЭ</w:t>
      </w:r>
      <w:proofErr w:type="spellEnd"/>
      <w:r w:rsidRPr="00037793">
        <w:rPr>
          <w:lang w:val="ru-RU"/>
        </w:rPr>
        <w:noBreakHyphen/>
      </w:r>
      <w:r w:rsidRPr="00037793">
        <w:rPr>
          <w:lang w:val="ru-RU"/>
        </w:rPr>
        <w:t>22 (</w:t>
      </w:r>
      <w:hyperlink r:id="rId14" w:history="1">
        <w:r w:rsidRPr="00037793">
          <w:rPr>
            <w:rStyle w:val="Hyperlink"/>
            <w:lang w:val="ru-RU"/>
          </w:rPr>
          <w:t>ссылка</w:t>
        </w:r>
      </w:hyperlink>
      <w:r w:rsidRPr="00037793">
        <w:rPr>
          <w:lang w:val="ru-RU"/>
        </w:rPr>
        <w:t>)</w:t>
      </w:r>
      <w:r w:rsidRPr="00037793">
        <w:rPr>
          <w:lang w:val="ru-RU"/>
        </w:rPr>
        <w:t>;</w:t>
      </w:r>
    </w:p>
    <w:p w14:paraId="2484F50C" w14:textId="1B976BC3" w:rsidR="00037793" w:rsidRPr="00037793" w:rsidRDefault="00037793" w:rsidP="00037793">
      <w:pPr>
        <w:pStyle w:val="enumlev1"/>
        <w:rPr>
          <w:lang w:val="ru-RU"/>
        </w:rPr>
      </w:pPr>
      <w:r w:rsidRPr="00037793">
        <w:rPr>
          <w:lang w:val="ru-RU"/>
        </w:rPr>
        <w:t>−</w:t>
      </w:r>
      <w:r w:rsidRPr="00037793">
        <w:rPr>
          <w:lang w:val="ru-RU"/>
        </w:rPr>
        <w:tab/>
      </w:r>
      <w:r w:rsidRPr="00037793">
        <w:rPr>
          <w:lang w:val="ru-RU"/>
        </w:rPr>
        <w:t>Портал проектов МСЭ-D</w:t>
      </w:r>
      <w:r w:rsidRPr="00037793">
        <w:rPr>
          <w:rStyle w:val="FootnoteReference"/>
          <w:lang w:val="ru-RU"/>
        </w:rPr>
        <w:footnoteReference w:id="2"/>
      </w:r>
      <w:r w:rsidRPr="00037793">
        <w:rPr>
          <w:lang w:val="ru-RU"/>
        </w:rPr>
        <w:t>;</w:t>
      </w:r>
    </w:p>
    <w:p w14:paraId="1BB9A34E" w14:textId="77B2BDB7" w:rsidR="00037793" w:rsidRPr="00037793" w:rsidRDefault="00037793" w:rsidP="00037793">
      <w:pPr>
        <w:pStyle w:val="enumlev1"/>
        <w:rPr>
          <w:lang w:val="ru-RU"/>
        </w:rPr>
      </w:pPr>
      <w:r w:rsidRPr="00037793">
        <w:rPr>
          <w:lang w:val="ru-RU"/>
        </w:rPr>
        <w:t>−</w:t>
      </w:r>
      <w:r w:rsidRPr="00037793">
        <w:rPr>
          <w:lang w:val="ru-RU"/>
        </w:rPr>
        <w:tab/>
      </w:r>
      <w:r w:rsidRPr="00037793">
        <w:rPr>
          <w:lang w:val="ru-RU"/>
        </w:rPr>
        <w:t>Информационная панель проектов МСЭ-D для Членов МСЭ</w:t>
      </w:r>
      <w:r w:rsidRPr="00037793">
        <w:rPr>
          <w:rStyle w:val="FootnoteReference"/>
          <w:lang w:val="ru-RU"/>
        </w:rPr>
        <w:footnoteReference w:id="3"/>
      </w:r>
      <w:r w:rsidRPr="00037793">
        <w:rPr>
          <w:lang w:val="ru-RU"/>
        </w:rPr>
        <w:t>.</w:t>
      </w:r>
    </w:p>
    <w:p w14:paraId="3BBAA7ED" w14:textId="32B9E1F3" w:rsidR="00037793" w:rsidRPr="00037793" w:rsidRDefault="00037793" w:rsidP="00037793">
      <w:pPr>
        <w:rPr>
          <w:lang w:val="ru-RU"/>
        </w:rPr>
      </w:pPr>
      <w:r w:rsidRPr="00037793">
        <w:rPr>
          <w:lang w:val="ru-RU"/>
        </w:rPr>
        <w:t xml:space="preserve">Более подробная информация о работе, проделанной в порядке выполнения Резолюций, содержится в </w:t>
      </w:r>
      <w:r w:rsidRPr="00037793">
        <w:rPr>
          <w:lang w:val="ru-RU"/>
        </w:rPr>
        <w:t>Документах</w:t>
      </w:r>
      <w:r w:rsidRPr="00037793">
        <w:rPr>
          <w:lang w:val="ru-RU"/>
        </w:rPr>
        <w:t xml:space="preserve"> </w:t>
      </w:r>
      <w:hyperlink r:id="rId15" w:history="1">
        <w:proofErr w:type="spellStart"/>
        <w:r w:rsidRPr="00037793">
          <w:rPr>
            <w:rStyle w:val="Hyperlink"/>
            <w:lang w:val="ru-RU"/>
          </w:rPr>
          <w:t>TDAG</w:t>
        </w:r>
        <w:proofErr w:type="spellEnd"/>
        <w:r w:rsidRPr="00037793">
          <w:rPr>
            <w:rStyle w:val="Hyperlink"/>
            <w:lang w:val="ru-RU"/>
          </w:rPr>
          <w:t xml:space="preserve"> 30/2</w:t>
        </w:r>
      </w:hyperlink>
      <w:r w:rsidRPr="00037793">
        <w:rPr>
          <w:lang w:val="ru-RU"/>
        </w:rPr>
        <w:t xml:space="preserve">, </w:t>
      </w:r>
      <w:hyperlink r:id="rId16" w:history="1">
        <w:proofErr w:type="spellStart"/>
        <w:r w:rsidRPr="00037793">
          <w:rPr>
            <w:rStyle w:val="Hyperlink"/>
            <w:lang w:val="ru-RU"/>
          </w:rPr>
          <w:t>TDAG</w:t>
        </w:r>
        <w:proofErr w:type="spellEnd"/>
        <w:r w:rsidRPr="00037793">
          <w:rPr>
            <w:rStyle w:val="Hyperlink"/>
            <w:lang w:val="ru-RU"/>
          </w:rPr>
          <w:t xml:space="preserve"> 31/2</w:t>
        </w:r>
      </w:hyperlink>
      <w:r w:rsidRPr="00037793">
        <w:rPr>
          <w:lang w:val="ru-RU"/>
        </w:rPr>
        <w:t xml:space="preserve">, </w:t>
      </w:r>
      <w:hyperlink r:id="rId17" w:history="1">
        <w:proofErr w:type="spellStart"/>
        <w:r w:rsidRPr="00037793">
          <w:rPr>
            <w:rStyle w:val="Hyperlink"/>
            <w:lang w:val="ru-RU"/>
          </w:rPr>
          <w:t>TDAG</w:t>
        </w:r>
        <w:proofErr w:type="spellEnd"/>
        <w:r w:rsidRPr="00037793">
          <w:rPr>
            <w:rStyle w:val="Hyperlink"/>
            <w:lang w:val="ru-RU"/>
          </w:rPr>
          <w:t xml:space="preserve"> 32/2</w:t>
        </w:r>
      </w:hyperlink>
      <w:r w:rsidRPr="00037793">
        <w:rPr>
          <w:lang w:val="ru-RU"/>
        </w:rPr>
        <w:t>.</w:t>
      </w:r>
    </w:p>
    <w:p w14:paraId="14FCDC33" w14:textId="77777777" w:rsidR="00037793" w:rsidRPr="00037793" w:rsidRDefault="00037793" w:rsidP="00037793">
      <w:pPr>
        <w:rPr>
          <w:lang w:val="ru-RU"/>
        </w:rPr>
      </w:pPr>
    </w:p>
    <w:p w14:paraId="43985636" w14:textId="77777777" w:rsidR="00037793" w:rsidRPr="00037793" w:rsidRDefault="00037793" w:rsidP="00037793">
      <w:pPr>
        <w:rPr>
          <w:lang w:val="ru-RU"/>
        </w:rPr>
        <w:sectPr w:rsidR="00037793" w:rsidRPr="00037793" w:rsidSect="00465160">
          <w:headerReference w:type="default" r:id="rId18"/>
          <w:footerReference w:type="default" r:id="rId19"/>
          <w:pgSz w:w="11907" w:h="16840" w:code="9"/>
          <w:pgMar w:top="1418" w:right="1134" w:bottom="1134" w:left="1134" w:header="567" w:footer="567" w:gutter="0"/>
          <w:paperSrc w:first="15" w:other="15"/>
          <w:cols w:space="720"/>
          <w:titlePg/>
          <w:docGrid w:linePitch="326"/>
        </w:sectPr>
      </w:pPr>
    </w:p>
    <w:p w14:paraId="46302C9C" w14:textId="77777777" w:rsidR="00037793" w:rsidRPr="00037793" w:rsidRDefault="00037793" w:rsidP="008A644B">
      <w:pPr>
        <w:pStyle w:val="Headingb"/>
        <w:spacing w:before="0" w:after="120"/>
      </w:pPr>
      <w:r w:rsidRPr="00037793">
        <w:lastRenderedPageBreak/>
        <w:t xml:space="preserve">РЕЗОЛЮЦИИ </w:t>
      </w:r>
      <w:proofErr w:type="spellStart"/>
      <w:r w:rsidRPr="00037793">
        <w:t>ВКРЭ</w:t>
      </w:r>
      <w:proofErr w:type="spellEnd"/>
    </w:p>
    <w:tbl>
      <w:tblPr>
        <w:tblW w:w="152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16"/>
        <w:gridCol w:w="7725"/>
        <w:gridCol w:w="4564"/>
      </w:tblGrid>
      <w:tr w:rsidR="00037793" w:rsidRPr="00431E5A" w14:paraId="76032831" w14:textId="77777777" w:rsidTr="00975827">
        <w:trPr>
          <w:trHeight w:val="300"/>
          <w:tblHeader/>
        </w:trPr>
        <w:tc>
          <w:tcPr>
            <w:tcW w:w="2913" w:type="dxa"/>
            <w:shd w:val="clear" w:color="auto" w:fill="4F81BD" w:themeFill="accent1"/>
            <w:noWrap/>
            <w:vAlign w:val="center"/>
          </w:tcPr>
          <w:p w14:paraId="412C3217" w14:textId="77777777" w:rsidR="00037793" w:rsidRPr="00431E5A" w:rsidRDefault="00037793" w:rsidP="00431E5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20" w:after="20"/>
              <w:jc w:val="center"/>
              <w:textAlignment w:val="auto"/>
              <w:rPr>
                <w:rFonts w:cs="Calibri"/>
                <w:sz w:val="20"/>
                <w:lang w:val="ru-RU" w:eastAsia="en-GB"/>
              </w:rPr>
            </w:pPr>
            <w:r w:rsidRPr="00431E5A">
              <w:rPr>
                <w:rFonts w:cs="Calibri"/>
                <w:b/>
                <w:bCs/>
                <w:sz w:val="20"/>
                <w:lang w:val="ru-RU"/>
              </w:rPr>
              <w:t>Резолюция</w:t>
            </w:r>
          </w:p>
        </w:tc>
        <w:tc>
          <w:tcPr>
            <w:tcW w:w="7725" w:type="dxa"/>
            <w:tcBorders>
              <w:bottom w:val="single" w:sz="4" w:space="0" w:color="auto"/>
            </w:tcBorders>
            <w:shd w:val="clear" w:color="auto" w:fill="4F81BD" w:themeFill="accent1"/>
            <w:noWrap/>
            <w:vAlign w:val="center"/>
          </w:tcPr>
          <w:p w14:paraId="578A78E4" w14:textId="1D28FBE9" w:rsidR="00037793" w:rsidRPr="00431E5A" w:rsidRDefault="00037793" w:rsidP="00431E5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20" w:after="20"/>
              <w:jc w:val="center"/>
              <w:textAlignment w:val="auto"/>
              <w:rPr>
                <w:rFonts w:cs="Calibri"/>
                <w:b/>
                <w:bCs/>
                <w:sz w:val="20"/>
                <w:lang w:val="ru-RU"/>
              </w:rPr>
            </w:pPr>
            <w:r w:rsidRPr="00431E5A">
              <w:rPr>
                <w:rFonts w:cs="Calibri"/>
                <w:b/>
                <w:bCs/>
                <w:sz w:val="20"/>
                <w:lang w:val="ru-RU"/>
              </w:rPr>
              <w:t>Механизм выполнения</w:t>
            </w:r>
            <w:r w:rsidRPr="00431E5A">
              <w:rPr>
                <w:rStyle w:val="FootnoteReference"/>
              </w:rPr>
              <w:footnoteReference w:id="4"/>
            </w:r>
            <w:r w:rsidRPr="00431E5A">
              <w:rPr>
                <w:rStyle w:val="FootnoteReference"/>
              </w:rPr>
              <w:t xml:space="preserve">, </w:t>
            </w:r>
            <w:r w:rsidRPr="00431E5A">
              <w:rPr>
                <w:rStyle w:val="FootnoteReference"/>
              </w:rPr>
              <w:footnoteReference w:id="5"/>
            </w:r>
          </w:p>
        </w:tc>
        <w:tc>
          <w:tcPr>
            <w:tcW w:w="4564" w:type="dxa"/>
            <w:tcBorders>
              <w:bottom w:val="single" w:sz="4" w:space="0" w:color="auto"/>
            </w:tcBorders>
            <w:shd w:val="clear" w:color="auto" w:fill="4F81BD" w:themeFill="accent1"/>
            <w:noWrap/>
            <w:vAlign w:val="center"/>
          </w:tcPr>
          <w:p w14:paraId="764CA92D" w14:textId="77777777" w:rsidR="00037793" w:rsidRPr="00431E5A" w:rsidRDefault="00037793" w:rsidP="00431E5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20" w:after="20"/>
              <w:jc w:val="center"/>
              <w:textAlignment w:val="auto"/>
              <w:rPr>
                <w:rFonts w:cs="Calibri"/>
                <w:sz w:val="20"/>
                <w:lang w:val="ru-RU" w:eastAsia="en-GB"/>
              </w:rPr>
            </w:pPr>
            <w:r w:rsidRPr="00431E5A">
              <w:rPr>
                <w:rFonts w:cs="Calibri"/>
                <w:b/>
                <w:bCs/>
                <w:sz w:val="20"/>
                <w:lang w:val="ru-RU"/>
              </w:rPr>
              <w:t>Регионы/страны, которым оказана поддержка</w:t>
            </w:r>
          </w:p>
        </w:tc>
      </w:tr>
      <w:tr w:rsidR="00037793" w:rsidRPr="00431E5A" w14:paraId="38DBD2A7" w14:textId="77777777" w:rsidTr="00975827">
        <w:trPr>
          <w:trHeight w:val="300"/>
        </w:trPr>
        <w:tc>
          <w:tcPr>
            <w:tcW w:w="2913" w:type="dxa"/>
            <w:tcBorders>
              <w:right w:val="single" w:sz="4" w:space="0" w:color="auto"/>
            </w:tcBorders>
            <w:noWrap/>
            <w:vAlign w:val="center"/>
          </w:tcPr>
          <w:p w14:paraId="7229E1F3" w14:textId="77777777" w:rsidR="00037793" w:rsidRPr="00431E5A" w:rsidRDefault="00037793" w:rsidP="00431E5A">
            <w:pPr>
              <w:spacing w:before="20" w:after="20"/>
              <w:jc w:val="center"/>
              <w:rPr>
                <w:rFonts w:cs="Calibri"/>
                <w:sz w:val="20"/>
                <w:lang w:val="ru-RU"/>
              </w:rPr>
            </w:pPr>
            <w:r w:rsidRPr="00431E5A">
              <w:rPr>
                <w:rFonts w:cs="Calibri"/>
                <w:sz w:val="20"/>
                <w:lang w:val="ru-RU"/>
              </w:rPr>
              <w:t xml:space="preserve">РЕЗОЛЮЦИЯ 1 </w:t>
            </w:r>
            <w:r w:rsidRPr="00431E5A">
              <w:rPr>
                <w:rFonts w:cs="Calibri"/>
                <w:sz w:val="20"/>
                <w:lang w:val="ru-RU"/>
              </w:rPr>
              <w:br/>
              <w:t>(</w:t>
            </w:r>
            <w:proofErr w:type="spellStart"/>
            <w:r w:rsidRPr="00431E5A">
              <w:rPr>
                <w:rFonts w:cs="Calibri"/>
                <w:sz w:val="20"/>
                <w:lang w:val="ru-RU"/>
              </w:rPr>
              <w:t>Пересм</w:t>
            </w:r>
            <w:proofErr w:type="spellEnd"/>
            <w:r w:rsidRPr="00431E5A">
              <w:rPr>
                <w:rFonts w:cs="Calibri"/>
                <w:sz w:val="20"/>
                <w:lang w:val="ru-RU"/>
              </w:rPr>
              <w:t xml:space="preserve">. Кигали, 2022 г.) </w:t>
            </w:r>
            <w:r w:rsidRPr="00431E5A">
              <w:rPr>
                <w:rFonts w:cs="Calibri"/>
                <w:sz w:val="20"/>
                <w:lang w:val="ru-RU"/>
              </w:rPr>
              <w:br/>
              <w:t>Правила процедуры Сектора развития электросвязи МСЭ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4BCE14BF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  <w:r w:rsidRPr="00431E5A">
              <w:rPr>
                <w:rFonts w:cs="Calibri"/>
                <w:sz w:val="20"/>
                <w:lang w:val="ru-RU"/>
              </w:rPr>
              <w:t>Все собрания (</w:t>
            </w:r>
            <w:proofErr w:type="spellStart"/>
            <w:r w:rsidRPr="00431E5A">
              <w:rPr>
                <w:rFonts w:cs="Calibri"/>
                <w:sz w:val="20"/>
                <w:lang w:val="ru-RU"/>
              </w:rPr>
              <w:t>КГРЭ</w:t>
            </w:r>
            <w:proofErr w:type="spellEnd"/>
            <w:r w:rsidRPr="00431E5A">
              <w:rPr>
                <w:rFonts w:cs="Calibri"/>
                <w:sz w:val="20"/>
                <w:lang w:val="ru-RU"/>
              </w:rPr>
              <w:t xml:space="preserve">, Исследовательские комиссии 1 и 2, </w:t>
            </w:r>
            <w:proofErr w:type="spellStart"/>
            <w:r w:rsidRPr="00431E5A">
              <w:rPr>
                <w:rFonts w:cs="Calibri"/>
                <w:sz w:val="20"/>
                <w:lang w:val="ru-RU"/>
              </w:rPr>
              <w:t>РПС</w:t>
            </w:r>
            <w:proofErr w:type="spellEnd"/>
            <w:r w:rsidRPr="00431E5A">
              <w:rPr>
                <w:rFonts w:cs="Calibri"/>
                <w:sz w:val="20"/>
                <w:lang w:val="ru-RU"/>
              </w:rPr>
              <w:t xml:space="preserve"> и др.) проводились в соответствии с правилами и процедурами, предусмотренными Резолюцией 1.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3BFECBC3" w14:textId="411C4D9A" w:rsidR="00037793" w:rsidRPr="00431E5A" w:rsidRDefault="00DF2769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Н. п.</w:t>
            </w:r>
          </w:p>
        </w:tc>
      </w:tr>
      <w:tr w:rsidR="00037793" w:rsidRPr="00431E5A" w14:paraId="2B1BA43F" w14:textId="77777777" w:rsidTr="00975827">
        <w:trPr>
          <w:trHeight w:val="300"/>
        </w:trPr>
        <w:tc>
          <w:tcPr>
            <w:tcW w:w="2913" w:type="dxa"/>
            <w:tcBorders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642D3033" w14:textId="77777777" w:rsidR="00037793" w:rsidRPr="00431E5A" w:rsidRDefault="00037793" w:rsidP="00431E5A">
            <w:pPr>
              <w:spacing w:before="20" w:after="20"/>
              <w:jc w:val="center"/>
              <w:rPr>
                <w:rFonts w:cs="Calibri"/>
                <w:sz w:val="20"/>
                <w:lang w:val="ru-RU"/>
              </w:rPr>
            </w:pPr>
            <w:r w:rsidRPr="00431E5A">
              <w:rPr>
                <w:rFonts w:cs="Calibri"/>
                <w:sz w:val="20"/>
                <w:lang w:val="ru-RU"/>
              </w:rPr>
              <w:t xml:space="preserve">РЕЗОЛЮЦИЯ 2 </w:t>
            </w:r>
            <w:r w:rsidRPr="00431E5A">
              <w:rPr>
                <w:rFonts w:cs="Calibri"/>
                <w:sz w:val="20"/>
                <w:lang w:val="ru-RU"/>
              </w:rPr>
              <w:br/>
              <w:t>(</w:t>
            </w:r>
            <w:proofErr w:type="spellStart"/>
            <w:r w:rsidRPr="00431E5A">
              <w:rPr>
                <w:rFonts w:cs="Calibri"/>
                <w:sz w:val="20"/>
                <w:lang w:val="ru-RU"/>
              </w:rPr>
              <w:t>Пересм</w:t>
            </w:r>
            <w:proofErr w:type="spellEnd"/>
            <w:r w:rsidRPr="00431E5A">
              <w:rPr>
                <w:rFonts w:cs="Calibri"/>
                <w:sz w:val="20"/>
                <w:lang w:val="ru-RU"/>
              </w:rPr>
              <w:t xml:space="preserve">. Кигали, 2022 г.) </w:t>
            </w:r>
            <w:r w:rsidRPr="00431E5A">
              <w:rPr>
                <w:rFonts w:cs="Calibri"/>
                <w:sz w:val="20"/>
                <w:lang w:val="ru-RU"/>
              </w:rPr>
              <w:br/>
              <w:t>Создание исследовательских комиссий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349F0512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  <w:r w:rsidRPr="00431E5A">
              <w:rPr>
                <w:rFonts w:cs="Calibri"/>
                <w:sz w:val="20"/>
                <w:lang w:val="ru-RU"/>
              </w:rPr>
              <w:t>Подробная информация о деятельности, имеющей отношение к Резолюции 2, содержится в следующих документах:</w:t>
            </w:r>
          </w:p>
          <w:p w14:paraId="539256A2" w14:textId="10F9E22D" w:rsidR="00037793" w:rsidRPr="00431E5A" w:rsidRDefault="00436314" w:rsidP="00436314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hyperlink r:id="rId20" w:history="1">
              <w:r w:rsidR="00037793" w:rsidRPr="00431E5A">
                <w:rPr>
                  <w:rStyle w:val="Hyperlink"/>
                  <w:rFonts w:cs="Calibri"/>
                  <w:sz w:val="20"/>
                  <w:lang w:val="ru-RU"/>
                </w:rPr>
                <w:t xml:space="preserve">Документ </w:t>
              </w:r>
              <w:proofErr w:type="spellStart"/>
              <w:r w:rsidR="00037793" w:rsidRPr="00431E5A">
                <w:rPr>
                  <w:rStyle w:val="Hyperlink"/>
                  <w:rFonts w:cs="Calibri"/>
                  <w:sz w:val="20"/>
                  <w:lang w:val="ru-RU"/>
                </w:rPr>
                <w:t>WTDC</w:t>
              </w:r>
              <w:proofErr w:type="spellEnd"/>
              <w:r w:rsidR="00037793" w:rsidRPr="00431E5A">
                <w:rPr>
                  <w:rStyle w:val="Hyperlink"/>
                  <w:rFonts w:cs="Calibri"/>
                  <w:sz w:val="20"/>
                  <w:lang w:val="ru-RU"/>
                </w:rPr>
                <w:t>-25/11</w:t>
              </w:r>
            </w:hyperlink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>
              <w:rPr>
                <w:rFonts w:cs="Calibri"/>
                <w:sz w:val="20"/>
                <w:lang w:val="ru-RU"/>
              </w:rPr>
              <w:t xml:space="preserve">− </w:t>
            </w:r>
            <w:r w:rsidR="00037793" w:rsidRPr="00431E5A">
              <w:rPr>
                <w:rFonts w:cs="Calibri"/>
                <w:sz w:val="20"/>
                <w:lang w:val="ru-RU"/>
              </w:rPr>
              <w:t>Отчет о деятельности 1-й Исследовательской комиссии МСЭ</w:t>
            </w:r>
            <w:r>
              <w:rPr>
                <w:rFonts w:cs="Calibri"/>
                <w:sz w:val="20"/>
                <w:lang w:val="ru-RU"/>
              </w:rPr>
              <w:noBreakHyphen/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D за восьмой исследовательский период между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ВКРЭ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-22 и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ВКРЭ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>-25</w:t>
            </w:r>
            <w:r>
              <w:rPr>
                <w:rFonts w:cs="Calibri"/>
                <w:sz w:val="20"/>
                <w:lang w:val="ru-RU"/>
              </w:rPr>
              <w:t>;</w:t>
            </w:r>
          </w:p>
          <w:p w14:paraId="30126F8D" w14:textId="413D18C4" w:rsidR="00037793" w:rsidRPr="00431E5A" w:rsidRDefault="00436314" w:rsidP="00436314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hyperlink r:id="rId21" w:history="1">
              <w:r w:rsidR="00037793" w:rsidRPr="00431E5A">
                <w:rPr>
                  <w:rStyle w:val="Hyperlink"/>
                  <w:rFonts w:cs="Calibri"/>
                  <w:sz w:val="20"/>
                  <w:lang w:val="ru-RU"/>
                </w:rPr>
                <w:t xml:space="preserve">Документ </w:t>
              </w:r>
              <w:proofErr w:type="spellStart"/>
              <w:r w:rsidR="00037793" w:rsidRPr="00431E5A">
                <w:rPr>
                  <w:rStyle w:val="Hyperlink"/>
                  <w:rFonts w:cs="Calibri"/>
                  <w:sz w:val="20"/>
                  <w:lang w:val="ru-RU"/>
                </w:rPr>
                <w:t>WTDC</w:t>
              </w:r>
              <w:proofErr w:type="spellEnd"/>
              <w:r w:rsidR="00037793" w:rsidRPr="00431E5A">
                <w:rPr>
                  <w:rStyle w:val="Hyperlink"/>
                  <w:rFonts w:cs="Calibri"/>
                  <w:sz w:val="20"/>
                  <w:lang w:val="ru-RU"/>
                </w:rPr>
                <w:t>-25/12</w:t>
              </w:r>
            </w:hyperlink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>
              <w:rPr>
                <w:rFonts w:cs="Calibri"/>
                <w:sz w:val="20"/>
                <w:lang w:val="ru-RU"/>
              </w:rPr>
              <w:t xml:space="preserve">− </w:t>
            </w:r>
            <w:r w:rsidR="00037793" w:rsidRPr="00431E5A">
              <w:rPr>
                <w:rFonts w:cs="Calibri"/>
                <w:sz w:val="20"/>
                <w:lang w:val="ru-RU"/>
              </w:rPr>
              <w:t>Отчет о деятельности 2-й Исследовательской комиссии МСЭ</w:t>
            </w:r>
            <w:r>
              <w:rPr>
                <w:rFonts w:cs="Calibri"/>
                <w:sz w:val="20"/>
                <w:lang w:val="ru-RU"/>
              </w:rPr>
              <w:noBreakHyphen/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D за восьмой исследовательский период между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ВКРЭ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-22 и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ВКРЭ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>-25</w:t>
            </w:r>
            <w:r>
              <w:rPr>
                <w:rFonts w:cs="Calibri"/>
                <w:sz w:val="20"/>
                <w:lang w:val="ru-RU"/>
              </w:rPr>
              <w:t>.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4E4E40E0" w14:textId="60601D1C" w:rsidR="00037793" w:rsidRPr="00431E5A" w:rsidRDefault="00DF2769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Н. п.</w:t>
            </w:r>
          </w:p>
        </w:tc>
      </w:tr>
      <w:tr w:rsidR="00037793" w:rsidRPr="00431E5A" w14:paraId="20F18CA0" w14:textId="77777777" w:rsidTr="00975827">
        <w:trPr>
          <w:trHeight w:val="300"/>
        </w:trPr>
        <w:tc>
          <w:tcPr>
            <w:tcW w:w="2913" w:type="dxa"/>
            <w:vMerge w:val="restart"/>
            <w:tcBorders>
              <w:right w:val="single" w:sz="4" w:space="0" w:color="auto"/>
            </w:tcBorders>
            <w:noWrap/>
            <w:vAlign w:val="center"/>
          </w:tcPr>
          <w:p w14:paraId="5E78DAAE" w14:textId="77777777" w:rsidR="00037793" w:rsidRPr="00431E5A" w:rsidRDefault="00037793" w:rsidP="00431E5A">
            <w:pPr>
              <w:spacing w:before="20" w:after="20"/>
              <w:jc w:val="center"/>
              <w:rPr>
                <w:rFonts w:cs="Calibri"/>
                <w:sz w:val="20"/>
                <w:lang w:val="ru-RU" w:eastAsia="en-GB"/>
              </w:rPr>
            </w:pPr>
            <w:r w:rsidRPr="00431E5A">
              <w:rPr>
                <w:rFonts w:cs="Calibri"/>
                <w:sz w:val="20"/>
                <w:lang w:val="ru-RU"/>
              </w:rPr>
              <w:t xml:space="preserve">РЕЗОЛЮЦИЯ 5 </w:t>
            </w:r>
            <w:r w:rsidRPr="00431E5A">
              <w:rPr>
                <w:rFonts w:cs="Calibri"/>
                <w:sz w:val="20"/>
                <w:lang w:val="ru-RU"/>
              </w:rPr>
              <w:br/>
              <w:t>(</w:t>
            </w:r>
            <w:proofErr w:type="spellStart"/>
            <w:r w:rsidRPr="00431E5A">
              <w:rPr>
                <w:rFonts w:cs="Calibri"/>
                <w:sz w:val="20"/>
                <w:lang w:val="ru-RU"/>
              </w:rPr>
              <w:t>Пересм</w:t>
            </w:r>
            <w:proofErr w:type="spellEnd"/>
            <w:r w:rsidRPr="00431E5A">
              <w:rPr>
                <w:rFonts w:cs="Calibri"/>
                <w:sz w:val="20"/>
                <w:lang w:val="ru-RU"/>
              </w:rPr>
              <w:t>. Кигали, 2022 г.)</w:t>
            </w:r>
            <w:r w:rsidRPr="00431E5A">
              <w:rPr>
                <w:rFonts w:cs="Calibri"/>
                <w:sz w:val="20"/>
                <w:lang w:val="ru-RU"/>
              </w:rPr>
              <w:br/>
              <w:t>Расширенное участие развивающихся стран в деятельности Союза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5D6A1E39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  <w:r w:rsidRPr="00431E5A">
              <w:rPr>
                <w:rFonts w:cs="Calibri"/>
                <w:sz w:val="20"/>
                <w:lang w:val="ru-RU"/>
              </w:rPr>
              <w:t>Оперативный план (ОП)</w:t>
            </w:r>
          </w:p>
          <w:p w14:paraId="4B1668D1" w14:textId="6C5E0177" w:rsidR="00037793" w:rsidRPr="00431E5A" w:rsidRDefault="00436314" w:rsidP="00436314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 w:eastAsia="en-GB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На протяжении этого цикла 2023−2025 годов проведено/проводится в общей сложности 14 мероприятий, предусмотренных ОП, в порядке выполнения настоящей Резолюции.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35BFFA49" w14:textId="0985C17D" w:rsidR="00037793" w:rsidRPr="00431E5A" w:rsidRDefault="00436314" w:rsidP="00436314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Африка, Северная и Южная Америка, Арабский регион, Азиатско-Тихоокеанский регион, Страны СНГ, Европа</w:t>
            </w:r>
          </w:p>
        </w:tc>
      </w:tr>
      <w:tr w:rsidR="00037793" w:rsidRPr="00431E5A" w14:paraId="25102E31" w14:textId="77777777" w:rsidTr="00975827">
        <w:trPr>
          <w:trHeight w:val="300"/>
        </w:trPr>
        <w:tc>
          <w:tcPr>
            <w:tcW w:w="2913" w:type="dxa"/>
            <w:vMerge/>
            <w:noWrap/>
            <w:vAlign w:val="center"/>
          </w:tcPr>
          <w:p w14:paraId="6DACA240" w14:textId="77777777" w:rsidR="00037793" w:rsidRPr="00431E5A" w:rsidRDefault="00037793" w:rsidP="00431E5A">
            <w:pPr>
              <w:spacing w:before="20" w:after="20"/>
              <w:jc w:val="center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12D96012" w14:textId="77777777" w:rsidR="00037793" w:rsidRPr="00431E5A" w:rsidRDefault="00037793" w:rsidP="00431E5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20" w:after="20"/>
              <w:textAlignment w:val="auto"/>
              <w:rPr>
                <w:rFonts w:cs="Calibri"/>
                <w:sz w:val="20"/>
                <w:lang w:val="ru-RU" w:eastAsia="en-GB"/>
              </w:rPr>
            </w:pPr>
            <w:r w:rsidRPr="00431E5A">
              <w:rPr>
                <w:rFonts w:cs="Calibri"/>
                <w:sz w:val="20"/>
                <w:lang w:val="ru-RU" w:eastAsia="en-GB"/>
              </w:rPr>
              <w:t>Проекты: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38475EE4" w14:textId="77777777" w:rsidR="00037793" w:rsidRPr="00431E5A" w:rsidRDefault="00037793" w:rsidP="00436314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 w:eastAsia="en-GB"/>
              </w:rPr>
            </w:pPr>
          </w:p>
        </w:tc>
      </w:tr>
      <w:tr w:rsidR="00037793" w:rsidRPr="00431E5A" w14:paraId="4E197BA5" w14:textId="77777777" w:rsidTr="00975827">
        <w:trPr>
          <w:trHeight w:val="300"/>
        </w:trPr>
        <w:tc>
          <w:tcPr>
            <w:tcW w:w="2913" w:type="dxa"/>
            <w:vMerge/>
            <w:noWrap/>
            <w:vAlign w:val="center"/>
            <w:hideMark/>
          </w:tcPr>
          <w:p w14:paraId="78C8CDB6" w14:textId="77777777" w:rsidR="00037793" w:rsidRPr="00431E5A" w:rsidRDefault="00037793" w:rsidP="00431E5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20" w:after="20"/>
              <w:jc w:val="center"/>
              <w:textAlignment w:val="auto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A88BCFF" w14:textId="6B50F105" w:rsidR="00037793" w:rsidRPr="00431E5A" w:rsidRDefault="00436314" w:rsidP="00436314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 w:eastAsia="en-GB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RAS24077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431E5A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Расширение участия Азиатско-Тихоокеанского региона в</w:t>
            </w:r>
            <w:r>
              <w:rPr>
                <w:rFonts w:cs="Calibri"/>
                <w:sz w:val="20"/>
                <w:lang w:val="ru-RU"/>
              </w:rPr>
              <w:t> </w:t>
            </w:r>
            <w:r w:rsidR="00037793" w:rsidRPr="00431E5A">
              <w:rPr>
                <w:rFonts w:cs="Calibri"/>
                <w:sz w:val="20"/>
                <w:lang w:val="ru-RU"/>
              </w:rPr>
              <w:t>конференциях МСЭ</w:t>
            </w:r>
            <w:r>
              <w:rPr>
                <w:rFonts w:cs="Calibri"/>
                <w:sz w:val="20"/>
                <w:lang w:val="ru-RU"/>
              </w:rPr>
              <w:t>.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AC76277" w14:textId="58B17229" w:rsidR="00037793" w:rsidRPr="00431E5A" w:rsidRDefault="00436314" w:rsidP="00436314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 w:eastAsia="en-GB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Азиатско-Тихоокеанский регион</w:t>
            </w:r>
          </w:p>
        </w:tc>
      </w:tr>
      <w:tr w:rsidR="00037793" w:rsidRPr="00431E5A" w14:paraId="2CCD62F8" w14:textId="77777777" w:rsidTr="00975827">
        <w:trPr>
          <w:trHeight w:val="300"/>
        </w:trPr>
        <w:tc>
          <w:tcPr>
            <w:tcW w:w="2913" w:type="dxa"/>
            <w:vMerge w:val="restart"/>
            <w:tcBorders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42A95211" w14:textId="77777777" w:rsidR="00037793" w:rsidRPr="00431E5A" w:rsidRDefault="00037793" w:rsidP="00431E5A">
            <w:pPr>
              <w:spacing w:before="20" w:after="20"/>
              <w:jc w:val="center"/>
              <w:rPr>
                <w:rFonts w:cs="Calibri"/>
                <w:sz w:val="20"/>
                <w:lang w:val="ru-RU" w:eastAsia="en-GB"/>
              </w:rPr>
            </w:pPr>
            <w:r w:rsidRPr="00431E5A">
              <w:rPr>
                <w:rFonts w:cs="Calibri"/>
                <w:sz w:val="20"/>
                <w:lang w:val="ru-RU"/>
              </w:rPr>
              <w:t xml:space="preserve">РЕЗОЛЮЦИЯ 8 </w:t>
            </w:r>
            <w:r w:rsidRPr="00431E5A">
              <w:rPr>
                <w:rFonts w:cs="Calibri"/>
                <w:sz w:val="20"/>
                <w:lang w:val="ru-RU"/>
              </w:rPr>
              <w:br/>
              <w:t>(</w:t>
            </w:r>
            <w:proofErr w:type="spellStart"/>
            <w:r w:rsidRPr="00431E5A">
              <w:rPr>
                <w:rFonts w:cs="Calibri"/>
                <w:sz w:val="20"/>
                <w:lang w:val="ru-RU"/>
              </w:rPr>
              <w:t>Пересм</w:t>
            </w:r>
            <w:proofErr w:type="spellEnd"/>
            <w:r w:rsidRPr="00431E5A">
              <w:rPr>
                <w:rFonts w:cs="Calibri"/>
                <w:sz w:val="20"/>
                <w:lang w:val="ru-RU"/>
              </w:rPr>
              <w:t>. Кигали, 2022 г.)</w:t>
            </w:r>
            <w:r w:rsidRPr="00431E5A">
              <w:rPr>
                <w:rFonts w:cs="Calibri"/>
                <w:sz w:val="20"/>
                <w:lang w:val="ru-RU"/>
              </w:rPr>
              <w:br/>
              <w:t>Сбор и распространение информации и статистических данных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74BE29F1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  <w:r w:rsidRPr="00431E5A">
              <w:rPr>
                <w:rFonts w:cs="Calibri"/>
                <w:sz w:val="20"/>
                <w:lang w:val="ru-RU"/>
              </w:rPr>
              <w:t>Оперативный план (ОП):</w:t>
            </w:r>
          </w:p>
          <w:p w14:paraId="3E5C059A" w14:textId="748A7D48" w:rsidR="00037793" w:rsidRPr="00431E5A" w:rsidRDefault="00436314" w:rsidP="00436314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На протяжении этого цикла 2023−2025 годов проведено/проводится в общей сложности 42 мероприятия, предусмотренных ОП, в порядке выполнения настоящей Резолюции.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6B4FB2F1" w14:textId="77777777" w:rsidR="00037793" w:rsidRPr="00431E5A" w:rsidRDefault="00037793" w:rsidP="00436314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</w:p>
          <w:p w14:paraId="6B90CB1F" w14:textId="783C6391" w:rsidR="00037793" w:rsidRPr="00431E5A" w:rsidRDefault="00436314" w:rsidP="00436314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Африка, Северная и Южная Америка, Арабский регион, Азиатско-Тихоокеанский регион, страны СНГ, Европа, весь мир или несколько регионов</w:t>
            </w:r>
          </w:p>
        </w:tc>
      </w:tr>
      <w:tr w:rsidR="00037793" w:rsidRPr="00431E5A" w14:paraId="488AB1AC" w14:textId="77777777" w:rsidTr="00975827">
        <w:trPr>
          <w:trHeight w:val="300"/>
        </w:trPr>
        <w:tc>
          <w:tcPr>
            <w:tcW w:w="2913" w:type="dxa"/>
            <w:vMerge/>
            <w:noWrap/>
            <w:vAlign w:val="center"/>
          </w:tcPr>
          <w:p w14:paraId="5E5A7D90" w14:textId="77777777" w:rsidR="00037793" w:rsidRPr="00431E5A" w:rsidRDefault="00037793" w:rsidP="00431E5A">
            <w:pPr>
              <w:spacing w:before="20" w:after="20"/>
              <w:jc w:val="center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508FE35D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  <w:r w:rsidRPr="00431E5A">
              <w:rPr>
                <w:rFonts w:cs="Calibri"/>
                <w:sz w:val="20"/>
                <w:lang w:val="ru-RU"/>
              </w:rPr>
              <w:t>Проекты: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3B124FC3" w14:textId="77777777" w:rsidR="00037793" w:rsidRPr="00431E5A" w:rsidRDefault="00037793" w:rsidP="00436314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</w:p>
        </w:tc>
      </w:tr>
      <w:tr w:rsidR="00037793" w:rsidRPr="00431E5A" w14:paraId="2228143C" w14:textId="77777777" w:rsidTr="00975827">
        <w:trPr>
          <w:trHeight w:val="300"/>
        </w:trPr>
        <w:tc>
          <w:tcPr>
            <w:tcW w:w="2913" w:type="dxa"/>
            <w:vMerge/>
            <w:noWrap/>
            <w:vAlign w:val="center"/>
            <w:hideMark/>
          </w:tcPr>
          <w:p w14:paraId="0BCEF86B" w14:textId="77777777" w:rsidR="00037793" w:rsidRPr="00431E5A" w:rsidRDefault="00037793" w:rsidP="00431E5A">
            <w:pPr>
              <w:spacing w:before="20" w:after="20"/>
              <w:jc w:val="center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1E1CC7B0" w14:textId="1D3D111D" w:rsidR="00037793" w:rsidRPr="00431E5A" w:rsidRDefault="00436314" w:rsidP="00436314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2RER21029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431E5A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Региональный мониторинг электронных отходов в странах Западных Балкан</w:t>
            </w:r>
            <w:r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512561DC" w14:textId="346F3121" w:rsidR="00037793" w:rsidRPr="00431E5A" w:rsidRDefault="00436314" w:rsidP="00436314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Албания, Босния и Герцеговина, Черногория, Северная Македония, Сербия</w:t>
            </w:r>
          </w:p>
        </w:tc>
      </w:tr>
      <w:tr w:rsidR="00037793" w:rsidRPr="00431E5A" w14:paraId="06BBFAA7" w14:textId="77777777" w:rsidTr="00975827">
        <w:trPr>
          <w:trHeight w:val="300"/>
        </w:trPr>
        <w:tc>
          <w:tcPr>
            <w:tcW w:w="2913" w:type="dxa"/>
            <w:vMerge/>
            <w:noWrap/>
            <w:vAlign w:val="center"/>
            <w:hideMark/>
          </w:tcPr>
          <w:p w14:paraId="769CF711" w14:textId="77777777" w:rsidR="00037793" w:rsidRPr="00431E5A" w:rsidRDefault="00037793" w:rsidP="00431E5A">
            <w:pPr>
              <w:spacing w:before="20" w:after="20"/>
              <w:jc w:val="center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7EBF4CFF" w14:textId="3A498C46" w:rsidR="00037793" w:rsidRPr="00431E5A" w:rsidRDefault="00436314" w:rsidP="00436314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COS24019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431E5A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Развитие знаний в сфере технологий, для специалистов Института электроэнергии Коста-Рики (ICE)</w:t>
            </w:r>
            <w:r>
              <w:rPr>
                <w:rFonts w:cs="Calibri"/>
                <w:sz w:val="20"/>
                <w:lang w:val="ru-RU"/>
              </w:rPr>
              <w:t xml:space="preserve"> 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075CA6" w:rsidRPr="00431E5A">
              <w:rPr>
                <w:rFonts w:cs="Calibri"/>
                <w:sz w:val="20"/>
                <w:lang w:val="ru-RU"/>
              </w:rPr>
              <w:t xml:space="preserve">этап </w:t>
            </w:r>
            <w:r w:rsidR="00037793" w:rsidRPr="00431E5A">
              <w:rPr>
                <w:rFonts w:cs="Calibri"/>
                <w:sz w:val="20"/>
                <w:lang w:val="ru-RU"/>
              </w:rPr>
              <w:t>2</w:t>
            </w:r>
            <w:r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0BF9BC5D" w14:textId="621B1E68" w:rsidR="00037793" w:rsidRPr="00431E5A" w:rsidRDefault="00436314" w:rsidP="00436314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Коста-Рика</w:t>
            </w:r>
          </w:p>
        </w:tc>
      </w:tr>
      <w:tr w:rsidR="00037793" w:rsidRPr="00431E5A" w14:paraId="7E69595A" w14:textId="77777777" w:rsidTr="00975827">
        <w:trPr>
          <w:trHeight w:val="300"/>
        </w:trPr>
        <w:tc>
          <w:tcPr>
            <w:tcW w:w="2913" w:type="dxa"/>
            <w:vMerge/>
            <w:noWrap/>
            <w:vAlign w:val="center"/>
            <w:hideMark/>
          </w:tcPr>
          <w:p w14:paraId="748B9B5A" w14:textId="77777777" w:rsidR="00037793" w:rsidRPr="00431E5A" w:rsidRDefault="00037793" w:rsidP="00431E5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20" w:after="20"/>
              <w:jc w:val="center"/>
              <w:textAlignment w:val="auto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2AD3BEDD" w14:textId="37CCB127" w:rsidR="00037793" w:rsidRPr="00431E5A" w:rsidRDefault="00436314" w:rsidP="00436314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GLO23123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431E5A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Продвижение и измерение универсальной и реальной возможности установления соединений</w:t>
            </w:r>
            <w:r>
              <w:rPr>
                <w:rFonts w:cs="Calibri"/>
                <w:sz w:val="20"/>
                <w:lang w:val="ru-RU"/>
              </w:rPr>
              <w:t>.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184DDECF" w14:textId="7B13922D" w:rsidR="00037793" w:rsidRPr="00431E5A" w:rsidRDefault="00436314" w:rsidP="00436314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Несколько регионов</w:t>
            </w:r>
          </w:p>
        </w:tc>
      </w:tr>
      <w:tr w:rsidR="00037793" w:rsidRPr="00431E5A" w14:paraId="10CA638C" w14:textId="77777777" w:rsidTr="00975827">
        <w:trPr>
          <w:trHeight w:val="300"/>
        </w:trPr>
        <w:tc>
          <w:tcPr>
            <w:tcW w:w="2913" w:type="dxa"/>
            <w:vMerge w:val="restart"/>
            <w:tcBorders>
              <w:right w:val="single" w:sz="4" w:space="0" w:color="auto"/>
            </w:tcBorders>
            <w:noWrap/>
            <w:vAlign w:val="center"/>
          </w:tcPr>
          <w:p w14:paraId="2A95CDB4" w14:textId="77777777" w:rsidR="00037793" w:rsidRPr="00431E5A" w:rsidRDefault="00037793" w:rsidP="00431E5A">
            <w:pPr>
              <w:spacing w:before="20" w:after="20"/>
              <w:jc w:val="center"/>
              <w:rPr>
                <w:rFonts w:cs="Calibri"/>
                <w:sz w:val="20"/>
                <w:lang w:val="ru-RU" w:eastAsia="en-GB"/>
              </w:rPr>
            </w:pPr>
            <w:r w:rsidRPr="00431E5A">
              <w:rPr>
                <w:rFonts w:cs="Calibri"/>
                <w:sz w:val="20"/>
                <w:lang w:val="ru-RU"/>
              </w:rPr>
              <w:lastRenderedPageBreak/>
              <w:t xml:space="preserve">РЕЗОЛЮЦИЯ 9 </w:t>
            </w:r>
            <w:r w:rsidRPr="00431E5A">
              <w:rPr>
                <w:rFonts w:cs="Calibri"/>
                <w:sz w:val="20"/>
                <w:lang w:val="ru-RU"/>
              </w:rPr>
              <w:br/>
              <w:t>(</w:t>
            </w:r>
            <w:proofErr w:type="spellStart"/>
            <w:r w:rsidRPr="00431E5A">
              <w:rPr>
                <w:rFonts w:cs="Calibri"/>
                <w:sz w:val="20"/>
                <w:lang w:val="ru-RU"/>
              </w:rPr>
              <w:t>Пересм</w:t>
            </w:r>
            <w:proofErr w:type="spellEnd"/>
            <w:r w:rsidRPr="00431E5A">
              <w:rPr>
                <w:rFonts w:cs="Calibri"/>
                <w:sz w:val="20"/>
                <w:lang w:val="ru-RU"/>
              </w:rPr>
              <w:t>. Кигали, 2022 г.)</w:t>
            </w:r>
            <w:r w:rsidRPr="00431E5A">
              <w:rPr>
                <w:rFonts w:cs="Calibri"/>
                <w:sz w:val="20"/>
                <w:lang w:val="ru-RU"/>
              </w:rPr>
              <w:br/>
              <w:t>Участие стран, в особенности развивающихся стран, в управлении использованием спектра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50013D8B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  <w:r w:rsidRPr="00431E5A">
              <w:rPr>
                <w:rFonts w:cs="Calibri"/>
                <w:sz w:val="20"/>
                <w:lang w:val="ru-RU"/>
              </w:rPr>
              <w:t>Оперативный план (ОП):</w:t>
            </w:r>
          </w:p>
          <w:p w14:paraId="5AA2DE74" w14:textId="55C2E42F" w:rsidR="00037793" w:rsidRPr="00431E5A" w:rsidRDefault="00436314" w:rsidP="00436314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На протяжении этого цикла 2023−2025 годов проведено/проводится в общей сложности 37 мероприятий, предусмотренных ОП, в порядке выполнения настоящей Резолюции.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353CE3A1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</w:p>
          <w:p w14:paraId="7BF56902" w14:textId="5A8ACD5E" w:rsidR="00037793" w:rsidRPr="00431E5A" w:rsidRDefault="00436314" w:rsidP="00436314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Африка, Арабский регион, Азиатско-Тихоокеанский регион, страны СНГ, весь мир или несколько регионов</w:t>
            </w:r>
          </w:p>
        </w:tc>
      </w:tr>
      <w:tr w:rsidR="00037793" w:rsidRPr="00431E5A" w14:paraId="58DCDD6F" w14:textId="77777777" w:rsidTr="00975827">
        <w:trPr>
          <w:trHeight w:val="300"/>
        </w:trPr>
        <w:tc>
          <w:tcPr>
            <w:tcW w:w="2913" w:type="dxa"/>
            <w:vMerge/>
            <w:noWrap/>
          </w:tcPr>
          <w:p w14:paraId="3F59A20A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6CAA2B9A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  <w:r w:rsidRPr="00431E5A">
              <w:rPr>
                <w:rFonts w:cs="Calibri"/>
                <w:sz w:val="20"/>
                <w:lang w:val="ru-RU"/>
              </w:rPr>
              <w:t>Проекты: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757A835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</w:p>
        </w:tc>
      </w:tr>
      <w:tr w:rsidR="00037793" w:rsidRPr="00431E5A" w14:paraId="473F6636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2C27BF8C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0BEC17A2" w14:textId="0E8CFE6A" w:rsidR="00037793" w:rsidRPr="00431E5A" w:rsidRDefault="00436314" w:rsidP="00436314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GLO19099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431E5A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Помощь в создании национальных базовых рамочных систем управления использованием спектра</w:t>
            </w:r>
            <w:r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B53570C" w14:textId="62649E12" w:rsidR="00037793" w:rsidRPr="00431E5A" w:rsidRDefault="00436314" w:rsidP="00436314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Несколько регионов</w:t>
            </w:r>
          </w:p>
        </w:tc>
      </w:tr>
      <w:tr w:rsidR="00037793" w:rsidRPr="00431E5A" w14:paraId="13BFF6D3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66411363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69919AC6" w14:textId="60008220" w:rsidR="00037793" w:rsidRPr="00431E5A" w:rsidRDefault="00436314" w:rsidP="00436314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GLO20102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431E5A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Содействие во внедрении системы управления и контроля за использованием спектра</w:t>
            </w:r>
            <w:r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1EB87A8" w14:textId="2E7C3361" w:rsidR="00037793" w:rsidRPr="00431E5A" w:rsidRDefault="00436314" w:rsidP="00436314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Несколько регионов</w:t>
            </w:r>
          </w:p>
        </w:tc>
      </w:tr>
      <w:tr w:rsidR="00037793" w:rsidRPr="00431E5A" w14:paraId="41E3EA8D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466CB85F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3E9E56F" w14:textId="1C255A28" w:rsidR="00037793" w:rsidRPr="00431E5A" w:rsidRDefault="00436314" w:rsidP="00436314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RAF18089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431E5A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Соглашение делегаций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PRIDA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>-МСЭ по проведению действий</w:t>
            </w:r>
            <w:r>
              <w:rPr>
                <w:rFonts w:cs="Calibri"/>
                <w:sz w:val="20"/>
                <w:lang w:val="ru-RU"/>
              </w:rPr>
              <w:t>.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F13B3C2" w14:textId="41FCBD28" w:rsidR="00037793" w:rsidRPr="00431E5A" w:rsidRDefault="00436314" w:rsidP="00436314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Алжир, Ангола, Бенин, Ботсвана, Буркина-Фасо, Бурунди, Камерун, Кабо-Верде, Центральноафриканская Республика, Конго, Кот-д'Ивуар, Дем.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Респ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>. Конго, Джибути, Египет, Экваториальная Гвинея, Эритрея, Эсватини, Эфиопия, Габон, Гамбия, Гана, Гвинея, Гвинея-Бисау, Кения, Лесото, Либерия, Ливия, Маврикий, Мадагаскар, Малави, Мали, Мавритания, Маврикий, Марокко, Мозамбик, Намибия, Нигер, Нигерия, Руандийская Республика, Сан-Томе и Принсипи, Сенегал, Сейшельские Острова, Сьерра-Леоне, Сомали, Южная Африка, Южный Судан, Судан, Танзания, Того, Тунис, Уганда, Замбия, Зимбабве</w:t>
            </w:r>
          </w:p>
        </w:tc>
      </w:tr>
      <w:tr w:rsidR="00037793" w:rsidRPr="00431E5A" w14:paraId="0560C917" w14:textId="77777777" w:rsidTr="00975827">
        <w:trPr>
          <w:trHeight w:val="300"/>
        </w:trPr>
        <w:tc>
          <w:tcPr>
            <w:tcW w:w="2913" w:type="dxa"/>
            <w:vMerge w:val="restart"/>
            <w:tcBorders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5FA9EB3A" w14:textId="77777777" w:rsidR="00037793" w:rsidRPr="00431E5A" w:rsidRDefault="00037793" w:rsidP="00431E5A">
            <w:pPr>
              <w:spacing w:before="20" w:after="20"/>
              <w:jc w:val="center"/>
              <w:rPr>
                <w:rFonts w:cs="Calibri"/>
                <w:sz w:val="20"/>
                <w:lang w:val="ru-RU" w:eastAsia="en-GB"/>
              </w:rPr>
            </w:pPr>
            <w:r w:rsidRPr="00431E5A">
              <w:rPr>
                <w:rFonts w:cs="Calibri"/>
                <w:sz w:val="20"/>
                <w:lang w:val="ru-RU" w:eastAsia="en-GB"/>
              </w:rPr>
              <w:t>РЕЗОЛЮЦИЯ 10</w:t>
            </w:r>
            <w:r w:rsidRPr="00431E5A">
              <w:rPr>
                <w:rFonts w:cs="Calibri"/>
                <w:sz w:val="20"/>
                <w:lang w:val="ru-RU" w:eastAsia="en-GB"/>
              </w:rPr>
              <w:br/>
              <w:t>(</w:t>
            </w:r>
            <w:proofErr w:type="spellStart"/>
            <w:r w:rsidRPr="00431E5A">
              <w:rPr>
                <w:rFonts w:cs="Calibri"/>
                <w:sz w:val="20"/>
                <w:lang w:val="ru-RU" w:eastAsia="en-GB"/>
              </w:rPr>
              <w:t>Пересм</w:t>
            </w:r>
            <w:proofErr w:type="spellEnd"/>
            <w:r w:rsidRPr="00431E5A">
              <w:rPr>
                <w:rFonts w:cs="Calibri"/>
                <w:sz w:val="20"/>
                <w:lang w:val="ru-RU" w:eastAsia="en-GB"/>
              </w:rPr>
              <w:t>. Хайдарабад, 2010 г.)</w:t>
            </w:r>
            <w:r w:rsidRPr="00431E5A">
              <w:rPr>
                <w:rFonts w:cs="Calibri"/>
                <w:sz w:val="20"/>
                <w:lang w:val="ru-RU" w:eastAsia="en-GB"/>
              </w:rPr>
              <w:br/>
              <w:t>Финансовая поддержка национальных программ управления использованием спектра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14B1FF44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  <w:r w:rsidRPr="00431E5A">
              <w:rPr>
                <w:rFonts w:cs="Calibri"/>
                <w:sz w:val="20"/>
                <w:lang w:val="ru-RU"/>
              </w:rPr>
              <w:t>Оперативный план (ОП)</w:t>
            </w:r>
          </w:p>
          <w:p w14:paraId="0B9A9C76" w14:textId="1C60041E" w:rsidR="00037793" w:rsidRPr="00431E5A" w:rsidRDefault="00436314" w:rsidP="00436314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На протяжении этого цикла 2023−2025 годов проведено/проводится в общей сложности 14 мероприятий, предусмотренных ОП, в порядке выполнения настоящей Резолюции.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45711CA7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</w:p>
          <w:p w14:paraId="1F651EF1" w14:textId="23FA8DD8" w:rsidR="00037793" w:rsidRPr="00431E5A" w:rsidRDefault="00436314" w:rsidP="00436314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Африка, Арабский регион, весь мир или несколько регионов</w:t>
            </w:r>
          </w:p>
        </w:tc>
      </w:tr>
      <w:tr w:rsidR="00037793" w:rsidRPr="00431E5A" w14:paraId="37BE0C28" w14:textId="77777777" w:rsidTr="00975827">
        <w:trPr>
          <w:trHeight w:val="300"/>
        </w:trPr>
        <w:tc>
          <w:tcPr>
            <w:tcW w:w="2913" w:type="dxa"/>
            <w:vMerge/>
            <w:noWrap/>
          </w:tcPr>
          <w:p w14:paraId="6D0F1A0B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77671C04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  <w:r w:rsidRPr="00431E5A">
              <w:rPr>
                <w:rFonts w:cs="Calibri"/>
                <w:sz w:val="20"/>
                <w:lang w:val="ru-RU"/>
              </w:rPr>
              <w:t>Проекты: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49AAC7C1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</w:p>
        </w:tc>
      </w:tr>
      <w:tr w:rsidR="00037793" w:rsidRPr="00431E5A" w14:paraId="6B9C7A48" w14:textId="77777777" w:rsidTr="00975827">
        <w:trPr>
          <w:trHeight w:val="300"/>
        </w:trPr>
        <w:tc>
          <w:tcPr>
            <w:tcW w:w="2913" w:type="dxa"/>
            <w:vMerge/>
            <w:noWrap/>
          </w:tcPr>
          <w:p w14:paraId="10E53A98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45058773" w14:textId="4C27B121" w:rsidR="00037793" w:rsidRPr="00431E5A" w:rsidRDefault="00436314" w:rsidP="00436314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GLO19099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431E5A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Помощь в создании национальных базовых рамочных систем управления использованием спектра</w:t>
            </w:r>
            <w:r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002A2365" w14:textId="6E62C68E" w:rsidR="00037793" w:rsidRPr="00431E5A" w:rsidRDefault="00075CA6" w:rsidP="00436314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en-US"/>
              </w:rPr>
              <w:t>−</w:t>
            </w:r>
            <w:r>
              <w:rPr>
                <w:rFonts w:cs="Calibri"/>
                <w:sz w:val="20"/>
                <w:lang w:val="en-US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Несколько регионов</w:t>
            </w:r>
          </w:p>
        </w:tc>
      </w:tr>
      <w:tr w:rsidR="00037793" w:rsidRPr="00431E5A" w14:paraId="694E25B1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6D0C1CE2" w14:textId="77777777" w:rsidR="00037793" w:rsidRPr="00431E5A" w:rsidRDefault="00037793" w:rsidP="00431E5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20" w:after="20"/>
              <w:textAlignment w:val="auto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04BCF494" w14:textId="7715D8A6" w:rsidR="00037793" w:rsidRPr="00431E5A" w:rsidRDefault="00436314" w:rsidP="00436314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RAF18089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431E5A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Соглашение делегаций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PRIDA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>-МСЭ по проведению действий</w:t>
            </w:r>
            <w:r>
              <w:rPr>
                <w:rFonts w:cs="Calibri"/>
                <w:sz w:val="20"/>
                <w:lang w:val="ru-RU"/>
              </w:rPr>
              <w:t>.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5FFF8996" w14:textId="5B386258" w:rsidR="00037793" w:rsidRPr="00431E5A" w:rsidRDefault="00075CA6" w:rsidP="00436314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 w:rsidRPr="00075CA6">
              <w:rPr>
                <w:rFonts w:cs="Calibri"/>
                <w:sz w:val="20"/>
                <w:lang w:val="ru-RU"/>
              </w:rPr>
              <w:t>−</w:t>
            </w:r>
            <w:r w:rsidRPr="00075CA6"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Алжир, Ангола, Бенин, Ботсвана, Буркина-Фасо, Бурунди, Камерун, Кабо-Верде, Центральноафриканская Республика, Конго, Кот-д'Ивуар, Дем.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Респ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. Конго, Джибути, Египет, Экваториальная Гвинея, Эритрея, </w:t>
            </w:r>
            <w:r w:rsidR="00037793" w:rsidRPr="00431E5A">
              <w:rPr>
                <w:rFonts w:cs="Calibri"/>
                <w:sz w:val="20"/>
                <w:lang w:val="ru-RU"/>
              </w:rPr>
              <w:lastRenderedPageBreak/>
              <w:t>Эсватини, Эфиопия, Габон, Гамбия, Гана, Гвинея, Гвинея-Бисау, Кения, Лесото, Либерия, Ливия, Мадагаскар, Малави, Мали, Мавритания, Маврикий, Марокко, Мозамбик, Намибия, Нигер, Нигерия, Руандийская Республика, Сан-Томе и Принсипи, Сенегал, Сейшельские Острова, Сьерра-Леоне, Сомали, Южная Африка, Южный Судан, Судан, Танзания, Того, Тунис, Уганда, Замбия, Зимбабве</w:t>
            </w:r>
          </w:p>
        </w:tc>
      </w:tr>
      <w:tr w:rsidR="00037793" w:rsidRPr="00431E5A" w14:paraId="4D059F6E" w14:textId="77777777" w:rsidTr="00975827">
        <w:trPr>
          <w:trHeight w:val="751"/>
        </w:trPr>
        <w:tc>
          <w:tcPr>
            <w:tcW w:w="2913" w:type="dxa"/>
            <w:vMerge w:val="restart"/>
            <w:tcBorders>
              <w:right w:val="single" w:sz="4" w:space="0" w:color="auto"/>
            </w:tcBorders>
            <w:noWrap/>
            <w:vAlign w:val="center"/>
          </w:tcPr>
          <w:p w14:paraId="7608EE36" w14:textId="58B16823" w:rsidR="00037793" w:rsidRPr="00431E5A" w:rsidRDefault="00037793" w:rsidP="00431E5A">
            <w:pPr>
              <w:spacing w:before="20" w:after="20"/>
              <w:jc w:val="center"/>
              <w:rPr>
                <w:rFonts w:cs="Calibri"/>
                <w:sz w:val="20"/>
                <w:lang w:val="ru-RU" w:eastAsia="en-GB"/>
              </w:rPr>
            </w:pPr>
            <w:r w:rsidRPr="00431E5A">
              <w:rPr>
                <w:rFonts w:cs="Calibri"/>
                <w:sz w:val="20"/>
                <w:lang w:val="ru-RU" w:eastAsia="en-GB"/>
              </w:rPr>
              <w:lastRenderedPageBreak/>
              <w:t xml:space="preserve">РЕЗОЛЮЦИЯ 11 </w:t>
            </w:r>
            <w:r w:rsidRPr="00431E5A">
              <w:rPr>
                <w:rFonts w:cs="Calibri"/>
                <w:sz w:val="20"/>
                <w:lang w:val="ru-RU" w:eastAsia="en-GB"/>
              </w:rPr>
              <w:br/>
              <w:t>(</w:t>
            </w:r>
            <w:proofErr w:type="spellStart"/>
            <w:r w:rsidRPr="00431E5A">
              <w:rPr>
                <w:rFonts w:cs="Calibri"/>
                <w:sz w:val="20"/>
                <w:lang w:val="ru-RU" w:eastAsia="en-GB"/>
              </w:rPr>
              <w:t>Пересм</w:t>
            </w:r>
            <w:proofErr w:type="spellEnd"/>
            <w:r w:rsidRPr="00431E5A">
              <w:rPr>
                <w:rFonts w:cs="Calibri"/>
                <w:sz w:val="20"/>
                <w:lang w:val="ru-RU" w:eastAsia="en-GB"/>
              </w:rPr>
              <w:t>. Кигали, 2022 г.)</w:t>
            </w:r>
            <w:r w:rsidRPr="00431E5A">
              <w:rPr>
                <w:rFonts w:cs="Calibri"/>
                <w:sz w:val="20"/>
                <w:lang w:val="ru-RU" w:eastAsia="en-GB"/>
              </w:rPr>
              <w:br/>
              <w:t>Услуги электросвязи/</w:t>
            </w:r>
            <w:r w:rsidR="00194D25">
              <w:rPr>
                <w:rFonts w:cs="Calibri"/>
                <w:sz w:val="20"/>
                <w:lang w:val="ru-RU" w:eastAsia="en-GB"/>
              </w:rPr>
              <w:br/>
            </w:r>
            <w:r w:rsidRPr="00431E5A">
              <w:rPr>
                <w:rFonts w:cs="Calibri"/>
                <w:sz w:val="20"/>
                <w:lang w:val="ru-RU" w:eastAsia="en-GB"/>
              </w:rPr>
              <w:t>информационно-коммуникационных технологий в сельских, изолированных и недостаточно обслуживаемых районах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4FA77192" w14:textId="77777777" w:rsidR="00037793" w:rsidRPr="00431E5A" w:rsidRDefault="00037793" w:rsidP="00075CA6">
            <w:pPr>
              <w:spacing w:before="20" w:after="20"/>
              <w:rPr>
                <w:rFonts w:cs="Calibri"/>
                <w:sz w:val="20"/>
                <w:lang w:val="ru-RU"/>
              </w:rPr>
            </w:pPr>
            <w:r w:rsidRPr="00431E5A">
              <w:rPr>
                <w:rFonts w:cs="Calibri"/>
                <w:sz w:val="20"/>
                <w:lang w:val="ru-RU"/>
              </w:rPr>
              <w:t>Оперативный план (ОП)</w:t>
            </w:r>
          </w:p>
          <w:p w14:paraId="65BCD3DD" w14:textId="5FB2539D" w:rsidR="00037793" w:rsidRPr="00431E5A" w:rsidRDefault="00075CA6" w:rsidP="00075CA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 w:rsidRPr="00075CA6">
              <w:rPr>
                <w:rFonts w:cs="Calibri"/>
                <w:sz w:val="20"/>
                <w:lang w:val="ru-RU"/>
              </w:rPr>
              <w:t>−</w:t>
            </w:r>
            <w:r w:rsidRPr="00075CA6"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На протяжении этого цикла 2023−2025 годов проведено/проводится в общей сложности 28 мероприятий, предусмотренных ОП, в порядке выполнения настоящей Резолюции.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1818BFB9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</w:p>
          <w:p w14:paraId="087FC80B" w14:textId="3B4D0C71" w:rsidR="00037793" w:rsidRPr="00431E5A" w:rsidRDefault="00075CA6" w:rsidP="00075CA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 w:rsidRPr="00075CA6">
              <w:rPr>
                <w:rFonts w:cs="Calibri"/>
                <w:sz w:val="20"/>
                <w:lang w:val="ru-RU"/>
              </w:rPr>
              <w:t>−</w:t>
            </w:r>
            <w:r w:rsidRPr="00075CA6"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Африка, Северная и Южная Америка, Арабский регион</w:t>
            </w:r>
          </w:p>
          <w:p w14:paraId="292A0B70" w14:textId="2D65F3F7" w:rsidR="00037793" w:rsidRPr="00431E5A" w:rsidRDefault="00075CA6" w:rsidP="00075CA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 w:rsidRPr="00075CA6">
              <w:rPr>
                <w:rFonts w:cs="Calibri"/>
                <w:sz w:val="20"/>
                <w:lang w:val="ru-RU"/>
              </w:rPr>
              <w:t>−</w:t>
            </w:r>
            <w:r w:rsidRPr="00075CA6"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Азиатско-Тихоокеанский регион, Европа, весь мир или несколько регионов</w:t>
            </w:r>
          </w:p>
        </w:tc>
      </w:tr>
      <w:tr w:rsidR="00037793" w:rsidRPr="00431E5A" w14:paraId="28B5D074" w14:textId="77777777" w:rsidTr="00975827">
        <w:trPr>
          <w:trHeight w:val="300"/>
        </w:trPr>
        <w:tc>
          <w:tcPr>
            <w:tcW w:w="2913" w:type="dxa"/>
            <w:vMerge/>
            <w:noWrap/>
          </w:tcPr>
          <w:p w14:paraId="6BC20D55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0E8675EF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  <w:r w:rsidRPr="00431E5A">
              <w:rPr>
                <w:rFonts w:cs="Calibri"/>
                <w:sz w:val="20"/>
                <w:lang w:val="ru-RU"/>
              </w:rPr>
              <w:t>Проекты: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576715A2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</w:p>
        </w:tc>
      </w:tr>
      <w:tr w:rsidR="00037793" w:rsidRPr="00431E5A" w14:paraId="3E0B62E5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620ABB7E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50C7CA4E" w14:textId="199A212A" w:rsidR="00037793" w:rsidRPr="00075CA6" w:rsidRDefault="00075CA6" w:rsidP="00075CA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 w:rsidRPr="00075CA6">
              <w:rPr>
                <w:rFonts w:cs="Calibri"/>
                <w:sz w:val="20"/>
                <w:lang w:val="ru-RU"/>
              </w:rPr>
              <w:t>−</w:t>
            </w:r>
            <w:r w:rsidRPr="00075CA6"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7GLO20108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431E5A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Содействие развитию цифровых навыков с использованием Центров цифровой трансформации (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DTC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>)</w:t>
            </w:r>
            <w:r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1BA90401" w14:textId="0F0E29CA" w:rsidR="00037793" w:rsidRPr="00431E5A" w:rsidRDefault="00075CA6" w:rsidP="00075CA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 w:rsidRPr="00075CA6">
              <w:rPr>
                <w:rFonts w:cs="Calibri"/>
                <w:sz w:val="20"/>
                <w:lang w:val="ru-RU"/>
              </w:rPr>
              <w:t>−</w:t>
            </w:r>
            <w:r w:rsidRPr="00075CA6"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Кот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д'Ивуар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, Дем.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Респ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>. Конго, Доминиканская Республика, Гана, Индонезия, Марокко, Пакистан, Папуа-Новая Гвинея, Филиппины, Руандийская Республика, Уганда, Замбия</w:t>
            </w:r>
          </w:p>
        </w:tc>
      </w:tr>
      <w:tr w:rsidR="00037793" w:rsidRPr="00431E5A" w14:paraId="68CCC2E9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55DDBE70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36DFA0F6" w14:textId="57CEAEE2" w:rsidR="00037793" w:rsidRPr="00431E5A" w:rsidRDefault="00075CA6" w:rsidP="00075CA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 w:rsidRPr="00075CA6">
              <w:rPr>
                <w:rFonts w:cs="Calibri"/>
                <w:sz w:val="20"/>
                <w:lang w:val="ru-RU"/>
              </w:rPr>
              <w:t>−</w:t>
            </w:r>
            <w:r w:rsidRPr="00075CA6"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CHI24013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– Обеспечение покрытия цифровой связью, ее доступности и использования в отстающих в развитии сельских районах Чили</w:t>
            </w:r>
            <w:r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3C2EC1C7" w14:textId="5F27A5BD" w:rsidR="00037793" w:rsidRPr="00431E5A" w:rsidRDefault="00075CA6" w:rsidP="00075CA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 w:rsidRPr="00075CA6">
              <w:rPr>
                <w:rFonts w:cs="Calibri"/>
                <w:sz w:val="20"/>
                <w:lang w:val="ru-RU"/>
              </w:rPr>
              <w:t>−</w:t>
            </w:r>
            <w:r w:rsidRPr="00075CA6"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Чили</w:t>
            </w:r>
          </w:p>
        </w:tc>
      </w:tr>
      <w:tr w:rsidR="00037793" w:rsidRPr="00431E5A" w14:paraId="538B5DD4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125E59C3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48A63DA5" w14:textId="6DAA0A9D" w:rsidR="00037793" w:rsidRPr="00431E5A" w:rsidRDefault="00075CA6" w:rsidP="00075CA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 w:rsidRPr="00075CA6">
              <w:rPr>
                <w:rFonts w:cs="Calibri"/>
                <w:sz w:val="20"/>
                <w:lang w:val="ru-RU"/>
              </w:rPr>
              <w:t>−</w:t>
            </w:r>
            <w:r w:rsidRPr="00075CA6"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COL19040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– Техническая помощь в осуществлении проверки, планирования и выдачи разрешений на использование спектра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IMT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>, а также на использование передового опыта для повышения уровня проникновения интернета в Колумбии</w:t>
            </w:r>
            <w:r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2C97B870" w14:textId="168A9FF8" w:rsidR="00037793" w:rsidRPr="00431E5A" w:rsidRDefault="00075CA6" w:rsidP="00075CA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 w:rsidRPr="00075CA6">
              <w:rPr>
                <w:rFonts w:cs="Calibri"/>
                <w:sz w:val="20"/>
                <w:lang w:val="ru-RU"/>
              </w:rPr>
              <w:t>−</w:t>
            </w:r>
            <w:r w:rsidRPr="00075CA6"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Колумбия</w:t>
            </w:r>
          </w:p>
        </w:tc>
      </w:tr>
      <w:tr w:rsidR="00037793" w:rsidRPr="00431E5A" w14:paraId="453D71AA" w14:textId="77777777" w:rsidTr="00DF2769">
        <w:trPr>
          <w:trHeight w:val="300"/>
        </w:trPr>
        <w:tc>
          <w:tcPr>
            <w:tcW w:w="2913" w:type="dxa"/>
            <w:vMerge/>
            <w:noWrap/>
            <w:hideMark/>
          </w:tcPr>
          <w:p w14:paraId="249B7040" w14:textId="77777777" w:rsidR="00037793" w:rsidRPr="00431E5A" w:rsidRDefault="00037793" w:rsidP="00431E5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20" w:after="20"/>
              <w:textAlignment w:val="auto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A2DFFBE" w14:textId="2F661250" w:rsidR="00037793" w:rsidRPr="00431E5A" w:rsidRDefault="00075CA6" w:rsidP="00075CA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 w:rsidRPr="00075CA6">
              <w:rPr>
                <w:rFonts w:cs="Calibri"/>
                <w:sz w:val="20"/>
                <w:lang w:val="ru-RU"/>
              </w:rPr>
              <w:t>−</w:t>
            </w:r>
            <w:r w:rsidRPr="00075CA6"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LES25007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431E5A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Основанная на искусственном интеллекте с открытым кодом сельскохозяйственная консультативная служба для малых фермерских хозяйств в Лесото</w:t>
            </w:r>
            <w:r>
              <w:rPr>
                <w:rFonts w:cs="Calibri"/>
                <w:sz w:val="20"/>
                <w:lang w:val="ru-RU"/>
              </w:rPr>
              <w:t>.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1B91A94" w14:textId="38B1C2CA" w:rsidR="00037793" w:rsidRPr="00431E5A" w:rsidRDefault="00075CA6" w:rsidP="00075CA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 w:rsidRPr="00075CA6">
              <w:rPr>
                <w:rFonts w:cs="Calibri"/>
                <w:sz w:val="20"/>
                <w:lang w:val="ru-RU"/>
              </w:rPr>
              <w:t>−</w:t>
            </w:r>
            <w:r w:rsidRPr="00075CA6"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Лесото</w:t>
            </w:r>
          </w:p>
        </w:tc>
      </w:tr>
      <w:tr w:rsidR="00037793" w:rsidRPr="00431E5A" w14:paraId="1C914803" w14:textId="77777777" w:rsidTr="00DF2769">
        <w:trPr>
          <w:trHeight w:val="300"/>
        </w:trPr>
        <w:tc>
          <w:tcPr>
            <w:tcW w:w="2913" w:type="dxa"/>
            <w:vMerge w:val="restart"/>
            <w:tcBorders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613E4EB0" w14:textId="79D9427A" w:rsidR="00037793" w:rsidRPr="00431E5A" w:rsidRDefault="00037793" w:rsidP="00431E5A">
            <w:pPr>
              <w:spacing w:before="20" w:after="20"/>
              <w:jc w:val="center"/>
              <w:rPr>
                <w:rFonts w:cs="Calibri"/>
                <w:sz w:val="20"/>
                <w:lang w:val="ru-RU" w:eastAsia="en-GB"/>
              </w:rPr>
            </w:pPr>
            <w:r w:rsidRPr="00431E5A">
              <w:rPr>
                <w:rFonts w:cs="Calibri"/>
                <w:sz w:val="20"/>
                <w:lang w:val="ru-RU" w:eastAsia="en-GB"/>
              </w:rPr>
              <w:t xml:space="preserve">РЕЗОЛЮЦИЯ 15 </w:t>
            </w:r>
            <w:r w:rsidRPr="00431E5A">
              <w:rPr>
                <w:rFonts w:cs="Calibri"/>
                <w:sz w:val="20"/>
                <w:lang w:val="ru-RU" w:eastAsia="en-GB"/>
              </w:rPr>
              <w:br/>
              <w:t>(</w:t>
            </w:r>
            <w:proofErr w:type="spellStart"/>
            <w:r w:rsidRPr="00431E5A">
              <w:rPr>
                <w:rFonts w:cs="Calibri"/>
                <w:sz w:val="20"/>
                <w:lang w:val="ru-RU" w:eastAsia="en-GB"/>
              </w:rPr>
              <w:t>Пересм</w:t>
            </w:r>
            <w:proofErr w:type="spellEnd"/>
            <w:r w:rsidRPr="00431E5A">
              <w:rPr>
                <w:rFonts w:cs="Calibri"/>
                <w:sz w:val="20"/>
                <w:lang w:val="ru-RU" w:eastAsia="en-GB"/>
              </w:rPr>
              <w:t>. Кигали, 2022 г.)</w:t>
            </w:r>
            <w:r w:rsidRPr="00431E5A">
              <w:rPr>
                <w:rFonts w:cs="Calibri"/>
                <w:sz w:val="20"/>
                <w:lang w:val="ru-RU" w:eastAsia="en-GB"/>
              </w:rPr>
              <w:br/>
              <w:t>Прикладные исследования и передача технологий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2E5D9E2A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  <w:r w:rsidRPr="00431E5A">
              <w:rPr>
                <w:rFonts w:cs="Calibri"/>
                <w:sz w:val="20"/>
                <w:lang w:val="ru-RU"/>
              </w:rPr>
              <w:t>Оперативный план (ОП)</w:t>
            </w:r>
          </w:p>
          <w:p w14:paraId="58897E22" w14:textId="21D89F00" w:rsidR="00037793" w:rsidRPr="00431E5A" w:rsidRDefault="00075CA6" w:rsidP="00075CA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 w:rsidRPr="00075CA6">
              <w:rPr>
                <w:rFonts w:cs="Calibri"/>
                <w:sz w:val="20"/>
                <w:lang w:val="ru-RU"/>
              </w:rPr>
              <w:t>−</w:t>
            </w:r>
            <w:r w:rsidRPr="00075CA6"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На протяжении этого цикла 2023−2025 годов проведено/проводится в общей сложности </w:t>
            </w:r>
            <w:r w:rsidR="00F76D78">
              <w:rPr>
                <w:rFonts w:cs="Calibri"/>
                <w:sz w:val="20"/>
                <w:lang w:val="ru-RU"/>
              </w:rPr>
              <w:t>девять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мероприятий, предусмотренных ОП, в порядке выполнения настоящей Резолюции.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2DB8C621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</w:p>
          <w:p w14:paraId="2495A96C" w14:textId="181A0154" w:rsidR="00037793" w:rsidRPr="00431E5A" w:rsidRDefault="00075CA6" w:rsidP="00075CA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 w:rsidRPr="00075CA6">
              <w:rPr>
                <w:rFonts w:cs="Calibri"/>
                <w:sz w:val="20"/>
                <w:lang w:val="ru-RU"/>
              </w:rPr>
              <w:t>−</w:t>
            </w:r>
            <w:r w:rsidRPr="00075CA6"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Весь мир или несколько регионов</w:t>
            </w:r>
          </w:p>
        </w:tc>
      </w:tr>
      <w:tr w:rsidR="00037793" w:rsidRPr="00431E5A" w14:paraId="630D71C2" w14:textId="77777777" w:rsidTr="00DF2769">
        <w:trPr>
          <w:trHeight w:val="300"/>
        </w:trPr>
        <w:tc>
          <w:tcPr>
            <w:tcW w:w="2913" w:type="dxa"/>
            <w:vMerge/>
            <w:noWrap/>
          </w:tcPr>
          <w:p w14:paraId="0C846246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4DBAE056" w14:textId="77777777" w:rsidR="00037793" w:rsidRPr="00431E5A" w:rsidRDefault="00037793" w:rsidP="00431E5A">
            <w:pPr>
              <w:keepNext/>
              <w:spacing w:before="20" w:after="20"/>
              <w:rPr>
                <w:rFonts w:cs="Calibri"/>
                <w:sz w:val="20"/>
                <w:lang w:val="ru-RU"/>
              </w:rPr>
            </w:pPr>
            <w:r w:rsidRPr="00431E5A">
              <w:rPr>
                <w:rFonts w:cs="Calibri"/>
                <w:sz w:val="20"/>
                <w:lang w:val="ru-RU"/>
              </w:rPr>
              <w:t>Проекты: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153D12F8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</w:p>
        </w:tc>
      </w:tr>
      <w:tr w:rsidR="00037793" w:rsidRPr="00431E5A" w14:paraId="53A40513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15D20C20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3627E9A3" w14:textId="1C4F1877" w:rsidR="00037793" w:rsidRPr="00431E5A" w:rsidRDefault="000D6588" w:rsidP="00075CA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7RAF21102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431E5A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Сравнительный анализ ИКТ в Центральной Африке</w:t>
            </w:r>
            <w:r w:rsid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343AED07" w14:textId="640C1E0E" w:rsidR="00037793" w:rsidRPr="00431E5A" w:rsidRDefault="000D6588" w:rsidP="00075CA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Ангола, Бурунди, Камерун, Центральноафриканская Республика, Чад, </w:t>
            </w:r>
            <w:r w:rsidR="00037793" w:rsidRPr="00431E5A">
              <w:rPr>
                <w:rFonts w:cs="Calibri"/>
                <w:sz w:val="20"/>
                <w:lang w:val="ru-RU"/>
              </w:rPr>
              <w:lastRenderedPageBreak/>
              <w:t xml:space="preserve">Кого, Дем.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Респ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>. Конго, Экваториальная Гвинея, Габон, Руандийская Республика, Сан-Томе и Принсипи</w:t>
            </w:r>
          </w:p>
        </w:tc>
      </w:tr>
      <w:tr w:rsidR="00037793" w:rsidRPr="00431E5A" w14:paraId="29F82BC0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56639A72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4628DA82" w14:textId="7F423044" w:rsidR="00037793" w:rsidRPr="00431E5A" w:rsidRDefault="000D6588" w:rsidP="00075CA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7RAF25155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– Завершение работы над итоговыми документами по проекту "Сравнительный анализ ИКТ в Центральной Африке" и их распространение</w:t>
            </w:r>
            <w:r w:rsid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285397ED" w14:textId="3FE9DD6C" w:rsidR="00037793" w:rsidRPr="00431E5A" w:rsidRDefault="000D6588" w:rsidP="00075CA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Ангола, Бурунди, Камерун, Центральноафриканская Республика, Чад, Кого, Дем.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Респ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>. Конго, Экваториальная Гвинея, Габон, Руандийская Республика, Сан-Томе и Принсипи</w:t>
            </w:r>
          </w:p>
        </w:tc>
      </w:tr>
      <w:tr w:rsidR="00037793" w:rsidRPr="00431E5A" w14:paraId="4A4F49B1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30B3379F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6669A48D" w14:textId="74E642EC" w:rsidR="00037793" w:rsidRPr="00431E5A" w:rsidRDefault="000D6588" w:rsidP="00075CA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BRA19008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431E5A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Создание в Бразилии регуляторной среды, способствующей цифровой трансформации</w:t>
            </w:r>
            <w:r w:rsid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7DDAB499" w14:textId="09E04603" w:rsidR="00037793" w:rsidRPr="00431E5A" w:rsidRDefault="000D6588" w:rsidP="00075CA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Бразилия</w:t>
            </w:r>
          </w:p>
        </w:tc>
      </w:tr>
      <w:tr w:rsidR="00037793" w:rsidRPr="00431E5A" w14:paraId="620F6725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5ECAEBBB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29C25C5F" w14:textId="7B07B8A4" w:rsidR="00037793" w:rsidRPr="00431E5A" w:rsidRDefault="000D6588" w:rsidP="00075CA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BRA98006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431E5A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Поддержка Национального агентства по электросвязи (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ANATEL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>, Бразилия)</w:t>
            </w:r>
            <w:r w:rsid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205E7085" w14:textId="7BEAA964" w:rsidR="00037793" w:rsidRPr="00431E5A" w:rsidRDefault="000D6588" w:rsidP="00075CA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Бразилия</w:t>
            </w:r>
          </w:p>
        </w:tc>
      </w:tr>
      <w:tr w:rsidR="00037793" w:rsidRPr="00431E5A" w14:paraId="60AE8697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03F4E590" w14:textId="77777777" w:rsidR="00037793" w:rsidRPr="00431E5A" w:rsidRDefault="00037793" w:rsidP="00431E5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20" w:after="20"/>
              <w:textAlignment w:val="auto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65178719" w14:textId="0E4C41AA" w:rsidR="00037793" w:rsidRPr="00431E5A" w:rsidRDefault="000D6588" w:rsidP="00075CA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RER20026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431E5A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Международный центр исследования, разработки и тестирования для нового оборудования, технологий и услуг (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IRDTC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) – </w:t>
            </w:r>
            <w:r w:rsidR="0038794C" w:rsidRPr="00431E5A">
              <w:rPr>
                <w:rFonts w:cs="Calibri"/>
                <w:sz w:val="20"/>
                <w:lang w:val="ru-RU"/>
              </w:rPr>
              <w:t xml:space="preserve">этап </w:t>
            </w:r>
            <w:r w:rsidR="00037793" w:rsidRPr="00431E5A">
              <w:rPr>
                <w:rFonts w:cs="Calibri"/>
                <w:sz w:val="20"/>
                <w:lang w:val="ru-RU"/>
              </w:rPr>
              <w:t>2</w:t>
            </w:r>
            <w:r w:rsidR="0038794C">
              <w:rPr>
                <w:rFonts w:cs="Calibri"/>
                <w:sz w:val="20"/>
                <w:lang w:val="ru-RU"/>
              </w:rPr>
              <w:t>.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52A6B65A" w14:textId="74716C64" w:rsidR="00037793" w:rsidRPr="00431E5A" w:rsidRDefault="000D6588" w:rsidP="00075CA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Азербайджан, Армения, Беларусь, Казахстан, Кыргызстан, Российская Федерация, Таджикистан, Туркменистан, Узбекистан</w:t>
            </w:r>
          </w:p>
        </w:tc>
      </w:tr>
      <w:tr w:rsidR="00037793" w:rsidRPr="00431E5A" w14:paraId="5F8808BD" w14:textId="77777777" w:rsidTr="00975827">
        <w:trPr>
          <w:trHeight w:val="300"/>
        </w:trPr>
        <w:tc>
          <w:tcPr>
            <w:tcW w:w="2913" w:type="dxa"/>
            <w:vMerge w:val="restart"/>
            <w:tcBorders>
              <w:right w:val="single" w:sz="4" w:space="0" w:color="auto"/>
            </w:tcBorders>
            <w:noWrap/>
            <w:vAlign w:val="center"/>
          </w:tcPr>
          <w:p w14:paraId="226E3E47" w14:textId="77777777" w:rsidR="00037793" w:rsidRPr="00431E5A" w:rsidRDefault="00037793" w:rsidP="00431E5A">
            <w:pPr>
              <w:spacing w:before="20" w:after="20"/>
              <w:jc w:val="center"/>
              <w:rPr>
                <w:rFonts w:cs="Calibri"/>
                <w:sz w:val="20"/>
                <w:lang w:val="ru-RU" w:eastAsia="en-GB"/>
              </w:rPr>
            </w:pPr>
            <w:r w:rsidRPr="00431E5A">
              <w:rPr>
                <w:rFonts w:cs="Calibri"/>
                <w:sz w:val="20"/>
                <w:lang w:val="ru-RU" w:eastAsia="en-GB"/>
              </w:rPr>
              <w:t xml:space="preserve">РЕЗОЛЮЦИЯ 16 </w:t>
            </w:r>
            <w:r w:rsidRPr="00431E5A">
              <w:rPr>
                <w:rFonts w:cs="Calibri"/>
                <w:sz w:val="20"/>
                <w:lang w:val="ru-RU" w:eastAsia="en-GB"/>
              </w:rPr>
              <w:br/>
              <w:t>(</w:t>
            </w:r>
            <w:proofErr w:type="spellStart"/>
            <w:r w:rsidRPr="00431E5A">
              <w:rPr>
                <w:rFonts w:cs="Calibri"/>
                <w:sz w:val="20"/>
                <w:lang w:val="ru-RU" w:eastAsia="en-GB"/>
              </w:rPr>
              <w:t>Пересм</w:t>
            </w:r>
            <w:proofErr w:type="spellEnd"/>
            <w:r w:rsidRPr="00431E5A">
              <w:rPr>
                <w:rFonts w:cs="Calibri"/>
                <w:sz w:val="20"/>
                <w:lang w:val="ru-RU" w:eastAsia="en-GB"/>
              </w:rPr>
              <w:t>. Буэнос-Айрес, 2017 г.)</w:t>
            </w:r>
            <w:r w:rsidRPr="00431E5A">
              <w:rPr>
                <w:rFonts w:cs="Calibri"/>
                <w:sz w:val="20"/>
                <w:lang w:val="ru-RU" w:eastAsia="en-GB"/>
              </w:rPr>
              <w:br/>
              <w:t>Специальные действия и меры для наименее развитых стран, малых островных развивающихся государств, развивающихся стран, не имеющих выхода к морю, и стран с переходной экономикой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7A57E116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  <w:r w:rsidRPr="00431E5A">
              <w:rPr>
                <w:rFonts w:cs="Calibri"/>
                <w:sz w:val="20"/>
                <w:lang w:val="ru-RU"/>
              </w:rPr>
              <w:t>Оперативный план (ОП)</w:t>
            </w:r>
          </w:p>
          <w:p w14:paraId="18630B25" w14:textId="5A3582E0" w:rsidR="00037793" w:rsidRPr="00431E5A" w:rsidRDefault="000D6588" w:rsidP="00075CA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На протяжении этого цикла 2023−2025 годов проведено/проводится в общей сложности 21 мероприятие, предусмотренное ОП, в порядке выполнения настоящей Резолюции.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2AAF518D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</w:p>
          <w:p w14:paraId="22D85029" w14:textId="3E583D54" w:rsidR="00037793" w:rsidRPr="00431E5A" w:rsidRDefault="000D6588" w:rsidP="00075CA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Северная и Южная Америка, Арабский регион, Азиатско-Тихоокеанский регион, весь мир или несколько регионов</w:t>
            </w:r>
          </w:p>
        </w:tc>
      </w:tr>
      <w:tr w:rsidR="00037793" w:rsidRPr="00431E5A" w14:paraId="1F92B834" w14:textId="77777777" w:rsidTr="00975827">
        <w:trPr>
          <w:trHeight w:val="300"/>
        </w:trPr>
        <w:tc>
          <w:tcPr>
            <w:tcW w:w="2913" w:type="dxa"/>
            <w:vMerge/>
            <w:noWrap/>
          </w:tcPr>
          <w:p w14:paraId="00C41E52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7ECBD33A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  <w:r w:rsidRPr="00431E5A">
              <w:rPr>
                <w:rFonts w:cs="Calibri"/>
                <w:sz w:val="20"/>
                <w:lang w:val="ru-RU"/>
              </w:rPr>
              <w:t>Проекты: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6C73550D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</w:p>
        </w:tc>
      </w:tr>
      <w:tr w:rsidR="00037793" w:rsidRPr="00431E5A" w14:paraId="156CB7DD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5AB16CB2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63A3BF48" w14:textId="2FA44B68" w:rsidR="00037793" w:rsidRPr="00431E5A" w:rsidRDefault="000D6588" w:rsidP="00075CA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2ALB24003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431E5A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Цифровое сельское хозяйство и преобразование сельских районов Албании (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DART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>)</w:t>
            </w:r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1BEE0619" w14:textId="274EED4F" w:rsidR="00037793" w:rsidRPr="00431E5A" w:rsidRDefault="000D6588" w:rsidP="00075CA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Албания</w:t>
            </w:r>
          </w:p>
        </w:tc>
      </w:tr>
      <w:tr w:rsidR="00037793" w:rsidRPr="00431E5A" w14:paraId="21629034" w14:textId="77777777" w:rsidTr="00975827">
        <w:trPr>
          <w:trHeight w:val="300"/>
        </w:trPr>
        <w:tc>
          <w:tcPr>
            <w:tcW w:w="2913" w:type="dxa"/>
            <w:vMerge/>
            <w:noWrap/>
          </w:tcPr>
          <w:p w14:paraId="06D65768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67E3D425" w14:textId="4F6BDB3E" w:rsidR="00037793" w:rsidRPr="00431E5A" w:rsidRDefault="000D6588" w:rsidP="00075CA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2GLO18094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431E5A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Совершенствование национальных планов в области электросвязи в чрезвычайных ситуациях и координации для спасания жизней</w:t>
            </w:r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2A4E8575" w14:textId="78F9EEE6" w:rsidR="00037793" w:rsidRPr="00431E5A" w:rsidRDefault="000D6588" w:rsidP="00075CA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Несколько регионов</w:t>
            </w:r>
          </w:p>
        </w:tc>
      </w:tr>
      <w:tr w:rsidR="00037793" w:rsidRPr="00431E5A" w14:paraId="4A66917B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5D42E54B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6A63563F" w14:textId="77C6B1A3" w:rsidR="00037793" w:rsidRPr="00431E5A" w:rsidRDefault="000D6588" w:rsidP="00075CA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2GLO20104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-02 </w:t>
            </w:r>
            <w:r w:rsidR="00431E5A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Giga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Барбадос и Программа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ОВКГ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по обеспечению возможности установления соединений в сообществах: обеспечение безопасности ребенка в онлайновой среде и возможности установления соединений в сообществах</w:t>
            </w:r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7FF08D38" w14:textId="6803E876" w:rsidR="00037793" w:rsidRPr="00431E5A" w:rsidRDefault="000D6588" w:rsidP="00075CA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Барбадос</w:t>
            </w:r>
          </w:p>
        </w:tc>
      </w:tr>
      <w:tr w:rsidR="00037793" w:rsidRPr="00431E5A" w14:paraId="1A6F7012" w14:textId="77777777" w:rsidTr="00DF2769">
        <w:trPr>
          <w:trHeight w:val="300"/>
        </w:trPr>
        <w:tc>
          <w:tcPr>
            <w:tcW w:w="2913" w:type="dxa"/>
            <w:vMerge/>
            <w:noWrap/>
            <w:hideMark/>
          </w:tcPr>
          <w:p w14:paraId="5BE80A80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6FE7C323" w14:textId="1C99AB6F" w:rsidR="00037793" w:rsidRPr="00431E5A" w:rsidRDefault="000D6588" w:rsidP="00075CA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2RAS22070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431E5A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"Умные острова" в Тихом океане</w:t>
            </w:r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29361279" w14:textId="2AB11F20" w:rsidR="00037793" w:rsidRPr="00431E5A" w:rsidRDefault="000D6588" w:rsidP="00075CA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Фиджи, Папуа-Новая Гвинея, Вануату</w:t>
            </w:r>
          </w:p>
        </w:tc>
      </w:tr>
      <w:tr w:rsidR="00037793" w:rsidRPr="00431E5A" w14:paraId="5181A53C" w14:textId="77777777" w:rsidTr="00DF2769">
        <w:trPr>
          <w:trHeight w:val="300"/>
        </w:trPr>
        <w:tc>
          <w:tcPr>
            <w:tcW w:w="2913" w:type="dxa"/>
            <w:vMerge/>
            <w:noWrap/>
            <w:hideMark/>
          </w:tcPr>
          <w:p w14:paraId="402B1A49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509C41C1" w14:textId="4E52867C" w:rsidR="00037793" w:rsidRPr="00431E5A" w:rsidRDefault="000D6588" w:rsidP="00075CA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7GLO03043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431E5A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Развитие электросвязи в сельских районах наименее развитых стран</w:t>
            </w:r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15935DC9" w14:textId="510AE99D" w:rsidR="00037793" w:rsidRPr="00431E5A" w:rsidRDefault="000D6588" w:rsidP="00075CA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Несколько регионов</w:t>
            </w:r>
          </w:p>
        </w:tc>
      </w:tr>
      <w:tr w:rsidR="00037793" w:rsidRPr="00431E5A" w14:paraId="45C49839" w14:textId="77777777" w:rsidTr="00DF2769">
        <w:trPr>
          <w:trHeight w:val="300"/>
        </w:trPr>
        <w:tc>
          <w:tcPr>
            <w:tcW w:w="2913" w:type="dxa"/>
            <w:vMerge/>
            <w:noWrap/>
            <w:hideMark/>
          </w:tcPr>
          <w:p w14:paraId="75ACD7FE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02E72C61" w14:textId="345A9B75" w:rsidR="00037793" w:rsidRPr="00431E5A" w:rsidRDefault="000D6588" w:rsidP="00075CA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7GLO24146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431E5A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Второй этап проекта "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Кибертехнологии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во благо" (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MSIT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>)</w:t>
            </w:r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799E3783" w14:textId="51DAC6D6" w:rsidR="00037793" w:rsidRPr="00431E5A" w:rsidRDefault="000D6588" w:rsidP="00075CA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Ангола, Бангладеш, Белиз, Бенин, Буркина-Фасо, Бурунди, Камбоджа, Кабо-Верде, Центральноафриканская Республика, Чад, Союз Коморских Островов, Куба, Дем.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Респ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. Конго, Джибути, Доминика, Доминиканская Республика, Эритрея, Эфиопия, Фиджи, </w:t>
            </w:r>
            <w:r w:rsidR="00037793" w:rsidRPr="00431E5A">
              <w:rPr>
                <w:rFonts w:cs="Calibri"/>
                <w:sz w:val="20"/>
                <w:lang w:val="ru-RU"/>
              </w:rPr>
              <w:lastRenderedPageBreak/>
              <w:t>Гамбия, Гренада, Гвинея, Гвинея-Бисау, Гаити, Ямайка, Кирибати, Лаос (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Н.Д.Р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>.), Либерия, Мадагаскар, Малави, Мальдивские Острова, Мали, Маршалловы Острова, Мавритания, Микронезия, Мозамбик, Непал (Республика ), Нигер, Папуа-Новая Гвинея, Руандийская Республика, Сент-Люсия, Сент-Винсент и Гренадины, Самоа (Независимое Государство), Сенегал, Сьерра-Леоне, Соломоновы Острова, Сомали, Южный Судан, Судан, Суринам, Танзания, Тимор-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Лешти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>, Того, Тонга, Тувалу, Уганда, Вануату, Замбия</w:t>
            </w:r>
          </w:p>
        </w:tc>
      </w:tr>
      <w:tr w:rsidR="00037793" w:rsidRPr="00431E5A" w14:paraId="1B4B2A73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2210A863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7418A418" w14:textId="130AB026" w:rsidR="00037793" w:rsidRPr="00431E5A" w:rsidRDefault="000D6588" w:rsidP="00075CA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7RAS23072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431E5A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Ускорение цифровой трансформации в Азиатско-Тихоокеанском регионе</w:t>
            </w:r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705C2D85" w14:textId="38D9344E" w:rsidR="00037793" w:rsidRPr="00431E5A" w:rsidRDefault="000D6588" w:rsidP="00075CA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Бутан, Камбоджа, Лаос (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Н.Д.Р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>.), Папуа-Новая Гвинея, Филиппины, Вануату</w:t>
            </w:r>
          </w:p>
        </w:tc>
      </w:tr>
      <w:tr w:rsidR="00037793" w:rsidRPr="00431E5A" w14:paraId="55361A50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2DA83D3E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2A424798" w14:textId="1C1450B6" w:rsidR="00037793" w:rsidRPr="00431E5A" w:rsidRDefault="000D6588" w:rsidP="00075CA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7RAS23073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431E5A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Путь к кибербезопасности в Тихоокеанском регионе</w:t>
            </w:r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4BC1646A" w14:textId="0078E441" w:rsidR="00037793" w:rsidRPr="00431E5A" w:rsidRDefault="000D6588" w:rsidP="00075CA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Острова Кука, Фиджи, Кирибати, Маршалловы Острова, Микронезия, Ниуэ, Палау, Папуа-Новая Гвинея, Самоа (Независимое Государство), Соломоновы Острова, Тонга, Тувалу, Вануату</w:t>
            </w:r>
          </w:p>
        </w:tc>
      </w:tr>
      <w:tr w:rsidR="00037793" w:rsidRPr="00431E5A" w14:paraId="733B5A6E" w14:textId="77777777" w:rsidTr="00975827">
        <w:trPr>
          <w:trHeight w:val="300"/>
        </w:trPr>
        <w:tc>
          <w:tcPr>
            <w:tcW w:w="2913" w:type="dxa"/>
            <w:vMerge/>
            <w:noWrap/>
          </w:tcPr>
          <w:p w14:paraId="179C46CE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61551B36" w14:textId="526924B7" w:rsidR="00037793" w:rsidRPr="00431E5A" w:rsidRDefault="000D6588" w:rsidP="00075CA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7RAS24074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431E5A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Совершенствование цифровой инфраструктуры и приемлемого в ценовом отношении доступа к услугам ИКТ в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Азиатско­Тихоокеанском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регионе </w:t>
            </w:r>
            <w:r w:rsidR="00431E5A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Pr="00431E5A">
              <w:rPr>
                <w:rFonts w:cs="Calibri"/>
                <w:sz w:val="20"/>
                <w:lang w:val="ru-RU"/>
              </w:rPr>
              <w:t xml:space="preserve">этап </w:t>
            </w:r>
            <w:r w:rsidR="00037793" w:rsidRPr="00431E5A">
              <w:rPr>
                <w:rFonts w:cs="Calibri"/>
                <w:sz w:val="20"/>
                <w:lang w:val="ru-RU"/>
              </w:rPr>
              <w:t>2</w:t>
            </w:r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1901C04F" w14:textId="74807E44" w:rsidR="00037793" w:rsidRPr="00431E5A" w:rsidRDefault="000D6588" w:rsidP="00075CA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Азиатско-Тихоокеанский регион</w:t>
            </w:r>
          </w:p>
        </w:tc>
      </w:tr>
      <w:tr w:rsidR="00037793" w:rsidRPr="00431E5A" w14:paraId="2F50F166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470935F5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4767C58E" w14:textId="26B26F14" w:rsidR="00037793" w:rsidRPr="00431E5A" w:rsidRDefault="000D6588" w:rsidP="00075CA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7SUR23017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431E5A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Создание национальной группы реагирования на компьютерные инциденты (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CIRT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>) – Суринам</w:t>
            </w:r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7312B259" w14:textId="645D9095" w:rsidR="00037793" w:rsidRPr="00431E5A" w:rsidRDefault="000D6588" w:rsidP="00075CA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Суринам</w:t>
            </w:r>
          </w:p>
        </w:tc>
      </w:tr>
      <w:tr w:rsidR="00037793" w:rsidRPr="00431E5A" w14:paraId="4EAF3D36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4F49B3A4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597D6F65" w14:textId="265C09A4" w:rsidR="00037793" w:rsidRPr="00431E5A" w:rsidRDefault="000D6588" w:rsidP="00075CA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BAR21003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431E5A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Проверка качества услуг фиксированной широкополосной связи в Барбадосе</w:t>
            </w:r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3C276735" w14:textId="14824353" w:rsidR="00037793" w:rsidRPr="00431E5A" w:rsidRDefault="000D6588" w:rsidP="00075CA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Барбадос</w:t>
            </w:r>
          </w:p>
        </w:tc>
      </w:tr>
      <w:tr w:rsidR="00037793" w:rsidRPr="00431E5A" w14:paraId="60D30C58" w14:textId="77777777" w:rsidTr="00DF2769">
        <w:trPr>
          <w:trHeight w:val="300"/>
        </w:trPr>
        <w:tc>
          <w:tcPr>
            <w:tcW w:w="2913" w:type="dxa"/>
            <w:vMerge/>
            <w:noWrap/>
            <w:hideMark/>
          </w:tcPr>
          <w:p w14:paraId="33CC1C1B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385F0955" w14:textId="33EA94F9" w:rsidR="00037793" w:rsidRPr="00431E5A" w:rsidRDefault="000D6588" w:rsidP="00075CA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BER25001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431E5A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Оперативный центр национальной кибербезопасности (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BNCSOC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) </w:t>
            </w:r>
            <w:r w:rsidR="00431E5A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Бермудские острова</w:t>
            </w:r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30F5CD55" w14:textId="676478FC" w:rsidR="00037793" w:rsidRPr="00431E5A" w:rsidRDefault="000D6588" w:rsidP="00075CA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Бермудские острова</w:t>
            </w:r>
          </w:p>
        </w:tc>
      </w:tr>
      <w:tr w:rsidR="00037793" w:rsidRPr="00431E5A" w14:paraId="00B15051" w14:textId="77777777" w:rsidTr="00DF2769">
        <w:trPr>
          <w:trHeight w:val="300"/>
        </w:trPr>
        <w:tc>
          <w:tcPr>
            <w:tcW w:w="2913" w:type="dxa"/>
            <w:vMerge/>
            <w:noWrap/>
            <w:hideMark/>
          </w:tcPr>
          <w:p w14:paraId="1B8D7D56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1E0E1F44" w14:textId="4961D75E" w:rsidR="00037793" w:rsidRPr="00431E5A" w:rsidRDefault="000D6588" w:rsidP="00075CA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FSM22001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431E5A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Ускорение достижения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ЦУР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с помощью цифровой трансформации для повышения устойчивости сообществ в Микронезии</w:t>
            </w:r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1ED23112" w14:textId="1817E2CC" w:rsidR="00037793" w:rsidRPr="00431E5A" w:rsidRDefault="000D6588" w:rsidP="00075CA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Кирибати, Маршалловы Острова, Микронезия, Науру, Палау</w:t>
            </w:r>
          </w:p>
        </w:tc>
      </w:tr>
      <w:tr w:rsidR="00037793" w:rsidRPr="00431E5A" w14:paraId="6067BE6D" w14:textId="77777777" w:rsidTr="00DF2769">
        <w:trPr>
          <w:trHeight w:val="300"/>
        </w:trPr>
        <w:tc>
          <w:tcPr>
            <w:tcW w:w="2913" w:type="dxa"/>
            <w:vMerge/>
            <w:noWrap/>
            <w:hideMark/>
          </w:tcPr>
          <w:p w14:paraId="2D62DF8F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45274A44" w14:textId="499012DB" w:rsidR="00037793" w:rsidRPr="00431E5A" w:rsidRDefault="000D6588" w:rsidP="00075CA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RAF18089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431E5A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Соглашение делегаций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PRIDA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>-МСЭ по проведению действий</w:t>
            </w:r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0F58E577" w14:textId="3623D7BB" w:rsidR="00037793" w:rsidRPr="00431E5A" w:rsidRDefault="000D6588" w:rsidP="00075CA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Алжир, Ангола, Бенин, Ботсвана, Буркина-Фасо, Бурунди, Камерун, Кабо-Верде, Центральноафриканская Республика, Чад, Конго, Кот-д'Ивуар, Дем.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Респ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. Конго, Джибути, Египет, Экваториальная Гвинея, Эритрея, Эсватини, Эфиопия, Габон, Гамбия, Гана, </w:t>
            </w:r>
            <w:r w:rsidR="00037793" w:rsidRPr="00431E5A">
              <w:rPr>
                <w:rFonts w:cs="Calibri"/>
                <w:sz w:val="20"/>
                <w:lang w:val="ru-RU"/>
              </w:rPr>
              <w:lastRenderedPageBreak/>
              <w:t>Гвинея, Гвинея-Бисау, Кения, Лесото, Либерия, Ливия, Мадагаскар, Малави, Мали, Мавритания, Маврикий, Марокко, Мозамбик, Намибия, Нигер, Нигерия, Руандийская Республика, Сан-Томе и Принсипи, Сенегал, Сейшельские Острова, Сьерра-Леоне, Сомали, Южная Африка, Южный Судан, Судан, Танзания, Того, Тунис, Уганда, Замбия, Зимбабве</w:t>
            </w:r>
          </w:p>
        </w:tc>
      </w:tr>
      <w:tr w:rsidR="00037793" w:rsidRPr="00431E5A" w14:paraId="3B6FBEB7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07013E48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55BF0C19" w14:textId="37303001" w:rsidR="00037793" w:rsidRPr="00431E5A" w:rsidRDefault="000D6588" w:rsidP="00075CA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RAS22071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431E5A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Продвижение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ЦУР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путем улучшения средств к существованию и повышения устойчивости с помощью экономической диверсификации и цифровой трансформации</w:t>
            </w:r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1D4000E9" w14:textId="7FB871FE" w:rsidR="00037793" w:rsidRPr="00431E5A" w:rsidRDefault="000D6588" w:rsidP="00075CA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Фиджи, Соломоновы Острова, Тонга, Тувалу, Вануату</w:t>
            </w:r>
          </w:p>
        </w:tc>
      </w:tr>
      <w:tr w:rsidR="00037793" w:rsidRPr="00431E5A" w14:paraId="0DC0D486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48F444AD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5DFB84A7" w14:textId="4EAE650A" w:rsidR="00037793" w:rsidRPr="00431E5A" w:rsidRDefault="000D6588" w:rsidP="00075CA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RCA24004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431E5A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Оптимизация инновационного финансирования для недостаточно обслуживаемых групп населения с целью повышения устойчивости и ускорения достижения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ЦУР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в Антигуа и Барбуде и Сент-Люсии</w:t>
            </w:r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151CD269" w14:textId="61FA2AE3" w:rsidR="00037793" w:rsidRPr="00431E5A" w:rsidRDefault="000D6588" w:rsidP="00075CA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Антигуа и Барбуда, Сент-Люсия</w:t>
            </w:r>
          </w:p>
        </w:tc>
      </w:tr>
      <w:tr w:rsidR="00037793" w:rsidRPr="00431E5A" w14:paraId="1C48D7FA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39A5CC02" w14:textId="77777777" w:rsidR="00037793" w:rsidRPr="00431E5A" w:rsidRDefault="00037793" w:rsidP="00431E5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20" w:after="20"/>
              <w:textAlignment w:val="auto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8902C77" w14:textId="1366FFD6" w:rsidR="00037793" w:rsidRPr="00431E5A" w:rsidRDefault="000D6588" w:rsidP="00075CA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RLA21019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431E5A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Комплект материалов "Умные моря" (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SST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>) для способности восстановления после бедствий</w:t>
            </w:r>
            <w:r w:rsidR="0038794C">
              <w:rPr>
                <w:rFonts w:cs="Calibri"/>
                <w:sz w:val="20"/>
                <w:lang w:val="ru-RU"/>
              </w:rPr>
              <w:t>.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E068C80" w14:textId="554C2BFE" w:rsidR="00037793" w:rsidRPr="00431E5A" w:rsidRDefault="000D6588" w:rsidP="00075CA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Барбадос, Гренада, Сент-Винсент и Гренадины, Тринидад и Тобаго</w:t>
            </w:r>
          </w:p>
        </w:tc>
      </w:tr>
      <w:tr w:rsidR="00037793" w:rsidRPr="00431E5A" w14:paraId="34C01E23" w14:textId="77777777" w:rsidTr="00975827">
        <w:trPr>
          <w:trHeight w:val="300"/>
        </w:trPr>
        <w:tc>
          <w:tcPr>
            <w:tcW w:w="2913" w:type="dxa"/>
            <w:vMerge w:val="restart"/>
            <w:tcBorders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3192649E" w14:textId="77777777" w:rsidR="00037793" w:rsidRPr="00431E5A" w:rsidRDefault="00037793" w:rsidP="00431E5A">
            <w:pPr>
              <w:spacing w:before="20" w:after="20"/>
              <w:jc w:val="center"/>
              <w:rPr>
                <w:rFonts w:cs="Calibri"/>
                <w:sz w:val="20"/>
                <w:lang w:val="ru-RU" w:eastAsia="en-GB"/>
              </w:rPr>
            </w:pPr>
            <w:r w:rsidRPr="00431E5A">
              <w:rPr>
                <w:rFonts w:cs="Calibri"/>
                <w:sz w:val="20"/>
                <w:lang w:val="ru-RU" w:eastAsia="en-GB"/>
              </w:rPr>
              <w:t xml:space="preserve">РЕЗОЛЮЦИЯ 17 </w:t>
            </w:r>
            <w:r w:rsidRPr="00431E5A">
              <w:rPr>
                <w:rFonts w:cs="Calibri"/>
                <w:sz w:val="20"/>
                <w:lang w:val="ru-RU" w:eastAsia="en-GB"/>
              </w:rPr>
              <w:br/>
              <w:t>(</w:t>
            </w:r>
            <w:proofErr w:type="spellStart"/>
            <w:r w:rsidRPr="00431E5A">
              <w:rPr>
                <w:rFonts w:cs="Calibri"/>
                <w:sz w:val="20"/>
                <w:lang w:val="ru-RU" w:eastAsia="en-GB"/>
              </w:rPr>
              <w:t>Пересм</w:t>
            </w:r>
            <w:proofErr w:type="spellEnd"/>
            <w:r w:rsidRPr="00431E5A">
              <w:rPr>
                <w:rFonts w:cs="Calibri"/>
                <w:sz w:val="20"/>
                <w:lang w:val="ru-RU" w:eastAsia="en-GB"/>
              </w:rPr>
              <w:t>. Кигали, 2022 г.)</w:t>
            </w:r>
            <w:r w:rsidRPr="00431E5A">
              <w:rPr>
                <w:rFonts w:cs="Calibri"/>
                <w:sz w:val="20"/>
                <w:lang w:val="ru-RU" w:eastAsia="en-GB"/>
              </w:rPr>
              <w:br/>
              <w:t>Осуществление на национальном, региональном, межрегиональном и глобальном уровнях одобренных региональных инициатив и сотрудничество по ним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582AD039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  <w:r w:rsidRPr="00431E5A">
              <w:rPr>
                <w:rFonts w:cs="Calibri"/>
                <w:sz w:val="20"/>
                <w:lang w:val="ru-RU"/>
              </w:rPr>
              <w:t>Оперативный план (ОП)</w:t>
            </w:r>
          </w:p>
          <w:p w14:paraId="7D82F7D7" w14:textId="3D443EFD" w:rsidR="00037793" w:rsidRPr="00431E5A" w:rsidRDefault="000D6588" w:rsidP="00075CA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На протяжении этого цикла 2023−2025 годов проведено/проводится в общей сложности 92 мероприятия, предусмотренных ОП, в порядке выполнения настоящей Резолюции.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246AEAD8" w14:textId="66408DD5" w:rsidR="00037793" w:rsidRPr="00431E5A" w:rsidRDefault="000D6588" w:rsidP="00075CA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Северная и Южная Америка, Арабский регион, Азиатско-Тихоокеанский регион, страны СНГ, Европа, весь мир или несколько регионов</w:t>
            </w:r>
            <w:r w:rsidR="00037793" w:rsidRPr="00431E5A" w:rsidDel="00061FBA">
              <w:rPr>
                <w:rFonts w:cs="Calibri"/>
                <w:sz w:val="20"/>
                <w:lang w:val="ru-RU"/>
              </w:rPr>
              <w:t xml:space="preserve"> </w:t>
            </w:r>
          </w:p>
        </w:tc>
      </w:tr>
      <w:tr w:rsidR="00037793" w:rsidRPr="00431E5A" w14:paraId="25DD5F74" w14:textId="77777777" w:rsidTr="00975827">
        <w:trPr>
          <w:trHeight w:val="300"/>
        </w:trPr>
        <w:tc>
          <w:tcPr>
            <w:tcW w:w="2913" w:type="dxa"/>
            <w:vMerge/>
            <w:noWrap/>
          </w:tcPr>
          <w:p w14:paraId="4950EAFF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40542103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  <w:r w:rsidRPr="00431E5A">
              <w:rPr>
                <w:rFonts w:cs="Calibri"/>
                <w:sz w:val="20"/>
                <w:lang w:val="ru-RU"/>
              </w:rPr>
              <w:t>Проекты: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76834AE6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</w:p>
        </w:tc>
      </w:tr>
      <w:tr w:rsidR="00037793" w:rsidRPr="00431E5A" w14:paraId="5D73E467" w14:textId="77777777" w:rsidTr="00975827">
        <w:trPr>
          <w:trHeight w:val="300"/>
        </w:trPr>
        <w:tc>
          <w:tcPr>
            <w:tcW w:w="2913" w:type="dxa"/>
            <w:vMerge/>
            <w:noWrap/>
          </w:tcPr>
          <w:p w14:paraId="38A3AF65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7A8C8FC1" w14:textId="229E3E24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2GLO24138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431E5A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Укрепление связей и партнерского взаимодействия в поддержку региональных инициатив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ВКРЭ</w:t>
            </w:r>
            <w:proofErr w:type="spellEnd"/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7D73C5B0" w14:textId="558E070F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Несколько регионов</w:t>
            </w:r>
          </w:p>
        </w:tc>
      </w:tr>
      <w:tr w:rsidR="00037793" w:rsidRPr="00431E5A" w14:paraId="44FEF490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420E19CF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32010499" w14:textId="2BC29E68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2PAK22002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431E5A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"Умные" деревни Пакистана</w:t>
            </w:r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6C1A38B9" w14:textId="44B1ACC1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Пакистан</w:t>
            </w:r>
          </w:p>
        </w:tc>
      </w:tr>
      <w:tr w:rsidR="00037793" w:rsidRPr="00431E5A" w14:paraId="5CE77FC3" w14:textId="77777777" w:rsidTr="00DF2769">
        <w:trPr>
          <w:trHeight w:val="300"/>
        </w:trPr>
        <w:tc>
          <w:tcPr>
            <w:tcW w:w="2913" w:type="dxa"/>
            <w:vMerge/>
            <w:noWrap/>
            <w:hideMark/>
          </w:tcPr>
          <w:p w14:paraId="03F90CC3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046B3D28" w14:textId="6443BF84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2RAS22070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431E5A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"Умные острова" в Тихом океане</w:t>
            </w:r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2115D05F" w14:textId="6F3D4DF0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Фиджи, Папуа-Новая Гвинея, Вануату</w:t>
            </w:r>
          </w:p>
        </w:tc>
      </w:tr>
      <w:tr w:rsidR="00037793" w:rsidRPr="00431E5A" w14:paraId="40101124" w14:textId="77777777" w:rsidTr="00DF2769">
        <w:trPr>
          <w:trHeight w:val="300"/>
        </w:trPr>
        <w:tc>
          <w:tcPr>
            <w:tcW w:w="2913" w:type="dxa"/>
            <w:vMerge/>
            <w:noWrap/>
            <w:hideMark/>
          </w:tcPr>
          <w:p w14:paraId="381D3EF9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550595D8" w14:textId="16170C96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7RAS23072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431E5A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Ускорение цифровой трансформации в Азиатско-Тихоокеанском регионе</w:t>
            </w:r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525272EF" w14:textId="1DE3EA9F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Бутан, Камбоджа, Лаос (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Н.Д.Р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>.), Папуа-Новая Гвинея, Филиппины, Вануату</w:t>
            </w:r>
          </w:p>
        </w:tc>
      </w:tr>
      <w:tr w:rsidR="00037793" w:rsidRPr="00431E5A" w14:paraId="087E0939" w14:textId="77777777" w:rsidTr="00DF2769">
        <w:trPr>
          <w:trHeight w:val="300"/>
        </w:trPr>
        <w:tc>
          <w:tcPr>
            <w:tcW w:w="2913" w:type="dxa"/>
            <w:vMerge/>
            <w:noWrap/>
          </w:tcPr>
          <w:p w14:paraId="436E7582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7F9ED77C" w14:textId="0D4AA3F9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7RAS24074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431E5A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Совершенствование цифровой инфраструктуры и приемлемого в ценовом отношении доступа к услугам ИКТ в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Азиатско­Тихоокеанском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регионе </w:t>
            </w:r>
            <w:r w:rsidR="00431E5A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Pr="00431E5A">
              <w:rPr>
                <w:rFonts w:cs="Calibri"/>
                <w:sz w:val="20"/>
                <w:lang w:val="ru-RU"/>
              </w:rPr>
              <w:t xml:space="preserve">этап </w:t>
            </w:r>
            <w:r w:rsidR="00037793" w:rsidRPr="00431E5A">
              <w:rPr>
                <w:rFonts w:cs="Calibri"/>
                <w:sz w:val="20"/>
                <w:lang w:val="ru-RU"/>
              </w:rPr>
              <w:t>2</w:t>
            </w:r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0BBDB965" w14:textId="4BACA81C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Азиатско-Тихоокеанский регион</w:t>
            </w:r>
          </w:p>
        </w:tc>
      </w:tr>
      <w:tr w:rsidR="00037793" w:rsidRPr="00431E5A" w14:paraId="1C43DA36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663485A7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07F84F7B" w14:textId="244463CE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7RAS24076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431E5A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Технико-экономическое обоснование: удовлетворение особых потребностей в электросвязи/ИКТ малых островных развивающихся государств Тихого океана (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PSIDS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>)</w:t>
            </w:r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5C0DE62B" w14:textId="39BA058D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Фиджи, Кирибати, Маршалловы Острова, Микронезия, Науру, Палау, Папуа-Новая Гвинея, Самоа (Независимое Государство), Соломоновы Острова, Тонга, Тувалу, Вануату</w:t>
            </w:r>
          </w:p>
        </w:tc>
      </w:tr>
      <w:tr w:rsidR="00037793" w:rsidRPr="00431E5A" w14:paraId="3C429BAB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7217143E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7A708B6D" w14:textId="6EB5A735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COL24042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431E5A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Обновленный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GPCAE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(Генеральный план по прекращению аналогового вещания) и передовой опыт в области обеспечения всеобщего доступа к телевидению и обслуживания в Колумбии</w:t>
            </w:r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4AA1CD02" w14:textId="7BAF1FC5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Колумбия</w:t>
            </w:r>
          </w:p>
        </w:tc>
      </w:tr>
      <w:tr w:rsidR="00037793" w:rsidRPr="00431E5A" w14:paraId="1AE02BE4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625AD612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51D36068" w14:textId="63E34AEF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COS24019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431E5A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Развитие знаний в сфере технологий, для специалистов Института электроэнергии Коста-Рики (ICE)</w:t>
            </w:r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352656E4" w14:textId="2FF240DD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Коста-Рика</w:t>
            </w:r>
          </w:p>
        </w:tc>
      </w:tr>
      <w:tr w:rsidR="00037793" w:rsidRPr="00431E5A" w14:paraId="201DC922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2500931C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22186560" w14:textId="21BEAF22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ELS24008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431E5A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MERIAN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− Укрепление потенциала в области исследований, распространения знаний и цифрового образования в сельском хозяйстве</w:t>
            </w:r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1CF5E34D" w14:textId="0862BF55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Эль-Сальвадор</w:t>
            </w:r>
          </w:p>
        </w:tc>
      </w:tr>
      <w:tr w:rsidR="00037793" w:rsidRPr="00431E5A" w14:paraId="0177176E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31B9CDC2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40174BFD" w14:textId="2B516BF1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HON23023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431E5A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Предложение по совершенствованию нормативно-правовой и регуляторной основы в области электросвязи в Республике Гондурас</w:t>
            </w:r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58CB11CF" w14:textId="70AB3C9B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Гондурас</w:t>
            </w:r>
          </w:p>
        </w:tc>
      </w:tr>
      <w:tr w:rsidR="00037793" w:rsidRPr="00431E5A" w14:paraId="1FD4D52A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50CA99A5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0775421C" w14:textId="6DA6C60E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PAR24003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431E5A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Техническая помощь Национальной комиссии по электросвязи Парагвая в области регулирования</w:t>
            </w:r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3875F215" w14:textId="7EDFF447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Парагвай</w:t>
            </w:r>
          </w:p>
        </w:tc>
      </w:tr>
      <w:tr w:rsidR="00037793" w:rsidRPr="00431E5A" w14:paraId="6DD234AB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43027550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505B5BB9" w14:textId="3208E832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RAB19028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431E5A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Оказание помощи Арабской сети инкубаторов и технопарков</w:t>
            </w:r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5BDAA3FE" w14:textId="3F216301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Алжир, Бахрейн, Союз Коморских Островов, Джибути, Египет, Ирак, Иордания, Кувейт, Ливан, Ливия, Мавритания, Марокко, Оман, Катар, Саудовская Аравия, Сомали, Государство Палестина, Судан, Сирия, Тунис, Объединенные Арабские Эмираты, Йемен</w:t>
            </w:r>
          </w:p>
        </w:tc>
      </w:tr>
      <w:tr w:rsidR="00037793" w:rsidRPr="00431E5A" w14:paraId="6E95FF92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343B6574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65AFEB2E" w14:textId="1AC0893A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RAB20030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431E5A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Региональный экспертный центр МСЭ по IPv6 и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IoT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для Арабского региона</w:t>
            </w:r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28DE2DF6" w14:textId="7440E70A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Алжир, Бахрейн, Союз Коморских Островов, Джибути, Египет, Ирак, Иордания, Кувейт, Ливан, Ливия, Мавритания, Марокко, Оман, Катар, Саудовская Аравия, Сомали, Государство Палестина, Судан, Сирия, Тунис, Объединенные Арабские Эмираты, Йемен</w:t>
            </w:r>
          </w:p>
        </w:tc>
      </w:tr>
      <w:tr w:rsidR="00037793" w:rsidRPr="00431E5A" w14:paraId="23021934" w14:textId="77777777" w:rsidTr="00DF2769">
        <w:trPr>
          <w:trHeight w:val="300"/>
        </w:trPr>
        <w:tc>
          <w:tcPr>
            <w:tcW w:w="2913" w:type="dxa"/>
            <w:vMerge/>
            <w:noWrap/>
            <w:hideMark/>
          </w:tcPr>
          <w:p w14:paraId="0B7A6FA4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731993C2" w14:textId="675D3F59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RAS21065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431E5A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Совершенствование разработки стандартов и принципов для критически важных технологий в Юго-Восточной Азии</w:t>
            </w:r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3746679F" w14:textId="78EC57A6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Индонезия, Малайзия, Филиппины, Таиланд</w:t>
            </w:r>
          </w:p>
        </w:tc>
      </w:tr>
      <w:tr w:rsidR="00037793" w:rsidRPr="00431E5A" w14:paraId="12371561" w14:textId="77777777" w:rsidTr="00DF2769">
        <w:trPr>
          <w:trHeight w:val="300"/>
        </w:trPr>
        <w:tc>
          <w:tcPr>
            <w:tcW w:w="2913" w:type="dxa"/>
            <w:vMerge/>
            <w:noWrap/>
          </w:tcPr>
          <w:p w14:paraId="228D9C96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2DBCDEEA" w14:textId="7F542BE5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RAS21067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431E5A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Connect2Recover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– Укрепление цифровой инфраструктуры и экосистемы для борьбы с COVID-19 в Азиатско-Тихоокеанском регионе</w:t>
            </w:r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41C0883B" w14:textId="1DEB8699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Азиатско-Тихоокеанский регион</w:t>
            </w:r>
          </w:p>
        </w:tc>
      </w:tr>
      <w:tr w:rsidR="00037793" w:rsidRPr="00431E5A" w14:paraId="2D8F5BA9" w14:textId="77777777" w:rsidTr="00DF2769">
        <w:trPr>
          <w:trHeight w:val="300"/>
        </w:trPr>
        <w:tc>
          <w:tcPr>
            <w:tcW w:w="2913" w:type="dxa"/>
            <w:vMerge/>
            <w:noWrap/>
            <w:hideMark/>
          </w:tcPr>
          <w:p w14:paraId="663BEAD3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23AC9086" w14:textId="5B24E5FA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RCA24004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431E5A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Оптимизация инновационного финансирования для недостаточно обслуживаемых групп населения с целью повышения устойчивости и ускорения достижения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ЦУР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в Антигуа и Барбуде и Сент-Люсии</w:t>
            </w:r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2E311F6D" w14:textId="6F9768D5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Антигуа и Барбуда, Сент-Люсия</w:t>
            </w:r>
          </w:p>
        </w:tc>
      </w:tr>
      <w:tr w:rsidR="00037793" w:rsidRPr="00431E5A" w14:paraId="307EEBD5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6FBC2BAC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20E4580D" w14:textId="31979657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RCA24005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431E5A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Региональные инновации в сфере регулирования для Центральной Америки </w:t>
            </w:r>
            <w:r w:rsidR="00431E5A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Экспериментальная среда</w:t>
            </w:r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7312BA38" w14:textId="0F1C2E00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Белиз, Коста-Рика, Доминиканская Республика, Эль-Сальвадор, Гватемала, Гондурас, Панама</w:t>
            </w:r>
          </w:p>
        </w:tc>
      </w:tr>
      <w:tr w:rsidR="00037793" w:rsidRPr="00431E5A" w14:paraId="50D59D3A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102A1D07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3AA8566E" w14:textId="1F6F5E60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RLA21019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431E5A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Комплект материалов "Умные моря" (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SST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>) для способности восстановления после бедствий</w:t>
            </w:r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67089F56" w14:textId="471D6FC5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Барбадос, Гренада, Сент-Винсент и Гренадины, Тринидад и Тобаго</w:t>
            </w:r>
          </w:p>
        </w:tc>
      </w:tr>
      <w:tr w:rsidR="00037793" w:rsidRPr="00431E5A" w14:paraId="1CB19576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2DFDA4FF" w14:textId="77777777" w:rsidR="00037793" w:rsidRPr="00431E5A" w:rsidRDefault="00037793" w:rsidP="00431E5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20" w:after="20"/>
              <w:textAlignment w:val="auto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76AF85D4" w14:textId="0E844964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RLA23022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– Содействие реализации региональных инициатив в Регионе Северной и Южной Америки</w:t>
            </w:r>
            <w:r w:rsidR="0038794C">
              <w:rPr>
                <w:rFonts w:cs="Calibri"/>
                <w:sz w:val="20"/>
                <w:lang w:val="ru-RU"/>
              </w:rPr>
              <w:t>.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46AE02E3" w14:textId="4F55B421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Куба, Гондурас, Мексика, Панама, Парагвай, Уругвай</w:t>
            </w:r>
          </w:p>
        </w:tc>
      </w:tr>
      <w:tr w:rsidR="00037793" w:rsidRPr="00431E5A" w14:paraId="0679105C" w14:textId="77777777" w:rsidTr="00975827">
        <w:trPr>
          <w:trHeight w:val="300"/>
        </w:trPr>
        <w:tc>
          <w:tcPr>
            <w:tcW w:w="2913" w:type="dxa"/>
            <w:vMerge w:val="restart"/>
            <w:tcBorders>
              <w:right w:val="single" w:sz="4" w:space="0" w:color="auto"/>
            </w:tcBorders>
            <w:noWrap/>
            <w:vAlign w:val="center"/>
          </w:tcPr>
          <w:p w14:paraId="63BF7EEC" w14:textId="77777777" w:rsidR="00037793" w:rsidRPr="00431E5A" w:rsidRDefault="00037793" w:rsidP="00431E5A">
            <w:pPr>
              <w:spacing w:before="20" w:after="20"/>
              <w:jc w:val="center"/>
              <w:rPr>
                <w:rFonts w:cs="Calibri"/>
                <w:sz w:val="20"/>
                <w:highlight w:val="yellow"/>
                <w:lang w:val="ru-RU" w:eastAsia="en-GB"/>
              </w:rPr>
            </w:pPr>
            <w:r w:rsidRPr="00431E5A">
              <w:rPr>
                <w:rFonts w:cs="Calibri"/>
                <w:sz w:val="20"/>
                <w:lang w:val="ru-RU" w:eastAsia="en-GB"/>
              </w:rPr>
              <w:t>РЕЗОЛЮЦИЯ 18</w:t>
            </w:r>
            <w:r w:rsidRPr="00431E5A">
              <w:rPr>
                <w:rFonts w:cs="Calibri"/>
                <w:sz w:val="20"/>
                <w:lang w:val="ru-RU"/>
              </w:rPr>
              <w:br/>
            </w:r>
            <w:r w:rsidRPr="00431E5A">
              <w:rPr>
                <w:rFonts w:cs="Calibri"/>
                <w:sz w:val="20"/>
                <w:lang w:val="ru-RU" w:eastAsia="en-GB"/>
              </w:rPr>
              <w:t>(</w:t>
            </w:r>
            <w:proofErr w:type="spellStart"/>
            <w:r w:rsidRPr="00431E5A">
              <w:rPr>
                <w:rFonts w:cs="Calibri"/>
                <w:sz w:val="20"/>
                <w:lang w:val="ru-RU" w:eastAsia="en-GB"/>
              </w:rPr>
              <w:t>Пересм</w:t>
            </w:r>
            <w:proofErr w:type="spellEnd"/>
            <w:r w:rsidRPr="00431E5A">
              <w:rPr>
                <w:rFonts w:cs="Calibri"/>
                <w:sz w:val="20"/>
                <w:lang w:val="ru-RU" w:eastAsia="en-GB"/>
              </w:rPr>
              <w:t>. Кигали, 2022 г.)</w:t>
            </w:r>
            <w:r w:rsidRPr="00431E5A">
              <w:rPr>
                <w:rFonts w:cs="Calibri"/>
                <w:sz w:val="20"/>
                <w:lang w:val="ru-RU"/>
              </w:rPr>
              <w:br/>
            </w:r>
            <w:r w:rsidRPr="00431E5A">
              <w:rPr>
                <w:rFonts w:cs="Calibri"/>
                <w:sz w:val="20"/>
                <w:lang w:val="ru-RU" w:eastAsia="en-GB"/>
              </w:rPr>
              <w:t>Специальная техническая помощь Палестине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44750045" w14:textId="77777777" w:rsidR="00037793" w:rsidRPr="00431E5A" w:rsidRDefault="00037793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i/>
                <w:iCs/>
                <w:sz w:val="20"/>
                <w:lang w:val="ru-RU"/>
              </w:rPr>
            </w:pPr>
            <w:r w:rsidRPr="00431E5A">
              <w:rPr>
                <w:rFonts w:cs="Calibri"/>
                <w:sz w:val="20"/>
                <w:lang w:val="ru-RU"/>
              </w:rPr>
              <w:t>Выполнена</w:t>
            </w:r>
            <w:r w:rsidRPr="00F9281C">
              <w:rPr>
                <w:rStyle w:val="FootnoteReference"/>
              </w:rPr>
              <w:footnoteReference w:id="6"/>
            </w:r>
            <w:r w:rsidRPr="00431E5A">
              <w:rPr>
                <w:rFonts w:cs="Calibri"/>
                <w:sz w:val="20"/>
                <w:lang w:val="ru-RU"/>
              </w:rPr>
              <w:t>.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57983D6B" w14:textId="77777777" w:rsidR="00037793" w:rsidRPr="00431E5A" w:rsidRDefault="00037793" w:rsidP="00431E5A">
            <w:pPr>
              <w:spacing w:before="20" w:after="20"/>
              <w:jc w:val="center"/>
              <w:rPr>
                <w:rFonts w:cs="Calibri"/>
                <w:sz w:val="20"/>
                <w:lang w:val="ru-RU"/>
              </w:rPr>
            </w:pPr>
          </w:p>
        </w:tc>
      </w:tr>
      <w:tr w:rsidR="00037793" w:rsidRPr="00431E5A" w14:paraId="19942109" w14:textId="77777777" w:rsidTr="00975827">
        <w:trPr>
          <w:trHeight w:val="300"/>
        </w:trPr>
        <w:tc>
          <w:tcPr>
            <w:tcW w:w="2913" w:type="dxa"/>
            <w:vMerge/>
            <w:noWrap/>
          </w:tcPr>
          <w:p w14:paraId="6D754EC5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485BC1FE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  <w:r w:rsidRPr="00431E5A">
              <w:rPr>
                <w:rFonts w:cs="Calibri"/>
                <w:sz w:val="20"/>
                <w:lang w:val="ru-RU"/>
              </w:rPr>
              <w:t>Проекты: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032E12CE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</w:p>
        </w:tc>
      </w:tr>
      <w:tr w:rsidR="00037793" w:rsidRPr="00431E5A" w14:paraId="2BA998B1" w14:textId="77777777" w:rsidTr="00975827">
        <w:trPr>
          <w:trHeight w:val="300"/>
        </w:trPr>
        <w:tc>
          <w:tcPr>
            <w:tcW w:w="2913" w:type="dxa"/>
            <w:vMerge/>
            <w:noWrap/>
          </w:tcPr>
          <w:p w14:paraId="62C41296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1709FDCE" w14:textId="040043DE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RAB19028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431E5A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Оказание помощи Арабской сети инкубаторов и технопарков</w:t>
            </w:r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755A7E3B" w14:textId="25EC2E7B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Алжир, Бахрейн, Союз Коморских Островов, Джибути, Египет, Ирак, Иордания, Кувейт, Ливан, Ливия, Мавритания, Марокко, Оман, Катар, Саудовская Аравия, Сомали, Государство Палестина, Судан, Сирия, Тунис, Объединенные Арабские Эмираты, Йемен</w:t>
            </w:r>
          </w:p>
        </w:tc>
      </w:tr>
      <w:tr w:rsidR="00037793" w:rsidRPr="00431E5A" w14:paraId="1FEF5FA0" w14:textId="77777777" w:rsidTr="00975827">
        <w:trPr>
          <w:trHeight w:val="300"/>
        </w:trPr>
        <w:tc>
          <w:tcPr>
            <w:tcW w:w="2913" w:type="dxa"/>
            <w:vMerge/>
            <w:noWrap/>
          </w:tcPr>
          <w:p w14:paraId="24539080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4DB3BF1" w14:textId="58242C61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RAB20030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431E5A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Региональный экспертный центр МСЭ по IPv6 и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IoT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для Арабского региона</w:t>
            </w:r>
            <w:r w:rsidR="0038794C">
              <w:rPr>
                <w:rFonts w:cs="Calibri"/>
                <w:sz w:val="20"/>
                <w:lang w:val="ru-RU"/>
              </w:rPr>
              <w:t>.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997644A" w14:textId="1951A1D9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Алжир, Бахрейн, Союз Коморских Островов, Джибути, Египет, Ирак, Иордания, Кувейт, Ливан, Ливия, Мавритания, Марокко, Оман, Катар, Саудовская Аравия, Сомали, Государство Палестина, Судан, Сирия, Тунис, Объединенные Арабские Эмираты, Йемен</w:t>
            </w:r>
          </w:p>
        </w:tc>
      </w:tr>
      <w:tr w:rsidR="00037793" w:rsidRPr="00431E5A" w14:paraId="6C3D85C2" w14:textId="77777777" w:rsidTr="00975827">
        <w:trPr>
          <w:trHeight w:val="300"/>
        </w:trPr>
        <w:tc>
          <w:tcPr>
            <w:tcW w:w="2913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3D343074" w14:textId="77777777" w:rsidR="00037793" w:rsidRPr="00431E5A" w:rsidRDefault="00037793" w:rsidP="00431E5A">
            <w:pPr>
              <w:spacing w:before="20" w:after="20"/>
              <w:jc w:val="center"/>
              <w:rPr>
                <w:rFonts w:cs="Calibri"/>
                <w:sz w:val="20"/>
                <w:lang w:val="ru-RU" w:eastAsia="en-GB"/>
              </w:rPr>
            </w:pPr>
            <w:r w:rsidRPr="00431E5A">
              <w:rPr>
                <w:rFonts w:cs="Calibri"/>
                <w:sz w:val="20"/>
                <w:lang w:val="ru-RU" w:eastAsia="en-GB"/>
              </w:rPr>
              <w:t>РЕЗОЛЮЦИЯ 20</w:t>
            </w:r>
            <w:r w:rsidRPr="00431E5A">
              <w:rPr>
                <w:rFonts w:cs="Calibri"/>
                <w:sz w:val="20"/>
                <w:lang w:val="ru-RU" w:eastAsia="en-GB"/>
              </w:rPr>
              <w:br/>
              <w:t>(</w:t>
            </w:r>
            <w:proofErr w:type="spellStart"/>
            <w:r w:rsidRPr="00431E5A">
              <w:rPr>
                <w:rFonts w:cs="Calibri"/>
                <w:sz w:val="20"/>
                <w:lang w:val="ru-RU" w:eastAsia="en-GB"/>
              </w:rPr>
              <w:t>Пересм</w:t>
            </w:r>
            <w:proofErr w:type="spellEnd"/>
            <w:r w:rsidRPr="00431E5A">
              <w:rPr>
                <w:rFonts w:cs="Calibri"/>
                <w:sz w:val="20"/>
                <w:lang w:val="ru-RU" w:eastAsia="en-GB"/>
              </w:rPr>
              <w:t>. Буэнос-Айрес, 2017 г.)</w:t>
            </w:r>
            <w:r w:rsidRPr="00431E5A">
              <w:rPr>
                <w:rFonts w:cs="Calibri"/>
                <w:sz w:val="20"/>
                <w:lang w:val="ru-RU" w:eastAsia="en-GB"/>
              </w:rPr>
              <w:br/>
              <w:t>Недискриминационный доступ к современным средствам, услугам и соответствующим приложениям электросвязи/информационно-коммуникационных технологий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163395E1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  <w:r w:rsidRPr="00431E5A">
              <w:rPr>
                <w:rFonts w:cs="Calibri"/>
                <w:sz w:val="20"/>
                <w:lang w:val="ru-RU"/>
              </w:rPr>
              <w:t>Оперативный план (ОП)</w:t>
            </w:r>
          </w:p>
          <w:p w14:paraId="54099401" w14:textId="7CFA253E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На протяжении этого цикла 2023−2025 годов проведено/проводится в общей сложности </w:t>
            </w:r>
            <w:r w:rsidR="00F76D78">
              <w:rPr>
                <w:rFonts w:cs="Calibri"/>
                <w:sz w:val="20"/>
                <w:lang w:val="ru-RU"/>
              </w:rPr>
              <w:t>шесть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мероприятий, предусмотренных ОП, в порядке выполнения настоящей Резолюции.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0E7FDE35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</w:p>
          <w:p w14:paraId="5A7C43AF" w14:textId="6A996201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Северная и Южная Америка, Арабский регион, страны СНГ</w:t>
            </w:r>
          </w:p>
        </w:tc>
      </w:tr>
      <w:tr w:rsidR="00037793" w:rsidRPr="00431E5A" w14:paraId="68915C57" w14:textId="77777777" w:rsidTr="00975827">
        <w:trPr>
          <w:trHeight w:val="300"/>
        </w:trPr>
        <w:tc>
          <w:tcPr>
            <w:tcW w:w="2913" w:type="dxa"/>
            <w:tcBorders>
              <w:top w:val="single" w:sz="4" w:space="0" w:color="auto"/>
              <w:right w:val="single" w:sz="4" w:space="0" w:color="auto"/>
            </w:tcBorders>
            <w:noWrap/>
            <w:vAlign w:val="center"/>
          </w:tcPr>
          <w:p w14:paraId="0F4166FB" w14:textId="77777777" w:rsidR="00037793" w:rsidRPr="00431E5A" w:rsidRDefault="00037793" w:rsidP="008A644B">
            <w:pPr>
              <w:keepLines/>
              <w:spacing w:before="20" w:after="20"/>
              <w:jc w:val="center"/>
              <w:rPr>
                <w:rFonts w:cs="Calibri"/>
                <w:sz w:val="20"/>
                <w:lang w:val="ru-RU" w:eastAsia="en-GB"/>
              </w:rPr>
            </w:pPr>
            <w:r w:rsidRPr="00431E5A">
              <w:rPr>
                <w:rFonts w:cs="Calibri"/>
                <w:sz w:val="20"/>
                <w:lang w:val="ru-RU" w:eastAsia="en-GB"/>
              </w:rPr>
              <w:lastRenderedPageBreak/>
              <w:t>РЕЗОЛЮЦИЯ 21</w:t>
            </w:r>
            <w:r w:rsidRPr="00431E5A">
              <w:rPr>
                <w:rFonts w:cs="Calibri"/>
                <w:sz w:val="20"/>
                <w:lang w:val="ru-RU" w:eastAsia="en-GB"/>
              </w:rPr>
              <w:br/>
              <w:t>(</w:t>
            </w:r>
            <w:proofErr w:type="spellStart"/>
            <w:r w:rsidRPr="00431E5A">
              <w:rPr>
                <w:rFonts w:cs="Calibri"/>
                <w:sz w:val="20"/>
                <w:lang w:val="ru-RU" w:eastAsia="en-GB"/>
              </w:rPr>
              <w:t>Пересм</w:t>
            </w:r>
            <w:proofErr w:type="spellEnd"/>
            <w:r w:rsidRPr="00431E5A">
              <w:rPr>
                <w:rFonts w:cs="Calibri"/>
                <w:sz w:val="20"/>
                <w:lang w:val="ru-RU" w:eastAsia="en-GB"/>
              </w:rPr>
              <w:t>. Кигали, 2022 г.)</w:t>
            </w:r>
            <w:r w:rsidRPr="00431E5A">
              <w:rPr>
                <w:rFonts w:cs="Calibri"/>
                <w:sz w:val="20"/>
                <w:lang w:val="ru-RU" w:eastAsia="en-GB"/>
              </w:rPr>
              <w:br/>
              <w:t>Укрепление координации и сотрудничества с региональными и субрегиональными организациями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5B185644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  <w:r w:rsidRPr="00431E5A">
              <w:rPr>
                <w:rFonts w:cs="Calibri"/>
                <w:sz w:val="20"/>
                <w:lang w:val="ru-RU"/>
              </w:rPr>
              <w:t>Оперативный план (ОП)</w:t>
            </w:r>
          </w:p>
          <w:p w14:paraId="4FB2598D" w14:textId="6BBAC15E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На протяжении этого цикла 2023−2025 годов проведено/проводится в общей сложности 25 мероприятий, предусмотренных ОП, в порядке выполнения настоящей Резолюции.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082250D1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</w:p>
          <w:p w14:paraId="27830631" w14:textId="6E81D35F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Африка, Северная и Южная Америка, Арабский регион, Азиатско-Тихоокеанский регион, Европа, весь мир или несколько регионов</w:t>
            </w:r>
          </w:p>
        </w:tc>
      </w:tr>
      <w:tr w:rsidR="00037793" w:rsidRPr="00431E5A" w14:paraId="385D989E" w14:textId="77777777" w:rsidTr="00975827">
        <w:trPr>
          <w:trHeight w:val="300"/>
        </w:trPr>
        <w:tc>
          <w:tcPr>
            <w:tcW w:w="2913" w:type="dxa"/>
            <w:tcBorders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2B906DF1" w14:textId="77777777" w:rsidR="00037793" w:rsidRPr="00431E5A" w:rsidRDefault="00037793" w:rsidP="00431E5A">
            <w:pPr>
              <w:spacing w:before="20" w:after="20"/>
              <w:jc w:val="center"/>
              <w:rPr>
                <w:rFonts w:cs="Calibri"/>
                <w:sz w:val="20"/>
                <w:lang w:val="ru-RU" w:eastAsia="en-GB"/>
              </w:rPr>
            </w:pPr>
            <w:r w:rsidRPr="00431E5A">
              <w:rPr>
                <w:rFonts w:cs="Calibri"/>
                <w:sz w:val="20"/>
                <w:lang w:val="ru-RU" w:eastAsia="en-GB"/>
              </w:rPr>
              <w:t>РЕЗОЛЮЦИЯ 22</w:t>
            </w:r>
            <w:r w:rsidRPr="00431E5A">
              <w:rPr>
                <w:rFonts w:cs="Calibri"/>
                <w:sz w:val="20"/>
                <w:lang w:val="ru-RU" w:eastAsia="en-GB"/>
              </w:rPr>
              <w:br/>
              <w:t>(</w:t>
            </w:r>
            <w:proofErr w:type="spellStart"/>
            <w:r w:rsidRPr="00431E5A">
              <w:rPr>
                <w:rFonts w:cs="Calibri"/>
                <w:sz w:val="20"/>
                <w:lang w:val="ru-RU" w:eastAsia="en-GB"/>
              </w:rPr>
              <w:t>Пересм</w:t>
            </w:r>
            <w:proofErr w:type="spellEnd"/>
            <w:r w:rsidRPr="00431E5A">
              <w:rPr>
                <w:rFonts w:cs="Calibri"/>
                <w:sz w:val="20"/>
                <w:lang w:val="ru-RU" w:eastAsia="en-GB"/>
              </w:rPr>
              <w:t>. Кигали, 2022 г.)</w:t>
            </w:r>
            <w:r w:rsidRPr="00431E5A">
              <w:rPr>
                <w:rFonts w:cs="Calibri"/>
                <w:sz w:val="20"/>
                <w:lang w:val="ru-RU" w:eastAsia="en-GB"/>
              </w:rPr>
              <w:br/>
              <w:t>Альтернативные процедуры вызова в сетях международной электросвязи и определение его происхождения при предоставлении услуг международной электросвязи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5ED68573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  <w:r w:rsidRPr="00431E5A">
              <w:rPr>
                <w:rFonts w:cs="Calibri"/>
                <w:sz w:val="20"/>
                <w:lang w:val="ru-RU"/>
              </w:rPr>
              <w:t>Оперативный план (ОП)</w:t>
            </w:r>
          </w:p>
          <w:p w14:paraId="66CA70E1" w14:textId="0E7D9AA5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На протяжении этого цикла 2023−2025 годов проведено/проводится в общей сложности </w:t>
            </w:r>
            <w:r w:rsidR="00F76D78">
              <w:rPr>
                <w:rFonts w:cs="Calibri"/>
                <w:sz w:val="20"/>
                <w:lang w:val="ru-RU"/>
              </w:rPr>
              <w:t>три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мероприятия, предусмотренных ОП, в порядке выполнения настоящей Резолюции.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7F595B59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</w:p>
          <w:p w14:paraId="22126FF4" w14:textId="0596CEBD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Весь мир или несколько регионов</w:t>
            </w:r>
          </w:p>
        </w:tc>
      </w:tr>
      <w:tr w:rsidR="00037793" w:rsidRPr="00431E5A" w14:paraId="43407D78" w14:textId="77777777" w:rsidTr="00975827">
        <w:trPr>
          <w:trHeight w:val="300"/>
        </w:trPr>
        <w:tc>
          <w:tcPr>
            <w:tcW w:w="2913" w:type="dxa"/>
            <w:tcBorders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9B4A8FB" w14:textId="77777777" w:rsidR="00037793" w:rsidRPr="00431E5A" w:rsidRDefault="00037793" w:rsidP="00431E5A">
            <w:pPr>
              <w:spacing w:before="20" w:after="20"/>
              <w:jc w:val="center"/>
              <w:rPr>
                <w:rFonts w:cs="Calibri"/>
                <w:sz w:val="20"/>
                <w:lang w:val="ru-RU" w:eastAsia="en-GB"/>
              </w:rPr>
            </w:pPr>
            <w:r w:rsidRPr="00431E5A">
              <w:rPr>
                <w:rFonts w:cs="Calibri"/>
                <w:sz w:val="20"/>
                <w:lang w:val="ru-RU" w:eastAsia="en-GB"/>
              </w:rPr>
              <w:t>РЕЗОЛЮЦИЯ 23</w:t>
            </w:r>
            <w:r w:rsidRPr="00431E5A">
              <w:rPr>
                <w:rFonts w:cs="Calibri"/>
                <w:sz w:val="20"/>
                <w:lang w:val="ru-RU" w:eastAsia="en-GB"/>
              </w:rPr>
              <w:br/>
              <w:t>(</w:t>
            </w:r>
            <w:proofErr w:type="spellStart"/>
            <w:r w:rsidRPr="00431E5A">
              <w:rPr>
                <w:rFonts w:cs="Calibri"/>
                <w:sz w:val="20"/>
                <w:lang w:val="ru-RU" w:eastAsia="en-GB"/>
              </w:rPr>
              <w:t>Пересм</w:t>
            </w:r>
            <w:proofErr w:type="spellEnd"/>
            <w:r w:rsidRPr="00431E5A">
              <w:rPr>
                <w:rFonts w:cs="Calibri"/>
                <w:sz w:val="20"/>
                <w:lang w:val="ru-RU" w:eastAsia="en-GB"/>
              </w:rPr>
              <w:t>. Буэнос-Айрес, 2017 г.)</w:t>
            </w:r>
            <w:r w:rsidRPr="00431E5A">
              <w:rPr>
                <w:rFonts w:cs="Calibri"/>
                <w:sz w:val="20"/>
                <w:lang w:val="ru-RU" w:eastAsia="en-GB"/>
              </w:rPr>
              <w:br/>
              <w:t>Доступ к интернету и его доступность для развивающихся стран, а также принципы начисления платы за международные интернет-соединения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2C39F3E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  <w:r w:rsidRPr="00431E5A">
              <w:rPr>
                <w:rFonts w:cs="Calibri"/>
                <w:sz w:val="20"/>
                <w:lang w:val="ru-RU"/>
              </w:rPr>
              <w:t>Оперативный план (ОП)</w:t>
            </w:r>
          </w:p>
          <w:p w14:paraId="45C0E351" w14:textId="0585D971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На протяжении этого цикла 2023−2025 годов проведено/проводится в общей сложности 15 мероприятий, предусмотренных ОП, в порядке выполнения настоящей Резолюции.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3DD7372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</w:p>
          <w:p w14:paraId="31A287CC" w14:textId="7AF3810A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Северная и Южная Америка, Арабский регион, весь мир или несколько регионов</w:t>
            </w:r>
          </w:p>
        </w:tc>
      </w:tr>
      <w:tr w:rsidR="00037793" w:rsidRPr="00431E5A" w14:paraId="585A6130" w14:textId="77777777" w:rsidTr="00DF2769">
        <w:trPr>
          <w:trHeight w:val="300"/>
        </w:trPr>
        <w:tc>
          <w:tcPr>
            <w:tcW w:w="2913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1C1A2EB3" w14:textId="77777777" w:rsidR="00037793" w:rsidRPr="00431E5A" w:rsidRDefault="00037793" w:rsidP="00431E5A">
            <w:pPr>
              <w:spacing w:before="20" w:after="20"/>
              <w:jc w:val="center"/>
              <w:rPr>
                <w:rFonts w:cs="Calibri"/>
                <w:sz w:val="20"/>
                <w:lang w:val="ru-RU" w:eastAsia="en-GB"/>
              </w:rPr>
            </w:pPr>
            <w:r w:rsidRPr="00431E5A">
              <w:rPr>
                <w:rFonts w:cs="Calibri"/>
                <w:sz w:val="20"/>
                <w:lang w:val="ru-RU" w:eastAsia="en-GB"/>
              </w:rPr>
              <w:t>РЕЗОЛЮЦИЯ 24</w:t>
            </w:r>
            <w:r w:rsidRPr="00431E5A">
              <w:rPr>
                <w:rFonts w:cs="Calibri"/>
                <w:sz w:val="20"/>
                <w:lang w:val="ru-RU" w:eastAsia="en-GB"/>
              </w:rPr>
              <w:br/>
              <w:t>(</w:t>
            </w:r>
            <w:proofErr w:type="spellStart"/>
            <w:r w:rsidRPr="00431E5A">
              <w:rPr>
                <w:rFonts w:cs="Calibri"/>
                <w:sz w:val="20"/>
                <w:lang w:val="ru-RU" w:eastAsia="en-GB"/>
              </w:rPr>
              <w:t>Пересм</w:t>
            </w:r>
            <w:proofErr w:type="spellEnd"/>
            <w:r w:rsidRPr="00431E5A">
              <w:rPr>
                <w:rFonts w:cs="Calibri"/>
                <w:sz w:val="20"/>
                <w:lang w:val="ru-RU" w:eastAsia="en-GB"/>
              </w:rPr>
              <w:t>. Дубай, 2014 г.)</w:t>
            </w:r>
            <w:r w:rsidRPr="00431E5A">
              <w:rPr>
                <w:rFonts w:cs="Calibri"/>
                <w:sz w:val="20"/>
                <w:lang w:val="ru-RU" w:eastAsia="en-GB"/>
              </w:rPr>
              <w:br/>
              <w:t>Предоставление полномочий Консультативной группе по развитию электросвязи осуществлять деятельность в период между всемирными конференциями по развитию электросвязи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337E5528" w14:textId="29D208C4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  <w:r w:rsidRPr="00431E5A">
              <w:rPr>
                <w:rFonts w:cs="Calibri"/>
                <w:sz w:val="20"/>
                <w:lang w:val="ru-RU"/>
              </w:rPr>
              <w:t xml:space="preserve">Информация о выполнении настоящей Резолюции содержится в </w:t>
            </w:r>
            <w:hyperlink r:id="rId22" w:history="1">
              <w:r w:rsidRPr="00431E5A">
                <w:rPr>
                  <w:rStyle w:val="Hyperlink"/>
                  <w:rFonts w:cs="Calibri"/>
                  <w:sz w:val="20"/>
                  <w:lang w:val="ru-RU"/>
                </w:rPr>
                <w:t xml:space="preserve">Отчете </w:t>
              </w:r>
              <w:proofErr w:type="spellStart"/>
              <w:r w:rsidRPr="00431E5A">
                <w:rPr>
                  <w:rStyle w:val="Hyperlink"/>
                  <w:rFonts w:cs="Calibri"/>
                  <w:sz w:val="20"/>
                  <w:lang w:val="ru-RU"/>
                </w:rPr>
                <w:t>ВКРЭ</w:t>
              </w:r>
              <w:proofErr w:type="spellEnd"/>
              <w:r w:rsidRPr="00431E5A">
                <w:rPr>
                  <w:rStyle w:val="Hyperlink"/>
                  <w:rFonts w:cs="Calibri"/>
                  <w:sz w:val="20"/>
                  <w:lang w:val="ru-RU"/>
                </w:rPr>
                <w:t>-25 о</w:t>
              </w:r>
              <w:r w:rsidR="0038794C">
                <w:rPr>
                  <w:rStyle w:val="Hyperlink"/>
                  <w:rFonts w:cs="Calibri"/>
                  <w:sz w:val="20"/>
                  <w:lang w:val="ru-RU"/>
                </w:rPr>
                <w:t> </w:t>
              </w:r>
              <w:r w:rsidRPr="00431E5A">
                <w:rPr>
                  <w:rStyle w:val="Hyperlink"/>
                  <w:rFonts w:cs="Calibri"/>
                  <w:sz w:val="20"/>
                  <w:lang w:val="ru-RU"/>
                </w:rPr>
                <w:t>деятельности Консультативной группы по развитию электросвязи (</w:t>
              </w:r>
              <w:proofErr w:type="spellStart"/>
              <w:r w:rsidRPr="00431E5A">
                <w:rPr>
                  <w:rStyle w:val="Hyperlink"/>
                  <w:rFonts w:cs="Calibri"/>
                  <w:sz w:val="20"/>
                  <w:lang w:val="ru-RU"/>
                </w:rPr>
                <w:t>КГРЭ</w:t>
              </w:r>
              <w:proofErr w:type="spellEnd"/>
              <w:r w:rsidRPr="00431E5A">
                <w:rPr>
                  <w:rStyle w:val="Hyperlink"/>
                  <w:rFonts w:cs="Calibri"/>
                  <w:sz w:val="20"/>
                  <w:lang w:val="ru-RU"/>
                </w:rPr>
                <w:t>) за</w:t>
              </w:r>
              <w:r w:rsidR="0038794C">
                <w:rPr>
                  <w:rStyle w:val="Hyperlink"/>
                  <w:rFonts w:cs="Calibri"/>
                  <w:sz w:val="20"/>
                  <w:lang w:val="ru-RU"/>
                </w:rPr>
                <w:t> </w:t>
              </w:r>
              <w:r w:rsidRPr="00431E5A">
                <w:rPr>
                  <w:rStyle w:val="Hyperlink"/>
                  <w:rFonts w:cs="Calibri"/>
                  <w:sz w:val="20"/>
                  <w:lang w:val="ru-RU"/>
                </w:rPr>
                <w:t>2023−2025</w:t>
              </w:r>
              <w:r w:rsidR="0038794C">
                <w:rPr>
                  <w:rStyle w:val="Hyperlink"/>
                  <w:rFonts w:cs="Calibri"/>
                  <w:sz w:val="20"/>
                  <w:lang w:val="ru-RU"/>
                </w:rPr>
                <w:t> </w:t>
              </w:r>
              <w:r w:rsidRPr="00431E5A">
                <w:rPr>
                  <w:rStyle w:val="Hyperlink"/>
                  <w:rFonts w:cs="Calibri"/>
                  <w:sz w:val="20"/>
                  <w:lang w:val="ru-RU"/>
                </w:rPr>
                <w:t>годы</w:t>
              </w:r>
            </w:hyperlink>
            <w:r w:rsidRPr="00431E5A">
              <w:rPr>
                <w:rFonts w:cs="Calibri"/>
                <w:sz w:val="20"/>
                <w:lang w:val="ru-RU"/>
              </w:rPr>
              <w:t xml:space="preserve"> 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1095A7FD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</w:p>
        </w:tc>
      </w:tr>
      <w:tr w:rsidR="00037793" w:rsidRPr="00431E5A" w14:paraId="4AB7FD0A" w14:textId="77777777" w:rsidTr="008A644B">
        <w:trPr>
          <w:trHeight w:val="300"/>
        </w:trPr>
        <w:tc>
          <w:tcPr>
            <w:tcW w:w="2913" w:type="dxa"/>
            <w:vMerge w:val="restart"/>
            <w:tcBorders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E4F44D5" w14:textId="77777777" w:rsidR="00037793" w:rsidRPr="00431E5A" w:rsidRDefault="00037793" w:rsidP="008A644B">
            <w:pPr>
              <w:pageBreakBefore/>
              <w:spacing w:before="20" w:after="20"/>
              <w:jc w:val="center"/>
              <w:rPr>
                <w:rFonts w:cs="Calibri"/>
                <w:sz w:val="20"/>
                <w:lang w:val="ru-RU" w:eastAsia="en-GB"/>
              </w:rPr>
            </w:pPr>
            <w:r w:rsidRPr="00431E5A">
              <w:rPr>
                <w:rFonts w:cs="Calibri"/>
                <w:sz w:val="20"/>
                <w:lang w:val="ru-RU" w:eastAsia="en-GB"/>
              </w:rPr>
              <w:lastRenderedPageBreak/>
              <w:t>РЕЗОЛЮЦИЯ 25</w:t>
            </w:r>
            <w:r w:rsidRPr="00431E5A">
              <w:rPr>
                <w:rFonts w:cs="Calibri"/>
                <w:sz w:val="20"/>
                <w:lang w:val="ru-RU"/>
              </w:rPr>
              <w:br/>
            </w:r>
            <w:r w:rsidRPr="00431E5A">
              <w:rPr>
                <w:rFonts w:cs="Calibri"/>
                <w:sz w:val="20"/>
                <w:lang w:val="ru-RU" w:eastAsia="en-GB"/>
              </w:rPr>
              <w:t>(</w:t>
            </w:r>
            <w:proofErr w:type="spellStart"/>
            <w:r w:rsidRPr="00431E5A">
              <w:rPr>
                <w:rFonts w:cs="Calibri"/>
                <w:sz w:val="20"/>
                <w:lang w:val="ru-RU" w:eastAsia="en-GB"/>
              </w:rPr>
              <w:t>Пересм</w:t>
            </w:r>
            <w:proofErr w:type="spellEnd"/>
            <w:r w:rsidRPr="00431E5A">
              <w:rPr>
                <w:rFonts w:cs="Calibri"/>
                <w:sz w:val="20"/>
                <w:lang w:val="ru-RU" w:eastAsia="en-GB"/>
              </w:rPr>
              <w:t>. Кигали, 2022 г.)</w:t>
            </w:r>
            <w:r w:rsidRPr="00431E5A">
              <w:rPr>
                <w:rFonts w:cs="Calibri"/>
                <w:sz w:val="20"/>
                <w:lang w:val="ru-RU"/>
              </w:rPr>
              <w:br/>
            </w:r>
            <w:r w:rsidRPr="00431E5A">
              <w:rPr>
                <w:rFonts w:cs="Calibri"/>
                <w:sz w:val="20"/>
                <w:lang w:val="ru-RU" w:eastAsia="en-GB"/>
              </w:rPr>
              <w:t>Оказание помощи странам, находящимся в особо трудном положении: Афганистану, Бурунди, Центральноафриканской Республике, Эритрее, Эфиопии, Гвинее, Гвинее-Бисау, Гаити, Либерии, Демократической Республике Конго, Руанде, Сьерра-Леоне, Сомали, Южному Судану и Тимору-</w:t>
            </w:r>
            <w:proofErr w:type="spellStart"/>
            <w:r w:rsidRPr="00431E5A">
              <w:rPr>
                <w:rFonts w:cs="Calibri"/>
                <w:sz w:val="20"/>
                <w:lang w:val="ru-RU" w:eastAsia="en-GB"/>
              </w:rPr>
              <w:t>Лешти</w:t>
            </w:r>
            <w:proofErr w:type="spellEnd"/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62106369" w14:textId="77777777" w:rsidR="00037793" w:rsidRPr="00431E5A" w:rsidRDefault="00037793" w:rsidP="008A644B">
            <w:pPr>
              <w:spacing w:before="20" w:after="20"/>
              <w:rPr>
                <w:rFonts w:cs="Calibri"/>
                <w:sz w:val="20"/>
                <w:lang w:val="ru-RU"/>
              </w:rPr>
            </w:pPr>
            <w:r w:rsidRPr="00431E5A">
              <w:rPr>
                <w:rFonts w:cs="Calibri"/>
                <w:sz w:val="20"/>
                <w:lang w:val="ru-RU"/>
              </w:rPr>
              <w:t>Оперативный план (ОП)</w:t>
            </w:r>
          </w:p>
          <w:p w14:paraId="29C2B0A7" w14:textId="49DA1ED9" w:rsidR="00037793" w:rsidRPr="00431E5A" w:rsidRDefault="000D6588" w:rsidP="008A644B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На протяжении этого цикла 2023−2025 годов проведено/проводится в общей сложности </w:t>
            </w:r>
            <w:r w:rsidR="00F76D78">
              <w:rPr>
                <w:rFonts w:cs="Calibri"/>
                <w:sz w:val="20"/>
                <w:lang w:val="ru-RU"/>
              </w:rPr>
              <w:t>три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мероприятия, предусмотренных ОП, в порядке выполнения настоящей Резолюции.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2CFFB3A9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</w:p>
          <w:p w14:paraId="689C2EB0" w14:textId="6AAA574A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Арабский регион, Азиатско-Тихоокеанский регион</w:t>
            </w:r>
          </w:p>
        </w:tc>
      </w:tr>
      <w:tr w:rsidR="00037793" w:rsidRPr="00431E5A" w14:paraId="3B8D097A" w14:textId="77777777" w:rsidTr="00DF2769">
        <w:trPr>
          <w:trHeight w:val="300"/>
        </w:trPr>
        <w:tc>
          <w:tcPr>
            <w:tcW w:w="2913" w:type="dxa"/>
            <w:vMerge/>
            <w:noWrap/>
          </w:tcPr>
          <w:p w14:paraId="0F734014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536DF1C4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  <w:r w:rsidRPr="00431E5A">
              <w:rPr>
                <w:rFonts w:cs="Calibri"/>
                <w:sz w:val="20"/>
                <w:lang w:val="ru-RU"/>
              </w:rPr>
              <w:t>Проекты: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3BE0D661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</w:p>
        </w:tc>
      </w:tr>
      <w:tr w:rsidR="00037793" w:rsidRPr="00431E5A" w14:paraId="6B725ACA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2CB156AD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2A56FE05" w14:textId="3694A9EE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RAS25002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431E5A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Совершенствование цифровой инфраструктуры и приемлемого в ценовом отношении доступа к услугам ИКТ в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Азиатско­Тихоокеанском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регионе</w:t>
            </w:r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665BD11E" w14:textId="154CA20C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Бангладеш, Камбоджа, Мальдивские Острова, Маршалловы Острова, Монголия, Науру, Пакистан, Папуа-Новая Гвинея, Вануату</w:t>
            </w:r>
          </w:p>
        </w:tc>
      </w:tr>
      <w:tr w:rsidR="00037793" w:rsidRPr="00431E5A" w14:paraId="55A11993" w14:textId="77777777" w:rsidTr="00975827">
        <w:trPr>
          <w:trHeight w:val="300"/>
        </w:trPr>
        <w:tc>
          <w:tcPr>
            <w:tcW w:w="2913" w:type="dxa"/>
            <w:vMerge/>
            <w:noWrap/>
          </w:tcPr>
          <w:p w14:paraId="1D11F0FE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5457129E" w14:textId="5FA8FECE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RAF24107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431E5A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Поддержка ЕС национальных систем картирования широкополосной связи в Африке (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AfricaBBMaps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>)</w:t>
            </w:r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2B722924" w14:textId="37F16719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Бенин, Ботсвана, Бурунди, Кот-д'Ивуар, Эфиопия, Кения, Малави, Нигерия, Уганда, Замбия, Зимбабве</w:t>
            </w:r>
          </w:p>
        </w:tc>
      </w:tr>
      <w:tr w:rsidR="00037793" w:rsidRPr="00431E5A" w14:paraId="468215C8" w14:textId="77777777" w:rsidTr="00975827">
        <w:trPr>
          <w:trHeight w:val="300"/>
        </w:trPr>
        <w:tc>
          <w:tcPr>
            <w:tcW w:w="2913" w:type="dxa"/>
            <w:vMerge/>
            <w:noWrap/>
          </w:tcPr>
          <w:p w14:paraId="205F11E4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7A3E2A79" w14:textId="1468934D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RAF24105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431E5A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Вклад Дании в реализацию инициативы "Раннее предупреждение для всех" (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EW4All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) (ВМО </w:t>
            </w:r>
            <w:r w:rsidR="00431E5A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Дания)</w:t>
            </w:r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3DF04B35" w14:textId="430D0186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Нигер, Сомали, Южный Судан, Танзания, Уганда</w:t>
            </w:r>
          </w:p>
        </w:tc>
      </w:tr>
      <w:tr w:rsidR="00037793" w:rsidRPr="00431E5A" w14:paraId="1B9171DC" w14:textId="77777777" w:rsidTr="00975827">
        <w:trPr>
          <w:trHeight w:val="300"/>
        </w:trPr>
        <w:tc>
          <w:tcPr>
            <w:tcW w:w="2913" w:type="dxa"/>
            <w:vMerge/>
            <w:noWrap/>
          </w:tcPr>
          <w:p w14:paraId="078A7838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6632B8A9" w14:textId="0AE7A833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RAF21101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431E5A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Ускорение цифровой трансформации Африки благодаря возможности установления соединений</w:t>
            </w:r>
            <w:r w:rsid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42E30DB3" w14:textId="65004A8B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Эфиопия</w:t>
            </w:r>
          </w:p>
        </w:tc>
      </w:tr>
      <w:tr w:rsidR="00037793" w:rsidRPr="00431E5A" w14:paraId="414B65FB" w14:textId="77777777" w:rsidTr="00975827">
        <w:trPr>
          <w:trHeight w:val="300"/>
        </w:trPr>
        <w:tc>
          <w:tcPr>
            <w:tcW w:w="2913" w:type="dxa"/>
            <w:vMerge/>
            <w:noWrap/>
          </w:tcPr>
          <w:p w14:paraId="35C9B2A1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15D69CB0" w14:textId="18DDF410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RAF18089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431E5A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Соглашение делегаций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PRIDA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>-МСЭ по проведению действий</w:t>
            </w:r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6545C960" w14:textId="296EA8C0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Алжир, Ангола, Бенин, Ботсвана, Буркина-Фасо, Бурунди, Камерун, Кабо-Верде, Центральноафриканская Республика, Конго, Кот-д'Ивуар, Дем.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Респ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>. Конго, Джибути, Египет, Экваториальная Гвинея, Эритрея, Эсватини, Эфиопия, Габон, Гамбия, Гана, Гвинея, Гвинея-Бисау, Кения, Лесото, Либерия, Ливия, Мадагаскар, Малави, Мали, Мавритания, Маврикий, Марокко, Мозамбик, Намибия, Нигер, Нигерия, Руандийская Республика, Сан-Томе и Принсипи, Сенегал, Сейшельские Острова, Сьерра-Леоне, Сомали, Южная Африка, Южный Судан, Судан, Танзания, Того, Тунис, Уганда, Замбия, Зимбабве</w:t>
            </w:r>
          </w:p>
        </w:tc>
      </w:tr>
      <w:tr w:rsidR="00037793" w:rsidRPr="00431E5A" w14:paraId="78ACC4B1" w14:textId="77777777" w:rsidTr="00975827">
        <w:trPr>
          <w:trHeight w:val="300"/>
        </w:trPr>
        <w:tc>
          <w:tcPr>
            <w:tcW w:w="2913" w:type="dxa"/>
            <w:vMerge/>
            <w:noWrap/>
          </w:tcPr>
          <w:p w14:paraId="04941C90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411873A3" w14:textId="15E8C5E8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RAB20030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431E5A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Региональный экспертный центр МСЭ по IPv6 и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IoT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для Арабского региона</w:t>
            </w:r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62191E50" w14:textId="5738A0AB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Алжир, Бахрейн, Союз Коморских Островов, Джибути, Египет, Ирак, Иордания, Кувейт, Ливан, Ливия, Мавритания, Марокко, Оман, Катар, Саудовская Аравия, Сомали, Государство Палестина, Судан, Сирия, Тунис, Объединенные Арабские Эмираты, Йемен</w:t>
            </w:r>
          </w:p>
        </w:tc>
      </w:tr>
      <w:tr w:rsidR="00037793" w:rsidRPr="00431E5A" w14:paraId="6B9FCA71" w14:textId="77777777" w:rsidTr="00DF2769">
        <w:trPr>
          <w:trHeight w:val="300"/>
        </w:trPr>
        <w:tc>
          <w:tcPr>
            <w:tcW w:w="2913" w:type="dxa"/>
            <w:vMerge/>
            <w:noWrap/>
          </w:tcPr>
          <w:p w14:paraId="1702AE25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5CDF6E06" w14:textId="1DFD22AF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RAB19028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431E5A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Оказание помощи Арабской сети инкубаторов и технопарков</w:t>
            </w:r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028CB8F2" w14:textId="3278A8B9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Алжир, Бахрейн, Союз Коморских Островов, Джибути, Египет, Ирак, Иордания, Кувейт, Ливан, Ливия, Мавритания, Марокко, Оман, Катар, Саудовская Аравия, Сомали, Государство Палестина, Судан, Сирия, Тунис, Объединенные Арабские Эмираты, Йемен</w:t>
            </w:r>
          </w:p>
        </w:tc>
      </w:tr>
      <w:tr w:rsidR="00037793" w:rsidRPr="00431E5A" w14:paraId="40009B2E" w14:textId="77777777" w:rsidTr="00DF2769">
        <w:trPr>
          <w:trHeight w:val="300"/>
        </w:trPr>
        <w:tc>
          <w:tcPr>
            <w:tcW w:w="2913" w:type="dxa"/>
            <w:vMerge/>
            <w:noWrap/>
          </w:tcPr>
          <w:p w14:paraId="6C264989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13E000B0" w14:textId="13285F68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GLO24137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431E5A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Многосторонний ускоритель инициативы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EW4All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в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НРС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и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СИДС</w:t>
            </w:r>
            <w:proofErr w:type="spellEnd"/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1387136B" w14:textId="456C8397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Бангладеш, Гаити, Либерия, Мозамбик, Сомали</w:t>
            </w:r>
          </w:p>
        </w:tc>
      </w:tr>
      <w:tr w:rsidR="00037793" w:rsidRPr="00431E5A" w14:paraId="3FB6C623" w14:textId="77777777" w:rsidTr="00975827">
        <w:trPr>
          <w:trHeight w:val="300"/>
        </w:trPr>
        <w:tc>
          <w:tcPr>
            <w:tcW w:w="2913" w:type="dxa"/>
            <w:vMerge/>
            <w:noWrap/>
          </w:tcPr>
          <w:p w14:paraId="724E0D19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37596CAC" w14:textId="0EE0C55E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GLO21112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431E5A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Создание безопасного и процветающего киберпространства для детей</w:t>
            </w:r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7CAACE3C" w14:textId="6F01076D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Албания, Армения, Бурунди, Эфиопия, Малави, Мальта, Марокко, Узбекистан</w:t>
            </w:r>
          </w:p>
        </w:tc>
      </w:tr>
      <w:tr w:rsidR="00037793" w:rsidRPr="00431E5A" w14:paraId="70405FD6" w14:textId="77777777" w:rsidTr="00975827">
        <w:trPr>
          <w:trHeight w:val="300"/>
        </w:trPr>
        <w:tc>
          <w:tcPr>
            <w:tcW w:w="2913" w:type="dxa"/>
            <w:vMerge/>
            <w:noWrap/>
          </w:tcPr>
          <w:p w14:paraId="61DC0DBF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52083AD7" w14:textId="60005D8B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7RAF25157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431E5A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Содействие реализации проектов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GovStack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в Африканском регионе</w:t>
            </w:r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20C63DDF" w14:textId="71DB30AF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037793" w:rsidRPr="00431E5A">
              <w:rPr>
                <w:rFonts w:cs="Calibri"/>
                <w:sz w:val="20"/>
                <w:lang w:val="ru-RU"/>
              </w:rPr>
              <w:t>[Неизвестно], Гамбия, Гвинея, Гвинея-Бисау, Сенегал</w:t>
            </w:r>
          </w:p>
        </w:tc>
      </w:tr>
      <w:tr w:rsidR="00037793" w:rsidRPr="00431E5A" w14:paraId="602CAB6F" w14:textId="77777777" w:rsidTr="00975827">
        <w:trPr>
          <w:trHeight w:val="300"/>
        </w:trPr>
        <w:tc>
          <w:tcPr>
            <w:tcW w:w="2913" w:type="dxa"/>
            <w:vMerge/>
            <w:noWrap/>
          </w:tcPr>
          <w:p w14:paraId="70A98E0C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33BB658F" w14:textId="091198C2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7RAF25155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431E5A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Завершение работы над итоговыми документами по проекту "Сравнительный анализ ИКТ в Центральной Африке" и их распространение</w:t>
            </w:r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3733FAE3" w14:textId="4FC5875B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[Неизвестно], Ангола, Бурунди, Камерун, Центральноафриканская Республика, Чад, Конго, Дем.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Респ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>. Конго, Экваториальная Гвинея, Габон, Руандийская Республика, Сан-Томе и Принсипи</w:t>
            </w:r>
          </w:p>
        </w:tc>
      </w:tr>
      <w:tr w:rsidR="00037793" w:rsidRPr="00431E5A" w14:paraId="71A8F164" w14:textId="77777777" w:rsidTr="00975827">
        <w:trPr>
          <w:trHeight w:val="300"/>
        </w:trPr>
        <w:tc>
          <w:tcPr>
            <w:tcW w:w="2913" w:type="dxa"/>
            <w:vMerge/>
            <w:noWrap/>
          </w:tcPr>
          <w:p w14:paraId="2CB99A6A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6765AD39" w14:textId="2F7C38A2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7RAF24106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431E5A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Киберустойчивость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для цифрового развития в наименее развитых странах</w:t>
            </w:r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42B33FF2" w14:textId="67E690D0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Мозамбик, Руандийская Республика, Замбия</w:t>
            </w:r>
          </w:p>
        </w:tc>
      </w:tr>
      <w:tr w:rsidR="00037793" w:rsidRPr="00431E5A" w14:paraId="1AB86662" w14:textId="77777777" w:rsidTr="00975827">
        <w:trPr>
          <w:trHeight w:val="300"/>
        </w:trPr>
        <w:tc>
          <w:tcPr>
            <w:tcW w:w="2913" w:type="dxa"/>
            <w:vMerge/>
            <w:noWrap/>
          </w:tcPr>
          <w:p w14:paraId="7941784B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5FB0D5E5" w14:textId="4B957AB7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7RAF21102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431E5A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Сравнительный анализ ИКТ в Центральной Африке</w:t>
            </w:r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1E0AADC0" w14:textId="134E704E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Ангола, Бурунди, Камерун, Центральноафриканская Республика, Чад, Конго, Дем.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Респ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>. Конго, Экваториальная Гвинея, Габон, Руандийская Республика, Сан-Томе и Принсипи</w:t>
            </w:r>
          </w:p>
        </w:tc>
      </w:tr>
      <w:tr w:rsidR="00037793" w:rsidRPr="00431E5A" w14:paraId="6527144F" w14:textId="77777777" w:rsidTr="00975827">
        <w:trPr>
          <w:trHeight w:val="300"/>
        </w:trPr>
        <w:tc>
          <w:tcPr>
            <w:tcW w:w="2913" w:type="dxa"/>
            <w:vMerge/>
            <w:noWrap/>
          </w:tcPr>
          <w:p w14:paraId="2F3C89F4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40853300" w14:textId="4091A37C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7GLO25151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431E5A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Программа "Ее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киберследы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" </w:t>
            </w:r>
            <w:r w:rsidR="00431E5A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F9281C">
              <w:rPr>
                <w:rFonts w:cs="Calibri"/>
                <w:sz w:val="20"/>
                <w:lang w:val="ru-RU"/>
              </w:rPr>
              <w:t>э</w:t>
            </w:r>
            <w:r w:rsidR="00037793" w:rsidRPr="00431E5A">
              <w:rPr>
                <w:rFonts w:cs="Calibri"/>
                <w:sz w:val="20"/>
                <w:lang w:val="ru-RU"/>
              </w:rPr>
              <w:t>тап 3</w:t>
            </w:r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51026D47" w14:textId="433713A9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Албания, Армения, Бенин, Босния и Герцеговина, Буркина-Фасо, Кабо-Верде, Кот-д'Ивуар, Гамбия, Грузия, Гана, Гвинея, Гвинея-Бисау, Либерия, Мали, Молдова, Черногория, Нигер, Нигерия, Северная Македония, Сенегал, Сербия, Сьерра-Леоне, Того, Украина</w:t>
            </w:r>
          </w:p>
        </w:tc>
      </w:tr>
      <w:tr w:rsidR="00037793" w:rsidRPr="00431E5A" w14:paraId="771EE284" w14:textId="77777777" w:rsidTr="00975827">
        <w:trPr>
          <w:trHeight w:val="300"/>
        </w:trPr>
        <w:tc>
          <w:tcPr>
            <w:tcW w:w="2913" w:type="dxa"/>
            <w:vMerge/>
            <w:noWrap/>
          </w:tcPr>
          <w:p w14:paraId="2742FA89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4F921975" w14:textId="7955573D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7GLO24146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431E5A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Второй этап проекта "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Кибертехнологии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во благо" (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MSIT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>)</w:t>
            </w:r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32E7867B" w14:textId="32FA247E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Ангола, Бангладеш, Белиз, Бенин, Буркина-Фасо, Бурунди, Камбоджа, Кабо-Верде, Центральноафриканская Республика, Чад, Союз Коморских Островов, Куба, Дем.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Респ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. Конго, Джибути, Доминика, Доминиканская Республика, Эритрея, Эфиопия, Фиджи, </w:t>
            </w:r>
            <w:r w:rsidR="00037793" w:rsidRPr="00431E5A">
              <w:rPr>
                <w:rFonts w:cs="Calibri"/>
                <w:sz w:val="20"/>
                <w:lang w:val="ru-RU"/>
              </w:rPr>
              <w:lastRenderedPageBreak/>
              <w:t>Гамбия, Гренада, Гвинея, Гвинея-Бисау, Гаити, Ямайка, Кирибати, Лаос (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Н.Д.Р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>.), Лесото, Либерия, Мадагаскар, Малави, Мальдивские Острова, Мали, Маршалловы острова, Мали, Маршалловы Острова, Мавритания, Микронезия, Мозамбик, Непал (Республика ), Нигер, Папуа-Новая Гвинея, Руандийская Республика, Сент-Люсия, Сент-Винсент и Гренадины, Самоа (Независимое Государство), Сенегал, Сьерра-Леоне, Соломоновы Острова, Сомали, Южный Судан, Судан, Суринам, Танзания, Тимор-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Лешти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>, Того, Тонга, Тувалу, Уганда, Вануату, Замбия</w:t>
            </w:r>
          </w:p>
        </w:tc>
      </w:tr>
      <w:tr w:rsidR="00037793" w:rsidRPr="00431E5A" w14:paraId="7E142655" w14:textId="77777777" w:rsidTr="00975827">
        <w:trPr>
          <w:trHeight w:val="300"/>
        </w:trPr>
        <w:tc>
          <w:tcPr>
            <w:tcW w:w="2913" w:type="dxa"/>
            <w:vMerge/>
            <w:noWrap/>
          </w:tcPr>
          <w:p w14:paraId="76E4C6E1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41AE995A" w14:textId="124EEFE1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7GLO24142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431E5A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Партнерство для укрепления кибербезопасности </w:t>
            </w:r>
            <w:r w:rsidR="00431E5A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38794C" w:rsidRPr="00431E5A">
              <w:rPr>
                <w:rFonts w:cs="Calibri"/>
                <w:sz w:val="20"/>
                <w:lang w:val="ru-RU"/>
              </w:rPr>
              <w:t xml:space="preserve">этап </w:t>
            </w:r>
            <w:r w:rsidR="00037793" w:rsidRPr="00431E5A">
              <w:rPr>
                <w:rFonts w:cs="Calibri"/>
                <w:sz w:val="20"/>
                <w:lang w:val="ru-RU"/>
              </w:rPr>
              <w:t>2</w:t>
            </w:r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623DF606" w14:textId="5B250902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Албания, Армения, Бенин, Босния и Герцеговина, Буркина-Фасо, Кабо-Верде, Кот-д'Ивуар, Гамбия, Грузия, Гана, Гвинея, Гвинея-Бисау, Либерия, Мали, Молдова, Черногория, Нигер, Нигерия, Северная Македония, Сенегал, Сербия, Сьерра-Леоне, Того, Украина</w:t>
            </w:r>
          </w:p>
        </w:tc>
      </w:tr>
      <w:tr w:rsidR="00037793" w:rsidRPr="00431E5A" w14:paraId="2FF89FA1" w14:textId="77777777" w:rsidTr="00975827">
        <w:trPr>
          <w:trHeight w:val="300"/>
        </w:trPr>
        <w:tc>
          <w:tcPr>
            <w:tcW w:w="2913" w:type="dxa"/>
            <w:vMerge/>
            <w:noWrap/>
          </w:tcPr>
          <w:p w14:paraId="660F8922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7D0CB9BC" w14:textId="635B4720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7GLO20108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431E5A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Содействие развитию цифровых навыков с использованием Центров цифровой трансформации (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DTC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>)</w:t>
            </w:r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6C3E6013" w14:textId="18CEDAAC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Кот-д'Ивуар, Дем.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Респ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>. Конго, Доминиканская Республика, Гана, Индонезия, Марокко, Пакистан, Папуа-Новая Гвинея, Филиппины, Руандийская Республика, Уганда, Замбия</w:t>
            </w:r>
          </w:p>
        </w:tc>
      </w:tr>
      <w:tr w:rsidR="00037793" w:rsidRPr="00431E5A" w14:paraId="4B71513A" w14:textId="77777777" w:rsidTr="00975827">
        <w:trPr>
          <w:trHeight w:val="58"/>
        </w:trPr>
        <w:tc>
          <w:tcPr>
            <w:tcW w:w="2913" w:type="dxa"/>
            <w:vMerge/>
            <w:noWrap/>
          </w:tcPr>
          <w:p w14:paraId="7010BE86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4D6A0F1E" w14:textId="3FC47930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7GLO20106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431E5A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Укрепление цифровой экосистемы и развитие цифровых навыков для расширения экономических возможностей женщин в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НРС</w:t>
            </w:r>
            <w:proofErr w:type="spellEnd"/>
            <w:r w:rsid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78D2D639" w14:textId="2138BD9C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Бурунди, Эфиопия, Гаити</w:t>
            </w:r>
          </w:p>
        </w:tc>
      </w:tr>
      <w:tr w:rsidR="00037793" w:rsidRPr="00431E5A" w14:paraId="1C1C965D" w14:textId="77777777" w:rsidTr="00975827">
        <w:trPr>
          <w:trHeight w:val="58"/>
        </w:trPr>
        <w:tc>
          <w:tcPr>
            <w:tcW w:w="2913" w:type="dxa"/>
            <w:vMerge/>
            <w:noWrap/>
          </w:tcPr>
          <w:p w14:paraId="5545F61C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77FF7A6B" w14:textId="4BAE6F2A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2RER20008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-03 </w:t>
            </w:r>
            <w:r w:rsidR="00431E5A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Глобальная программа цифровой трансформации </w:t>
            </w:r>
            <w:r w:rsidR="00431E5A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инициатива "Цифровое правительство в странах Африканского Рога"</w:t>
            </w:r>
            <w:r w:rsid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1F084A71" w14:textId="1E4D9423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Джибути, Кения, Сомали</w:t>
            </w:r>
          </w:p>
        </w:tc>
      </w:tr>
      <w:tr w:rsidR="00037793" w:rsidRPr="00431E5A" w14:paraId="32D70BE2" w14:textId="77777777" w:rsidTr="00975827">
        <w:trPr>
          <w:trHeight w:val="58"/>
        </w:trPr>
        <w:tc>
          <w:tcPr>
            <w:tcW w:w="2913" w:type="dxa"/>
            <w:vMerge/>
            <w:noWrap/>
          </w:tcPr>
          <w:p w14:paraId="0FC121F0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7F3FB7D8" w14:textId="10449495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2GLO21119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– Создание инициативы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Cyber4Good</w:t>
            </w:r>
            <w:proofErr w:type="spellEnd"/>
            <w:r w:rsid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4A7CDA7F" w14:textId="1CC3CAF3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Либерия, Малави, Мавритания, Руандийская Республика, Танзания</w:t>
            </w:r>
          </w:p>
        </w:tc>
      </w:tr>
      <w:tr w:rsidR="00037793" w:rsidRPr="00431E5A" w14:paraId="4B5D37D1" w14:textId="77777777" w:rsidTr="00975827">
        <w:trPr>
          <w:trHeight w:val="58"/>
        </w:trPr>
        <w:tc>
          <w:tcPr>
            <w:tcW w:w="2913" w:type="dxa"/>
            <w:vMerge/>
            <w:noWrap/>
          </w:tcPr>
          <w:p w14:paraId="7EEFBD75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4E4421F9" w14:textId="3204D532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2CAF23002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431E5A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Создание Учебного центра по волоконной оптике в Центральноафриканской Республике</w:t>
            </w:r>
            <w:r w:rsidR="0038794C">
              <w:rPr>
                <w:rFonts w:cs="Calibri"/>
                <w:sz w:val="20"/>
                <w:lang w:val="ru-RU"/>
              </w:rPr>
              <w:t>.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26D819A9" w14:textId="6E35B092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Центральноафриканская Республика</w:t>
            </w:r>
          </w:p>
        </w:tc>
      </w:tr>
      <w:tr w:rsidR="00037793" w:rsidRPr="00431E5A" w14:paraId="48843C04" w14:textId="77777777" w:rsidTr="00975827">
        <w:trPr>
          <w:trHeight w:val="300"/>
        </w:trPr>
        <w:tc>
          <w:tcPr>
            <w:tcW w:w="2913" w:type="dxa"/>
            <w:tcBorders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127C5B2F" w14:textId="28F4E952" w:rsidR="00037793" w:rsidRPr="00431E5A" w:rsidRDefault="00037793" w:rsidP="00194D25">
            <w:pPr>
              <w:pageBreakBefore/>
              <w:spacing w:before="20" w:after="20"/>
              <w:jc w:val="center"/>
              <w:rPr>
                <w:rFonts w:cs="Calibri"/>
                <w:sz w:val="20"/>
                <w:lang w:val="ru-RU" w:eastAsia="en-GB"/>
              </w:rPr>
            </w:pPr>
            <w:r w:rsidRPr="00431E5A">
              <w:rPr>
                <w:rFonts w:cs="Calibri"/>
                <w:sz w:val="20"/>
                <w:lang w:val="ru-RU" w:eastAsia="en-GB"/>
              </w:rPr>
              <w:lastRenderedPageBreak/>
              <w:t>РЕЗОЛЮЦИЯ 30</w:t>
            </w:r>
            <w:r w:rsidRPr="00431E5A">
              <w:rPr>
                <w:rFonts w:cs="Calibri"/>
                <w:sz w:val="20"/>
                <w:lang w:val="ru-RU" w:eastAsia="en-GB"/>
              </w:rPr>
              <w:br/>
              <w:t>(</w:t>
            </w:r>
            <w:proofErr w:type="spellStart"/>
            <w:r w:rsidRPr="00431E5A">
              <w:rPr>
                <w:rFonts w:cs="Calibri"/>
                <w:sz w:val="20"/>
                <w:lang w:val="ru-RU" w:eastAsia="en-GB"/>
              </w:rPr>
              <w:t>Пересм</w:t>
            </w:r>
            <w:proofErr w:type="spellEnd"/>
            <w:r w:rsidRPr="00431E5A">
              <w:rPr>
                <w:rFonts w:cs="Calibri"/>
                <w:sz w:val="20"/>
                <w:lang w:val="ru-RU" w:eastAsia="en-GB"/>
              </w:rPr>
              <w:t>. Кигали, 2022 г.)</w:t>
            </w:r>
            <w:r w:rsidRPr="00431E5A">
              <w:rPr>
                <w:rFonts w:cs="Calibri"/>
                <w:sz w:val="20"/>
                <w:lang w:val="ru-RU" w:eastAsia="en-GB"/>
              </w:rPr>
              <w:br/>
              <w:t>Роль Сектора развития электросвязи МСЭ в выполнении решений Всемирной встречи на высшем уровне по вопросам информационного общества и Повестки дня в области устойчивого развития на период до 2030 года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47C2DA96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  <w:r w:rsidRPr="00431E5A">
              <w:rPr>
                <w:rFonts w:cs="Calibri"/>
                <w:sz w:val="20"/>
                <w:lang w:val="ru-RU"/>
              </w:rPr>
              <w:t>Оперативный план (ОП)</w:t>
            </w:r>
          </w:p>
          <w:p w14:paraId="19489565" w14:textId="1B9D1F66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На протяжении этого цикла 2023−2025 годов проведено/проводится в общей сложности 15 мероприятий, предусмотренных ОП, в порядке выполнения настоящей Резолюции.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1098028F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</w:p>
          <w:p w14:paraId="32A6EAA3" w14:textId="75CA5542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Северная и Южная Америка, Азиатско-Тихоокеанский регион, Европа, весь мир или несколько регионов</w:t>
            </w:r>
          </w:p>
        </w:tc>
      </w:tr>
      <w:tr w:rsidR="00037793" w:rsidRPr="00431E5A" w14:paraId="3044EFBD" w14:textId="77777777" w:rsidTr="00975827">
        <w:trPr>
          <w:trHeight w:val="300"/>
        </w:trPr>
        <w:tc>
          <w:tcPr>
            <w:tcW w:w="291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noWrap/>
            <w:vAlign w:val="center"/>
          </w:tcPr>
          <w:p w14:paraId="13FF4643" w14:textId="77777777" w:rsidR="00037793" w:rsidRPr="00431E5A" w:rsidRDefault="00037793" w:rsidP="00431E5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20" w:after="20"/>
              <w:jc w:val="center"/>
              <w:textAlignment w:val="auto"/>
              <w:rPr>
                <w:rFonts w:cs="Calibri"/>
                <w:sz w:val="20"/>
                <w:lang w:val="ru-RU" w:eastAsia="en-GB"/>
              </w:rPr>
            </w:pPr>
            <w:r w:rsidRPr="00431E5A">
              <w:rPr>
                <w:rFonts w:cs="Calibri"/>
                <w:sz w:val="20"/>
                <w:lang w:val="ru-RU" w:eastAsia="en-GB"/>
              </w:rPr>
              <w:t>РЕЗОЛЮЦИЯ 31</w:t>
            </w:r>
            <w:r w:rsidRPr="00431E5A">
              <w:rPr>
                <w:rFonts w:cs="Calibri"/>
                <w:sz w:val="20"/>
                <w:lang w:val="ru-RU" w:eastAsia="en-GB"/>
              </w:rPr>
              <w:br/>
              <w:t>(</w:t>
            </w:r>
            <w:proofErr w:type="spellStart"/>
            <w:r w:rsidRPr="00431E5A">
              <w:rPr>
                <w:rFonts w:cs="Calibri"/>
                <w:sz w:val="20"/>
                <w:lang w:val="ru-RU" w:eastAsia="en-GB"/>
              </w:rPr>
              <w:t>Пересм</w:t>
            </w:r>
            <w:proofErr w:type="spellEnd"/>
            <w:r w:rsidRPr="00431E5A">
              <w:rPr>
                <w:rFonts w:cs="Calibri"/>
                <w:sz w:val="20"/>
                <w:lang w:val="ru-RU" w:eastAsia="en-GB"/>
              </w:rPr>
              <w:t>. Кигали, 2022 г.)</w:t>
            </w:r>
            <w:r w:rsidRPr="00431E5A">
              <w:rPr>
                <w:rFonts w:cs="Calibri"/>
                <w:sz w:val="20"/>
                <w:lang w:val="ru-RU" w:eastAsia="en-GB"/>
              </w:rPr>
              <w:br/>
              <w:t>Региональные подготовительные мероприятия к всемирным конференциям по развитию электросвязи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33745E4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  <w:r w:rsidRPr="00431E5A">
              <w:rPr>
                <w:rFonts w:cs="Calibri"/>
                <w:sz w:val="20"/>
                <w:lang w:val="ru-RU"/>
              </w:rPr>
              <w:t>Оперативный план (ОП)</w:t>
            </w:r>
          </w:p>
          <w:p w14:paraId="3A811598" w14:textId="2D690E4D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На протяжении этого цикла 2023−2025 годов проведено/проводится в общей сложности </w:t>
            </w:r>
            <w:r w:rsidR="00F76D78">
              <w:rPr>
                <w:rFonts w:cs="Calibri"/>
                <w:sz w:val="20"/>
                <w:lang w:val="ru-RU"/>
              </w:rPr>
              <w:t>десять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мероприятий, предусмотренных ОП, в порядке выполнения настоящей Резолюции.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52632ED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</w:p>
          <w:p w14:paraId="257C653F" w14:textId="52A7B985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Африка, Северная и Южная Америка, Арабский регион, страны СНГ, Европа</w:t>
            </w:r>
          </w:p>
        </w:tc>
      </w:tr>
      <w:tr w:rsidR="00037793" w:rsidRPr="00431E5A" w14:paraId="69A70C82" w14:textId="77777777" w:rsidTr="00975827">
        <w:trPr>
          <w:trHeight w:val="300"/>
        </w:trPr>
        <w:tc>
          <w:tcPr>
            <w:tcW w:w="2913" w:type="dxa"/>
            <w:vMerge w:val="restart"/>
            <w:shd w:val="clear" w:color="auto" w:fill="F2F2F2" w:themeFill="background1" w:themeFillShade="F2"/>
            <w:noWrap/>
            <w:vAlign w:val="center"/>
          </w:tcPr>
          <w:p w14:paraId="5FADF4EF" w14:textId="77777777" w:rsidR="00037793" w:rsidRPr="00431E5A" w:rsidRDefault="00037793" w:rsidP="00431E5A">
            <w:pPr>
              <w:spacing w:before="20" w:after="20"/>
              <w:jc w:val="center"/>
              <w:rPr>
                <w:rFonts w:cs="Calibri"/>
                <w:sz w:val="20"/>
                <w:lang w:val="ru-RU" w:eastAsia="en-GB"/>
              </w:rPr>
            </w:pPr>
            <w:r w:rsidRPr="00431E5A">
              <w:rPr>
                <w:rFonts w:cs="Calibri"/>
                <w:sz w:val="20"/>
                <w:lang w:val="ru-RU" w:eastAsia="en-GB"/>
              </w:rPr>
              <w:t>РЕЗОЛЮЦИЯ 33</w:t>
            </w:r>
            <w:r w:rsidRPr="00431E5A">
              <w:rPr>
                <w:rFonts w:cs="Calibri"/>
                <w:sz w:val="20"/>
                <w:lang w:val="ru-RU" w:eastAsia="en-GB"/>
              </w:rPr>
              <w:br/>
              <w:t>(</w:t>
            </w:r>
            <w:proofErr w:type="spellStart"/>
            <w:r w:rsidRPr="00431E5A">
              <w:rPr>
                <w:rFonts w:cs="Calibri"/>
                <w:sz w:val="20"/>
                <w:lang w:val="ru-RU" w:eastAsia="en-GB"/>
              </w:rPr>
              <w:t>Пересм</w:t>
            </w:r>
            <w:proofErr w:type="spellEnd"/>
            <w:r w:rsidRPr="00431E5A">
              <w:rPr>
                <w:rFonts w:cs="Calibri"/>
                <w:sz w:val="20"/>
                <w:lang w:val="ru-RU" w:eastAsia="en-GB"/>
              </w:rPr>
              <w:t>. Дубай, 2014 г.)</w:t>
            </w:r>
            <w:r w:rsidRPr="00431E5A">
              <w:rPr>
                <w:rFonts w:cs="Calibri"/>
                <w:sz w:val="20"/>
                <w:lang w:val="ru-RU" w:eastAsia="en-GB"/>
              </w:rPr>
              <w:br/>
              <w:t>Помощь и поддержка Сербии в восстановлении разрушенной системы государственного радиовещания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2F9A5568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  <w:r w:rsidRPr="00431E5A">
              <w:rPr>
                <w:rFonts w:cs="Calibri"/>
                <w:sz w:val="20"/>
                <w:lang w:val="ru-RU"/>
              </w:rPr>
              <w:t>Проекты: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4ECB55CA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</w:p>
        </w:tc>
      </w:tr>
      <w:tr w:rsidR="00037793" w:rsidRPr="00431E5A" w14:paraId="4D6C64C0" w14:textId="77777777" w:rsidTr="00975827">
        <w:trPr>
          <w:trHeight w:val="300"/>
        </w:trPr>
        <w:tc>
          <w:tcPr>
            <w:tcW w:w="2913" w:type="dxa"/>
            <w:vMerge/>
            <w:noWrap/>
          </w:tcPr>
          <w:p w14:paraId="4897C72B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01C0A4B3" w14:textId="7E73BA6C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2RER21029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431E5A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Региональный мониторинг электронных отходов в странах Западных Балкан</w:t>
            </w:r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567B25F7" w14:textId="52D775AB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Албания, Босния и Герцеговина, Черногория, Северная Македония, Сербия</w:t>
            </w:r>
          </w:p>
        </w:tc>
      </w:tr>
      <w:tr w:rsidR="00037793" w:rsidRPr="00431E5A" w14:paraId="531A655D" w14:textId="77777777" w:rsidTr="00975827">
        <w:trPr>
          <w:trHeight w:val="300"/>
        </w:trPr>
        <w:tc>
          <w:tcPr>
            <w:tcW w:w="2913" w:type="dxa"/>
            <w:vMerge/>
            <w:noWrap/>
          </w:tcPr>
          <w:p w14:paraId="5261F96F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13AAEF71" w14:textId="4CEC3E6E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7GLO24142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431E5A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Партнерство для укрепления кибербезопасности </w:t>
            </w:r>
            <w:r w:rsidR="00431E5A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38794C" w:rsidRPr="00431E5A">
              <w:rPr>
                <w:rFonts w:cs="Calibri"/>
                <w:sz w:val="20"/>
                <w:lang w:val="ru-RU"/>
              </w:rPr>
              <w:t xml:space="preserve">этап </w:t>
            </w:r>
            <w:r w:rsidR="00037793" w:rsidRPr="00431E5A">
              <w:rPr>
                <w:rFonts w:cs="Calibri"/>
                <w:sz w:val="20"/>
                <w:lang w:val="ru-RU"/>
              </w:rPr>
              <w:t>2</w:t>
            </w:r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1FB08CE8" w14:textId="5E648F39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Албания, Армения, Бенин, Босния и Герцеговина, Буркина-Фасо, Кабо-Верде, Кот-д'Ивуар, Гамбия, Грузия, Гана, Гвинея, Гвинея-Бисау, Либерия, Мали, Молдова, Черногория, Нигер, Нигерия, Северная Македония, Сенегал, Сербия, Сьерра-Леоне, Того, Украина</w:t>
            </w:r>
          </w:p>
        </w:tc>
      </w:tr>
      <w:tr w:rsidR="00037793" w:rsidRPr="00431E5A" w14:paraId="2F6B71CC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36AF8CC2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07B7BE81" w14:textId="6BE0E311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7GLO25151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431E5A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Программа "Ее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киберследы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" </w:t>
            </w:r>
            <w:r w:rsidR="00431E5A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38794C" w:rsidRPr="00431E5A">
              <w:rPr>
                <w:rFonts w:cs="Calibri"/>
                <w:sz w:val="20"/>
                <w:lang w:val="ru-RU"/>
              </w:rPr>
              <w:t xml:space="preserve">этап </w:t>
            </w:r>
            <w:r w:rsidR="00037793" w:rsidRPr="00431E5A">
              <w:rPr>
                <w:rFonts w:cs="Calibri"/>
                <w:sz w:val="20"/>
                <w:lang w:val="ru-RU"/>
              </w:rPr>
              <w:t>3</w:t>
            </w:r>
            <w:r w:rsidR="0038794C">
              <w:rPr>
                <w:rFonts w:cs="Calibri"/>
                <w:sz w:val="20"/>
                <w:lang w:val="ru-RU"/>
              </w:rPr>
              <w:t>.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2F140E0A" w14:textId="0C601DD1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Албания, Армения, Бенин, Босния и Герцеговина, Буркина-Фасо, Кабо-Верде, Кот-д'Ивуар, Гамбия, Грузия, Гана, Гвинея, Гвинея-Бисау, Либерия, Мали, Молдова, Черногория, Нигер, Нигерия, Северная Македония, Сенегал, Сербия, Сьерра-Леоне, Того, Украина</w:t>
            </w:r>
          </w:p>
        </w:tc>
      </w:tr>
      <w:tr w:rsidR="00037793" w:rsidRPr="00431E5A" w14:paraId="55437FD9" w14:textId="77777777" w:rsidTr="00975827">
        <w:trPr>
          <w:trHeight w:val="300"/>
        </w:trPr>
        <w:tc>
          <w:tcPr>
            <w:tcW w:w="2913" w:type="dxa"/>
            <w:vMerge w:val="restart"/>
            <w:tcBorders>
              <w:right w:val="single" w:sz="4" w:space="0" w:color="auto"/>
            </w:tcBorders>
            <w:noWrap/>
            <w:vAlign w:val="center"/>
          </w:tcPr>
          <w:p w14:paraId="47F9629F" w14:textId="77777777" w:rsidR="00037793" w:rsidRPr="00431E5A" w:rsidRDefault="00037793" w:rsidP="008A644B">
            <w:pPr>
              <w:pageBreakBefore/>
              <w:spacing w:before="20" w:after="20"/>
              <w:jc w:val="center"/>
              <w:rPr>
                <w:rFonts w:cs="Calibri"/>
                <w:sz w:val="20"/>
                <w:lang w:val="ru-RU" w:eastAsia="en-GB"/>
              </w:rPr>
            </w:pPr>
            <w:r w:rsidRPr="00431E5A">
              <w:rPr>
                <w:rFonts w:cs="Calibri"/>
                <w:sz w:val="20"/>
                <w:lang w:val="ru-RU" w:eastAsia="en-GB"/>
              </w:rPr>
              <w:lastRenderedPageBreak/>
              <w:t>РЕЗОЛЮЦИЯ 34</w:t>
            </w:r>
            <w:r w:rsidRPr="00431E5A">
              <w:rPr>
                <w:rFonts w:cs="Calibri"/>
                <w:sz w:val="20"/>
                <w:lang w:val="ru-RU" w:eastAsia="en-GB"/>
              </w:rPr>
              <w:br/>
              <w:t>(</w:t>
            </w:r>
            <w:proofErr w:type="spellStart"/>
            <w:r w:rsidRPr="00431E5A">
              <w:rPr>
                <w:rFonts w:cs="Calibri"/>
                <w:sz w:val="20"/>
                <w:lang w:val="ru-RU" w:eastAsia="en-GB"/>
              </w:rPr>
              <w:t>Пересм</w:t>
            </w:r>
            <w:proofErr w:type="spellEnd"/>
            <w:r w:rsidRPr="00431E5A">
              <w:rPr>
                <w:rFonts w:cs="Calibri"/>
                <w:sz w:val="20"/>
                <w:lang w:val="ru-RU" w:eastAsia="en-GB"/>
              </w:rPr>
              <w:t>. Кигали, 2022 г.)</w:t>
            </w:r>
            <w:r w:rsidRPr="00431E5A">
              <w:rPr>
                <w:rFonts w:cs="Calibri"/>
                <w:sz w:val="20"/>
                <w:lang w:val="ru-RU" w:eastAsia="en-GB"/>
              </w:rPr>
              <w:br/>
              <w:t>Роль электросвязи/информационно-коммуникационных технологий в обеспечении подготовленности к бедствиям, при раннем предупреждении, спасании, смягчении последствий бедствий, а также при оказании помощи и принятии мер реагирования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45493A7D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  <w:r w:rsidRPr="00431E5A">
              <w:rPr>
                <w:rFonts w:cs="Calibri"/>
                <w:sz w:val="20"/>
                <w:lang w:val="ru-RU"/>
              </w:rPr>
              <w:t>Оперативный план (ОП)</w:t>
            </w:r>
          </w:p>
          <w:p w14:paraId="2555A740" w14:textId="2EC9F38B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На протяжении этого цикла 2023−2025 годов проведено/проводится в общей сложности 53 мероприятия, предусмотренных ОП, в порядке выполнения настоящей Резолюции.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61FE13EC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</w:p>
          <w:p w14:paraId="6B4F1E1F" w14:textId="0C4E1303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Африка, Северная и Южная Америка, Арабский регион, Азиатско-Тихоокеанский регион, страны СНГ, Европа, весь мир или несколько регионов</w:t>
            </w:r>
          </w:p>
        </w:tc>
      </w:tr>
      <w:tr w:rsidR="00037793" w:rsidRPr="00431E5A" w14:paraId="3893A5A8" w14:textId="77777777" w:rsidTr="00975827">
        <w:trPr>
          <w:trHeight w:val="300"/>
        </w:trPr>
        <w:tc>
          <w:tcPr>
            <w:tcW w:w="2913" w:type="dxa"/>
            <w:vMerge/>
            <w:noWrap/>
          </w:tcPr>
          <w:p w14:paraId="198C99F3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41FACB41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  <w:r w:rsidRPr="00431E5A">
              <w:rPr>
                <w:rFonts w:cs="Calibri"/>
                <w:sz w:val="20"/>
                <w:lang w:val="ru-RU"/>
              </w:rPr>
              <w:t>Проекты: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4D545D7F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</w:p>
        </w:tc>
      </w:tr>
      <w:tr w:rsidR="00037793" w:rsidRPr="00431E5A" w14:paraId="3051BF9A" w14:textId="77777777" w:rsidTr="00975827">
        <w:trPr>
          <w:trHeight w:val="300"/>
        </w:trPr>
        <w:tc>
          <w:tcPr>
            <w:tcW w:w="2913" w:type="dxa"/>
            <w:vMerge/>
            <w:noWrap/>
          </w:tcPr>
          <w:p w14:paraId="1346F3AD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23FEFEEE" w14:textId="2D73E928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2GLO18094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431E5A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Совершенствование национальных планов в области электросвязи в чрезвычайных ситуациях и координации для спасания жизней</w:t>
            </w:r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0886A417" w14:textId="70BFE200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Несколько регионов </w:t>
            </w:r>
          </w:p>
        </w:tc>
      </w:tr>
      <w:tr w:rsidR="00037793" w:rsidRPr="00431E5A" w14:paraId="10528002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4B304818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164A8FB2" w14:textId="52C45F40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7GLO03043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431E5A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Развитие электросвязи в сельских районах наименее развитых стран</w:t>
            </w:r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45776460" w14:textId="266E4E55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Несколько регионов</w:t>
            </w:r>
          </w:p>
        </w:tc>
      </w:tr>
      <w:tr w:rsidR="00037793" w:rsidRPr="00431E5A" w14:paraId="003A79D1" w14:textId="77777777" w:rsidTr="00DF2769">
        <w:trPr>
          <w:trHeight w:val="300"/>
        </w:trPr>
        <w:tc>
          <w:tcPr>
            <w:tcW w:w="2913" w:type="dxa"/>
            <w:vMerge/>
            <w:noWrap/>
            <w:hideMark/>
          </w:tcPr>
          <w:p w14:paraId="48058AFE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17B209F1" w14:textId="5286EB2C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7GLO24144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431E5A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Система раннего предупреждения для всех (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EW4All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>) – средства МСЭ для поддержки реализации инициативы</w:t>
            </w:r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243429F6" w14:textId="3302DF49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Албания, Кабо-Верде, Джибути, Гайана, Черногория, Северная Македония, Сан-Томе и Принсипи</w:t>
            </w:r>
          </w:p>
        </w:tc>
      </w:tr>
      <w:tr w:rsidR="00037793" w:rsidRPr="00431E5A" w14:paraId="1DECE9C5" w14:textId="77777777" w:rsidTr="00DF2769">
        <w:trPr>
          <w:trHeight w:val="300"/>
        </w:trPr>
        <w:tc>
          <w:tcPr>
            <w:tcW w:w="2913" w:type="dxa"/>
            <w:vMerge/>
            <w:noWrap/>
          </w:tcPr>
          <w:p w14:paraId="5E600A49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257777AD" w14:textId="1CF8D76B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7RAS24074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0164B9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Совершенствование цифровой инфраструктуры и приемлемого в ценовом отношении доступа к услугам ИКТ в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Азиатско­Тихоокеанском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регионе </w:t>
            </w:r>
            <w:r w:rsidR="000164B9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F9281C">
              <w:rPr>
                <w:rFonts w:cs="Calibri"/>
                <w:sz w:val="20"/>
                <w:lang w:val="ru-RU"/>
              </w:rPr>
              <w:t>э</w:t>
            </w:r>
            <w:r w:rsidR="00037793" w:rsidRPr="00431E5A">
              <w:rPr>
                <w:rFonts w:cs="Calibri"/>
                <w:sz w:val="20"/>
                <w:lang w:val="ru-RU"/>
              </w:rPr>
              <w:t>тап 2</w:t>
            </w:r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7336F1F3" w14:textId="477D751E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Азиатско-Тихоокеанский регион</w:t>
            </w:r>
          </w:p>
        </w:tc>
      </w:tr>
      <w:tr w:rsidR="00037793" w:rsidRPr="00431E5A" w14:paraId="5E42E2AA" w14:textId="77777777" w:rsidTr="00975827">
        <w:trPr>
          <w:trHeight w:val="300"/>
        </w:trPr>
        <w:tc>
          <w:tcPr>
            <w:tcW w:w="2913" w:type="dxa"/>
            <w:vMerge/>
            <w:noWrap/>
          </w:tcPr>
          <w:p w14:paraId="24D0F306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7F07F974" w14:textId="116CF4F2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GLO21111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0164B9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Connect2Recover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– Укрепление цифровой инфраструктуры и экосистемы для борьбы с COVID-19</w:t>
            </w:r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FF9D3E5" w14:textId="5F3320C8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Несколько регионов</w:t>
            </w:r>
          </w:p>
        </w:tc>
      </w:tr>
      <w:tr w:rsidR="00037793" w:rsidRPr="00431E5A" w14:paraId="3F2A1359" w14:textId="77777777" w:rsidTr="00975827">
        <w:trPr>
          <w:trHeight w:val="300"/>
        </w:trPr>
        <w:tc>
          <w:tcPr>
            <w:tcW w:w="2913" w:type="dxa"/>
            <w:vMerge/>
            <w:noWrap/>
          </w:tcPr>
          <w:p w14:paraId="46FE71F1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2A6610C1" w14:textId="053EF0AA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GLO23122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0164B9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Выполнение </w:t>
            </w:r>
            <w:r w:rsidR="00F76D78">
              <w:rPr>
                <w:rFonts w:cs="Calibri"/>
                <w:sz w:val="20"/>
                <w:lang w:val="ru-RU"/>
              </w:rPr>
              <w:t>второго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этапа составления карт возможности установления соединений при бедствиях (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DCM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>) МСЭ</w:t>
            </w:r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89D8CAA" w14:textId="08487813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Несколько регионов</w:t>
            </w:r>
          </w:p>
        </w:tc>
      </w:tr>
      <w:tr w:rsidR="00037793" w:rsidRPr="00431E5A" w14:paraId="7FAE8F7E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4C352302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2D8CF039" w14:textId="6E52B990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GLO24137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0164B9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Многосторонний ускоритель инициативы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EW4All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в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НРС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и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СИДС</w:t>
            </w:r>
            <w:proofErr w:type="spellEnd"/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12E89526" w14:textId="1580C669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Бангладеш, Гаити, Либерия, Мозамбик, Сомали</w:t>
            </w:r>
          </w:p>
        </w:tc>
      </w:tr>
      <w:tr w:rsidR="00037793" w:rsidRPr="00431E5A" w14:paraId="6064CBC2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66C3D9EB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028C0409" w14:textId="76A5B86E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GLO24143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– Системы раннего предупреждения о климатических рисках (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CREWS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>) – Многосторонний ускоритель инициативы "Раннее предупреждение для всех" (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EW4All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) в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НРС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и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СИДС</w:t>
            </w:r>
            <w:proofErr w:type="spellEnd"/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508383D1" w14:textId="284C630E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Союз Коморских Островов, Кирибати, Мадагаскар, Маврикий, Соломоновы Острова, Тонга</w:t>
            </w:r>
          </w:p>
        </w:tc>
      </w:tr>
      <w:tr w:rsidR="00037793" w:rsidRPr="00431E5A" w14:paraId="075D4F3F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15E9B25D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416C47F1" w14:textId="72F726B5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RAF24105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0164B9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Вклад Дании в реализацию инициативы "Раннее предупреждение для всех" (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EW4All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) (ВМО </w:t>
            </w:r>
            <w:r w:rsidR="000164B9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Дания)</w:t>
            </w:r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7210BE31" w14:textId="52CD47E8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Нигер, Сомали, Южный Судан, Танзания, Уганда</w:t>
            </w:r>
          </w:p>
        </w:tc>
      </w:tr>
      <w:tr w:rsidR="00037793" w:rsidRPr="00431E5A" w14:paraId="3C12EA1A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21B5D7AA" w14:textId="77777777" w:rsidR="00037793" w:rsidRPr="00431E5A" w:rsidRDefault="00037793" w:rsidP="00431E5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20" w:after="20"/>
              <w:textAlignment w:val="auto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81F5BF0" w14:textId="0E94D96E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RAS25002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0164B9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Совершенствование цифровой инфраструктуры и приемлемого в ценовом отношении доступа к услугам ИКТ в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Азиатско­Тихоокеанском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регионе</w:t>
            </w:r>
            <w:r w:rsidR="0038794C">
              <w:rPr>
                <w:rFonts w:cs="Calibri"/>
                <w:sz w:val="20"/>
                <w:lang w:val="ru-RU"/>
              </w:rPr>
              <w:t>.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9D35939" w14:textId="5AA34A33" w:rsidR="00037793" w:rsidRPr="00431E5A" w:rsidRDefault="000D6588" w:rsidP="00F76D78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Бангладеш, Камбоджа, Мальдивские Острова, Маршалловы Острова, Монголия, Науру, Пакистан, Папуа-Новая Гвинея, Вануату</w:t>
            </w:r>
          </w:p>
        </w:tc>
      </w:tr>
      <w:tr w:rsidR="00037793" w:rsidRPr="00431E5A" w14:paraId="1632954F" w14:textId="77777777" w:rsidTr="00975827">
        <w:trPr>
          <w:trHeight w:val="66"/>
        </w:trPr>
        <w:tc>
          <w:tcPr>
            <w:tcW w:w="291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3CABADCE" w14:textId="77777777" w:rsidR="00037793" w:rsidRPr="00431E5A" w:rsidRDefault="00037793" w:rsidP="00431E5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20" w:after="20"/>
              <w:jc w:val="center"/>
              <w:textAlignment w:val="auto"/>
              <w:rPr>
                <w:rFonts w:cs="Calibri"/>
                <w:sz w:val="20"/>
                <w:lang w:val="ru-RU" w:eastAsia="en-GB"/>
              </w:rPr>
            </w:pPr>
            <w:r w:rsidRPr="00431E5A">
              <w:rPr>
                <w:rFonts w:cs="Calibri"/>
                <w:sz w:val="20"/>
                <w:lang w:val="ru-RU" w:eastAsia="en-GB"/>
              </w:rPr>
              <w:lastRenderedPageBreak/>
              <w:t>РЕЗОЛЮЦИЯ 36</w:t>
            </w:r>
            <w:r w:rsidRPr="00431E5A">
              <w:rPr>
                <w:rFonts w:cs="Calibri"/>
                <w:sz w:val="20"/>
                <w:lang w:val="ru-RU"/>
              </w:rPr>
              <w:br/>
            </w:r>
            <w:r w:rsidRPr="00431E5A">
              <w:rPr>
                <w:rFonts w:cs="Calibri"/>
                <w:sz w:val="20"/>
                <w:lang w:val="ru-RU" w:eastAsia="en-GB"/>
              </w:rPr>
              <w:t>(</w:t>
            </w:r>
            <w:proofErr w:type="spellStart"/>
            <w:r w:rsidRPr="00431E5A">
              <w:rPr>
                <w:rFonts w:cs="Calibri"/>
                <w:sz w:val="20"/>
                <w:lang w:val="ru-RU" w:eastAsia="en-GB"/>
              </w:rPr>
              <w:t>Пересм</w:t>
            </w:r>
            <w:proofErr w:type="spellEnd"/>
            <w:r w:rsidRPr="00431E5A">
              <w:rPr>
                <w:rFonts w:cs="Calibri"/>
                <w:sz w:val="20"/>
                <w:lang w:val="ru-RU" w:eastAsia="en-GB"/>
              </w:rPr>
              <w:t>. Кигали, 2022 г.)</w:t>
            </w:r>
            <w:r w:rsidRPr="00431E5A">
              <w:rPr>
                <w:rFonts w:cs="Calibri"/>
                <w:sz w:val="20"/>
                <w:lang w:val="ru-RU"/>
              </w:rPr>
              <w:br/>
            </w:r>
            <w:r w:rsidRPr="00431E5A">
              <w:rPr>
                <w:rFonts w:cs="Calibri"/>
                <w:sz w:val="20"/>
                <w:lang w:val="ru-RU" w:eastAsia="en-GB"/>
              </w:rPr>
              <w:t>Поддержка Африканского союза электросвязи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213780D1" w14:textId="051CE859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  <w:r w:rsidRPr="00431E5A">
              <w:rPr>
                <w:rFonts w:cs="Calibri"/>
                <w:sz w:val="20"/>
                <w:lang w:val="ru-RU"/>
              </w:rPr>
              <w:t>Выполнена</w:t>
            </w:r>
            <w:r w:rsidRPr="00F9281C">
              <w:rPr>
                <w:rStyle w:val="FootnoteReference"/>
              </w:rPr>
              <w:footnoteReference w:id="7"/>
            </w:r>
            <w:r w:rsidR="00F9281C">
              <w:rPr>
                <w:rFonts w:cs="Calibri"/>
                <w:sz w:val="20"/>
                <w:lang w:val="ru-RU"/>
              </w:rPr>
              <w:t>.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6955A89E" w14:textId="562D534C" w:rsidR="00037793" w:rsidRPr="00431E5A" w:rsidRDefault="000D6588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Африка</w:t>
            </w:r>
          </w:p>
        </w:tc>
      </w:tr>
      <w:tr w:rsidR="00037793" w:rsidRPr="00431E5A" w14:paraId="4C2C87E6" w14:textId="77777777" w:rsidTr="00975827">
        <w:trPr>
          <w:trHeight w:val="300"/>
        </w:trPr>
        <w:tc>
          <w:tcPr>
            <w:tcW w:w="2913" w:type="dxa"/>
            <w:vMerge/>
            <w:noWrap/>
            <w:vAlign w:val="center"/>
          </w:tcPr>
          <w:p w14:paraId="2D96BE5C" w14:textId="77777777" w:rsidR="00037793" w:rsidRPr="00431E5A" w:rsidRDefault="00037793" w:rsidP="00431E5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20" w:after="20"/>
              <w:jc w:val="center"/>
              <w:textAlignment w:val="auto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0B118DEA" w14:textId="77777777" w:rsidR="00037793" w:rsidRPr="00431E5A" w:rsidRDefault="00037793" w:rsidP="00431E5A">
            <w:pPr>
              <w:spacing w:before="20" w:after="20"/>
              <w:rPr>
                <w:rFonts w:cs="Calibri"/>
                <w:iCs/>
                <w:sz w:val="20"/>
                <w:lang w:val="ru-RU"/>
              </w:rPr>
            </w:pPr>
            <w:r w:rsidRPr="00431E5A">
              <w:rPr>
                <w:rFonts w:cs="Calibri"/>
                <w:iCs/>
                <w:sz w:val="20"/>
                <w:lang w:val="ru-RU"/>
              </w:rPr>
              <w:t>Проекты:</w:t>
            </w:r>
          </w:p>
          <w:p w14:paraId="3B7E1037" w14:textId="7F66052F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RAF18089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0164B9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Соглашение делегаций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PRIDA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>-МСЭ по проведению действий</w:t>
            </w:r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17EBC30F" w14:textId="77777777" w:rsidR="000D6588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</w:p>
          <w:p w14:paraId="6E40EF62" w14:textId="23E15E4F" w:rsidR="00037793" w:rsidRPr="00431E5A" w:rsidRDefault="000D6588" w:rsidP="00F9281C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Алжир, Ангола, Бенин, Ботсвана, Буркина-Фасо, Бурунди, Камерун, Кабо-Верде, Центральноафриканская Республика, Чад, Конго, Кот-д'Ивуар, Дем.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Респ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>. Конго, Джибути, Египет, Экваториальная Гвинея, Эритрея, Эсватини, Эфиопия, Габон, Гамбия, Гана, Гвинея, Гвинея-Бисау, Кения, Лесото, Либерия, Ливия, Мадагаскар, Малави, Мали, Мавритания, Маврикий, Марокко, Мозамбик, Намибия, Нигер, Нигерия, Руандийская Республика, Сан-Томе и Принсипи, Сенегал, Сейшельские Острова, Сьерра-Леоне, Сомали, Южная Африка, Южный Судан, Судан, Танзания, Того, Тунис, Уганда, Замбия, Зимбабве</w:t>
            </w:r>
          </w:p>
        </w:tc>
      </w:tr>
      <w:tr w:rsidR="00037793" w:rsidRPr="00431E5A" w14:paraId="1011802D" w14:textId="77777777" w:rsidTr="00975827">
        <w:trPr>
          <w:trHeight w:val="300"/>
        </w:trPr>
        <w:tc>
          <w:tcPr>
            <w:tcW w:w="2913" w:type="dxa"/>
            <w:vMerge/>
            <w:noWrap/>
            <w:vAlign w:val="center"/>
          </w:tcPr>
          <w:p w14:paraId="636661C9" w14:textId="77777777" w:rsidR="00037793" w:rsidRPr="00431E5A" w:rsidRDefault="00037793" w:rsidP="00431E5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20" w:after="20"/>
              <w:jc w:val="center"/>
              <w:textAlignment w:val="auto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69C2570D" w14:textId="07E1CD12" w:rsidR="00037793" w:rsidRPr="00431E5A" w:rsidRDefault="00DF2769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RAF24105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0164B9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Вклад Дании в реализацию инициативы "Раннее предупреждение для всех" (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EW4All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) (ВМО </w:t>
            </w:r>
            <w:r w:rsidR="000164B9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Дания)</w:t>
            </w:r>
            <w:r w:rsidR="0038794C">
              <w:rPr>
                <w:rFonts w:cs="Calibri"/>
                <w:sz w:val="20"/>
                <w:lang w:val="ru-RU"/>
              </w:rPr>
              <w:t>.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5F92714D" w14:textId="4AA6DF6E" w:rsidR="00037793" w:rsidRPr="00431E5A" w:rsidRDefault="000D6588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Нигер, Сомали, Южный Судан, Танзания, Уганда</w:t>
            </w:r>
          </w:p>
        </w:tc>
      </w:tr>
      <w:tr w:rsidR="00037793" w:rsidRPr="00431E5A" w14:paraId="54DDEC39" w14:textId="77777777" w:rsidTr="00975827">
        <w:trPr>
          <w:trHeight w:val="300"/>
        </w:trPr>
        <w:tc>
          <w:tcPr>
            <w:tcW w:w="2913" w:type="dxa"/>
            <w:vMerge w:val="restart"/>
            <w:tcBorders>
              <w:right w:val="single" w:sz="4" w:space="0" w:color="auto"/>
            </w:tcBorders>
            <w:noWrap/>
            <w:vAlign w:val="center"/>
          </w:tcPr>
          <w:p w14:paraId="0A6EF2BA" w14:textId="77777777" w:rsidR="00037793" w:rsidRPr="00431E5A" w:rsidRDefault="00037793" w:rsidP="00431E5A">
            <w:pPr>
              <w:spacing w:before="20" w:after="20"/>
              <w:jc w:val="center"/>
              <w:rPr>
                <w:rFonts w:cs="Calibri"/>
                <w:sz w:val="20"/>
                <w:lang w:val="ru-RU" w:eastAsia="en-GB"/>
              </w:rPr>
            </w:pPr>
            <w:r w:rsidRPr="00431E5A">
              <w:rPr>
                <w:rFonts w:cs="Calibri"/>
                <w:sz w:val="20"/>
                <w:lang w:val="ru-RU" w:eastAsia="en-GB"/>
              </w:rPr>
              <w:t>РЕЗОЛЮЦИЯ 37</w:t>
            </w:r>
            <w:r w:rsidRPr="00431E5A">
              <w:rPr>
                <w:rFonts w:cs="Calibri"/>
                <w:sz w:val="20"/>
                <w:lang w:val="ru-RU" w:eastAsia="en-GB"/>
              </w:rPr>
              <w:br/>
              <w:t>(</w:t>
            </w:r>
            <w:proofErr w:type="spellStart"/>
            <w:r w:rsidRPr="00431E5A">
              <w:rPr>
                <w:rFonts w:cs="Calibri"/>
                <w:sz w:val="20"/>
                <w:lang w:val="ru-RU" w:eastAsia="en-GB"/>
              </w:rPr>
              <w:t>Пересм</w:t>
            </w:r>
            <w:proofErr w:type="spellEnd"/>
            <w:r w:rsidRPr="00431E5A">
              <w:rPr>
                <w:rFonts w:cs="Calibri"/>
                <w:sz w:val="20"/>
                <w:lang w:val="ru-RU" w:eastAsia="en-GB"/>
              </w:rPr>
              <w:t>. Кигали, 2022 г.)</w:t>
            </w:r>
            <w:r w:rsidRPr="00431E5A">
              <w:rPr>
                <w:rFonts w:cs="Calibri"/>
                <w:sz w:val="20"/>
                <w:lang w:val="ru-RU" w:eastAsia="en-GB"/>
              </w:rPr>
              <w:br/>
              <w:t>Преодоление цифрового разрыва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5D627BC5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  <w:r w:rsidRPr="00431E5A">
              <w:rPr>
                <w:rFonts w:cs="Calibri"/>
                <w:sz w:val="20"/>
                <w:lang w:val="ru-RU"/>
              </w:rPr>
              <w:t>Оперативный план (ОП)</w:t>
            </w:r>
          </w:p>
          <w:p w14:paraId="2633293B" w14:textId="7FA0C793" w:rsidR="00037793" w:rsidRPr="00431E5A" w:rsidRDefault="000D6588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На протяжении этого цикла 2023−2025 годов проведено/проводится в общей сложности 70 мероприятий, предусмотренных ОП, в порядке выполнения настоящей Резолюции.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13C18F28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</w:p>
          <w:p w14:paraId="039DB964" w14:textId="56153F6C" w:rsidR="00037793" w:rsidRPr="00431E5A" w:rsidRDefault="000D6588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Африка, Северная и Южная Америка, Арабский регион, Азиатско-Тихоокеанский регион, страны СНГ, Европа, весь мир или несколько регионов</w:t>
            </w:r>
          </w:p>
        </w:tc>
      </w:tr>
      <w:tr w:rsidR="00037793" w:rsidRPr="00431E5A" w14:paraId="117E4669" w14:textId="77777777" w:rsidTr="00975827">
        <w:trPr>
          <w:trHeight w:val="300"/>
        </w:trPr>
        <w:tc>
          <w:tcPr>
            <w:tcW w:w="2913" w:type="dxa"/>
            <w:vMerge/>
            <w:noWrap/>
          </w:tcPr>
          <w:p w14:paraId="60BC17B4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2AE63BCB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  <w:r w:rsidRPr="00431E5A">
              <w:rPr>
                <w:rFonts w:cs="Calibri"/>
                <w:sz w:val="20"/>
                <w:lang w:val="ru-RU"/>
              </w:rPr>
              <w:t>Проекты: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5D90A7B2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</w:p>
        </w:tc>
      </w:tr>
      <w:tr w:rsidR="00037793" w:rsidRPr="00431E5A" w14:paraId="703057F6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345FEF74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5F720FA7" w14:textId="7C84DBB7" w:rsidR="00037793" w:rsidRPr="00431E5A" w:rsidRDefault="000D6588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2NER21005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0164B9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Проект "Умные деревни" для развития сельских районов в Нигере</w:t>
            </w:r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35CF63B1" w14:textId="082EF72B" w:rsidR="00037793" w:rsidRPr="00431E5A" w:rsidRDefault="000D6588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Нигер</w:t>
            </w:r>
          </w:p>
        </w:tc>
      </w:tr>
      <w:tr w:rsidR="00037793" w:rsidRPr="00431E5A" w14:paraId="388A9A0A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09AB7055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11011904" w14:textId="0FEDF3D2" w:rsidR="00037793" w:rsidRPr="00431E5A" w:rsidRDefault="000D6588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2RAS22070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0164B9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"Умные острова" в Тихом океане</w:t>
            </w:r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72296167" w14:textId="0CCCD370" w:rsidR="00037793" w:rsidRPr="00431E5A" w:rsidRDefault="000D6588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Фиджи, Папуа-Новая Гвинея, Вануату</w:t>
            </w:r>
          </w:p>
        </w:tc>
      </w:tr>
      <w:tr w:rsidR="00037793" w:rsidRPr="00431E5A" w14:paraId="77DAE232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38444195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2D94C3B4" w14:textId="36AF67FA" w:rsidR="00037793" w:rsidRPr="00431E5A" w:rsidRDefault="000D6588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2RLA21018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0164B9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Преодоление барьеров, препятствующих охвату цифровыми технологиями: мероприятия "Девушки могут писать коды" в регионе Северной и Южной Америки</w:t>
            </w:r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3F248A50" w14:textId="28D8269D" w:rsidR="00037793" w:rsidRPr="00431E5A" w:rsidRDefault="000D6588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Аргентина, Бразилия, Эквадор, Мексика</w:t>
            </w:r>
          </w:p>
        </w:tc>
      </w:tr>
      <w:tr w:rsidR="00037793" w:rsidRPr="00431E5A" w14:paraId="6285F55F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23248EC7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4C863073" w14:textId="0234AD81" w:rsidR="00037793" w:rsidRPr="00431E5A" w:rsidRDefault="000D6588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2RLA21021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0164B9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Охват молодежи цифровыми технологиями</w:t>
            </w:r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52FD828B" w14:textId="074E0DFC" w:rsidR="00037793" w:rsidRPr="00431E5A" w:rsidRDefault="000D6588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Аргентина, Боливия, Парагвай</w:t>
            </w:r>
          </w:p>
        </w:tc>
      </w:tr>
      <w:tr w:rsidR="00037793" w:rsidRPr="00431E5A" w14:paraId="3733F91D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48232669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07856F60" w14:textId="3CC4CE95" w:rsidR="00037793" w:rsidRPr="00431E5A" w:rsidRDefault="000D6588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7GLO20108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0164B9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Содействие развитию цифровых навыков с использованием Центров цифровой трансформации (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DTC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>)</w:t>
            </w:r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250E7890" w14:textId="587B31D2" w:rsidR="00037793" w:rsidRPr="00431E5A" w:rsidRDefault="000D6588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Кот-д'Ивуар, Дем.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Респ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>. Конго, Доминиканская Республика, Гана, Индонезия, Марокко, Пакистан, Папуа-Новая Гвинея, Филиппины, Руандийская Республика, Уганда, Замбия.</w:t>
            </w:r>
          </w:p>
        </w:tc>
      </w:tr>
      <w:tr w:rsidR="00037793" w:rsidRPr="00431E5A" w14:paraId="1F54A37C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5FE8AE57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7C753384" w14:textId="6535FA3A" w:rsidR="00037793" w:rsidRPr="00431E5A" w:rsidRDefault="000D6588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7GLO22121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0164B9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Преодоление цифрового гендерного разрыва для женщин-предпринимателей</w:t>
            </w:r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37464F15" w14:textId="093324C0" w:rsidR="00037793" w:rsidRPr="00431E5A" w:rsidRDefault="000D6588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Несколько регионов</w:t>
            </w:r>
          </w:p>
        </w:tc>
      </w:tr>
      <w:tr w:rsidR="00037793" w:rsidRPr="00431E5A" w14:paraId="65A008DE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0D109122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4F9C8AF6" w14:textId="7C71FCCE" w:rsidR="00037793" w:rsidRPr="00431E5A" w:rsidRDefault="000D6588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7GLO23132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0164B9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Программа молодых лидеров "Поколение подключений"</w:t>
            </w:r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438BCF64" w14:textId="0DDD24BD" w:rsidR="00037793" w:rsidRPr="00431E5A" w:rsidRDefault="000D6588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Несколько регионов</w:t>
            </w:r>
          </w:p>
        </w:tc>
      </w:tr>
      <w:tr w:rsidR="00037793" w:rsidRPr="00431E5A" w14:paraId="2408BA54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478108CF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3C3BD713" w14:textId="5A58F659" w:rsidR="00037793" w:rsidRPr="00431E5A" w:rsidRDefault="000D6588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COL19040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0164B9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Техническая помощь в осуществлении проверки, планирования и выдачи разрешений на использование спектра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IMT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>, а также на использование передового опыта для повышения уровня проникновения интернета в Колумбии</w:t>
            </w:r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5EB6C0A1" w14:textId="6BAE0405" w:rsidR="00037793" w:rsidRPr="00431E5A" w:rsidRDefault="000D6588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Колумбия</w:t>
            </w:r>
          </w:p>
        </w:tc>
      </w:tr>
      <w:tr w:rsidR="00037793" w:rsidRPr="00431E5A" w14:paraId="62EF1925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7DE0FA2F" w14:textId="77777777" w:rsidR="00037793" w:rsidRPr="00431E5A" w:rsidRDefault="00037793" w:rsidP="00431E5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20" w:after="20"/>
              <w:textAlignment w:val="auto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AEADCD4" w14:textId="21EF8781" w:rsidR="00037793" w:rsidRPr="00431E5A" w:rsidRDefault="000D6588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PNG20003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0164B9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Поддержка сельского предпринимательства, инвестиций и торговли в Папуа-Новой Гвинее (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STREIT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PNG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>)</w:t>
            </w:r>
            <w:r w:rsidR="0038794C">
              <w:rPr>
                <w:rFonts w:cs="Calibri"/>
                <w:sz w:val="20"/>
                <w:lang w:val="ru-RU"/>
              </w:rPr>
              <w:t>.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F267F50" w14:textId="0F66894D" w:rsidR="00037793" w:rsidRPr="00431E5A" w:rsidRDefault="000D6588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Папуа-Новая Гвинея</w:t>
            </w:r>
          </w:p>
        </w:tc>
      </w:tr>
      <w:tr w:rsidR="00037793" w:rsidRPr="00431E5A" w14:paraId="66052036" w14:textId="77777777" w:rsidTr="00DF2769">
        <w:trPr>
          <w:trHeight w:val="300"/>
        </w:trPr>
        <w:tc>
          <w:tcPr>
            <w:tcW w:w="2913" w:type="dxa"/>
            <w:shd w:val="clear" w:color="auto" w:fill="F2F2F2" w:themeFill="background1" w:themeFillShade="F2"/>
            <w:noWrap/>
            <w:vAlign w:val="center"/>
          </w:tcPr>
          <w:p w14:paraId="09A48EAA" w14:textId="77777777" w:rsidR="00037793" w:rsidRPr="00431E5A" w:rsidRDefault="00037793" w:rsidP="00431E5A">
            <w:pPr>
              <w:spacing w:before="20" w:after="20"/>
              <w:jc w:val="center"/>
              <w:rPr>
                <w:rFonts w:cs="Calibri"/>
                <w:sz w:val="20"/>
                <w:lang w:val="ru-RU" w:eastAsia="en-GB"/>
              </w:rPr>
            </w:pPr>
            <w:r w:rsidRPr="00431E5A">
              <w:rPr>
                <w:rFonts w:cs="Calibri"/>
                <w:sz w:val="20"/>
                <w:lang w:val="ru-RU" w:eastAsia="en-GB"/>
              </w:rPr>
              <w:t>РЕЗОЛЮЦИЯ 40</w:t>
            </w:r>
            <w:r w:rsidRPr="00431E5A">
              <w:rPr>
                <w:rFonts w:cs="Calibri"/>
                <w:sz w:val="20"/>
                <w:lang w:val="ru-RU" w:eastAsia="en-GB"/>
              </w:rPr>
              <w:br/>
              <w:t>(</w:t>
            </w:r>
            <w:proofErr w:type="spellStart"/>
            <w:r w:rsidRPr="00431E5A">
              <w:rPr>
                <w:rFonts w:cs="Calibri"/>
                <w:sz w:val="20"/>
                <w:lang w:val="ru-RU" w:eastAsia="en-GB"/>
              </w:rPr>
              <w:t>Пересм</w:t>
            </w:r>
            <w:proofErr w:type="spellEnd"/>
            <w:r w:rsidRPr="00431E5A">
              <w:rPr>
                <w:rFonts w:cs="Calibri"/>
                <w:sz w:val="20"/>
                <w:lang w:val="ru-RU" w:eastAsia="en-GB"/>
              </w:rPr>
              <w:t>. Кигали, 2022 г.)</w:t>
            </w:r>
            <w:r w:rsidRPr="00431E5A">
              <w:rPr>
                <w:rFonts w:cs="Calibri"/>
                <w:sz w:val="20"/>
                <w:lang w:val="ru-RU" w:eastAsia="en-GB"/>
              </w:rPr>
              <w:br/>
              <w:t>Группа по инициативам в области создания потенциала</w:t>
            </w:r>
          </w:p>
        </w:tc>
        <w:tc>
          <w:tcPr>
            <w:tcW w:w="7725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noWrap/>
          </w:tcPr>
          <w:p w14:paraId="0901CAA8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  <w:r w:rsidRPr="00431E5A">
              <w:rPr>
                <w:rFonts w:cs="Calibri"/>
                <w:sz w:val="20"/>
                <w:lang w:val="ru-RU"/>
              </w:rPr>
              <w:t>Оперативный план (ОП)</w:t>
            </w:r>
          </w:p>
          <w:p w14:paraId="24C839AB" w14:textId="77D70FF1" w:rsidR="00037793" w:rsidRPr="00431E5A" w:rsidRDefault="000D6588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На протяжении этого цикла 2023−2025 годов проведено/проводится в общей сложности 14 мероприятий, предусмотренных ОП, в порядке выполнения настоящей Резолюции.</w:t>
            </w:r>
          </w:p>
        </w:tc>
        <w:tc>
          <w:tcPr>
            <w:tcW w:w="4564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noWrap/>
          </w:tcPr>
          <w:p w14:paraId="30591629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</w:p>
          <w:p w14:paraId="64B3EFD8" w14:textId="44B149E0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Северная и Южная Америка, Азиатско-Тихоокеанский регион, весь мир или несколько регионов</w:t>
            </w:r>
          </w:p>
        </w:tc>
      </w:tr>
      <w:tr w:rsidR="00037793" w:rsidRPr="00431E5A" w14:paraId="3329BE0E" w14:textId="77777777" w:rsidTr="00DF2769">
        <w:trPr>
          <w:trHeight w:val="300"/>
        </w:trPr>
        <w:tc>
          <w:tcPr>
            <w:tcW w:w="2913" w:type="dxa"/>
            <w:vMerge w:val="restart"/>
            <w:tcBorders>
              <w:right w:val="single" w:sz="4" w:space="0" w:color="auto"/>
            </w:tcBorders>
            <w:noWrap/>
            <w:vAlign w:val="center"/>
          </w:tcPr>
          <w:p w14:paraId="6DB1A349" w14:textId="77777777" w:rsidR="00037793" w:rsidRPr="00431E5A" w:rsidRDefault="00037793" w:rsidP="00431E5A">
            <w:pPr>
              <w:spacing w:before="20" w:after="20"/>
              <w:jc w:val="center"/>
              <w:rPr>
                <w:rFonts w:cs="Calibri"/>
                <w:sz w:val="20"/>
                <w:lang w:val="ru-RU" w:eastAsia="en-GB"/>
              </w:rPr>
            </w:pPr>
            <w:r w:rsidRPr="00431E5A">
              <w:rPr>
                <w:rFonts w:cs="Calibri"/>
                <w:sz w:val="20"/>
                <w:lang w:val="ru-RU" w:eastAsia="en-GB"/>
              </w:rPr>
              <w:t>РЕЗОЛЮЦИЯ 45</w:t>
            </w:r>
            <w:r w:rsidRPr="00431E5A">
              <w:rPr>
                <w:rFonts w:cs="Calibri"/>
                <w:sz w:val="20"/>
                <w:lang w:val="ru-RU" w:eastAsia="en-GB"/>
              </w:rPr>
              <w:br/>
              <w:t>(</w:t>
            </w:r>
            <w:proofErr w:type="spellStart"/>
            <w:r w:rsidRPr="00431E5A">
              <w:rPr>
                <w:rFonts w:cs="Calibri"/>
                <w:sz w:val="20"/>
                <w:lang w:val="ru-RU" w:eastAsia="en-GB"/>
              </w:rPr>
              <w:t>Пересм</w:t>
            </w:r>
            <w:proofErr w:type="spellEnd"/>
            <w:r w:rsidRPr="00431E5A">
              <w:rPr>
                <w:rFonts w:cs="Calibri"/>
                <w:sz w:val="20"/>
                <w:lang w:val="ru-RU" w:eastAsia="en-GB"/>
              </w:rPr>
              <w:t>. Кигали, 2022 г.)</w:t>
            </w:r>
            <w:r w:rsidRPr="00431E5A">
              <w:rPr>
                <w:rFonts w:cs="Calibri"/>
                <w:sz w:val="20"/>
                <w:lang w:val="ru-RU" w:eastAsia="en-GB"/>
              </w:rPr>
              <w:br/>
              <w:t>Механизмы совершенствования сотрудничества в области кибербезопасности, включая противодействие спаму и борьбу с ним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52D22865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  <w:r w:rsidRPr="00431E5A">
              <w:rPr>
                <w:rFonts w:cs="Calibri"/>
                <w:sz w:val="20"/>
                <w:lang w:val="ru-RU"/>
              </w:rPr>
              <w:t>Оперативный план (ОП)</w:t>
            </w:r>
          </w:p>
          <w:p w14:paraId="636494B7" w14:textId="108B93FA" w:rsidR="00037793" w:rsidRPr="00431E5A" w:rsidRDefault="000D6588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На протяжении этого цикла 2023−2025 годов проведено/проводится в общей сложности 65 мероприятий, предусмотренных ОП, в порядке выполнения настоящей Резолюции.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24AA0B25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</w:p>
          <w:p w14:paraId="2A7A5C0A" w14:textId="590C3745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Африка, Северная и Южная Америка, Арабский регион, Азиатско-Тихоокеанский регион, страны СНГ, Европа, весь мир или несколько регионов</w:t>
            </w:r>
          </w:p>
        </w:tc>
      </w:tr>
      <w:tr w:rsidR="00037793" w:rsidRPr="00431E5A" w14:paraId="674EEBF3" w14:textId="77777777" w:rsidTr="00DF2769">
        <w:trPr>
          <w:trHeight w:val="300"/>
        </w:trPr>
        <w:tc>
          <w:tcPr>
            <w:tcW w:w="2913" w:type="dxa"/>
            <w:vMerge/>
            <w:noWrap/>
          </w:tcPr>
          <w:p w14:paraId="636CF16E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6576FAB3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  <w:r w:rsidRPr="00431E5A">
              <w:rPr>
                <w:rFonts w:cs="Calibri"/>
                <w:sz w:val="20"/>
                <w:lang w:val="ru-RU"/>
              </w:rPr>
              <w:t>Проекты: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207C9AE4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</w:p>
        </w:tc>
      </w:tr>
      <w:tr w:rsidR="00037793" w:rsidRPr="00431E5A" w14:paraId="3C122F8A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59BEC249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063051C6" w14:textId="6F3AD926" w:rsidR="00037793" w:rsidRPr="00431E5A" w:rsidRDefault="000D6588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2GLO21119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– Создание инициативы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Cyber4Good</w:t>
            </w:r>
            <w:proofErr w:type="spellEnd"/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06BDD7F3" w14:textId="7B1E6B6D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Либерия, Малави, Мавритания, Руандийская Республика, Танзания</w:t>
            </w:r>
          </w:p>
        </w:tc>
      </w:tr>
      <w:tr w:rsidR="00037793" w:rsidRPr="00431E5A" w14:paraId="6162D0E0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20B685B2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1533B8DC" w14:textId="3FA9806A" w:rsidR="00037793" w:rsidRPr="00431E5A" w:rsidRDefault="000D6588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2KYR21002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0164B9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Создание национальной группы реагирования на компьютерные инциденты (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CIRT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>) в Кыргызской Республике</w:t>
            </w:r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7C47966D" w14:textId="077A5513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Кыргызстан</w:t>
            </w:r>
          </w:p>
        </w:tc>
      </w:tr>
      <w:tr w:rsidR="00037793" w:rsidRPr="00431E5A" w14:paraId="7AD9E4BE" w14:textId="77777777" w:rsidTr="00975827">
        <w:trPr>
          <w:trHeight w:val="1080"/>
        </w:trPr>
        <w:tc>
          <w:tcPr>
            <w:tcW w:w="2913" w:type="dxa"/>
            <w:vMerge/>
            <w:noWrap/>
            <w:hideMark/>
          </w:tcPr>
          <w:p w14:paraId="26F41631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7D041017" w14:textId="4409D305" w:rsidR="00037793" w:rsidRPr="00431E5A" w:rsidRDefault="0038794C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7GLO24142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0164B9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Партнерство для укрепления кибербезопасности </w:t>
            </w:r>
            <w:r w:rsidR="000164B9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Pr="00431E5A">
              <w:rPr>
                <w:rFonts w:cs="Calibri"/>
                <w:sz w:val="20"/>
                <w:lang w:val="ru-RU"/>
              </w:rPr>
              <w:t xml:space="preserve">этап </w:t>
            </w:r>
            <w:r w:rsidR="00037793" w:rsidRPr="00431E5A">
              <w:rPr>
                <w:rFonts w:cs="Calibri"/>
                <w:sz w:val="20"/>
                <w:lang w:val="ru-RU"/>
              </w:rPr>
              <w:t>2</w:t>
            </w:r>
            <w:r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1FEA4EB3" w14:textId="1E9CFBF3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Албания, Армения, Бенин, Босния и Герцеговина, Буркина-Фасо, Кабо-Верде, Кот-д'Ивуар, Гамбия, Грузия, Гана, Гвинея, Гвинея-Бисау, Либерия, Мали, Молдова, Черногория, </w:t>
            </w:r>
            <w:r w:rsidR="00037793" w:rsidRPr="00431E5A">
              <w:rPr>
                <w:rFonts w:cs="Calibri"/>
                <w:sz w:val="20"/>
                <w:lang w:val="ru-RU"/>
              </w:rPr>
              <w:lastRenderedPageBreak/>
              <w:t>Нигер, Нигерия, Северная Македония, Сенегал, Сербия, Сьерра-Леоне, Того, Украина</w:t>
            </w:r>
          </w:p>
        </w:tc>
      </w:tr>
      <w:tr w:rsidR="00037793" w:rsidRPr="00431E5A" w14:paraId="55A5C59A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14294450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0E2E6B23" w14:textId="2DCB57AA" w:rsidR="00037793" w:rsidRPr="00431E5A" w:rsidRDefault="000D6588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7GLO24146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0164B9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Второй этап проекта "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Кибертехнологии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во благо" (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MSIT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>)</w:t>
            </w:r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25D0C86D" w14:textId="49280036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Ангола, Бангладеш, Белиз, Бенин, Буркина-Фасо, Бурунди, Камбоджа, Кабо-Верде, Центральноафриканская Республика, Чад, Союз Коморских Островов, Куба, Дем.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Респ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>. Конго, Джибути, Доминика, Доминиканская Республика, Эритрея, Эфиопия, Фиджи, Гамбия, Гренада, Гвинея, Гвинея-Бисау, Гаити, Ямайка, Кирибати, Лаос (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Н.Д.Р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>.), Лесото, Либерия, Мадагаскар, Малави, Мальдивские Острова, Мали, Маршалловы Острова, Мавритания, Микронезия, Мозамбик, Непал (Республика ), Нигер, Папуа-Новая Гвинея, Руандийская Республика, Сент-Люсия, Сент-Винсент и Гренадины, Самоа (Независимое Государство), Сенегал, Сьерра-Леоне, Соломоновы Острова, Сомали, Южный Судан, Судан, Суринам, Танзания, Тимор-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Лешти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>, Того, Тонга, Тувалу, Уганда, Вануату, Замбия</w:t>
            </w:r>
          </w:p>
        </w:tc>
      </w:tr>
      <w:tr w:rsidR="00037793" w:rsidRPr="00431E5A" w14:paraId="42DF0777" w14:textId="77777777" w:rsidTr="00DF2769">
        <w:trPr>
          <w:trHeight w:val="300"/>
        </w:trPr>
        <w:tc>
          <w:tcPr>
            <w:tcW w:w="2913" w:type="dxa"/>
            <w:vMerge/>
            <w:noWrap/>
            <w:hideMark/>
          </w:tcPr>
          <w:p w14:paraId="539A9423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6C31F1D5" w14:textId="6EFC4EDF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7GLO25151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0164B9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Программа "Ее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киберследы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" </w:t>
            </w:r>
            <w:r w:rsidR="000164B9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38794C" w:rsidRPr="00431E5A">
              <w:rPr>
                <w:rFonts w:cs="Calibri"/>
                <w:sz w:val="20"/>
                <w:lang w:val="ru-RU"/>
              </w:rPr>
              <w:t xml:space="preserve">этап </w:t>
            </w:r>
            <w:r w:rsidR="00037793" w:rsidRPr="00431E5A">
              <w:rPr>
                <w:rFonts w:cs="Calibri"/>
                <w:sz w:val="20"/>
                <w:lang w:val="ru-RU"/>
              </w:rPr>
              <w:t>3</w:t>
            </w:r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53176087" w14:textId="2A77C24C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Албания, Армения, Бенин, Босния и Герцеговина, Буркина-Фасо, Кабо-Верде, Кот-д'Ивуар, Гамбия, Грузия, Гана, Гвинея, Гвинея-Бисау, Либерия, Мали, Молдова, Черногория, Нигер, Нигерия, Северная Македония, Сенегал, Сербия, Сьерра-Леоне, Того, Украина</w:t>
            </w:r>
          </w:p>
        </w:tc>
      </w:tr>
      <w:tr w:rsidR="00037793" w:rsidRPr="00431E5A" w14:paraId="15F1D82F" w14:textId="77777777" w:rsidTr="00DF2769">
        <w:trPr>
          <w:trHeight w:val="300"/>
        </w:trPr>
        <w:tc>
          <w:tcPr>
            <w:tcW w:w="2913" w:type="dxa"/>
            <w:vMerge/>
            <w:noWrap/>
            <w:hideMark/>
          </w:tcPr>
          <w:p w14:paraId="012E33B4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64824134" w14:textId="606ABAB2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7OMA13005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0164B9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Создание инновационного центра кибербезопасности для Арабского региона</w:t>
            </w:r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740C464C" w14:textId="4F65A83D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Арабский регион</w:t>
            </w:r>
          </w:p>
        </w:tc>
      </w:tr>
      <w:tr w:rsidR="00037793" w:rsidRPr="00431E5A" w14:paraId="2B988B9E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79FF3F3D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502A01E4" w14:textId="24CCE3F5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7RAF24106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0164B9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Киберустойчивость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для цифрового развития в наименее развитых странах (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CRDD-LDCs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>)</w:t>
            </w:r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7697760B" w14:textId="09F402B5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Мозамбик, Руандийская Республика, Замбия</w:t>
            </w:r>
          </w:p>
        </w:tc>
      </w:tr>
      <w:tr w:rsidR="00037793" w:rsidRPr="00431E5A" w14:paraId="13B4AB59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1630FD8C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707BB2D5" w14:textId="549BB82F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7RAS23073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0164B9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Путь к кибербезопасности в Тихоокеанском регионе</w:t>
            </w:r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54888073" w14:textId="7118855C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Острова Кука, Фиджи, Кирибати, Маршалловы Острова, Микронезия, Ниуэ, Палау, Папуа-Новая Гвинея, Самоа (Независимое </w:t>
            </w:r>
            <w:r w:rsidR="00037793" w:rsidRPr="00431E5A">
              <w:rPr>
                <w:rFonts w:cs="Calibri"/>
                <w:sz w:val="20"/>
                <w:lang w:val="ru-RU"/>
              </w:rPr>
              <w:lastRenderedPageBreak/>
              <w:t>Государство), Соломоновы Острова, Тонга, Тувалу, Вануату</w:t>
            </w:r>
          </w:p>
        </w:tc>
      </w:tr>
      <w:tr w:rsidR="00037793" w:rsidRPr="00431E5A" w14:paraId="33E8FFB3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151E3A92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43B9A039" w14:textId="74F5BC3C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7SUR23017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0164B9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Создание национальной группы реагирования на компьютерные инциденты (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CIRT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>) – Суринам</w:t>
            </w:r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4344727D" w14:textId="54C10FAF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Суринам</w:t>
            </w:r>
          </w:p>
        </w:tc>
      </w:tr>
      <w:tr w:rsidR="00037793" w:rsidRPr="00431E5A" w14:paraId="70047E29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0CA64B26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629DB177" w14:textId="12434FD9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BER25001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0164B9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Оперативный центр национальной кибербезопасности (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BNCSOC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) </w:t>
            </w:r>
            <w:r w:rsidR="000164B9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Бермудские острова</w:t>
            </w:r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56AE1911" w14:textId="0D8390C2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Бермудские острова</w:t>
            </w:r>
          </w:p>
        </w:tc>
      </w:tr>
      <w:tr w:rsidR="00037793" w:rsidRPr="00431E5A" w14:paraId="3A618E55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7768D4B1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0BB4766D" w14:textId="3B5AE9A9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BHA20005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0164B9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Создание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CIRT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на Багамских Островах</w:t>
            </w:r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252FEB45" w14:textId="0B551056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Багамские Острова</w:t>
            </w:r>
          </w:p>
        </w:tc>
      </w:tr>
      <w:tr w:rsidR="00037793" w:rsidRPr="00431E5A" w14:paraId="30AF785B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4B9E2BAB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0DFE2254" w14:textId="29C2CA38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BHU24005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– Создание потенциала в области кибербезопасности для государственных служащих Бутана</w:t>
            </w:r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6977B6DF" w14:textId="59606D03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Бутан</w:t>
            </w:r>
          </w:p>
        </w:tc>
      </w:tr>
      <w:tr w:rsidR="00037793" w:rsidRPr="00431E5A" w14:paraId="16DB2B94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56A911C0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2F1AD2A9" w14:textId="30D4874F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GLO21112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0164B9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Создание безопасного и процветающего киберпространства для детей</w:t>
            </w:r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3310640E" w14:textId="4772D26C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Албания, Армения, Бурунди, Эфиопия, Малави, Мальта, Марокко, Узбекистан</w:t>
            </w:r>
          </w:p>
        </w:tc>
      </w:tr>
      <w:tr w:rsidR="00037793" w:rsidRPr="00431E5A" w14:paraId="1BAF7F95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712392F9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7CCA3BDC" w14:textId="2229FF95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GLO23124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0164B9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Партнерство для укрепления кибербезопасности </w:t>
            </w:r>
            <w:r w:rsidR="000164B9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38794C" w:rsidRPr="00431E5A">
              <w:rPr>
                <w:rFonts w:cs="Calibri"/>
                <w:sz w:val="20"/>
                <w:lang w:val="ru-RU"/>
              </w:rPr>
              <w:t xml:space="preserve">этап </w:t>
            </w:r>
            <w:r w:rsidR="00037793" w:rsidRPr="00431E5A">
              <w:rPr>
                <w:rFonts w:cs="Calibri"/>
                <w:sz w:val="20"/>
                <w:lang w:val="ru-RU"/>
              </w:rPr>
              <w:t>1</w:t>
            </w:r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75676C37" w14:textId="0B57EEDA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Несколько регионов</w:t>
            </w:r>
          </w:p>
        </w:tc>
      </w:tr>
      <w:tr w:rsidR="00037793" w:rsidRPr="00431E5A" w14:paraId="7AA8DAD6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36BE2583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37B1D6C7" w14:textId="403EA9B5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HON24024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0164B9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Создание Национальной группы реагирования на компьютерные инциденты (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CIRT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>) в Гондурасе</w:t>
            </w:r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3C894F02" w14:textId="3FB12EA9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Гондурас</w:t>
            </w:r>
          </w:p>
        </w:tc>
      </w:tr>
      <w:tr w:rsidR="00037793" w:rsidRPr="00431E5A" w14:paraId="254BFC3E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3AE03F26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47E374F0" w14:textId="3F014F88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MLW19002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– Создание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CERT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в Малави</w:t>
            </w:r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7C09F6BF" w14:textId="5450ED6C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Малави</w:t>
            </w:r>
          </w:p>
        </w:tc>
      </w:tr>
      <w:tr w:rsidR="00037793" w:rsidRPr="00431E5A" w14:paraId="58C34389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6F189DED" w14:textId="77777777" w:rsidR="00037793" w:rsidRPr="00431E5A" w:rsidRDefault="00037793" w:rsidP="00431E5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20" w:after="20"/>
              <w:textAlignment w:val="auto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E6F9146" w14:textId="3054F8E3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RAS24078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0164B9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Tренировочные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занятия МСЭ по кибербезопасности для Азиатско-Тихоокеанского региона 2024 года</w:t>
            </w:r>
            <w:r w:rsidR="0038794C">
              <w:rPr>
                <w:rFonts w:cs="Calibri"/>
                <w:sz w:val="20"/>
                <w:lang w:val="ru-RU"/>
              </w:rPr>
              <w:t>.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924EDCA" w14:textId="2465112F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Бруней-Даруссалам</w:t>
            </w:r>
          </w:p>
        </w:tc>
      </w:tr>
      <w:tr w:rsidR="00037793" w:rsidRPr="00431E5A" w14:paraId="2F6C2D23" w14:textId="77777777" w:rsidTr="00975827">
        <w:trPr>
          <w:trHeight w:val="2155"/>
        </w:trPr>
        <w:tc>
          <w:tcPr>
            <w:tcW w:w="291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42AD3C1E" w14:textId="46BE467B" w:rsidR="00037793" w:rsidRPr="00431E5A" w:rsidRDefault="00037793" w:rsidP="000164B9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20" w:after="20"/>
              <w:jc w:val="center"/>
              <w:textAlignment w:val="auto"/>
              <w:rPr>
                <w:rFonts w:cs="Calibri"/>
                <w:sz w:val="20"/>
                <w:lang w:val="ru-RU" w:eastAsia="en-GB"/>
              </w:rPr>
            </w:pPr>
            <w:r w:rsidRPr="00431E5A">
              <w:rPr>
                <w:rFonts w:cs="Calibri"/>
                <w:sz w:val="20"/>
                <w:lang w:val="ru-RU" w:eastAsia="en-GB"/>
              </w:rPr>
              <w:t xml:space="preserve">РЕЗОЛЮЦИЯ 43 </w:t>
            </w:r>
            <w:r w:rsidR="000164B9">
              <w:rPr>
                <w:rFonts w:cs="Calibri"/>
                <w:sz w:val="20"/>
                <w:lang w:val="ru-RU" w:eastAsia="en-GB"/>
              </w:rPr>
              <w:br/>
            </w:r>
            <w:r w:rsidRPr="00431E5A">
              <w:rPr>
                <w:rFonts w:cs="Calibri"/>
                <w:sz w:val="20"/>
                <w:lang w:val="ru-RU" w:eastAsia="en-GB"/>
              </w:rPr>
              <w:t>(</w:t>
            </w:r>
            <w:proofErr w:type="spellStart"/>
            <w:r w:rsidRPr="00431E5A">
              <w:rPr>
                <w:rFonts w:cs="Calibri"/>
                <w:sz w:val="20"/>
                <w:lang w:val="ru-RU" w:eastAsia="en-GB"/>
              </w:rPr>
              <w:t>Пересм</w:t>
            </w:r>
            <w:proofErr w:type="spellEnd"/>
            <w:r w:rsidRPr="00431E5A">
              <w:rPr>
                <w:rFonts w:cs="Calibri"/>
                <w:sz w:val="20"/>
                <w:lang w:val="ru-RU" w:eastAsia="en-GB"/>
              </w:rPr>
              <w:t>. Буэнос-Айрес, 2017</w:t>
            </w:r>
            <w:r w:rsidR="000164B9">
              <w:rPr>
                <w:rFonts w:cs="Calibri"/>
                <w:sz w:val="20"/>
                <w:lang w:val="ru-RU" w:eastAsia="en-GB"/>
              </w:rPr>
              <w:t> </w:t>
            </w:r>
            <w:r w:rsidRPr="00431E5A">
              <w:rPr>
                <w:rFonts w:cs="Calibri"/>
                <w:sz w:val="20"/>
                <w:lang w:val="ru-RU" w:eastAsia="en-GB"/>
              </w:rPr>
              <w:t>г.)</w:t>
            </w:r>
            <w:r w:rsidR="000164B9">
              <w:rPr>
                <w:rFonts w:cs="Calibri"/>
                <w:sz w:val="20"/>
                <w:lang w:val="ru-RU" w:eastAsia="en-GB"/>
              </w:rPr>
              <w:t> −</w:t>
            </w:r>
            <w:r w:rsidRPr="00431E5A">
              <w:rPr>
                <w:rFonts w:cs="Calibri"/>
                <w:sz w:val="20"/>
                <w:lang w:val="ru-RU" w:eastAsia="en-GB"/>
              </w:rPr>
              <w:t xml:space="preserve"> Помощь во внедрении Международной подвижной электросвязи и будущих сетей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0AE82B56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  <w:r w:rsidRPr="00431E5A">
              <w:rPr>
                <w:rFonts w:cs="Calibri"/>
                <w:sz w:val="20"/>
                <w:lang w:val="ru-RU"/>
              </w:rPr>
              <w:t>Оперативный план (ОП)</w:t>
            </w:r>
          </w:p>
          <w:p w14:paraId="07D32CF4" w14:textId="1AFF600A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На протяжении этого цикла 2023−2025 годов проведено/проводится в общей сложности 20 мероприятий, предусмотренных ОП, в порядке выполнения настоящей Резолюции.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4B7054A5" w14:textId="6D4BE60C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Северная и Южная Америка, СНГ, Европа, весь мир или несколько регионов</w:t>
            </w:r>
          </w:p>
        </w:tc>
      </w:tr>
      <w:tr w:rsidR="00037793" w:rsidRPr="00431E5A" w14:paraId="61B5C6CC" w14:textId="77777777" w:rsidTr="00975827">
        <w:trPr>
          <w:trHeight w:val="300"/>
        </w:trPr>
        <w:tc>
          <w:tcPr>
            <w:tcW w:w="291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640C6078" w14:textId="77777777" w:rsidR="00037793" w:rsidRPr="00431E5A" w:rsidRDefault="00037793" w:rsidP="00431E5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20" w:after="20"/>
              <w:jc w:val="center"/>
              <w:textAlignment w:val="auto"/>
              <w:rPr>
                <w:rFonts w:cs="Calibri"/>
                <w:sz w:val="20"/>
                <w:lang w:val="ru-RU" w:eastAsia="en-GB"/>
              </w:rPr>
            </w:pPr>
            <w:r w:rsidRPr="00431E5A">
              <w:rPr>
                <w:rFonts w:cs="Calibri"/>
                <w:sz w:val="20"/>
                <w:lang w:val="ru-RU" w:eastAsia="en-GB"/>
              </w:rPr>
              <w:t>РЕЗОЛЮЦИЯ 46</w:t>
            </w:r>
            <w:r w:rsidRPr="00431E5A">
              <w:rPr>
                <w:rFonts w:cs="Calibri"/>
                <w:sz w:val="20"/>
                <w:lang w:val="ru-RU" w:eastAsia="en-GB"/>
              </w:rPr>
              <w:br/>
              <w:t>(</w:t>
            </w:r>
            <w:proofErr w:type="spellStart"/>
            <w:r w:rsidRPr="00431E5A">
              <w:rPr>
                <w:rFonts w:cs="Calibri"/>
                <w:sz w:val="20"/>
                <w:lang w:val="ru-RU" w:eastAsia="en-GB"/>
              </w:rPr>
              <w:t>Пересм</w:t>
            </w:r>
            <w:proofErr w:type="spellEnd"/>
            <w:r w:rsidRPr="00431E5A">
              <w:rPr>
                <w:rFonts w:cs="Calibri"/>
                <w:sz w:val="20"/>
                <w:lang w:val="ru-RU" w:eastAsia="en-GB"/>
              </w:rPr>
              <w:t>. Кигали, 2022 г.)</w:t>
            </w:r>
            <w:r w:rsidRPr="00431E5A">
              <w:rPr>
                <w:rFonts w:cs="Calibri"/>
                <w:sz w:val="20"/>
                <w:lang w:val="ru-RU" w:eastAsia="en-GB"/>
              </w:rPr>
              <w:br/>
              <w:t>Оказание помощи коренным народам и их сообществам с помощью информационно-коммуникационных технологий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49DDC3BE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  <w:r w:rsidRPr="00431E5A">
              <w:rPr>
                <w:rFonts w:cs="Calibri"/>
                <w:sz w:val="20"/>
                <w:lang w:val="ru-RU"/>
              </w:rPr>
              <w:t>Оперативный план (ОП)</w:t>
            </w:r>
          </w:p>
          <w:p w14:paraId="5BAB3C4B" w14:textId="52141B33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На протяжении этого цикла 2023−2025 годов проведено/проводится в общей сложности 20 мероприятий, предусмотренных ОП, в порядке выполнения настоящей Резолюции.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5334F524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</w:p>
          <w:p w14:paraId="31AD557F" w14:textId="68645CE0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Африка, Северная и Южная Америка, весь мир или несколько регионов</w:t>
            </w:r>
          </w:p>
        </w:tc>
      </w:tr>
      <w:tr w:rsidR="00037793" w:rsidRPr="00431E5A" w14:paraId="6E027A89" w14:textId="77777777" w:rsidTr="00975827">
        <w:trPr>
          <w:trHeight w:val="300"/>
        </w:trPr>
        <w:tc>
          <w:tcPr>
            <w:tcW w:w="2913" w:type="dxa"/>
            <w:vMerge w:val="restart"/>
            <w:tcBorders>
              <w:right w:val="single" w:sz="4" w:space="0" w:color="auto"/>
            </w:tcBorders>
            <w:noWrap/>
            <w:vAlign w:val="center"/>
          </w:tcPr>
          <w:p w14:paraId="15985BE6" w14:textId="77777777" w:rsidR="00037793" w:rsidRPr="00431E5A" w:rsidRDefault="00037793" w:rsidP="008A644B">
            <w:pPr>
              <w:pageBreakBefore/>
              <w:spacing w:before="20" w:after="20"/>
              <w:jc w:val="center"/>
              <w:rPr>
                <w:rFonts w:cs="Calibri"/>
                <w:sz w:val="20"/>
                <w:lang w:val="ru-RU" w:eastAsia="en-GB"/>
              </w:rPr>
            </w:pPr>
            <w:r w:rsidRPr="00431E5A">
              <w:rPr>
                <w:rFonts w:cs="Calibri"/>
                <w:sz w:val="20"/>
                <w:lang w:val="ru-RU" w:eastAsia="en-GB"/>
              </w:rPr>
              <w:lastRenderedPageBreak/>
              <w:t>РЕЗОЛЮЦИЯ 47</w:t>
            </w:r>
            <w:r w:rsidRPr="00431E5A">
              <w:rPr>
                <w:rFonts w:cs="Calibri"/>
                <w:sz w:val="20"/>
                <w:lang w:val="ru-RU" w:eastAsia="en-GB"/>
              </w:rPr>
              <w:br/>
              <w:t>(</w:t>
            </w:r>
            <w:proofErr w:type="spellStart"/>
            <w:r w:rsidRPr="00431E5A">
              <w:rPr>
                <w:rFonts w:cs="Calibri"/>
                <w:sz w:val="20"/>
                <w:lang w:val="ru-RU" w:eastAsia="en-GB"/>
              </w:rPr>
              <w:t>Пересм</w:t>
            </w:r>
            <w:proofErr w:type="spellEnd"/>
            <w:r w:rsidRPr="00431E5A">
              <w:rPr>
                <w:rFonts w:cs="Calibri"/>
                <w:sz w:val="20"/>
                <w:lang w:val="ru-RU" w:eastAsia="en-GB"/>
              </w:rPr>
              <w:t>. Кигали, 2022 г.)</w:t>
            </w:r>
            <w:r w:rsidRPr="00431E5A">
              <w:rPr>
                <w:rFonts w:cs="Calibri"/>
                <w:sz w:val="20"/>
                <w:lang w:val="ru-RU" w:eastAsia="en-GB"/>
              </w:rPr>
              <w:br/>
              <w:t>Повышение степени понимания и эффективности применения Рекомендаций МСЭ в развивающихся странах, включая проверку на соответствие и функциональную совместимость систем, производимых на основе Рекомендаций МСЭ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110A4D97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  <w:r w:rsidRPr="00431E5A">
              <w:rPr>
                <w:rFonts w:cs="Calibri"/>
                <w:sz w:val="20"/>
                <w:lang w:val="ru-RU"/>
              </w:rPr>
              <w:t>Оперативный план (ОП)</w:t>
            </w:r>
          </w:p>
          <w:p w14:paraId="534F54D3" w14:textId="27F22FAB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На протяжении этого цикла 2023−2025 годов проведено/проводится в общей сложности 11 мероприятий, предусмотренных ОП, в порядке выполнения настоящей Резолюции.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2575FA9F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</w:p>
          <w:p w14:paraId="3A1C62AE" w14:textId="13C5510C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Страны СНГ, весь мир или несколько регионов</w:t>
            </w:r>
          </w:p>
        </w:tc>
      </w:tr>
      <w:tr w:rsidR="00037793" w:rsidRPr="00431E5A" w14:paraId="30379674" w14:textId="77777777" w:rsidTr="00975827">
        <w:trPr>
          <w:trHeight w:val="300"/>
        </w:trPr>
        <w:tc>
          <w:tcPr>
            <w:tcW w:w="2913" w:type="dxa"/>
            <w:vMerge/>
            <w:noWrap/>
          </w:tcPr>
          <w:p w14:paraId="7023C4FD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27491B6B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  <w:r w:rsidRPr="00431E5A">
              <w:rPr>
                <w:rFonts w:cs="Calibri"/>
                <w:sz w:val="20"/>
                <w:lang w:val="ru-RU"/>
              </w:rPr>
              <w:t>Проекты: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3AAD94F0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</w:p>
        </w:tc>
      </w:tr>
      <w:tr w:rsidR="00037793" w:rsidRPr="00431E5A" w14:paraId="24FAC66D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5F939CC2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3CF1964B" w14:textId="46DCE632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BRA19008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0164B9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Создание в Бразилии регуляторной среды, способствующей цифровой трансформации</w:t>
            </w:r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1B1F9098" w14:textId="13C30869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Бразилия</w:t>
            </w:r>
          </w:p>
        </w:tc>
      </w:tr>
      <w:tr w:rsidR="00037793" w:rsidRPr="00431E5A" w14:paraId="1E1173FD" w14:textId="77777777" w:rsidTr="00975827">
        <w:trPr>
          <w:trHeight w:val="300"/>
        </w:trPr>
        <w:tc>
          <w:tcPr>
            <w:tcW w:w="2913" w:type="dxa"/>
            <w:vMerge/>
            <w:noWrap/>
          </w:tcPr>
          <w:p w14:paraId="439B07B5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2D8388DE" w14:textId="3E1D9F87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BRA98006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0164B9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Поддержка Национального агентства по электросвязи (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ANATEL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>, Бразилия)</w:t>
            </w:r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2A266585" w14:textId="3C266FD3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Бразилия</w:t>
            </w:r>
          </w:p>
        </w:tc>
      </w:tr>
      <w:tr w:rsidR="00037793" w:rsidRPr="00431E5A" w14:paraId="63FD43E4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1E9B6E21" w14:textId="77777777" w:rsidR="00037793" w:rsidRPr="00431E5A" w:rsidRDefault="00037793" w:rsidP="00431E5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20" w:after="20"/>
              <w:textAlignment w:val="auto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BDCAAD3" w14:textId="0A822E8D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RER20026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0164B9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Международный центр исследования, разработки и тестирования для нового оборудования, технологий и услуг (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IRDTC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) – </w:t>
            </w:r>
            <w:r w:rsidR="0038794C" w:rsidRPr="00431E5A">
              <w:rPr>
                <w:rFonts w:cs="Calibri"/>
                <w:sz w:val="20"/>
                <w:lang w:val="ru-RU"/>
              </w:rPr>
              <w:t xml:space="preserve">этап </w:t>
            </w:r>
            <w:r w:rsidR="00037793" w:rsidRPr="00431E5A">
              <w:rPr>
                <w:rFonts w:cs="Calibri"/>
                <w:sz w:val="20"/>
                <w:lang w:val="ru-RU"/>
              </w:rPr>
              <w:t>2</w:t>
            </w:r>
            <w:r w:rsidR="0038794C">
              <w:rPr>
                <w:rFonts w:cs="Calibri"/>
                <w:sz w:val="20"/>
                <w:lang w:val="ru-RU"/>
              </w:rPr>
              <w:t>.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B923B63" w14:textId="299CB6AA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Армения, Азербайджан, Беларусь, Казахстан, Кыргызстан, Российская Федерация, Таджикистан, Туркменистан, Узбекистан</w:t>
            </w:r>
          </w:p>
        </w:tc>
      </w:tr>
      <w:tr w:rsidR="00037793" w:rsidRPr="00431E5A" w14:paraId="3DCAE686" w14:textId="77777777" w:rsidTr="00975827">
        <w:trPr>
          <w:trHeight w:val="300"/>
        </w:trPr>
        <w:tc>
          <w:tcPr>
            <w:tcW w:w="2913" w:type="dxa"/>
            <w:vMerge w:val="restart"/>
            <w:tcBorders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062276A5" w14:textId="77777777" w:rsidR="00037793" w:rsidRPr="00431E5A" w:rsidRDefault="00037793" w:rsidP="00431E5A">
            <w:pPr>
              <w:spacing w:before="20" w:after="20"/>
              <w:jc w:val="center"/>
              <w:rPr>
                <w:rFonts w:cs="Calibri"/>
                <w:sz w:val="20"/>
                <w:lang w:val="ru-RU" w:eastAsia="en-GB"/>
              </w:rPr>
            </w:pPr>
            <w:r w:rsidRPr="00431E5A">
              <w:rPr>
                <w:rFonts w:cs="Calibri"/>
                <w:sz w:val="20"/>
                <w:lang w:val="ru-RU" w:eastAsia="en-GB"/>
              </w:rPr>
              <w:t>РЕЗОЛЮЦИЯ 48</w:t>
            </w:r>
            <w:r w:rsidRPr="00431E5A">
              <w:rPr>
                <w:rFonts w:cs="Calibri"/>
                <w:sz w:val="20"/>
                <w:lang w:val="ru-RU" w:eastAsia="en-GB"/>
              </w:rPr>
              <w:br/>
              <w:t>(</w:t>
            </w:r>
            <w:proofErr w:type="spellStart"/>
            <w:r w:rsidRPr="00431E5A">
              <w:rPr>
                <w:rFonts w:cs="Calibri"/>
                <w:sz w:val="20"/>
                <w:lang w:val="ru-RU" w:eastAsia="en-GB"/>
              </w:rPr>
              <w:t>Пересм</w:t>
            </w:r>
            <w:proofErr w:type="spellEnd"/>
            <w:r w:rsidRPr="00431E5A">
              <w:rPr>
                <w:rFonts w:cs="Calibri"/>
                <w:sz w:val="20"/>
                <w:lang w:val="ru-RU" w:eastAsia="en-GB"/>
              </w:rPr>
              <w:t>. Кигали, 2022 г.)</w:t>
            </w:r>
            <w:r w:rsidRPr="00431E5A">
              <w:rPr>
                <w:rFonts w:cs="Calibri"/>
                <w:sz w:val="20"/>
                <w:lang w:val="ru-RU" w:eastAsia="en-GB"/>
              </w:rPr>
              <w:br/>
              <w:t>Укрепление сотрудничества регуляторных органов в области электросвязи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732E523C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  <w:r w:rsidRPr="00431E5A">
              <w:rPr>
                <w:rFonts w:cs="Calibri"/>
                <w:sz w:val="20"/>
                <w:lang w:val="ru-RU"/>
              </w:rPr>
              <w:t>Оперативный план (ОП)</w:t>
            </w:r>
          </w:p>
          <w:p w14:paraId="5315ADC6" w14:textId="7B4F21DA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На протяжении этого цикла 2023−2025 годов проведено/проводится в общей сложности 56 мероприятий, предусмотренных ОП, в порядке выполнения настоящей Резолюции.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01B86704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</w:p>
          <w:p w14:paraId="1A54AF04" w14:textId="7C185665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Африка, Северная и Южная Америка, Арабский регион, Азиатско-Тихоокеанский регион, Европа, весь мир или несколько регионов</w:t>
            </w:r>
          </w:p>
        </w:tc>
      </w:tr>
      <w:tr w:rsidR="00037793" w:rsidRPr="00431E5A" w14:paraId="339C18B9" w14:textId="77777777" w:rsidTr="00975827">
        <w:trPr>
          <w:trHeight w:val="300"/>
        </w:trPr>
        <w:tc>
          <w:tcPr>
            <w:tcW w:w="2913" w:type="dxa"/>
            <w:vMerge/>
            <w:noWrap/>
          </w:tcPr>
          <w:p w14:paraId="2BFA8AC2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45A9F36B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  <w:r w:rsidRPr="00431E5A">
              <w:rPr>
                <w:rFonts w:cs="Calibri"/>
                <w:sz w:val="20"/>
                <w:lang w:val="ru-RU"/>
              </w:rPr>
              <w:t>Проекты: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23EC1987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</w:p>
        </w:tc>
      </w:tr>
      <w:tr w:rsidR="00037793" w:rsidRPr="00431E5A" w14:paraId="070BC6B6" w14:textId="77777777" w:rsidTr="00975827">
        <w:trPr>
          <w:trHeight w:val="300"/>
        </w:trPr>
        <w:tc>
          <w:tcPr>
            <w:tcW w:w="2913" w:type="dxa"/>
            <w:vMerge/>
            <w:noWrap/>
          </w:tcPr>
          <w:p w14:paraId="066D5265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2AFE905C" w14:textId="3F409A82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RAF18089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0164B9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Соглашение делегаций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PRIDA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>-МСЭ по проведению действий</w:t>
            </w:r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02F4DE96" w14:textId="4CB75B33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Алжир, Ангола, Бенин, Ботсвана, Буркина-Фасо, Бурунди, Камерун, Кабо-Верде, Центральноафриканская Республика, Чад, Конго, Кот-д'Ивуар, Дем.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Респ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>. Конго, Джибути, Египет, Экваториальная Гвинея, Эритрея, Эсватини, Эфиопия, Габон, Гамбия, Гана, Гвинея, Гвинея-Бисау, Кения, Лесото, Либерия, Ливия, Мадагаскар, Малави, Мали, Мавритания, Маврикий, Марокко, Мозамбик, Намибия, Нигер, Нигерия, Руандийская Республика, Сан-Томе и Принсипи, Сенегал, Сейшельские Острова, Сьерра-Леоне, Сомали, Южная Африка, Южный Судан, Судан, Танзания, Того, Тунис, Уганда, Замбия, Зимбабве</w:t>
            </w:r>
          </w:p>
        </w:tc>
      </w:tr>
      <w:tr w:rsidR="00037793" w:rsidRPr="00431E5A" w14:paraId="79B75719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69D2D9A8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58F4F2F0" w14:textId="2C744B6A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BRA19008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0164B9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Создание в Бразилии регуляторной среды, способствующей цифровой трансформации</w:t>
            </w:r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4818C7D7" w14:textId="111B8565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Бразилия</w:t>
            </w:r>
          </w:p>
        </w:tc>
      </w:tr>
      <w:tr w:rsidR="00037793" w:rsidRPr="00431E5A" w14:paraId="07AAEF7D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09954BAD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3F84ED69" w14:textId="2A4512B2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BRA98006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0164B9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Поддержка Национального агентства по электросвязи (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ANATEL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>, Бразилия)</w:t>
            </w:r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6994AC82" w14:textId="67D93819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Бразилия</w:t>
            </w:r>
          </w:p>
        </w:tc>
      </w:tr>
      <w:tr w:rsidR="00037793" w:rsidRPr="00431E5A" w14:paraId="629C6463" w14:textId="77777777" w:rsidTr="00975827">
        <w:trPr>
          <w:trHeight w:val="300"/>
        </w:trPr>
        <w:tc>
          <w:tcPr>
            <w:tcW w:w="2913" w:type="dxa"/>
            <w:vMerge/>
            <w:noWrap/>
          </w:tcPr>
          <w:p w14:paraId="43B25657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2BA72FD5" w14:textId="36EAF621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GLO19099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0164B9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Помощь в создании национальных базовых рамочных систем управления использованием спектра</w:t>
            </w:r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47E2CB41" w14:textId="134A1111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Несколько регионов</w:t>
            </w:r>
          </w:p>
        </w:tc>
      </w:tr>
      <w:tr w:rsidR="00037793" w:rsidRPr="00431E5A" w14:paraId="421C0A09" w14:textId="77777777" w:rsidTr="00975827">
        <w:trPr>
          <w:trHeight w:val="300"/>
        </w:trPr>
        <w:tc>
          <w:tcPr>
            <w:tcW w:w="2913" w:type="dxa"/>
            <w:vMerge/>
            <w:noWrap/>
          </w:tcPr>
          <w:p w14:paraId="24C419C3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121D019E" w14:textId="6EF1240E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GLO23127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0164B9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Сеть цифрового регулирования</w:t>
            </w:r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7DD3D194" w14:textId="1B7D87EE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Несколько регионов</w:t>
            </w:r>
          </w:p>
        </w:tc>
      </w:tr>
      <w:tr w:rsidR="00037793" w:rsidRPr="00431E5A" w14:paraId="2C6E49FA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48B9CB11" w14:textId="77777777" w:rsidR="00037793" w:rsidRPr="00431E5A" w:rsidRDefault="00037793" w:rsidP="00431E5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20" w:after="20"/>
              <w:textAlignment w:val="auto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1AB0362D" w14:textId="340125A6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RAB18026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-02 </w:t>
            </w:r>
            <w:r w:rsidR="000164B9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Помощь в вопросах электросвязи/ИКТ в Регионах МСЭ</w:t>
            </w:r>
            <w:r w:rsidR="0038794C">
              <w:rPr>
                <w:rFonts w:cs="Calibri"/>
                <w:sz w:val="20"/>
                <w:lang w:val="ru-RU"/>
              </w:rPr>
              <w:t>.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751B1E82" w14:textId="39D46544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Несколько регионов</w:t>
            </w:r>
          </w:p>
        </w:tc>
      </w:tr>
      <w:tr w:rsidR="00037793" w:rsidRPr="00431E5A" w14:paraId="3E16D0DD" w14:textId="77777777" w:rsidTr="00975827">
        <w:trPr>
          <w:trHeight w:val="300"/>
        </w:trPr>
        <w:tc>
          <w:tcPr>
            <w:tcW w:w="2913" w:type="dxa"/>
            <w:vMerge w:val="restart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1E18D344" w14:textId="77777777" w:rsidR="00037793" w:rsidRPr="00431E5A" w:rsidRDefault="00037793" w:rsidP="00431E5A">
            <w:pPr>
              <w:spacing w:before="20" w:after="20"/>
              <w:jc w:val="center"/>
              <w:rPr>
                <w:rFonts w:cs="Calibri"/>
                <w:sz w:val="20"/>
                <w:lang w:val="ru-RU" w:eastAsia="en-GB"/>
              </w:rPr>
            </w:pPr>
            <w:r w:rsidRPr="00431E5A">
              <w:rPr>
                <w:rFonts w:cs="Calibri"/>
                <w:sz w:val="20"/>
                <w:lang w:val="ru-RU" w:eastAsia="en-GB"/>
              </w:rPr>
              <w:t>РЕЗОЛЮЦИЯ 51</w:t>
            </w:r>
            <w:r w:rsidRPr="00431E5A">
              <w:rPr>
                <w:rFonts w:cs="Calibri"/>
                <w:sz w:val="20"/>
                <w:lang w:val="ru-RU"/>
              </w:rPr>
              <w:br/>
            </w:r>
            <w:r w:rsidRPr="00431E5A">
              <w:rPr>
                <w:rFonts w:cs="Calibri"/>
                <w:sz w:val="20"/>
                <w:lang w:val="ru-RU" w:eastAsia="en-GB"/>
              </w:rPr>
              <w:t>(</w:t>
            </w:r>
            <w:proofErr w:type="spellStart"/>
            <w:r w:rsidRPr="00431E5A">
              <w:rPr>
                <w:rFonts w:cs="Calibri"/>
                <w:sz w:val="20"/>
                <w:lang w:val="ru-RU" w:eastAsia="en-GB"/>
              </w:rPr>
              <w:t>Пересм</w:t>
            </w:r>
            <w:proofErr w:type="spellEnd"/>
            <w:r w:rsidRPr="00431E5A">
              <w:rPr>
                <w:rFonts w:cs="Calibri"/>
                <w:sz w:val="20"/>
                <w:lang w:val="ru-RU" w:eastAsia="en-GB"/>
              </w:rPr>
              <w:t>. Кигали, 2022 г.)</w:t>
            </w:r>
            <w:r w:rsidRPr="00431E5A">
              <w:rPr>
                <w:rFonts w:cs="Calibri"/>
                <w:sz w:val="20"/>
                <w:lang w:val="ru-RU"/>
              </w:rPr>
              <w:br/>
            </w:r>
            <w:r w:rsidRPr="00431E5A">
              <w:rPr>
                <w:rFonts w:cs="Calibri"/>
                <w:sz w:val="20"/>
                <w:lang w:val="ru-RU" w:eastAsia="en-GB"/>
              </w:rPr>
              <w:t>Предоставление помощи и поддержки Ираку в дальнейшем восстановлении и переоснащении его систем электросвязи/ИКТ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</w:tcPr>
          <w:p w14:paraId="396D8A35" w14:textId="1F844EBD" w:rsidR="00037793" w:rsidRPr="00431E5A" w:rsidRDefault="00037793" w:rsidP="00431E5A">
            <w:pPr>
              <w:spacing w:before="20" w:after="20"/>
              <w:rPr>
                <w:rFonts w:cs="Calibri"/>
                <w:iCs/>
                <w:sz w:val="20"/>
                <w:lang w:val="ru-RU"/>
              </w:rPr>
            </w:pPr>
            <w:r w:rsidRPr="00431E5A">
              <w:rPr>
                <w:rFonts w:cs="Calibri"/>
                <w:sz w:val="20"/>
                <w:lang w:val="ru-RU"/>
              </w:rPr>
              <w:t>Выполнена</w:t>
            </w:r>
            <w:r w:rsidRPr="001E3F16">
              <w:rPr>
                <w:rStyle w:val="FootnoteReference"/>
              </w:rPr>
              <w:footnoteReference w:id="8"/>
            </w:r>
            <w:r w:rsidR="001E3F16">
              <w:rPr>
                <w:rFonts w:cs="Calibri"/>
                <w:sz w:val="20"/>
                <w:lang w:val="ru-RU"/>
              </w:rPr>
              <w:t>.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</w:tcPr>
          <w:p w14:paraId="70566969" w14:textId="243DB733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Ирак</w:t>
            </w:r>
          </w:p>
        </w:tc>
      </w:tr>
      <w:tr w:rsidR="00037793" w:rsidRPr="00431E5A" w14:paraId="06605263" w14:textId="77777777" w:rsidTr="00975827">
        <w:trPr>
          <w:trHeight w:val="319"/>
        </w:trPr>
        <w:tc>
          <w:tcPr>
            <w:tcW w:w="2913" w:type="dxa"/>
            <w:vMerge/>
            <w:noWrap/>
          </w:tcPr>
          <w:p w14:paraId="0C578189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</w:tcPr>
          <w:p w14:paraId="141110AE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  <w:r w:rsidRPr="00431E5A">
              <w:rPr>
                <w:rFonts w:cs="Calibri"/>
                <w:sz w:val="20"/>
                <w:lang w:val="ru-RU"/>
              </w:rPr>
              <w:t>Проекты: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</w:tcPr>
          <w:p w14:paraId="6DB9A79E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</w:p>
        </w:tc>
      </w:tr>
      <w:tr w:rsidR="00037793" w:rsidRPr="00431E5A" w14:paraId="42BCC6CC" w14:textId="77777777" w:rsidTr="00975827">
        <w:trPr>
          <w:trHeight w:val="300"/>
        </w:trPr>
        <w:tc>
          <w:tcPr>
            <w:tcW w:w="2913" w:type="dxa"/>
            <w:vMerge/>
            <w:noWrap/>
          </w:tcPr>
          <w:p w14:paraId="3845485A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</w:tcPr>
          <w:p w14:paraId="54F57ADD" w14:textId="2B0E0ED3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RAB19028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0164B9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Оказание помощи Арабской сети инкубаторов и технопарков</w:t>
            </w:r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</w:tcPr>
          <w:p w14:paraId="687745C7" w14:textId="28F65C9F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Алжир, Бахрейн, Союз Коморских Островов, Джибути, Египет, Ирак, Иордания, Кувейт, Ливан, Ливия, Мавритания, Марокко, Оман, Катар, Саудовская Аравия, Сомали, Государство Палестина, Судан, Сирия, Тунис, Объединенные Арабские Эмираты, Йемен</w:t>
            </w:r>
          </w:p>
        </w:tc>
      </w:tr>
      <w:tr w:rsidR="00037793" w:rsidRPr="00431E5A" w14:paraId="48CFEC21" w14:textId="77777777" w:rsidTr="00975827">
        <w:trPr>
          <w:trHeight w:val="300"/>
        </w:trPr>
        <w:tc>
          <w:tcPr>
            <w:tcW w:w="2913" w:type="dxa"/>
            <w:vMerge/>
            <w:noWrap/>
          </w:tcPr>
          <w:p w14:paraId="5F236257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</w:tcPr>
          <w:p w14:paraId="6B808276" w14:textId="555B6CFF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RAB20030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0164B9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Региональный экспертный центр МСЭ по IPv6 и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IoT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для Арабского региона</w:t>
            </w:r>
            <w:r w:rsidR="0038794C">
              <w:rPr>
                <w:rFonts w:cs="Calibri"/>
                <w:sz w:val="20"/>
                <w:lang w:val="ru-RU"/>
              </w:rPr>
              <w:t>.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</w:tcPr>
          <w:p w14:paraId="3C19E76C" w14:textId="0E4BFC62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Алжир, Бахрейн, Союз Коморских Островов, Джибути, Египет, Ирак, Иордания, Кувейт, Ливан, Ливия, Мавритания, Марокко, Оман, Катар, Саудовская Аравия, Сомали, Государство Палестина, Судан, Сирия, Тунис, Объединенные Арабские Эмираты, Йемен</w:t>
            </w:r>
          </w:p>
        </w:tc>
      </w:tr>
      <w:tr w:rsidR="00037793" w:rsidRPr="00431E5A" w14:paraId="62812144" w14:textId="77777777" w:rsidTr="00975827">
        <w:trPr>
          <w:trHeight w:val="300"/>
        </w:trPr>
        <w:tc>
          <w:tcPr>
            <w:tcW w:w="2913" w:type="dxa"/>
            <w:vMerge w:val="restart"/>
            <w:tcBorders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6BA29C48" w14:textId="77777777" w:rsidR="00037793" w:rsidRPr="00431E5A" w:rsidRDefault="00037793" w:rsidP="00431E5A">
            <w:pPr>
              <w:spacing w:before="20" w:after="20"/>
              <w:jc w:val="center"/>
              <w:rPr>
                <w:rFonts w:cs="Calibri"/>
                <w:sz w:val="20"/>
                <w:lang w:val="ru-RU" w:eastAsia="en-GB"/>
              </w:rPr>
            </w:pPr>
            <w:r w:rsidRPr="00431E5A">
              <w:rPr>
                <w:rFonts w:cs="Calibri"/>
                <w:sz w:val="20"/>
                <w:lang w:val="ru-RU" w:eastAsia="en-GB"/>
              </w:rPr>
              <w:t>РЕЗОЛЮЦИЯ 52</w:t>
            </w:r>
            <w:r w:rsidRPr="00431E5A">
              <w:rPr>
                <w:rFonts w:cs="Calibri"/>
                <w:sz w:val="20"/>
                <w:lang w:val="ru-RU" w:eastAsia="en-GB"/>
              </w:rPr>
              <w:br/>
              <w:t>(</w:t>
            </w:r>
            <w:proofErr w:type="spellStart"/>
            <w:r w:rsidRPr="00431E5A">
              <w:rPr>
                <w:rFonts w:cs="Calibri"/>
                <w:sz w:val="20"/>
                <w:lang w:val="ru-RU" w:eastAsia="en-GB"/>
              </w:rPr>
              <w:t>Пересм</w:t>
            </w:r>
            <w:proofErr w:type="spellEnd"/>
            <w:r w:rsidRPr="00431E5A">
              <w:rPr>
                <w:rFonts w:cs="Calibri"/>
                <w:sz w:val="20"/>
                <w:lang w:val="ru-RU" w:eastAsia="en-GB"/>
              </w:rPr>
              <w:t>. Дубай, 2014 г.)</w:t>
            </w:r>
            <w:r w:rsidRPr="00431E5A">
              <w:rPr>
                <w:rFonts w:cs="Calibri"/>
                <w:sz w:val="20"/>
                <w:lang w:val="ru-RU" w:eastAsia="en-GB"/>
              </w:rPr>
              <w:br/>
              <w:t>Усиление роли Сектора развития электросвязи МСЭ как исполнительного учреждения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58525E61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  <w:r w:rsidRPr="00431E5A">
              <w:rPr>
                <w:rFonts w:cs="Calibri"/>
                <w:sz w:val="20"/>
                <w:lang w:val="ru-RU"/>
              </w:rPr>
              <w:t>Оперативный план (ОП)</w:t>
            </w:r>
          </w:p>
          <w:p w14:paraId="6AFBA28D" w14:textId="7250479F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На протяжении этого цикла 2023−2025 годов проведено/проводится в общей сложности </w:t>
            </w:r>
            <w:r w:rsidR="0038794C">
              <w:rPr>
                <w:rFonts w:cs="Calibri"/>
                <w:sz w:val="20"/>
                <w:lang w:val="ru-RU"/>
              </w:rPr>
              <w:t>два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мероприятия, предусмотренных ОП, в порядке выполнения настоящей Резолюции.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5297E9F7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</w:p>
          <w:p w14:paraId="3D0ACDAC" w14:textId="6973EC0B" w:rsidR="00037793" w:rsidRPr="00431E5A" w:rsidRDefault="00384A65" w:rsidP="00384A65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Северная и Южная Америка, страны СНГ</w:t>
            </w:r>
          </w:p>
        </w:tc>
      </w:tr>
      <w:tr w:rsidR="00037793" w:rsidRPr="00431E5A" w14:paraId="57638D92" w14:textId="77777777" w:rsidTr="00975827">
        <w:trPr>
          <w:trHeight w:val="300"/>
        </w:trPr>
        <w:tc>
          <w:tcPr>
            <w:tcW w:w="2913" w:type="dxa"/>
            <w:vMerge/>
            <w:noWrap/>
          </w:tcPr>
          <w:p w14:paraId="0EE6091E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29F88E74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  <w:r w:rsidRPr="00431E5A">
              <w:rPr>
                <w:rFonts w:cs="Calibri"/>
                <w:sz w:val="20"/>
                <w:lang w:val="ru-RU"/>
              </w:rPr>
              <w:t>Проекты: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3F7DC7B7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</w:p>
        </w:tc>
      </w:tr>
      <w:tr w:rsidR="00037793" w:rsidRPr="00431E5A" w14:paraId="3FEBE058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213B0EEE" w14:textId="77777777" w:rsidR="00037793" w:rsidRPr="00431E5A" w:rsidRDefault="00037793" w:rsidP="00431E5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20" w:after="20"/>
              <w:textAlignment w:val="auto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71B881B9" w14:textId="5CDB0D92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7GLO22121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0164B9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Преодоление цифрового гендерного разрыва для женщин-предпринимателей</w:t>
            </w:r>
            <w:r w:rsidR="00DF2769">
              <w:rPr>
                <w:rFonts w:cs="Calibri"/>
                <w:sz w:val="20"/>
                <w:lang w:val="ru-RU"/>
              </w:rPr>
              <w:t>.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4E557810" w14:textId="41FA1184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Несколько регионов</w:t>
            </w:r>
          </w:p>
        </w:tc>
      </w:tr>
      <w:tr w:rsidR="00037793" w:rsidRPr="00431E5A" w14:paraId="24E525D8" w14:textId="77777777" w:rsidTr="00975827">
        <w:trPr>
          <w:trHeight w:val="300"/>
        </w:trPr>
        <w:tc>
          <w:tcPr>
            <w:tcW w:w="2913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570A6456" w14:textId="77777777" w:rsidR="00037793" w:rsidRPr="00431E5A" w:rsidRDefault="00037793" w:rsidP="008A644B">
            <w:pPr>
              <w:pageBreakBefore/>
              <w:spacing w:before="20" w:after="20"/>
              <w:jc w:val="center"/>
              <w:rPr>
                <w:rFonts w:cs="Calibri"/>
                <w:sz w:val="20"/>
                <w:lang w:val="ru-RU" w:eastAsia="en-GB"/>
              </w:rPr>
            </w:pPr>
            <w:r w:rsidRPr="00431E5A">
              <w:rPr>
                <w:rFonts w:cs="Calibri"/>
                <w:sz w:val="20"/>
                <w:lang w:val="ru-RU" w:eastAsia="en-GB"/>
              </w:rPr>
              <w:lastRenderedPageBreak/>
              <w:t>РЕЗОЛЮЦИЯ 53</w:t>
            </w:r>
            <w:r w:rsidRPr="00431E5A">
              <w:rPr>
                <w:rFonts w:cs="Calibri"/>
                <w:sz w:val="20"/>
                <w:lang w:val="ru-RU"/>
              </w:rPr>
              <w:br/>
            </w:r>
            <w:r w:rsidRPr="00431E5A">
              <w:rPr>
                <w:rFonts w:cs="Calibri"/>
                <w:sz w:val="20"/>
                <w:lang w:val="ru-RU" w:eastAsia="en-GB"/>
              </w:rPr>
              <w:t>(</w:t>
            </w:r>
            <w:proofErr w:type="spellStart"/>
            <w:r w:rsidRPr="00431E5A">
              <w:rPr>
                <w:rFonts w:cs="Calibri"/>
                <w:sz w:val="20"/>
                <w:lang w:val="ru-RU" w:eastAsia="en-GB"/>
              </w:rPr>
              <w:t>Пересм</w:t>
            </w:r>
            <w:proofErr w:type="spellEnd"/>
            <w:r w:rsidRPr="00431E5A">
              <w:rPr>
                <w:rFonts w:cs="Calibri"/>
                <w:sz w:val="20"/>
                <w:lang w:val="ru-RU" w:eastAsia="en-GB"/>
              </w:rPr>
              <w:t>. Дубай, 2014 г.)</w:t>
            </w:r>
            <w:r w:rsidRPr="00431E5A">
              <w:rPr>
                <w:rFonts w:cs="Calibri"/>
                <w:sz w:val="20"/>
                <w:lang w:val="ru-RU"/>
              </w:rPr>
              <w:br/>
            </w:r>
            <w:r w:rsidRPr="00431E5A">
              <w:rPr>
                <w:rFonts w:cs="Calibri"/>
                <w:sz w:val="20"/>
                <w:lang w:val="ru-RU" w:eastAsia="en-GB"/>
              </w:rPr>
              <w:t>Стратегическая и финансовая основа для разработки и выполнения Дубайского плана действий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</w:tcPr>
          <w:p w14:paraId="44B82550" w14:textId="5619BE9E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  <w:r w:rsidRPr="00431E5A">
              <w:rPr>
                <w:rFonts w:cs="Calibri"/>
                <w:sz w:val="20"/>
                <w:lang w:val="ru-RU"/>
              </w:rPr>
              <w:t>Выполнена</w:t>
            </w:r>
            <w:r w:rsidRPr="001E3F16">
              <w:rPr>
                <w:rStyle w:val="FootnoteReference"/>
              </w:rPr>
              <w:footnoteReference w:id="9"/>
            </w:r>
            <w:r w:rsidR="001E3F16">
              <w:rPr>
                <w:rFonts w:cs="Calibri"/>
                <w:sz w:val="20"/>
                <w:lang w:val="ru-RU"/>
              </w:rPr>
              <w:t>.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</w:tcPr>
          <w:p w14:paraId="677C4161" w14:textId="24B8B3EB" w:rsidR="00037793" w:rsidRPr="00431E5A" w:rsidRDefault="00DF2769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Н. п.</w:t>
            </w:r>
          </w:p>
        </w:tc>
      </w:tr>
      <w:tr w:rsidR="00037793" w:rsidRPr="00431E5A" w14:paraId="218177EB" w14:textId="77777777" w:rsidTr="00975827">
        <w:trPr>
          <w:trHeight w:val="355"/>
        </w:trPr>
        <w:tc>
          <w:tcPr>
            <w:tcW w:w="2913" w:type="dxa"/>
            <w:vMerge w:val="restart"/>
            <w:tcBorders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05E98FC3" w14:textId="77777777" w:rsidR="00037793" w:rsidRPr="00431E5A" w:rsidRDefault="00037793" w:rsidP="00431E5A">
            <w:pPr>
              <w:spacing w:before="20" w:after="20"/>
              <w:jc w:val="center"/>
              <w:rPr>
                <w:rFonts w:cs="Calibri"/>
                <w:sz w:val="20"/>
                <w:lang w:val="ru-RU" w:eastAsia="en-GB"/>
              </w:rPr>
            </w:pPr>
            <w:r w:rsidRPr="00431E5A">
              <w:rPr>
                <w:rFonts w:cs="Calibri"/>
                <w:sz w:val="20"/>
                <w:lang w:val="ru-RU" w:eastAsia="en-GB"/>
              </w:rPr>
              <w:t>РЕЗОЛЮЦИЯ 55</w:t>
            </w:r>
            <w:r w:rsidRPr="00431E5A">
              <w:rPr>
                <w:rFonts w:cs="Calibri"/>
                <w:sz w:val="20"/>
                <w:lang w:val="ru-RU" w:eastAsia="en-GB"/>
              </w:rPr>
              <w:br/>
              <w:t>(</w:t>
            </w:r>
            <w:proofErr w:type="spellStart"/>
            <w:r w:rsidRPr="00431E5A">
              <w:rPr>
                <w:rFonts w:cs="Calibri"/>
                <w:sz w:val="20"/>
                <w:lang w:val="ru-RU" w:eastAsia="en-GB"/>
              </w:rPr>
              <w:t>Пересм</w:t>
            </w:r>
            <w:proofErr w:type="spellEnd"/>
            <w:r w:rsidRPr="00431E5A">
              <w:rPr>
                <w:rFonts w:cs="Calibri"/>
                <w:sz w:val="20"/>
                <w:lang w:val="ru-RU" w:eastAsia="en-GB"/>
              </w:rPr>
              <w:t>. Кигали, 2022 г.)</w:t>
            </w:r>
            <w:r w:rsidRPr="00431E5A">
              <w:rPr>
                <w:rFonts w:cs="Calibri"/>
                <w:sz w:val="20"/>
                <w:lang w:val="ru-RU" w:eastAsia="en-GB"/>
              </w:rPr>
              <w:br/>
              <w:t>Учет гендерных аспектов в деятельности МСЭ для расширения прав и возможностей женщин при помощи электросвязи/ИКТ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6C3CD978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  <w:r w:rsidRPr="00431E5A">
              <w:rPr>
                <w:rFonts w:cs="Calibri"/>
                <w:sz w:val="20"/>
                <w:lang w:val="ru-RU"/>
              </w:rPr>
              <w:t>Оперативный план (ОП)</w:t>
            </w:r>
          </w:p>
          <w:p w14:paraId="756FC22F" w14:textId="1F335D08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На протяжении этого цикла 2023−2025 годов проведено/проводится в общей сложности 45 мероприятий, предусмотренных ОП, в порядке выполнения настоящей Резолюции.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5B796D00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</w:p>
          <w:p w14:paraId="5C577071" w14:textId="1084B920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Африка, Северная и Южная Америка, Арабский регион, Азиатско-Тихоокеанский регион, страны СНГ, Европа, весь мир или несколько регионов</w:t>
            </w:r>
          </w:p>
        </w:tc>
      </w:tr>
      <w:tr w:rsidR="00037793" w:rsidRPr="00431E5A" w14:paraId="2B00CD0B" w14:textId="77777777" w:rsidTr="00975827">
        <w:trPr>
          <w:trHeight w:val="300"/>
        </w:trPr>
        <w:tc>
          <w:tcPr>
            <w:tcW w:w="2913" w:type="dxa"/>
            <w:vMerge/>
            <w:noWrap/>
          </w:tcPr>
          <w:p w14:paraId="7EE2362D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47456B50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  <w:r w:rsidRPr="00431E5A">
              <w:rPr>
                <w:rFonts w:cs="Calibri"/>
                <w:sz w:val="20"/>
                <w:lang w:val="ru-RU"/>
              </w:rPr>
              <w:t>Проекты: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4D32A56B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</w:p>
        </w:tc>
      </w:tr>
      <w:tr w:rsidR="00037793" w:rsidRPr="00431E5A" w14:paraId="25048072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58C6EA4C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62175480" w14:textId="0CD8947A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7GLO20106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0164B9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Укрепление цифровой экосистемы и развитие цифровых навыков для расширения экономических возможностей женщин в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НРС</w:t>
            </w:r>
            <w:proofErr w:type="spellEnd"/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3411AC1C" w14:textId="4EBEC376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Бурунди, Эфиопия, Гаити</w:t>
            </w:r>
          </w:p>
        </w:tc>
      </w:tr>
      <w:tr w:rsidR="00037793" w:rsidRPr="00431E5A" w14:paraId="582B95E1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38C059D3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4642C746" w14:textId="6BC4CD95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7GLO22121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0164B9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Преодоление цифрового гендерного разрыва для женщин-предпринимателей</w:t>
            </w:r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0AE3972F" w14:textId="075D609C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Несколько регионов</w:t>
            </w:r>
          </w:p>
        </w:tc>
      </w:tr>
      <w:tr w:rsidR="00037793" w:rsidRPr="00431E5A" w14:paraId="120B2CCF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1B21AE3C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7625F0EF" w14:textId="0CB8DC15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COL19040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0164B9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Техническая помощь в осуществлении проверки, планирования и выдачи разрешений на использование спектра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IMT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>, а также на использование передового опыта для повышения уровня проникновения интернета в Колумбии</w:t>
            </w:r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2899096C" w14:textId="244FF2E0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Колумбия</w:t>
            </w:r>
          </w:p>
        </w:tc>
      </w:tr>
      <w:tr w:rsidR="00037793" w:rsidRPr="00431E5A" w14:paraId="7CE3295F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51C2B9FE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36663957" w14:textId="2ADFBFB6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GLO23130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0164B9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"Ее цифровые навыки для жизни"</w:t>
            </w:r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0AB27FF2" w14:textId="1E01D500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Несколько регионов</w:t>
            </w:r>
          </w:p>
        </w:tc>
      </w:tr>
      <w:tr w:rsidR="00037793" w:rsidRPr="00431E5A" w14:paraId="5E102BEB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31B72623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5A3ED3AC" w14:textId="64CA77CA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GLO23131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– Присуждение наград "РАВНЫЕ в технологиях"</w:t>
            </w:r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374B47D9" w14:textId="3118C31C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Несколько регионов</w:t>
            </w:r>
          </w:p>
        </w:tc>
      </w:tr>
      <w:tr w:rsidR="00037793" w:rsidRPr="00431E5A" w14:paraId="5EA3C556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2D71B947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7EDDA9A3" w14:textId="466275F2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GLO23136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0164B9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Создание сети женщин-руководителей</w:t>
            </w:r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18C1D20C" w14:textId="475533F2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Несколько регионов</w:t>
            </w:r>
          </w:p>
        </w:tc>
      </w:tr>
      <w:tr w:rsidR="00037793" w:rsidRPr="00431E5A" w14:paraId="724EB644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4BD6702C" w14:textId="77777777" w:rsidR="00037793" w:rsidRPr="00431E5A" w:rsidRDefault="00037793" w:rsidP="00431E5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20" w:after="20"/>
              <w:textAlignment w:val="auto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7C9A3274" w14:textId="4A539E87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RAS21065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0164B9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Совершенствование разработки стандартов и принципов для критически важных технологий в Юго-Восточной Азии</w:t>
            </w:r>
            <w:r w:rsidR="0038794C">
              <w:rPr>
                <w:rFonts w:cs="Calibri"/>
                <w:sz w:val="20"/>
                <w:lang w:val="ru-RU"/>
              </w:rPr>
              <w:t>.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428E909D" w14:textId="61F4351E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Индонезия, Малайзия, Филиппины, Таиланд</w:t>
            </w:r>
          </w:p>
        </w:tc>
      </w:tr>
      <w:tr w:rsidR="00037793" w:rsidRPr="00431E5A" w14:paraId="002EF823" w14:textId="77777777" w:rsidTr="00975827">
        <w:trPr>
          <w:trHeight w:val="300"/>
        </w:trPr>
        <w:tc>
          <w:tcPr>
            <w:tcW w:w="291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50B349BC" w14:textId="77777777" w:rsidR="00037793" w:rsidRPr="00431E5A" w:rsidRDefault="00037793" w:rsidP="00431E5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20" w:after="20"/>
              <w:jc w:val="center"/>
              <w:textAlignment w:val="auto"/>
              <w:rPr>
                <w:rFonts w:cs="Calibri"/>
                <w:sz w:val="20"/>
                <w:lang w:val="ru-RU" w:eastAsia="en-GB"/>
              </w:rPr>
            </w:pPr>
            <w:r w:rsidRPr="00431E5A">
              <w:rPr>
                <w:rFonts w:cs="Calibri"/>
                <w:sz w:val="20"/>
                <w:lang w:val="ru-RU" w:eastAsia="en-GB"/>
              </w:rPr>
              <w:t>РЕЗОЛЮЦИЯ 57</w:t>
            </w:r>
            <w:r w:rsidRPr="00431E5A">
              <w:rPr>
                <w:rFonts w:cs="Calibri"/>
                <w:sz w:val="20"/>
                <w:lang w:val="ru-RU" w:eastAsia="en-GB"/>
              </w:rPr>
              <w:br/>
              <w:t>(</w:t>
            </w:r>
            <w:proofErr w:type="spellStart"/>
            <w:r w:rsidRPr="00431E5A">
              <w:rPr>
                <w:rFonts w:cs="Calibri"/>
                <w:sz w:val="20"/>
                <w:lang w:val="ru-RU" w:eastAsia="en-GB"/>
              </w:rPr>
              <w:t>Пересм</w:t>
            </w:r>
            <w:proofErr w:type="spellEnd"/>
            <w:r w:rsidRPr="00431E5A">
              <w:rPr>
                <w:rFonts w:cs="Calibri"/>
                <w:sz w:val="20"/>
                <w:lang w:val="ru-RU" w:eastAsia="en-GB"/>
              </w:rPr>
              <w:t>. Хайдарабад, 2010 г.)</w:t>
            </w:r>
            <w:r w:rsidRPr="00431E5A">
              <w:rPr>
                <w:rFonts w:cs="Calibri"/>
                <w:sz w:val="20"/>
                <w:lang w:val="ru-RU" w:eastAsia="en-GB"/>
              </w:rPr>
              <w:br/>
              <w:t>Оказание помощи Сомали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</w:tcPr>
          <w:p w14:paraId="09209508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  <w:r w:rsidRPr="00431E5A">
              <w:rPr>
                <w:rFonts w:cs="Calibri"/>
                <w:sz w:val="20"/>
                <w:lang w:val="ru-RU"/>
              </w:rPr>
              <w:t>Оперативный план (ОП)</w:t>
            </w:r>
          </w:p>
          <w:p w14:paraId="4201FE51" w14:textId="41C08929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На протяжении этого цикла 2023−2025 годов проведено/проводится в общей сложности </w:t>
            </w:r>
            <w:r w:rsidR="00F76D78">
              <w:rPr>
                <w:rFonts w:cs="Calibri"/>
                <w:sz w:val="20"/>
                <w:lang w:val="ru-RU"/>
              </w:rPr>
              <w:t>два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мероприятия, предусмотренных ОП, в порядке выполнения настоящей Резолюции.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</w:tcPr>
          <w:p w14:paraId="61863BEC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</w:p>
          <w:p w14:paraId="54B007FB" w14:textId="6DD4FCC1" w:rsidR="00037793" w:rsidRPr="00431E5A" w:rsidRDefault="00384A65" w:rsidP="00F76D78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Арабский регион</w:t>
            </w:r>
          </w:p>
        </w:tc>
      </w:tr>
      <w:tr w:rsidR="00037793" w:rsidRPr="00431E5A" w14:paraId="1B7E3A10" w14:textId="77777777" w:rsidTr="00975827">
        <w:trPr>
          <w:trHeight w:val="300"/>
        </w:trPr>
        <w:tc>
          <w:tcPr>
            <w:tcW w:w="2913" w:type="dxa"/>
            <w:vMerge/>
            <w:noWrap/>
          </w:tcPr>
          <w:p w14:paraId="24F202ED" w14:textId="77777777" w:rsidR="00037793" w:rsidRPr="00431E5A" w:rsidRDefault="00037793" w:rsidP="00431E5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20" w:after="20"/>
              <w:textAlignment w:val="auto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</w:tcPr>
          <w:p w14:paraId="7366F804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  <w:r w:rsidRPr="00431E5A">
              <w:rPr>
                <w:rFonts w:cs="Calibri"/>
                <w:sz w:val="20"/>
                <w:lang w:val="ru-RU"/>
              </w:rPr>
              <w:t>Проекты: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</w:tcPr>
          <w:p w14:paraId="5045A956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</w:p>
        </w:tc>
      </w:tr>
      <w:tr w:rsidR="00037793" w:rsidRPr="00431E5A" w14:paraId="71429081" w14:textId="77777777" w:rsidTr="00DF2769">
        <w:trPr>
          <w:trHeight w:val="300"/>
        </w:trPr>
        <w:tc>
          <w:tcPr>
            <w:tcW w:w="2913" w:type="dxa"/>
            <w:vMerge/>
            <w:noWrap/>
          </w:tcPr>
          <w:p w14:paraId="548627EA" w14:textId="77777777" w:rsidR="00037793" w:rsidRPr="00431E5A" w:rsidRDefault="00037793" w:rsidP="00431E5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20" w:after="20"/>
              <w:textAlignment w:val="auto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</w:tcPr>
          <w:p w14:paraId="39B62D60" w14:textId="04F5842D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2RER20008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-03 </w:t>
            </w:r>
            <w:r w:rsidR="000164B9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Глобальная программа цифровой трансформации </w:t>
            </w:r>
            <w:r w:rsidR="000164B9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инициатива "Цифровое правительство в странах Африканского Рога"</w:t>
            </w:r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</w:tcPr>
          <w:p w14:paraId="6031CAEB" w14:textId="45627951" w:rsidR="00037793" w:rsidRPr="00431E5A" w:rsidRDefault="00384A65" w:rsidP="00F76D78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Джибути, Кения, Сомали</w:t>
            </w:r>
          </w:p>
        </w:tc>
      </w:tr>
      <w:tr w:rsidR="00037793" w:rsidRPr="00431E5A" w14:paraId="739E72F3" w14:textId="77777777" w:rsidTr="00DF2769">
        <w:trPr>
          <w:trHeight w:val="300"/>
        </w:trPr>
        <w:tc>
          <w:tcPr>
            <w:tcW w:w="2913" w:type="dxa"/>
            <w:vMerge/>
            <w:noWrap/>
          </w:tcPr>
          <w:p w14:paraId="21AE9DBA" w14:textId="77777777" w:rsidR="00037793" w:rsidRPr="00431E5A" w:rsidRDefault="00037793" w:rsidP="00431E5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20" w:after="20"/>
              <w:textAlignment w:val="auto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</w:tcPr>
          <w:p w14:paraId="42E59B99" w14:textId="570641E2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7GLO24146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0164B9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Второй этап проекта "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Кибертехнологии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во благо" (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MSIT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>)</w:t>
            </w:r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</w:tcPr>
          <w:p w14:paraId="7D8F0ACE" w14:textId="70A6983C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Ангола, Бангладеш, Белиз, Бенин, Буркина-Фасо, Бурунди, Камбоджа, Кабо-Верде, Центральноафриканская Республика, Чад, Союз Коморских Островов, Куба, Дем.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Респ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>. Конго, Джибути, Доминика, Доминиканская Республика, Эритрея, Эфиопия, Фиджи, Гамбия, Гренада, Гвинея, Гвинея-Бисау, Гаити, Ямайка, Кирибати, Лаос (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Н.Д.Р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>.), Либерия, Мадагаскар, Малави, Мальдивские Острова, Мали, Маршалловы Острова, Мавритания, Микронезия, Мозамбик, Непал (Республика ), Нигер, Папуа-Новая Гвинея, Руандийская Республика, Сент-Люсия, Сент-Винсент и Гренадины, Самоа (Независимое Государство), Сенегал, Сьерра-Леоне, Соломоновы Острова, Сомали, Южный Судан, Судан, Суринам, Танзания, Тимор-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Лешти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>, Того, Тонга, Тувалу, Уганда, Вануату, Замбия</w:t>
            </w:r>
          </w:p>
        </w:tc>
      </w:tr>
      <w:tr w:rsidR="00037793" w:rsidRPr="00431E5A" w14:paraId="745B3E95" w14:textId="77777777" w:rsidTr="00975827">
        <w:trPr>
          <w:trHeight w:val="300"/>
        </w:trPr>
        <w:tc>
          <w:tcPr>
            <w:tcW w:w="2913" w:type="dxa"/>
            <w:vMerge/>
            <w:noWrap/>
          </w:tcPr>
          <w:p w14:paraId="20ACC6B2" w14:textId="77777777" w:rsidR="00037793" w:rsidRPr="00431E5A" w:rsidRDefault="00037793" w:rsidP="00431E5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20" w:after="20"/>
              <w:textAlignment w:val="auto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</w:tcPr>
          <w:p w14:paraId="1F4F5C3B" w14:textId="30360B29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GLO24137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0164B9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Многосторонний ускоритель инициативы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EW4All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в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НРС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и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СИДС</w:t>
            </w:r>
            <w:proofErr w:type="spellEnd"/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</w:tcPr>
          <w:p w14:paraId="4291F470" w14:textId="422B3BEB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Бангладеш, Гаити, Либерия, Мозамбик, Сомали</w:t>
            </w:r>
          </w:p>
        </w:tc>
      </w:tr>
      <w:tr w:rsidR="00037793" w:rsidRPr="00431E5A" w14:paraId="5602E6AB" w14:textId="77777777" w:rsidTr="00975827">
        <w:trPr>
          <w:trHeight w:val="300"/>
        </w:trPr>
        <w:tc>
          <w:tcPr>
            <w:tcW w:w="2913" w:type="dxa"/>
            <w:vMerge/>
            <w:noWrap/>
          </w:tcPr>
          <w:p w14:paraId="6B7CC86C" w14:textId="77777777" w:rsidR="00037793" w:rsidRPr="00431E5A" w:rsidRDefault="00037793" w:rsidP="00431E5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20" w:after="20"/>
              <w:textAlignment w:val="auto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</w:tcPr>
          <w:p w14:paraId="2D21BF76" w14:textId="2456E0F7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RAB19028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0164B9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Оказание помощи Арабской сети инкубаторов и технопарков</w:t>
            </w:r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</w:tcPr>
          <w:p w14:paraId="02BADED3" w14:textId="0FA6859C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Алжир, Бахрейн, Союз Коморских Островов, Джибути, Египет, Ирак, Иордания, Кувейт, Ливан, Ливия, Мавритания, Марокко, Оман, Катар, Саудовская Аравия, Сомали, Государство Палестина, Судан, Сирия, Тунис, Объединенные Арабские Эмираты, Йемен</w:t>
            </w:r>
          </w:p>
        </w:tc>
      </w:tr>
      <w:tr w:rsidR="00037793" w:rsidRPr="00431E5A" w14:paraId="6D43203F" w14:textId="77777777" w:rsidTr="00DF2769">
        <w:trPr>
          <w:trHeight w:val="300"/>
        </w:trPr>
        <w:tc>
          <w:tcPr>
            <w:tcW w:w="2913" w:type="dxa"/>
            <w:vMerge/>
            <w:noWrap/>
          </w:tcPr>
          <w:p w14:paraId="485819CC" w14:textId="77777777" w:rsidR="00037793" w:rsidRPr="00431E5A" w:rsidRDefault="00037793" w:rsidP="00431E5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20" w:after="20"/>
              <w:textAlignment w:val="auto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</w:tcPr>
          <w:p w14:paraId="76E27242" w14:textId="340118A2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RAB20030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0164B9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Региональный экспертный центр МСЭ по IPv6 и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IoT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для Арабского региона</w:t>
            </w:r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</w:tcPr>
          <w:p w14:paraId="6846554C" w14:textId="7B967525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Алжир, Бахрейн, Союз Коморских Островов, Джибути, Египет, Ирак, Иордания, Кувейт, Ливан, Ливия, Мавритания, Марокко, Оман, Катар, Саудовская Аравия, Сомали, Государство Палестина, Судан, Сирия, Тунис, Объединенные Арабские Эмираты, Йемен</w:t>
            </w:r>
          </w:p>
        </w:tc>
      </w:tr>
      <w:tr w:rsidR="00037793" w:rsidRPr="00431E5A" w14:paraId="20E17460" w14:textId="77777777" w:rsidTr="00DF2769">
        <w:trPr>
          <w:trHeight w:val="300"/>
        </w:trPr>
        <w:tc>
          <w:tcPr>
            <w:tcW w:w="2913" w:type="dxa"/>
            <w:vMerge/>
            <w:noWrap/>
          </w:tcPr>
          <w:p w14:paraId="4338F058" w14:textId="77777777" w:rsidR="00037793" w:rsidRPr="00431E5A" w:rsidRDefault="00037793" w:rsidP="00431E5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20" w:after="20"/>
              <w:textAlignment w:val="auto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</w:tcPr>
          <w:p w14:paraId="7A6949B0" w14:textId="291ABB78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RAF18089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0164B9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Соглашение делегаций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PRIDA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>-МСЭ по проведению действий</w:t>
            </w:r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</w:tcPr>
          <w:p w14:paraId="343CF074" w14:textId="5B91988E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Алжир, Ангола, Бенин, Ботсвана, Буркина-Фасо, Бурунди, Камерун, Кабо-Верде, Центральноафриканская Республика, Конго, Кот-д'Ивуар, Дем.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Респ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. Конго, Джибути, Египет, Экваториальная Гвинея, Эритрея, </w:t>
            </w:r>
            <w:r w:rsidR="00037793" w:rsidRPr="00431E5A">
              <w:rPr>
                <w:rFonts w:cs="Calibri"/>
                <w:sz w:val="20"/>
                <w:lang w:val="ru-RU"/>
              </w:rPr>
              <w:lastRenderedPageBreak/>
              <w:t>Эсватини, Эфиопия, Габон, Гамбия, Гана, Гвинея, Гвинея-Бисау, Кения, Лесото, Либерия, Ливия, Маврикий, Мадагаскар, Малави, Мали, Мавритания, Маврикий, Марокко, Мозамбик, Намибия, Нигер, Нигерия, Руандийская Республика, Сан-Томе и Принсипи, Сенегал, Сейшельские Острова, Сьерра-Леоне, Сомали, Южная Африка, Южный Судан, Судан, Танзания, Того, Тунис, Уганда, Замбия, Зимбабве</w:t>
            </w:r>
          </w:p>
        </w:tc>
      </w:tr>
      <w:tr w:rsidR="00037793" w:rsidRPr="00431E5A" w14:paraId="160DACF2" w14:textId="77777777" w:rsidTr="00975827">
        <w:trPr>
          <w:trHeight w:val="300"/>
        </w:trPr>
        <w:tc>
          <w:tcPr>
            <w:tcW w:w="2913" w:type="dxa"/>
            <w:vMerge/>
            <w:noWrap/>
          </w:tcPr>
          <w:p w14:paraId="043A3F60" w14:textId="77777777" w:rsidR="00037793" w:rsidRPr="00431E5A" w:rsidRDefault="00037793" w:rsidP="00431E5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20" w:after="20"/>
              <w:textAlignment w:val="auto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</w:tcPr>
          <w:p w14:paraId="499DF7B4" w14:textId="0196C26A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RAF24105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0164B9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Вклад Дании в реализацию инициативы "Раннее предупреждение для всех" (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EW4All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) (ВМО </w:t>
            </w:r>
            <w:r w:rsidR="000164B9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Дания)</w:t>
            </w:r>
            <w:r w:rsidR="0038794C">
              <w:rPr>
                <w:rFonts w:cs="Calibri"/>
                <w:sz w:val="20"/>
                <w:lang w:val="ru-RU"/>
              </w:rPr>
              <w:t>.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</w:tcPr>
          <w:p w14:paraId="4C348636" w14:textId="56190C6B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Нигер, Сомали, Южный Судан, Танзания, Уганда</w:t>
            </w:r>
          </w:p>
        </w:tc>
      </w:tr>
      <w:tr w:rsidR="00037793" w:rsidRPr="00431E5A" w14:paraId="0521EEF1" w14:textId="77777777" w:rsidTr="00975827">
        <w:trPr>
          <w:trHeight w:val="300"/>
        </w:trPr>
        <w:tc>
          <w:tcPr>
            <w:tcW w:w="2913" w:type="dxa"/>
            <w:vMerge w:val="restart"/>
            <w:tcBorders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25B085E6" w14:textId="77777777" w:rsidR="00037793" w:rsidRPr="00431E5A" w:rsidRDefault="00037793" w:rsidP="00431E5A">
            <w:pPr>
              <w:spacing w:before="20" w:after="20"/>
              <w:jc w:val="center"/>
              <w:rPr>
                <w:rFonts w:cs="Calibri"/>
                <w:sz w:val="20"/>
                <w:lang w:val="ru-RU" w:eastAsia="en-GB"/>
              </w:rPr>
            </w:pPr>
            <w:r w:rsidRPr="00431E5A">
              <w:rPr>
                <w:rFonts w:cs="Calibri"/>
                <w:sz w:val="20"/>
                <w:lang w:val="ru-RU" w:eastAsia="en-GB"/>
              </w:rPr>
              <w:t>РЕЗОЛЮЦИЯ 58</w:t>
            </w:r>
            <w:r w:rsidRPr="00431E5A">
              <w:rPr>
                <w:rFonts w:cs="Calibri"/>
                <w:sz w:val="20"/>
                <w:lang w:val="ru-RU" w:eastAsia="en-GB"/>
              </w:rPr>
              <w:br/>
              <w:t>(</w:t>
            </w:r>
            <w:proofErr w:type="spellStart"/>
            <w:r w:rsidRPr="00431E5A">
              <w:rPr>
                <w:rFonts w:cs="Calibri"/>
                <w:sz w:val="20"/>
                <w:lang w:val="ru-RU" w:eastAsia="en-GB"/>
              </w:rPr>
              <w:t>Пересм</w:t>
            </w:r>
            <w:proofErr w:type="spellEnd"/>
            <w:r w:rsidRPr="00431E5A">
              <w:rPr>
                <w:rFonts w:cs="Calibri"/>
                <w:sz w:val="20"/>
                <w:lang w:val="ru-RU" w:eastAsia="en-GB"/>
              </w:rPr>
              <w:t>. Кигали, 2022 г.)</w:t>
            </w:r>
            <w:r w:rsidRPr="00431E5A">
              <w:rPr>
                <w:rFonts w:cs="Calibri"/>
                <w:sz w:val="20"/>
                <w:lang w:val="ru-RU" w:eastAsia="en-GB"/>
              </w:rPr>
              <w:br/>
              <w:t>Доступность средств электросвязи/информационно-коммуникационных технологий для лиц с ограниченными возможностями и лиц с особыми потребностями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000D9510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  <w:r w:rsidRPr="00431E5A">
              <w:rPr>
                <w:rFonts w:cs="Calibri"/>
                <w:sz w:val="20"/>
                <w:lang w:val="ru-RU"/>
              </w:rPr>
              <w:t>Оперативный план (ОП)</w:t>
            </w:r>
          </w:p>
          <w:p w14:paraId="241C2563" w14:textId="03361B2D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На протяжении этого цикла 2023−2025 годов проведено/проводится в общей сложности 25 мероприятий, предусмотренных ОП, в порядке выполнения настоящей Резолюции.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66D2FEA3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</w:p>
          <w:p w14:paraId="477F991E" w14:textId="19FE4801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Северная и Южная Америка, Арабский регион, Азиатско-Тихоокеанский регион, страны СНГ, Европа, весь мир или несколько регионов</w:t>
            </w:r>
          </w:p>
        </w:tc>
      </w:tr>
      <w:tr w:rsidR="00037793" w:rsidRPr="00431E5A" w14:paraId="2FDBFDE8" w14:textId="77777777" w:rsidTr="00975827">
        <w:trPr>
          <w:trHeight w:val="300"/>
        </w:trPr>
        <w:tc>
          <w:tcPr>
            <w:tcW w:w="2913" w:type="dxa"/>
            <w:vMerge/>
            <w:noWrap/>
            <w:vAlign w:val="center"/>
          </w:tcPr>
          <w:p w14:paraId="01D83B44" w14:textId="77777777" w:rsidR="00037793" w:rsidRPr="00431E5A" w:rsidRDefault="00037793" w:rsidP="00431E5A">
            <w:pPr>
              <w:spacing w:before="20" w:after="20"/>
              <w:jc w:val="center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5F665D84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  <w:r w:rsidRPr="00431E5A">
              <w:rPr>
                <w:rFonts w:cs="Calibri"/>
                <w:sz w:val="20"/>
                <w:lang w:val="ru-RU"/>
              </w:rPr>
              <w:t>Проекты: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751E8B89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</w:p>
        </w:tc>
      </w:tr>
      <w:tr w:rsidR="00037793" w:rsidRPr="00431E5A" w14:paraId="51F703BD" w14:textId="77777777" w:rsidTr="00975827">
        <w:trPr>
          <w:trHeight w:val="300"/>
        </w:trPr>
        <w:tc>
          <w:tcPr>
            <w:tcW w:w="2913" w:type="dxa"/>
            <w:vMerge/>
            <w:noWrap/>
            <w:vAlign w:val="center"/>
            <w:hideMark/>
          </w:tcPr>
          <w:p w14:paraId="25A87FEE" w14:textId="77777777" w:rsidR="00037793" w:rsidRPr="00431E5A" w:rsidRDefault="00037793" w:rsidP="00431E5A">
            <w:pPr>
              <w:spacing w:before="20" w:after="20"/>
              <w:jc w:val="center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4C408E59" w14:textId="6A065FCB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2ALB24003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0164B9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Цифровое сельское хозяйство и преобразование сельских районов Албании (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DART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>)</w:t>
            </w:r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63A1D1B5" w14:textId="4B1D0DC1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Албания</w:t>
            </w:r>
          </w:p>
        </w:tc>
      </w:tr>
      <w:tr w:rsidR="00037793" w:rsidRPr="00431E5A" w14:paraId="5314FB54" w14:textId="77777777" w:rsidTr="00975827">
        <w:trPr>
          <w:trHeight w:val="300"/>
        </w:trPr>
        <w:tc>
          <w:tcPr>
            <w:tcW w:w="2913" w:type="dxa"/>
            <w:vMerge/>
            <w:noWrap/>
            <w:vAlign w:val="center"/>
            <w:hideMark/>
          </w:tcPr>
          <w:p w14:paraId="0C575496" w14:textId="77777777" w:rsidR="00037793" w:rsidRPr="00431E5A" w:rsidRDefault="00037793" w:rsidP="00431E5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20" w:after="20"/>
              <w:jc w:val="center"/>
              <w:textAlignment w:val="auto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0D54B9B0" w14:textId="1195DB9F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2RLA21018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0164B9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Преодоление барьеров, препятствующих охвату цифровыми технологиями: мероприятия "Девушки могут писать коды" в регионе Северной и Южной Америки</w:t>
            </w:r>
            <w:r w:rsidR="0038794C">
              <w:rPr>
                <w:rFonts w:cs="Calibri"/>
                <w:sz w:val="20"/>
                <w:lang w:val="ru-RU"/>
              </w:rPr>
              <w:t>.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06645B73" w14:textId="34A57237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Аргентина, Бразилия, Эквадор, Мексика</w:t>
            </w:r>
          </w:p>
        </w:tc>
      </w:tr>
      <w:tr w:rsidR="00037793" w:rsidRPr="00431E5A" w14:paraId="7B106691" w14:textId="77777777" w:rsidTr="00975827">
        <w:trPr>
          <w:trHeight w:val="300"/>
        </w:trPr>
        <w:tc>
          <w:tcPr>
            <w:tcW w:w="2913" w:type="dxa"/>
            <w:tcBorders>
              <w:right w:val="single" w:sz="4" w:space="0" w:color="auto"/>
            </w:tcBorders>
            <w:noWrap/>
            <w:vAlign w:val="center"/>
          </w:tcPr>
          <w:p w14:paraId="66FABA54" w14:textId="77777777" w:rsidR="00037793" w:rsidRPr="00431E5A" w:rsidRDefault="00037793" w:rsidP="00984320">
            <w:pPr>
              <w:keepLines/>
              <w:spacing w:before="20" w:after="20"/>
              <w:jc w:val="center"/>
              <w:rPr>
                <w:rFonts w:cs="Calibri"/>
                <w:sz w:val="20"/>
                <w:lang w:val="ru-RU" w:eastAsia="en-GB"/>
              </w:rPr>
            </w:pPr>
            <w:r w:rsidRPr="00431E5A">
              <w:rPr>
                <w:rFonts w:cs="Calibri"/>
                <w:sz w:val="20"/>
                <w:lang w:val="ru-RU" w:eastAsia="en-GB"/>
              </w:rPr>
              <w:t>РЕЗОЛЮЦИЯ 59</w:t>
            </w:r>
            <w:r w:rsidRPr="00431E5A">
              <w:rPr>
                <w:rFonts w:cs="Calibri"/>
                <w:sz w:val="20"/>
                <w:lang w:val="ru-RU" w:eastAsia="en-GB"/>
              </w:rPr>
              <w:br/>
              <w:t>(</w:t>
            </w:r>
            <w:proofErr w:type="spellStart"/>
            <w:r w:rsidRPr="00431E5A">
              <w:rPr>
                <w:rFonts w:cs="Calibri"/>
                <w:sz w:val="20"/>
                <w:lang w:val="ru-RU" w:eastAsia="en-GB"/>
              </w:rPr>
              <w:t>Пересм</w:t>
            </w:r>
            <w:proofErr w:type="spellEnd"/>
            <w:r w:rsidRPr="00431E5A">
              <w:rPr>
                <w:rFonts w:cs="Calibri"/>
                <w:sz w:val="20"/>
                <w:lang w:val="ru-RU" w:eastAsia="en-GB"/>
              </w:rPr>
              <w:t>. Кигали, 2022 г.)</w:t>
            </w:r>
            <w:r w:rsidRPr="00431E5A">
              <w:rPr>
                <w:rFonts w:cs="Calibri"/>
                <w:sz w:val="20"/>
                <w:lang w:val="ru-RU" w:eastAsia="en-GB"/>
              </w:rPr>
              <w:br/>
              <w:t>Усиление координации и сотрудничества между тремя Секторами МСЭ по вопросам, представляющим взаимный интерес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BCB092C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  <w:r w:rsidRPr="00431E5A">
              <w:rPr>
                <w:rFonts w:cs="Calibri"/>
                <w:sz w:val="20"/>
                <w:lang w:val="ru-RU"/>
              </w:rPr>
              <w:t>Оперативный план (ОП)</w:t>
            </w:r>
          </w:p>
          <w:p w14:paraId="772BC2F5" w14:textId="6A58DF96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На протяжении этого цикла 2023−2025 годов проведено/проводится в общей сложности </w:t>
            </w:r>
            <w:r w:rsidR="00F76D78">
              <w:rPr>
                <w:rFonts w:cs="Calibri"/>
                <w:sz w:val="20"/>
                <w:lang w:val="ru-RU"/>
              </w:rPr>
              <w:t>пять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мероприятий, предусмотренных ОП, в порядке выполнения настоящей Резолюции.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4E3395F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</w:p>
          <w:p w14:paraId="7C1CE1D3" w14:textId="4A1B7E4C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Страны СНГ</w:t>
            </w:r>
          </w:p>
        </w:tc>
      </w:tr>
      <w:tr w:rsidR="00037793" w:rsidRPr="00431E5A" w14:paraId="320A46FF" w14:textId="77777777" w:rsidTr="00984320">
        <w:trPr>
          <w:trHeight w:val="300"/>
        </w:trPr>
        <w:tc>
          <w:tcPr>
            <w:tcW w:w="2913" w:type="dxa"/>
            <w:vMerge w:val="restart"/>
            <w:tcBorders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3F3BBFE3" w14:textId="77777777" w:rsidR="00037793" w:rsidRPr="00431E5A" w:rsidRDefault="00037793" w:rsidP="008A644B">
            <w:pPr>
              <w:pageBreakBefore/>
              <w:spacing w:before="20" w:after="20"/>
              <w:jc w:val="center"/>
              <w:rPr>
                <w:rFonts w:cs="Calibri"/>
                <w:sz w:val="20"/>
                <w:lang w:val="ru-RU" w:eastAsia="en-GB"/>
              </w:rPr>
            </w:pPr>
            <w:r w:rsidRPr="00431E5A">
              <w:rPr>
                <w:rFonts w:cs="Calibri"/>
                <w:sz w:val="20"/>
                <w:lang w:val="ru-RU" w:eastAsia="en-GB"/>
              </w:rPr>
              <w:lastRenderedPageBreak/>
              <w:t>РЕЗОЛЮЦИЯ 60</w:t>
            </w:r>
            <w:r w:rsidRPr="00431E5A">
              <w:rPr>
                <w:rFonts w:cs="Calibri"/>
                <w:sz w:val="20"/>
                <w:lang w:val="ru-RU" w:eastAsia="en-GB"/>
              </w:rPr>
              <w:br/>
              <w:t>(Хайдарабад, 2010 г.)</w:t>
            </w:r>
            <w:r w:rsidRPr="00431E5A">
              <w:rPr>
                <w:rFonts w:cs="Calibri"/>
                <w:sz w:val="20"/>
                <w:lang w:val="ru-RU" w:eastAsia="en-GB"/>
              </w:rPr>
              <w:br/>
              <w:t>Оказание помощи странам, находящимся в особо трудном положении: Гаити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723D4100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  <w:r w:rsidRPr="00431E5A">
              <w:rPr>
                <w:rFonts w:cs="Calibri"/>
                <w:sz w:val="20"/>
                <w:lang w:val="ru-RU"/>
              </w:rPr>
              <w:t>Оперативный план (ОП)</w:t>
            </w:r>
          </w:p>
          <w:p w14:paraId="32F39F87" w14:textId="64AF2D00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На протяжении этого цикла 2023−2025 годов проведено/проводится в общей сложности </w:t>
            </w:r>
            <w:r w:rsidR="00F76D78">
              <w:rPr>
                <w:rFonts w:cs="Calibri"/>
                <w:sz w:val="20"/>
                <w:lang w:val="ru-RU"/>
              </w:rPr>
              <w:t>семь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мероприятий, предусмотренных ОП, в порядке выполнения настоящей Резолюции.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473BC1B4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</w:p>
          <w:p w14:paraId="6C6677AE" w14:textId="42DD890E" w:rsidR="00037793" w:rsidRPr="00431E5A" w:rsidRDefault="00384A65" w:rsidP="00384A65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Весь мир или несколько регионов</w:t>
            </w:r>
          </w:p>
        </w:tc>
      </w:tr>
      <w:tr w:rsidR="00037793" w:rsidRPr="00431E5A" w14:paraId="0257AFB6" w14:textId="77777777" w:rsidTr="00984320">
        <w:trPr>
          <w:trHeight w:val="300"/>
        </w:trPr>
        <w:tc>
          <w:tcPr>
            <w:tcW w:w="2913" w:type="dxa"/>
            <w:vMerge/>
            <w:noWrap/>
            <w:vAlign w:val="center"/>
          </w:tcPr>
          <w:p w14:paraId="4F5276FB" w14:textId="77777777" w:rsidR="00037793" w:rsidRPr="00431E5A" w:rsidRDefault="00037793" w:rsidP="00431E5A">
            <w:pPr>
              <w:spacing w:before="20" w:after="20"/>
              <w:jc w:val="center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29AB6CED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  <w:r w:rsidRPr="00431E5A">
              <w:rPr>
                <w:rFonts w:cs="Calibri"/>
                <w:sz w:val="20"/>
                <w:lang w:val="ru-RU"/>
              </w:rPr>
              <w:t>Проекты: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307E8F99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</w:p>
        </w:tc>
      </w:tr>
      <w:tr w:rsidR="00037793" w:rsidRPr="00431E5A" w14:paraId="4911FF45" w14:textId="77777777" w:rsidTr="00975827">
        <w:trPr>
          <w:trHeight w:val="300"/>
        </w:trPr>
        <w:tc>
          <w:tcPr>
            <w:tcW w:w="2913" w:type="dxa"/>
            <w:vMerge/>
            <w:noWrap/>
            <w:vAlign w:val="center"/>
            <w:hideMark/>
          </w:tcPr>
          <w:p w14:paraId="78FC8566" w14:textId="77777777" w:rsidR="00037793" w:rsidRPr="00431E5A" w:rsidRDefault="00037793" w:rsidP="00431E5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20" w:after="20"/>
              <w:jc w:val="center"/>
              <w:textAlignment w:val="auto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0A968150" w14:textId="3D171351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7GLO20106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0164B9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Укрепление цифровой экосистемы и развитие цифровых навыков для расширения экономических возможностей женщин в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НРС</w:t>
            </w:r>
            <w:proofErr w:type="spellEnd"/>
            <w:r w:rsidR="0038794C">
              <w:rPr>
                <w:rFonts w:cs="Calibri"/>
                <w:sz w:val="20"/>
                <w:lang w:val="ru-RU"/>
              </w:rPr>
              <w:t>.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4AEB89CB" w14:textId="14484561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Бурунди, Эфиопия, Гаити</w:t>
            </w:r>
          </w:p>
        </w:tc>
      </w:tr>
      <w:tr w:rsidR="00037793" w:rsidRPr="00431E5A" w14:paraId="65E09992" w14:textId="77777777" w:rsidTr="00975827">
        <w:trPr>
          <w:trHeight w:val="300"/>
        </w:trPr>
        <w:tc>
          <w:tcPr>
            <w:tcW w:w="291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527AE1B1" w14:textId="77777777" w:rsidR="00037793" w:rsidRPr="00431E5A" w:rsidRDefault="00037793" w:rsidP="00431E5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20" w:after="20"/>
              <w:jc w:val="center"/>
              <w:textAlignment w:val="auto"/>
              <w:rPr>
                <w:rFonts w:cs="Calibri"/>
                <w:sz w:val="20"/>
                <w:lang w:val="ru-RU" w:eastAsia="en-GB"/>
              </w:rPr>
            </w:pPr>
            <w:r w:rsidRPr="00431E5A">
              <w:rPr>
                <w:rFonts w:cs="Calibri"/>
                <w:sz w:val="20"/>
                <w:lang w:val="ru-RU" w:eastAsia="en-GB"/>
              </w:rPr>
              <w:t>РЕЗОЛЮЦИЯ 62</w:t>
            </w:r>
            <w:r w:rsidRPr="00431E5A">
              <w:rPr>
                <w:rFonts w:cs="Calibri"/>
                <w:sz w:val="20"/>
                <w:lang w:val="ru-RU"/>
              </w:rPr>
              <w:br/>
            </w:r>
            <w:r w:rsidRPr="00431E5A">
              <w:rPr>
                <w:rFonts w:cs="Calibri"/>
                <w:sz w:val="20"/>
                <w:lang w:val="ru-RU" w:eastAsia="en-GB"/>
              </w:rPr>
              <w:t>(</w:t>
            </w:r>
            <w:proofErr w:type="spellStart"/>
            <w:r w:rsidRPr="00431E5A">
              <w:rPr>
                <w:rFonts w:cs="Calibri"/>
                <w:sz w:val="20"/>
                <w:lang w:val="ru-RU" w:eastAsia="en-GB"/>
              </w:rPr>
              <w:t>Пересм</w:t>
            </w:r>
            <w:proofErr w:type="spellEnd"/>
            <w:r w:rsidRPr="00431E5A">
              <w:rPr>
                <w:rFonts w:cs="Calibri"/>
                <w:sz w:val="20"/>
                <w:lang w:val="ru-RU" w:eastAsia="en-GB"/>
              </w:rPr>
              <w:t>. Кигали, 2022 г.)</w:t>
            </w:r>
            <w:r w:rsidRPr="00431E5A">
              <w:rPr>
                <w:rFonts w:cs="Calibri"/>
                <w:sz w:val="20"/>
                <w:lang w:val="ru-RU"/>
              </w:rPr>
              <w:br/>
            </w:r>
            <w:r w:rsidRPr="00431E5A">
              <w:rPr>
                <w:rFonts w:cs="Calibri"/>
                <w:sz w:val="20"/>
                <w:lang w:val="ru-RU" w:eastAsia="en-GB"/>
              </w:rPr>
              <w:t>Важность измерений и оценки, связанных с воздействием электромагнитных полей на человека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</w:tcPr>
          <w:p w14:paraId="4F312528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  <w:r w:rsidRPr="00431E5A">
              <w:rPr>
                <w:rFonts w:cs="Calibri"/>
                <w:sz w:val="20"/>
                <w:lang w:val="ru-RU"/>
              </w:rPr>
              <w:t>Оперативный план (ОП)</w:t>
            </w:r>
          </w:p>
          <w:p w14:paraId="2B6B51EA" w14:textId="58209D0E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На протяжении этого цикла 2023−2025 годов проведено/проводится в общей сложности </w:t>
            </w:r>
            <w:r w:rsidR="00F76D78">
              <w:rPr>
                <w:rFonts w:cs="Calibri"/>
                <w:sz w:val="20"/>
                <w:lang w:val="ru-RU"/>
              </w:rPr>
              <w:t>три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мероприятия</w:t>
            </w:r>
            <w:r w:rsidR="00F76D78">
              <w:rPr>
                <w:rFonts w:cs="Calibri"/>
                <w:sz w:val="20"/>
                <w:lang w:val="ru-RU"/>
              </w:rPr>
              <w:t>,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предусмотренных ОП, в порядке выполнения настоящей Резолюции.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</w:tcPr>
          <w:p w14:paraId="4F324471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</w:p>
          <w:p w14:paraId="56787300" w14:textId="47DFC2A4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Европа</w:t>
            </w:r>
          </w:p>
        </w:tc>
      </w:tr>
      <w:tr w:rsidR="00037793" w:rsidRPr="00431E5A" w14:paraId="708F3280" w14:textId="77777777" w:rsidTr="00975827">
        <w:trPr>
          <w:trHeight w:val="300"/>
        </w:trPr>
        <w:tc>
          <w:tcPr>
            <w:tcW w:w="2913" w:type="dxa"/>
            <w:vMerge w:val="restart"/>
            <w:tcBorders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74705652" w14:textId="77777777" w:rsidR="00037793" w:rsidRPr="00431E5A" w:rsidRDefault="00037793" w:rsidP="00431E5A">
            <w:pPr>
              <w:spacing w:before="20" w:after="20"/>
              <w:jc w:val="center"/>
              <w:rPr>
                <w:rFonts w:cs="Calibri"/>
                <w:sz w:val="20"/>
                <w:lang w:val="ru-RU" w:eastAsia="en-GB"/>
              </w:rPr>
            </w:pPr>
            <w:r w:rsidRPr="00431E5A">
              <w:rPr>
                <w:rFonts w:cs="Calibri"/>
                <w:sz w:val="20"/>
                <w:lang w:val="ru-RU" w:eastAsia="en-GB"/>
              </w:rPr>
              <w:t>РЕЗОЛЮЦИЯ 63</w:t>
            </w:r>
            <w:r w:rsidRPr="00431E5A">
              <w:rPr>
                <w:rFonts w:cs="Calibri"/>
                <w:sz w:val="20"/>
                <w:lang w:val="ru-RU" w:eastAsia="en-GB"/>
              </w:rPr>
              <w:br/>
              <w:t>(</w:t>
            </w:r>
            <w:proofErr w:type="spellStart"/>
            <w:r w:rsidRPr="00431E5A">
              <w:rPr>
                <w:rFonts w:cs="Calibri"/>
                <w:sz w:val="20"/>
                <w:lang w:val="ru-RU" w:eastAsia="en-GB"/>
              </w:rPr>
              <w:t>Пересм</w:t>
            </w:r>
            <w:proofErr w:type="spellEnd"/>
            <w:r w:rsidRPr="00431E5A">
              <w:rPr>
                <w:rFonts w:cs="Calibri"/>
                <w:sz w:val="20"/>
                <w:lang w:val="ru-RU" w:eastAsia="en-GB"/>
              </w:rPr>
              <w:t>. Кигали, 2022 г.)</w:t>
            </w:r>
            <w:r w:rsidRPr="00431E5A">
              <w:rPr>
                <w:rFonts w:cs="Calibri"/>
                <w:sz w:val="20"/>
                <w:lang w:val="ru-RU" w:eastAsia="en-GB"/>
              </w:rPr>
              <w:br/>
              <w:t>Распределение адресов протокола Интернет и содействие переходу к протоколу Интернет версии 6 и его внедрению в развивающихся странах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14AC714B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  <w:r w:rsidRPr="00431E5A">
              <w:rPr>
                <w:rFonts w:cs="Calibri"/>
                <w:sz w:val="20"/>
                <w:lang w:val="ru-RU"/>
              </w:rPr>
              <w:t>Оперативный план (ОП)</w:t>
            </w:r>
          </w:p>
          <w:p w14:paraId="3682F422" w14:textId="53C0A709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На протяжении этого цикла 2023−2025 годов проведено/проводится в общей сложности 12 мероприятий, предусмотренных ОП, в порядке выполнения настоящей Резолюции.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58DC846E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</w:p>
          <w:p w14:paraId="62479E42" w14:textId="636E1552" w:rsidR="00037793" w:rsidRPr="00431E5A" w:rsidRDefault="00384A65" w:rsidP="00384A65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Азиатско-Тихоокеанский регион, Европа, весь мир или несколько регионов</w:t>
            </w:r>
          </w:p>
        </w:tc>
      </w:tr>
      <w:tr w:rsidR="00037793" w:rsidRPr="00431E5A" w14:paraId="06EB5B6F" w14:textId="77777777" w:rsidTr="00975827">
        <w:trPr>
          <w:trHeight w:val="300"/>
        </w:trPr>
        <w:tc>
          <w:tcPr>
            <w:tcW w:w="2913" w:type="dxa"/>
            <w:vMerge/>
            <w:noWrap/>
            <w:vAlign w:val="center"/>
          </w:tcPr>
          <w:p w14:paraId="40914140" w14:textId="77777777" w:rsidR="00037793" w:rsidRPr="00431E5A" w:rsidRDefault="00037793" w:rsidP="00431E5A">
            <w:pPr>
              <w:spacing w:before="20" w:after="20"/>
              <w:jc w:val="center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1F810BB2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  <w:r w:rsidRPr="00431E5A">
              <w:rPr>
                <w:rFonts w:cs="Calibri"/>
                <w:sz w:val="20"/>
                <w:lang w:val="ru-RU"/>
              </w:rPr>
              <w:t>Проекты: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34AA5E2B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</w:p>
        </w:tc>
      </w:tr>
      <w:tr w:rsidR="00037793" w:rsidRPr="00431E5A" w14:paraId="1B69D0C1" w14:textId="77777777" w:rsidTr="00975827">
        <w:trPr>
          <w:trHeight w:val="300"/>
        </w:trPr>
        <w:tc>
          <w:tcPr>
            <w:tcW w:w="2913" w:type="dxa"/>
            <w:vMerge/>
            <w:noWrap/>
            <w:vAlign w:val="center"/>
            <w:hideMark/>
          </w:tcPr>
          <w:p w14:paraId="0E1F7390" w14:textId="77777777" w:rsidR="00037793" w:rsidRPr="00431E5A" w:rsidRDefault="00037793" w:rsidP="00431E5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20" w:after="20"/>
              <w:jc w:val="center"/>
              <w:textAlignment w:val="auto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67A124AA" w14:textId="40A71AE2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RAB20030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0164B9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Региональный экспертный центр МСЭ по IPv6 и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IoT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для Арабского региона</w:t>
            </w:r>
            <w:r w:rsidR="0038794C">
              <w:rPr>
                <w:rFonts w:cs="Calibri"/>
                <w:sz w:val="20"/>
                <w:lang w:val="ru-RU"/>
              </w:rPr>
              <w:t>.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5E3B138C" w14:textId="30F21FF4" w:rsidR="00037793" w:rsidRPr="00431E5A" w:rsidRDefault="00384A65" w:rsidP="00384A65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Алжир, Бахрейн, Союз Коморских Островов, Джибути, Египет, Ирак, Иордания, Кувейт, Ливан, Ливия, Мавритания, Марокко, Оман, Катар, Саудовская Аравия, Сомали, Государство Палестина, Судан, Сирия, Тунис, Объединенные Арабские Эмираты, Йемен</w:t>
            </w:r>
          </w:p>
        </w:tc>
      </w:tr>
      <w:tr w:rsidR="00037793" w:rsidRPr="00431E5A" w14:paraId="580D0A7D" w14:textId="77777777" w:rsidTr="00975827">
        <w:trPr>
          <w:trHeight w:val="300"/>
        </w:trPr>
        <w:tc>
          <w:tcPr>
            <w:tcW w:w="2913" w:type="dxa"/>
            <w:vMerge w:val="restart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457A4F5C" w14:textId="56A7CA20" w:rsidR="00037793" w:rsidRPr="00431E5A" w:rsidRDefault="00037793" w:rsidP="00431E5A">
            <w:pPr>
              <w:spacing w:before="20" w:after="20"/>
              <w:jc w:val="center"/>
              <w:rPr>
                <w:rFonts w:cs="Calibri"/>
                <w:sz w:val="20"/>
                <w:lang w:val="ru-RU" w:eastAsia="en-GB"/>
              </w:rPr>
            </w:pPr>
            <w:r w:rsidRPr="00431E5A">
              <w:rPr>
                <w:rFonts w:cs="Calibri"/>
                <w:sz w:val="20"/>
                <w:lang w:val="ru-RU" w:eastAsia="en-GB"/>
              </w:rPr>
              <w:t>РЕЗОЛЮЦИЯ 64</w:t>
            </w:r>
            <w:r w:rsidRPr="00431E5A">
              <w:rPr>
                <w:rFonts w:cs="Calibri"/>
                <w:sz w:val="20"/>
                <w:lang w:val="ru-RU" w:eastAsia="en-GB"/>
              </w:rPr>
              <w:br/>
              <w:t>(</w:t>
            </w:r>
            <w:proofErr w:type="spellStart"/>
            <w:r w:rsidRPr="00431E5A">
              <w:rPr>
                <w:rFonts w:cs="Calibri"/>
                <w:sz w:val="20"/>
                <w:lang w:val="ru-RU" w:eastAsia="en-GB"/>
              </w:rPr>
              <w:t>Пересм</w:t>
            </w:r>
            <w:proofErr w:type="spellEnd"/>
            <w:r w:rsidRPr="00431E5A">
              <w:rPr>
                <w:rFonts w:cs="Calibri"/>
                <w:sz w:val="20"/>
                <w:lang w:val="ru-RU" w:eastAsia="en-GB"/>
              </w:rPr>
              <w:t>. Кигали, 2022 г.)</w:t>
            </w:r>
            <w:r w:rsidRPr="00431E5A">
              <w:rPr>
                <w:rFonts w:cs="Calibri"/>
                <w:sz w:val="20"/>
                <w:lang w:val="ru-RU" w:eastAsia="en-GB"/>
              </w:rPr>
              <w:br/>
              <w:t>Защита и поддержка пользователей/потребителей услуг электросвязи/</w:t>
            </w:r>
            <w:r w:rsidR="00194D25">
              <w:rPr>
                <w:rFonts w:cs="Calibri"/>
                <w:sz w:val="20"/>
                <w:lang w:val="ru-RU" w:eastAsia="en-GB"/>
              </w:rPr>
              <w:br/>
            </w:r>
            <w:r w:rsidRPr="00431E5A">
              <w:rPr>
                <w:rFonts w:cs="Calibri"/>
                <w:sz w:val="20"/>
                <w:lang w:val="ru-RU" w:eastAsia="en-GB"/>
              </w:rPr>
              <w:t>информационно-коммуникационных технологий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</w:tcPr>
          <w:p w14:paraId="00434EB3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  <w:r w:rsidRPr="00431E5A">
              <w:rPr>
                <w:rFonts w:cs="Calibri"/>
                <w:sz w:val="20"/>
                <w:lang w:val="ru-RU"/>
              </w:rPr>
              <w:t>Оперативный план (ОП)</w:t>
            </w:r>
          </w:p>
          <w:p w14:paraId="312EC713" w14:textId="2536C591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На протяжении этого цикла 2023−2025 годов проведено/проводится в общей сложности 17 мероприятий, предусмотренных ОП, в порядке выполнения настоящей Резолюции.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</w:tcPr>
          <w:p w14:paraId="6A97F786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</w:p>
          <w:p w14:paraId="05959F4D" w14:textId="386269EC" w:rsidR="00037793" w:rsidRPr="00431E5A" w:rsidRDefault="00384A65" w:rsidP="00384A65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Северная и Южная Америка, весь мир или несколько регионов</w:t>
            </w:r>
          </w:p>
        </w:tc>
      </w:tr>
      <w:tr w:rsidR="00037793" w:rsidRPr="00431E5A" w14:paraId="4630AD08" w14:textId="77777777" w:rsidTr="00975827">
        <w:trPr>
          <w:trHeight w:val="300"/>
        </w:trPr>
        <w:tc>
          <w:tcPr>
            <w:tcW w:w="2913" w:type="dxa"/>
            <w:vMerge/>
            <w:noWrap/>
          </w:tcPr>
          <w:p w14:paraId="07583C20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</w:tcPr>
          <w:p w14:paraId="5F073B84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  <w:r w:rsidRPr="00431E5A">
              <w:rPr>
                <w:rFonts w:cs="Calibri"/>
                <w:sz w:val="20"/>
                <w:lang w:val="ru-RU"/>
              </w:rPr>
              <w:t>Проекты: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</w:tcPr>
          <w:p w14:paraId="33831105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</w:p>
        </w:tc>
      </w:tr>
      <w:tr w:rsidR="00037793" w:rsidRPr="00431E5A" w14:paraId="1C345DA9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546AD8EE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  <w:hideMark/>
          </w:tcPr>
          <w:p w14:paraId="2211182D" w14:textId="72F22620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7GLO23132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0164B9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Программа молодых лидеров "Поколение подключений"</w:t>
            </w:r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  <w:hideMark/>
          </w:tcPr>
          <w:p w14:paraId="04D9378A" w14:textId="32865BFA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Несколько регионов</w:t>
            </w:r>
          </w:p>
        </w:tc>
      </w:tr>
      <w:tr w:rsidR="00037793" w:rsidRPr="00431E5A" w14:paraId="16A2753A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1FF9DC89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  <w:hideMark/>
          </w:tcPr>
          <w:p w14:paraId="4F8E39D4" w14:textId="4EAD7E2E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7GLO25152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0164B9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Международный обмен мнениями о регулировании электронных отходов и привлечении производителей электротехники – Создание циркуляционной экономики в области электротехники</w:t>
            </w:r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  <w:hideMark/>
          </w:tcPr>
          <w:p w14:paraId="1E4D4D7D" w14:textId="29E2815E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Колумбия, Доминиканская Республика, Индия, Нигерия, Филиппины, Южная Африка</w:t>
            </w:r>
          </w:p>
        </w:tc>
      </w:tr>
      <w:tr w:rsidR="00037793" w:rsidRPr="00431E5A" w14:paraId="44701393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7177EA1D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  <w:hideMark/>
          </w:tcPr>
          <w:p w14:paraId="205D55A5" w14:textId="70CE7B8E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BAR21003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0164B9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Проверка качества услуг фиксированной широкополосной связи в Барбадосе</w:t>
            </w:r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  <w:hideMark/>
          </w:tcPr>
          <w:p w14:paraId="37AB5F34" w14:textId="7189BB14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Барбадос</w:t>
            </w:r>
          </w:p>
        </w:tc>
      </w:tr>
      <w:tr w:rsidR="00037793" w:rsidRPr="00431E5A" w14:paraId="05BEAD1C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1AABC566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  <w:hideMark/>
          </w:tcPr>
          <w:p w14:paraId="4AC0891C" w14:textId="3C66F66A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BRA19008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0164B9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Создание в Бразилии регуляторной среды, способствующей цифровой трансформации</w:t>
            </w:r>
            <w:r w:rsidR="0038794C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  <w:hideMark/>
          </w:tcPr>
          <w:p w14:paraId="5758D3B5" w14:textId="4BDAD67E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Бразилия</w:t>
            </w:r>
          </w:p>
        </w:tc>
      </w:tr>
      <w:tr w:rsidR="00037793" w:rsidRPr="00431E5A" w14:paraId="757F1169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7F03C34A" w14:textId="77777777" w:rsidR="00037793" w:rsidRPr="00431E5A" w:rsidRDefault="00037793" w:rsidP="00431E5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20" w:after="20"/>
              <w:textAlignment w:val="auto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hideMark/>
          </w:tcPr>
          <w:p w14:paraId="4E67EFF5" w14:textId="550815DA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BRA98006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0164B9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Поддержка Национального агентства по электросвязи (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ANATEL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>, Бразилия)</w:t>
            </w:r>
            <w:r w:rsidR="0038794C">
              <w:rPr>
                <w:rFonts w:cs="Calibri"/>
                <w:sz w:val="20"/>
                <w:lang w:val="ru-RU"/>
              </w:rPr>
              <w:t>.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hideMark/>
          </w:tcPr>
          <w:p w14:paraId="046D706F" w14:textId="25636CBA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Бразилия</w:t>
            </w:r>
          </w:p>
        </w:tc>
      </w:tr>
      <w:tr w:rsidR="00037793" w:rsidRPr="00431E5A" w14:paraId="45A358BA" w14:textId="77777777" w:rsidTr="00975827">
        <w:trPr>
          <w:trHeight w:val="300"/>
        </w:trPr>
        <w:tc>
          <w:tcPr>
            <w:tcW w:w="2913" w:type="dxa"/>
            <w:vMerge w:val="restart"/>
            <w:tcBorders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26CBE71A" w14:textId="77777777" w:rsidR="00037793" w:rsidRPr="00431E5A" w:rsidRDefault="00037793" w:rsidP="00431E5A">
            <w:pPr>
              <w:spacing w:before="20" w:after="20"/>
              <w:jc w:val="center"/>
              <w:rPr>
                <w:rFonts w:cs="Calibri"/>
                <w:sz w:val="20"/>
                <w:lang w:val="ru-RU" w:eastAsia="en-GB"/>
              </w:rPr>
            </w:pPr>
            <w:r w:rsidRPr="00431E5A">
              <w:rPr>
                <w:rFonts w:cs="Calibri"/>
                <w:sz w:val="20"/>
                <w:lang w:val="ru-RU" w:eastAsia="en-GB"/>
              </w:rPr>
              <w:t>РЕЗОЛЮЦИЯ 66</w:t>
            </w:r>
            <w:r w:rsidRPr="00431E5A">
              <w:rPr>
                <w:rFonts w:cs="Calibri"/>
                <w:sz w:val="20"/>
                <w:lang w:val="ru-RU" w:eastAsia="en-GB"/>
              </w:rPr>
              <w:br/>
              <w:t>(</w:t>
            </w:r>
            <w:proofErr w:type="spellStart"/>
            <w:r w:rsidRPr="00431E5A">
              <w:rPr>
                <w:rFonts w:cs="Calibri"/>
                <w:sz w:val="20"/>
                <w:lang w:val="ru-RU" w:eastAsia="en-GB"/>
              </w:rPr>
              <w:t>Пересм</w:t>
            </w:r>
            <w:proofErr w:type="spellEnd"/>
            <w:r w:rsidRPr="00431E5A">
              <w:rPr>
                <w:rFonts w:cs="Calibri"/>
                <w:sz w:val="20"/>
                <w:lang w:val="ru-RU" w:eastAsia="en-GB"/>
              </w:rPr>
              <w:t>. Кигали, 2022 г.)</w:t>
            </w:r>
            <w:r w:rsidRPr="00431E5A">
              <w:rPr>
                <w:rFonts w:cs="Calibri"/>
                <w:sz w:val="20"/>
                <w:lang w:val="ru-RU" w:eastAsia="en-GB"/>
              </w:rPr>
              <w:br/>
              <w:t>Информационно-коммуникационные технологии, окружающая среда, изменение климата и циркуляционная экономика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776D90F5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  <w:r w:rsidRPr="00431E5A">
              <w:rPr>
                <w:rFonts w:cs="Calibri"/>
                <w:sz w:val="20"/>
                <w:lang w:val="ru-RU"/>
              </w:rPr>
              <w:t>Оперативный план (ОП)</w:t>
            </w:r>
          </w:p>
          <w:p w14:paraId="415EEFE7" w14:textId="0A48EA79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На протяжении этого цикла 2023−2025 годов проведено/проводится в общей сложности 44 мероприятия, предусмотренных ОП, в порядке выполнения настоящей Резолюции.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72265625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</w:p>
          <w:p w14:paraId="43C3B27E" w14:textId="724EE3F3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Африка, Северная и Южная Америка, Арабский регион, Азиатско-Тихоокеанский регион, страны СНГ, Европа, весь мир или несколько регионов</w:t>
            </w:r>
          </w:p>
        </w:tc>
      </w:tr>
      <w:tr w:rsidR="00037793" w:rsidRPr="00431E5A" w14:paraId="7EABBB67" w14:textId="77777777" w:rsidTr="00975827">
        <w:trPr>
          <w:trHeight w:val="300"/>
        </w:trPr>
        <w:tc>
          <w:tcPr>
            <w:tcW w:w="2913" w:type="dxa"/>
            <w:vMerge/>
            <w:noWrap/>
          </w:tcPr>
          <w:p w14:paraId="268F9FF4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6EF818F2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  <w:r w:rsidRPr="00431E5A">
              <w:rPr>
                <w:rFonts w:cs="Calibri"/>
                <w:sz w:val="20"/>
                <w:lang w:val="ru-RU"/>
              </w:rPr>
              <w:t>Проекты: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3EE1FCCB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</w:p>
        </w:tc>
      </w:tr>
      <w:tr w:rsidR="00037793" w:rsidRPr="00431E5A" w14:paraId="6C4192DD" w14:textId="77777777" w:rsidTr="00975827">
        <w:trPr>
          <w:trHeight w:val="300"/>
        </w:trPr>
        <w:tc>
          <w:tcPr>
            <w:tcW w:w="2913" w:type="dxa"/>
            <w:vMerge/>
            <w:noWrap/>
          </w:tcPr>
          <w:p w14:paraId="1D415F72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6FF76A29" w14:textId="12BC0717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2GLO18094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3A118E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Совершенствование национальных планов в области электросвязи в чрезвычайных ситуациях и координации для спасания жизней</w:t>
            </w:r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01B08742" w14:textId="578BCCF3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Несколько регионов</w:t>
            </w:r>
          </w:p>
        </w:tc>
      </w:tr>
      <w:tr w:rsidR="00037793" w:rsidRPr="00431E5A" w14:paraId="1CCF04FA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2AAC28B7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29A2CBC6" w14:textId="5268C18A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7RAS24075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3A118E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Создание циркуляционной экономики для электроники и электротехники в Таиланде и Монголии</w:t>
            </w:r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657035DB" w14:textId="294260DE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Монголия, Таиланд</w:t>
            </w:r>
          </w:p>
        </w:tc>
      </w:tr>
      <w:tr w:rsidR="00037793" w:rsidRPr="00431E5A" w14:paraId="34344901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4CFEAC4F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61252318" w14:textId="17D5B037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GLO23126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3A118E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Разработка и осуществление политики и регулирования в области электронных отходов для циркуляционной экономики</w:t>
            </w:r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68C04C19" w14:textId="728AEF46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Замбия</w:t>
            </w:r>
          </w:p>
        </w:tc>
      </w:tr>
      <w:tr w:rsidR="00037793" w:rsidRPr="00431E5A" w14:paraId="641FEE42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54E170BF" w14:textId="77777777" w:rsidR="00037793" w:rsidRPr="00431E5A" w:rsidRDefault="00037793" w:rsidP="00431E5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20" w:after="20"/>
              <w:textAlignment w:val="auto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67AF30DE" w14:textId="7BD5E2BA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GLO24148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3A118E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Зеленая цифровая кампания: на пути к цифровому сектору с чистым нулевым уровнем выбросов на Филиппинах и в Танзании</w:t>
            </w:r>
            <w:r w:rsidR="00621079">
              <w:rPr>
                <w:rFonts w:cs="Calibri"/>
                <w:sz w:val="20"/>
                <w:lang w:val="ru-RU"/>
              </w:rPr>
              <w:t>.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46F29A8D" w14:textId="570A4D56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Филиппины, Танзания</w:t>
            </w:r>
          </w:p>
        </w:tc>
      </w:tr>
      <w:tr w:rsidR="00037793" w:rsidRPr="00431E5A" w14:paraId="7E2A3147" w14:textId="77777777" w:rsidTr="00975827">
        <w:trPr>
          <w:trHeight w:val="300"/>
        </w:trPr>
        <w:tc>
          <w:tcPr>
            <w:tcW w:w="2913" w:type="dxa"/>
            <w:vMerge w:val="restart"/>
            <w:tcBorders>
              <w:right w:val="single" w:sz="4" w:space="0" w:color="auto"/>
            </w:tcBorders>
            <w:noWrap/>
            <w:vAlign w:val="center"/>
          </w:tcPr>
          <w:p w14:paraId="38044E6A" w14:textId="77777777" w:rsidR="00037793" w:rsidRPr="00431E5A" w:rsidRDefault="00037793" w:rsidP="00431E5A">
            <w:pPr>
              <w:spacing w:before="20" w:after="20"/>
              <w:jc w:val="center"/>
              <w:rPr>
                <w:rFonts w:cs="Calibri"/>
                <w:sz w:val="20"/>
                <w:lang w:val="ru-RU" w:eastAsia="en-GB"/>
              </w:rPr>
            </w:pPr>
            <w:r w:rsidRPr="00431E5A">
              <w:rPr>
                <w:rFonts w:cs="Calibri"/>
                <w:sz w:val="20"/>
                <w:lang w:val="ru-RU" w:eastAsia="en-GB"/>
              </w:rPr>
              <w:t>РЕЗОЛЮЦИЯ 67</w:t>
            </w:r>
            <w:r w:rsidRPr="00431E5A">
              <w:rPr>
                <w:rFonts w:cs="Calibri"/>
                <w:sz w:val="20"/>
                <w:lang w:val="ru-RU" w:eastAsia="en-GB"/>
              </w:rPr>
              <w:br/>
              <w:t>(</w:t>
            </w:r>
            <w:proofErr w:type="spellStart"/>
            <w:r w:rsidRPr="00431E5A">
              <w:rPr>
                <w:rFonts w:cs="Calibri"/>
                <w:sz w:val="20"/>
                <w:lang w:val="ru-RU" w:eastAsia="en-GB"/>
              </w:rPr>
              <w:t>Пересм</w:t>
            </w:r>
            <w:proofErr w:type="spellEnd"/>
            <w:r w:rsidRPr="00431E5A">
              <w:rPr>
                <w:rFonts w:cs="Calibri"/>
                <w:sz w:val="20"/>
                <w:lang w:val="ru-RU" w:eastAsia="en-GB"/>
              </w:rPr>
              <w:t>. Кигали, 2022 г.)</w:t>
            </w:r>
            <w:r w:rsidRPr="00431E5A">
              <w:rPr>
                <w:rFonts w:cs="Calibri"/>
                <w:sz w:val="20"/>
                <w:lang w:val="ru-RU" w:eastAsia="en-GB"/>
              </w:rPr>
              <w:br/>
              <w:t>Роль Сектора развития электросвязи МСЭ в защите ребенка в онлайновой среде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18411CB1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  <w:r w:rsidRPr="00431E5A">
              <w:rPr>
                <w:rFonts w:cs="Calibri"/>
                <w:sz w:val="20"/>
                <w:lang w:val="ru-RU"/>
              </w:rPr>
              <w:t>Оперативный план (ОП)</w:t>
            </w:r>
          </w:p>
          <w:p w14:paraId="14F66029" w14:textId="2A57DB2E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На протяжении этого цикла 2023−2025 годов проведено/проводится в общей сложности 18 мероприятий, предусмотренных ОП, в порядке выполнения настоящей Резолюции.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4AD3BEAA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</w:p>
          <w:p w14:paraId="38465B52" w14:textId="162FE0AB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Азиатско-Тихоокеанский регион, страны СНГ, Европа, весь мир или несколько регионов</w:t>
            </w:r>
          </w:p>
        </w:tc>
      </w:tr>
      <w:tr w:rsidR="00037793" w:rsidRPr="00431E5A" w14:paraId="6077467F" w14:textId="77777777" w:rsidTr="00975827">
        <w:trPr>
          <w:trHeight w:val="300"/>
        </w:trPr>
        <w:tc>
          <w:tcPr>
            <w:tcW w:w="2913" w:type="dxa"/>
            <w:vMerge/>
            <w:noWrap/>
          </w:tcPr>
          <w:p w14:paraId="33B15E7D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3682B841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  <w:r w:rsidRPr="00431E5A">
              <w:rPr>
                <w:rFonts w:cs="Calibri"/>
                <w:sz w:val="20"/>
                <w:lang w:val="ru-RU"/>
              </w:rPr>
              <w:t>Проекты: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4FE35D18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</w:p>
        </w:tc>
      </w:tr>
      <w:tr w:rsidR="00037793" w:rsidRPr="00431E5A" w14:paraId="43BD4B51" w14:textId="77777777" w:rsidTr="00975827">
        <w:trPr>
          <w:trHeight w:val="300"/>
        </w:trPr>
        <w:tc>
          <w:tcPr>
            <w:tcW w:w="2913" w:type="dxa"/>
            <w:vMerge/>
            <w:noWrap/>
          </w:tcPr>
          <w:p w14:paraId="5AD85BBD" w14:textId="77777777" w:rsidR="00037793" w:rsidRPr="00431E5A" w:rsidRDefault="00037793" w:rsidP="00431E5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20" w:after="20"/>
              <w:textAlignment w:val="auto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39444730" w14:textId="6BB549B9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GLO21112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3A118E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Создание безопасного и процветающего киберпространства для детей</w:t>
            </w:r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0B6BDB00" w14:textId="1829C9D0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Несколько регионов</w:t>
            </w:r>
          </w:p>
        </w:tc>
      </w:tr>
      <w:tr w:rsidR="00037793" w:rsidRPr="00431E5A" w14:paraId="1DF9EFD8" w14:textId="77777777" w:rsidTr="00975827">
        <w:trPr>
          <w:trHeight w:val="300"/>
        </w:trPr>
        <w:tc>
          <w:tcPr>
            <w:tcW w:w="2913" w:type="dxa"/>
            <w:vMerge/>
            <w:noWrap/>
          </w:tcPr>
          <w:p w14:paraId="4FFF44BB" w14:textId="77777777" w:rsidR="00037793" w:rsidRPr="00431E5A" w:rsidRDefault="00037793" w:rsidP="00431E5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20" w:after="20"/>
              <w:textAlignment w:val="auto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0EFC9FC4" w14:textId="24DA23D0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GLO25001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3A118E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Глобальная сеть для расширения охвата и повышения эффективности обучения по вопросам безопасности в интернете</w:t>
            </w:r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0C89CFEA" w14:textId="534EFC16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Несколько регионов</w:t>
            </w:r>
          </w:p>
        </w:tc>
      </w:tr>
      <w:tr w:rsidR="00037793" w:rsidRPr="00431E5A" w14:paraId="55646F4B" w14:textId="77777777" w:rsidTr="00975827">
        <w:trPr>
          <w:trHeight w:val="300"/>
        </w:trPr>
        <w:tc>
          <w:tcPr>
            <w:tcW w:w="2913" w:type="dxa"/>
            <w:vMerge/>
            <w:noWrap/>
          </w:tcPr>
          <w:p w14:paraId="1872EEEA" w14:textId="77777777" w:rsidR="00037793" w:rsidRPr="00431E5A" w:rsidRDefault="00037793" w:rsidP="00431E5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20" w:after="20"/>
              <w:textAlignment w:val="auto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C443864" w14:textId="5F9CA1BA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RAS20063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– Защита ребенка в онлайновой среде (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COP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>) для Азиатско-Тихоокеанского региона</w:t>
            </w:r>
            <w:r w:rsidR="00621079">
              <w:rPr>
                <w:rFonts w:cs="Calibri"/>
                <w:sz w:val="20"/>
                <w:lang w:val="ru-RU"/>
              </w:rPr>
              <w:t>.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033FC57" w14:textId="6282E9C4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Бутан, Монголия, Пакистан, Таиланд</w:t>
            </w:r>
          </w:p>
        </w:tc>
      </w:tr>
      <w:tr w:rsidR="00037793" w:rsidRPr="00431E5A" w14:paraId="3E7225E9" w14:textId="77777777" w:rsidTr="00975827">
        <w:trPr>
          <w:trHeight w:val="300"/>
        </w:trPr>
        <w:tc>
          <w:tcPr>
            <w:tcW w:w="2913" w:type="dxa"/>
            <w:vMerge w:val="restart"/>
            <w:tcBorders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090E7A59" w14:textId="77777777" w:rsidR="00037793" w:rsidRPr="00431E5A" w:rsidRDefault="00037793" w:rsidP="008A644B">
            <w:pPr>
              <w:pageBreakBefore/>
              <w:spacing w:before="20" w:after="20"/>
              <w:jc w:val="center"/>
              <w:rPr>
                <w:rFonts w:cs="Calibri"/>
                <w:sz w:val="20"/>
                <w:lang w:val="ru-RU" w:eastAsia="en-GB"/>
              </w:rPr>
            </w:pPr>
            <w:r w:rsidRPr="00431E5A">
              <w:rPr>
                <w:rFonts w:cs="Calibri"/>
                <w:sz w:val="20"/>
                <w:lang w:val="ru-RU" w:eastAsia="en-GB"/>
              </w:rPr>
              <w:lastRenderedPageBreak/>
              <w:t>РЕЗОЛЮЦИЯ 69</w:t>
            </w:r>
            <w:r w:rsidRPr="00431E5A">
              <w:rPr>
                <w:rFonts w:cs="Calibri"/>
                <w:sz w:val="20"/>
                <w:lang w:val="ru-RU" w:eastAsia="en-GB"/>
              </w:rPr>
              <w:br/>
              <w:t>(</w:t>
            </w:r>
            <w:proofErr w:type="spellStart"/>
            <w:r w:rsidRPr="00431E5A">
              <w:rPr>
                <w:rFonts w:cs="Calibri"/>
                <w:sz w:val="20"/>
                <w:lang w:val="ru-RU" w:eastAsia="en-GB"/>
              </w:rPr>
              <w:t>Пересм</w:t>
            </w:r>
            <w:proofErr w:type="spellEnd"/>
            <w:r w:rsidRPr="00431E5A">
              <w:rPr>
                <w:rFonts w:cs="Calibri"/>
                <w:sz w:val="20"/>
                <w:lang w:val="ru-RU" w:eastAsia="en-GB"/>
              </w:rPr>
              <w:t>. Кигали, 2022 г.)</w:t>
            </w:r>
            <w:r w:rsidRPr="00431E5A">
              <w:rPr>
                <w:rFonts w:cs="Calibri"/>
                <w:sz w:val="20"/>
                <w:lang w:val="ru-RU" w:eastAsia="en-GB"/>
              </w:rPr>
              <w:br/>
              <w:t>Содействие созданию национальных групп реагирования на компьютерные инциденты, в частности в развивающихся странах, и сотрудничеству между ними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0B78639B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  <w:r w:rsidRPr="00431E5A">
              <w:rPr>
                <w:rFonts w:cs="Calibri"/>
                <w:sz w:val="20"/>
                <w:lang w:val="ru-RU"/>
              </w:rPr>
              <w:t>Оперативный план (ОП)</w:t>
            </w:r>
          </w:p>
          <w:p w14:paraId="2491D86C" w14:textId="45CACB20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На протяжении этого цикла 2023−2025 годов проведено/проводится в общей сложности 51 мероприятие, предусмотренное ОП, в порядке выполнения настоящей Резолюции.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0A287A09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</w:p>
          <w:p w14:paraId="4DDE53BB" w14:textId="0E54A646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Африка, Северная и Южная Америка, Арабский регион, Азиатско-Тихоокеанский регион, страны СНГ, Европа, весь мир или несколько регионов</w:t>
            </w:r>
          </w:p>
          <w:p w14:paraId="653F0A11" w14:textId="77777777" w:rsidR="00037793" w:rsidRPr="00431E5A" w:rsidRDefault="00037793" w:rsidP="00431E5A">
            <w:pPr>
              <w:pStyle w:val="ListParagraph"/>
              <w:spacing w:before="20" w:after="20"/>
              <w:ind w:left="0"/>
              <w:rPr>
                <w:rFonts w:cs="Calibri"/>
                <w:sz w:val="20"/>
                <w:lang w:val="ru-RU"/>
              </w:rPr>
            </w:pPr>
          </w:p>
        </w:tc>
      </w:tr>
      <w:tr w:rsidR="00037793" w:rsidRPr="00431E5A" w14:paraId="33D62245" w14:textId="77777777" w:rsidTr="00975827">
        <w:trPr>
          <w:trHeight w:val="300"/>
        </w:trPr>
        <w:tc>
          <w:tcPr>
            <w:tcW w:w="2913" w:type="dxa"/>
            <w:vMerge/>
            <w:noWrap/>
          </w:tcPr>
          <w:p w14:paraId="3C253F86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7C02D663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  <w:r w:rsidRPr="00431E5A">
              <w:rPr>
                <w:rFonts w:cs="Calibri"/>
                <w:sz w:val="20"/>
                <w:lang w:val="ru-RU"/>
              </w:rPr>
              <w:t>Проекты: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13E78496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</w:p>
        </w:tc>
      </w:tr>
      <w:tr w:rsidR="00037793" w:rsidRPr="00431E5A" w14:paraId="2F542FA5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38ED7840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092AF829" w14:textId="58EA43AB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2GLO21119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– Создание инициативы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Cyber4Good</w:t>
            </w:r>
            <w:proofErr w:type="spellEnd"/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507EE641" w14:textId="61FBA779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Либерия, Малави, Мавритания, Руандийская Республика, Танзания</w:t>
            </w:r>
          </w:p>
        </w:tc>
      </w:tr>
      <w:tr w:rsidR="00037793" w:rsidRPr="00431E5A" w14:paraId="6D0AF895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4BB49339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6980DA14" w14:textId="2E32D96E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2KYR21002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3A118E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Создание национальной группы реагирования на компьютерные инциденты (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CIRT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>) в Кыргызской Республике</w:t>
            </w:r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0F3B3272" w14:textId="607B92AF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Кыргызстан</w:t>
            </w:r>
          </w:p>
        </w:tc>
      </w:tr>
      <w:tr w:rsidR="00037793" w:rsidRPr="00431E5A" w14:paraId="10CB1AD1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58EF5CAC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71C305BA" w14:textId="42C083F6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7GLO24142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3A118E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Партнерство для укрепления кибербезопасности </w:t>
            </w:r>
            <w:r w:rsidR="003A118E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621079" w:rsidRPr="00431E5A">
              <w:rPr>
                <w:rFonts w:cs="Calibri"/>
                <w:sz w:val="20"/>
                <w:lang w:val="ru-RU"/>
              </w:rPr>
              <w:t xml:space="preserve">этап </w:t>
            </w:r>
            <w:r w:rsidR="00037793" w:rsidRPr="00431E5A">
              <w:rPr>
                <w:rFonts w:cs="Calibri"/>
                <w:sz w:val="20"/>
                <w:lang w:val="ru-RU"/>
              </w:rPr>
              <w:t>2</w:t>
            </w:r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61BFA934" w14:textId="7FB739CF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Албания, Армения, Бенин, Босния и Герцеговина, Буркина-Фасо, Кабо-Верде, Кот-д'Ивуар, Гамбия, Грузия, Гана, Гвинея, Гвинея-Бисау, Либерия, Мали, Молдова, Черногория, Нигер, Нигерия, Северная Македония, Сенегал, Сербия, Сьерра-Леоне, Того, Украина</w:t>
            </w:r>
          </w:p>
        </w:tc>
      </w:tr>
      <w:tr w:rsidR="00037793" w:rsidRPr="00431E5A" w14:paraId="0B214D80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5AD07F1E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0BA98EC6" w14:textId="1227E281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7GLO24146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3A118E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Второй этап проекта "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Кибертехнологии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во благо" (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MSIT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>)</w:t>
            </w:r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02D6F27D" w14:textId="3331AC2B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Ангола, Бангладеш, Белиз, Бенин, Буркина-Фасо, Бурунди, Камбоджа, Кабо-Верде, Центральноафриканская Республика, Чад, Союз Коморских Островов, Куба, Дем.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Респ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>. Конго, Джибути, Доминика, Доминиканская Республика, Эритрея, Эфиопия, Фиджи, Гамбия, Гренада, Гвинея, Гвинея-Бисау, Гаити, Ямайка, Кирибати, Лаос (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Н.Д.Р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>.), Либерия, Мадагаскар, Малави, Мальдивские Острова, Мали, Маршалловы Острова, Мавритания, Микронезия, Мозамбик, Непал (Республика ), Нигер, Папуа-Новая Гвинея, Руандийская Республика, Сент-Люсия, Сент-Винсент и Гренадины, Самоа (Независимое Государство), Сенегал, Сьерра-Леоне, Соломоновы Острова, Сомали, Южный Судан, Судан, Суринам, Танзания, Тимор-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Лешти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>, Того, Тонга, Тувалу, Уганда, Вануату, Замбия</w:t>
            </w:r>
          </w:p>
        </w:tc>
      </w:tr>
      <w:tr w:rsidR="00037793" w:rsidRPr="00431E5A" w14:paraId="3859E027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17A6E1CD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783125B7" w14:textId="6353E92D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7RAF24106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3A118E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Киберустойчивость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для цифрового развития в наименее развитых странах (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CRDD-LDCs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>)</w:t>
            </w:r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1080CD8A" w14:textId="224E3AFB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Мозамбик, Руандийская Республика, Замбия</w:t>
            </w:r>
          </w:p>
        </w:tc>
      </w:tr>
      <w:tr w:rsidR="00037793" w:rsidRPr="00431E5A" w14:paraId="74A5AD4E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6AF91AC5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7184F944" w14:textId="36C37D34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7SUR23017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3A118E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Создание национальной группы реагирования на компьютерные инциденты (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CIRT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>) – Сурина</w:t>
            </w:r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155B8FBB" w14:textId="57E1F088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Суринам</w:t>
            </w:r>
          </w:p>
        </w:tc>
      </w:tr>
      <w:tr w:rsidR="00037793" w:rsidRPr="00431E5A" w14:paraId="49AB3BA1" w14:textId="77777777" w:rsidTr="00984320">
        <w:trPr>
          <w:trHeight w:val="300"/>
        </w:trPr>
        <w:tc>
          <w:tcPr>
            <w:tcW w:w="2913" w:type="dxa"/>
            <w:vMerge/>
            <w:noWrap/>
            <w:hideMark/>
          </w:tcPr>
          <w:p w14:paraId="12F68844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16D66728" w14:textId="04A70A96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BER25001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3A118E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Оперативный центр национальной кибербезопасности (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BNCSOC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) </w:t>
            </w:r>
            <w:r w:rsidR="003A118E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Бермудские острова</w:t>
            </w:r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3A4023D3" w14:textId="360E2659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Бермудские острова</w:t>
            </w:r>
          </w:p>
        </w:tc>
      </w:tr>
      <w:tr w:rsidR="00037793" w:rsidRPr="00431E5A" w14:paraId="55BA1057" w14:textId="77777777" w:rsidTr="00984320">
        <w:trPr>
          <w:trHeight w:val="300"/>
        </w:trPr>
        <w:tc>
          <w:tcPr>
            <w:tcW w:w="2913" w:type="dxa"/>
            <w:vMerge/>
            <w:noWrap/>
            <w:hideMark/>
          </w:tcPr>
          <w:p w14:paraId="491B717F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3CDDDF17" w14:textId="174DD60A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BHA20005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3A118E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Создание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CIRT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на Багамских Островах</w:t>
            </w:r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26C459E9" w14:textId="5496BE44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Багамские Острова</w:t>
            </w:r>
          </w:p>
        </w:tc>
      </w:tr>
      <w:tr w:rsidR="00037793" w:rsidRPr="00431E5A" w14:paraId="625D5E10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5E11CB7F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6BB8A492" w14:textId="2019044B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GLO21112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3A118E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Создание безопасного и процветающего киберпространства для детей</w:t>
            </w:r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258E6249" w14:textId="277F2AB9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Албания, Армения, Бурунди, Эфиопия, Малави, Мальта, Марокко, Узбекистан</w:t>
            </w:r>
          </w:p>
        </w:tc>
      </w:tr>
      <w:tr w:rsidR="00037793" w:rsidRPr="00431E5A" w14:paraId="2EAD96D1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32EE79F5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01C9864C" w14:textId="37150DDE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GLO23124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3A118E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Партнерство для укрепления кибербезопасности </w:t>
            </w:r>
            <w:r w:rsidR="003A118E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621079" w:rsidRPr="00431E5A">
              <w:rPr>
                <w:rFonts w:cs="Calibri"/>
                <w:sz w:val="20"/>
                <w:lang w:val="ru-RU"/>
              </w:rPr>
              <w:t xml:space="preserve">этап </w:t>
            </w:r>
            <w:r w:rsidR="00037793" w:rsidRPr="00431E5A">
              <w:rPr>
                <w:rFonts w:cs="Calibri"/>
                <w:sz w:val="20"/>
                <w:lang w:val="ru-RU"/>
              </w:rPr>
              <w:t>1</w:t>
            </w:r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2B31C05E" w14:textId="684151BF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Несколько регионов</w:t>
            </w:r>
          </w:p>
        </w:tc>
      </w:tr>
      <w:tr w:rsidR="00037793" w:rsidRPr="00431E5A" w14:paraId="15794985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547F910A" w14:textId="77777777" w:rsidR="00037793" w:rsidRPr="00431E5A" w:rsidRDefault="00037793" w:rsidP="00431E5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20" w:after="20"/>
              <w:textAlignment w:val="auto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3CEC008E" w14:textId="3DC1CBB9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HON24024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3A118E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Создание Национальной группы реагирования на компьютерные инциденты (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CIRT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>) в Гондурасе</w:t>
            </w:r>
            <w:r w:rsidR="00621079">
              <w:rPr>
                <w:rFonts w:cs="Calibri"/>
                <w:sz w:val="20"/>
                <w:lang w:val="ru-RU"/>
              </w:rPr>
              <w:t>.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44DE0BD8" w14:textId="2CE9FC42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Гондурас</w:t>
            </w:r>
          </w:p>
        </w:tc>
      </w:tr>
      <w:tr w:rsidR="00037793" w:rsidRPr="00431E5A" w14:paraId="4657047E" w14:textId="77777777" w:rsidTr="00975827">
        <w:trPr>
          <w:trHeight w:val="300"/>
        </w:trPr>
        <w:tc>
          <w:tcPr>
            <w:tcW w:w="2913" w:type="dxa"/>
            <w:vMerge w:val="restart"/>
            <w:tcBorders>
              <w:right w:val="single" w:sz="4" w:space="0" w:color="auto"/>
            </w:tcBorders>
            <w:noWrap/>
            <w:vAlign w:val="center"/>
          </w:tcPr>
          <w:p w14:paraId="690623F1" w14:textId="77777777" w:rsidR="00037793" w:rsidRPr="00431E5A" w:rsidRDefault="00037793" w:rsidP="00431E5A">
            <w:pPr>
              <w:spacing w:before="20" w:after="20"/>
              <w:jc w:val="center"/>
              <w:rPr>
                <w:rFonts w:cs="Calibri"/>
                <w:sz w:val="20"/>
                <w:lang w:val="ru-RU" w:eastAsia="en-GB"/>
              </w:rPr>
            </w:pPr>
            <w:r w:rsidRPr="00431E5A">
              <w:rPr>
                <w:rFonts w:cs="Calibri"/>
                <w:sz w:val="20"/>
                <w:lang w:val="ru-RU" w:eastAsia="en-GB"/>
              </w:rPr>
              <w:t>РЕЗОЛЮЦИЯ 71</w:t>
            </w:r>
            <w:r w:rsidRPr="00431E5A">
              <w:rPr>
                <w:rFonts w:cs="Calibri"/>
                <w:sz w:val="20"/>
                <w:lang w:val="ru-RU" w:eastAsia="en-GB"/>
              </w:rPr>
              <w:br/>
              <w:t>(</w:t>
            </w:r>
            <w:proofErr w:type="spellStart"/>
            <w:r w:rsidRPr="00431E5A">
              <w:rPr>
                <w:rFonts w:cs="Calibri"/>
                <w:sz w:val="20"/>
                <w:lang w:val="ru-RU" w:eastAsia="en-GB"/>
              </w:rPr>
              <w:t>Пересм</w:t>
            </w:r>
            <w:proofErr w:type="spellEnd"/>
            <w:r w:rsidRPr="00431E5A">
              <w:rPr>
                <w:rFonts w:cs="Calibri"/>
                <w:sz w:val="20"/>
                <w:lang w:val="ru-RU" w:eastAsia="en-GB"/>
              </w:rPr>
              <w:t>. Кигали, 2022 г.)</w:t>
            </w:r>
            <w:r w:rsidRPr="00431E5A">
              <w:rPr>
                <w:rFonts w:cs="Calibri"/>
                <w:sz w:val="20"/>
                <w:lang w:val="ru-RU" w:eastAsia="en-GB"/>
              </w:rPr>
              <w:br/>
              <w:t>Укрепление сотрудничества между Государствами-Членами, Членами Сектора, Ассоциированными членами и Академическими организациями − Членами Сектора развития электросвязи МСЭ (МСЭ-D) и изменяющейся роли частного сектора в МСЭ-D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2B9DD055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  <w:r w:rsidRPr="00431E5A">
              <w:rPr>
                <w:rFonts w:cs="Calibri"/>
                <w:sz w:val="20"/>
                <w:lang w:val="ru-RU"/>
              </w:rPr>
              <w:t>Оперативный план (ОП)</w:t>
            </w:r>
          </w:p>
          <w:p w14:paraId="604E296A" w14:textId="11D58732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На протяжении этого цикла 2023−2025 годов проведено/проводится в общей сложности 17 мероприятий, предусмотренных ОП, в порядке выполнения настоящей Резолюции.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3197ADDC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</w:p>
          <w:p w14:paraId="22F5AF69" w14:textId="1B797A8A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Северная и Южная Америка, Арабский регион, страны СНГ, весь мир или несколько регионов</w:t>
            </w:r>
          </w:p>
        </w:tc>
      </w:tr>
      <w:tr w:rsidR="00037793" w:rsidRPr="00431E5A" w14:paraId="408073BB" w14:textId="77777777" w:rsidTr="00975827">
        <w:trPr>
          <w:trHeight w:val="300"/>
        </w:trPr>
        <w:tc>
          <w:tcPr>
            <w:tcW w:w="2913" w:type="dxa"/>
            <w:vMerge/>
            <w:noWrap/>
          </w:tcPr>
          <w:p w14:paraId="13543C34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219655FC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  <w:r w:rsidRPr="00431E5A">
              <w:rPr>
                <w:rFonts w:cs="Calibri"/>
                <w:sz w:val="20"/>
                <w:lang w:val="ru-RU"/>
              </w:rPr>
              <w:t>Проекты: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1F6D55C7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</w:p>
        </w:tc>
      </w:tr>
      <w:tr w:rsidR="00037793" w:rsidRPr="00431E5A" w14:paraId="2053035E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1AE4AEDE" w14:textId="77777777" w:rsidR="00037793" w:rsidRPr="00431E5A" w:rsidRDefault="00037793" w:rsidP="00431E5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20" w:after="20"/>
              <w:textAlignment w:val="auto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2153DA2" w14:textId="4EB15C63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2GLO21114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– Проект Глобального партнерства по статистическим данным об электронных отходах 2021 года – Создание циркуляционной экономики в области радиоэлектроники, Часть 2</w:t>
            </w:r>
            <w:r w:rsidR="00621079">
              <w:rPr>
                <w:rFonts w:cs="Calibri"/>
                <w:sz w:val="20"/>
                <w:lang w:val="ru-RU"/>
              </w:rPr>
              <w:t>.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3EA5888" w14:textId="1CCA6460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Несколько регионов</w:t>
            </w:r>
          </w:p>
        </w:tc>
      </w:tr>
      <w:tr w:rsidR="00037793" w:rsidRPr="00431E5A" w14:paraId="0095A91E" w14:textId="77777777" w:rsidTr="00975827">
        <w:trPr>
          <w:trHeight w:val="300"/>
        </w:trPr>
        <w:tc>
          <w:tcPr>
            <w:tcW w:w="2913" w:type="dxa"/>
            <w:vMerge w:val="restart"/>
            <w:tcBorders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2BB4FC33" w14:textId="77777777" w:rsidR="00037793" w:rsidRPr="00431E5A" w:rsidRDefault="00037793" w:rsidP="00431E5A">
            <w:pPr>
              <w:spacing w:before="20" w:after="20"/>
              <w:jc w:val="center"/>
              <w:rPr>
                <w:rFonts w:cs="Calibri"/>
                <w:sz w:val="20"/>
                <w:lang w:val="ru-RU" w:eastAsia="en-GB"/>
              </w:rPr>
            </w:pPr>
            <w:r w:rsidRPr="00431E5A">
              <w:rPr>
                <w:rFonts w:cs="Calibri"/>
                <w:sz w:val="20"/>
                <w:lang w:val="ru-RU" w:eastAsia="en-GB"/>
              </w:rPr>
              <w:t>РЕЗОЛЮЦИЯ 73</w:t>
            </w:r>
            <w:r w:rsidRPr="00431E5A">
              <w:rPr>
                <w:rFonts w:cs="Calibri"/>
                <w:sz w:val="20"/>
                <w:lang w:val="ru-RU" w:eastAsia="en-GB"/>
              </w:rPr>
              <w:br/>
              <w:t>(</w:t>
            </w:r>
            <w:proofErr w:type="spellStart"/>
            <w:r w:rsidRPr="00431E5A">
              <w:rPr>
                <w:rFonts w:cs="Calibri"/>
                <w:sz w:val="20"/>
                <w:lang w:val="ru-RU" w:eastAsia="en-GB"/>
              </w:rPr>
              <w:t>Пересм</w:t>
            </w:r>
            <w:proofErr w:type="spellEnd"/>
            <w:r w:rsidRPr="00431E5A">
              <w:rPr>
                <w:rFonts w:cs="Calibri"/>
                <w:sz w:val="20"/>
                <w:lang w:val="ru-RU" w:eastAsia="en-GB"/>
              </w:rPr>
              <w:t>. Кигали, 2022 г.)</w:t>
            </w:r>
            <w:r w:rsidRPr="00431E5A">
              <w:rPr>
                <w:rFonts w:cs="Calibri"/>
                <w:sz w:val="20"/>
                <w:lang w:val="ru-RU" w:eastAsia="en-GB"/>
              </w:rPr>
              <w:br/>
              <w:t>центры профессиональной подготовки Академии МСЭ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593BFC34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  <w:r w:rsidRPr="00431E5A">
              <w:rPr>
                <w:rFonts w:cs="Calibri"/>
                <w:sz w:val="20"/>
                <w:lang w:val="ru-RU"/>
              </w:rPr>
              <w:t>Оперативный план (ОП)</w:t>
            </w:r>
          </w:p>
          <w:p w14:paraId="6D474243" w14:textId="522C8D8E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На протяжении этого цикла 2023−2025 годов проведено/проводится в общей сложности 17 мероприятий, предусмотренных ОП, в порядке выполнения настоящей Резолюции.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2107F161" w14:textId="77777777" w:rsidR="00384A65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</w:p>
          <w:p w14:paraId="61C5E957" w14:textId="48C3DB8C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Азиатско-Тихоокеанский регион, весь мир или несколько регионов</w:t>
            </w:r>
          </w:p>
        </w:tc>
      </w:tr>
      <w:tr w:rsidR="00037793" w:rsidRPr="00431E5A" w14:paraId="07369ACD" w14:textId="77777777" w:rsidTr="00975827">
        <w:trPr>
          <w:trHeight w:val="300"/>
        </w:trPr>
        <w:tc>
          <w:tcPr>
            <w:tcW w:w="2913" w:type="dxa"/>
            <w:vMerge/>
            <w:noWrap/>
          </w:tcPr>
          <w:p w14:paraId="088596B4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07F330B7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  <w:r w:rsidRPr="00431E5A">
              <w:rPr>
                <w:rFonts w:cs="Calibri"/>
                <w:sz w:val="20"/>
                <w:lang w:val="ru-RU"/>
              </w:rPr>
              <w:t>Проекты: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17A099BD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</w:p>
        </w:tc>
      </w:tr>
      <w:tr w:rsidR="00037793" w:rsidRPr="00431E5A" w14:paraId="1C61B20D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54DD6FF8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4E1D55D9" w14:textId="05321630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7GLO22121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3A118E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Преодоление цифрового гендерного разрыва для женщин-предпринимателей</w:t>
            </w:r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56733268" w14:textId="11C4AB03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Несколько регионов</w:t>
            </w:r>
          </w:p>
        </w:tc>
      </w:tr>
      <w:tr w:rsidR="00037793" w:rsidRPr="00431E5A" w14:paraId="6D06D4AB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6AF85045" w14:textId="77777777" w:rsidR="00037793" w:rsidRPr="00431E5A" w:rsidRDefault="00037793" w:rsidP="00431E5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20" w:after="20"/>
              <w:textAlignment w:val="auto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532C6612" w14:textId="6D89E934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COEGLO001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3A118E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Создание потенциала посредством центров профессионального мастерства (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ЦПМ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>)</w:t>
            </w:r>
            <w:r w:rsidR="00621079">
              <w:rPr>
                <w:rFonts w:cs="Calibri"/>
                <w:sz w:val="20"/>
                <w:lang w:val="ru-RU"/>
              </w:rPr>
              <w:t>.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695495E1" w14:textId="7B83FE6E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Несколько регионов</w:t>
            </w:r>
          </w:p>
        </w:tc>
      </w:tr>
      <w:tr w:rsidR="00037793" w:rsidRPr="00431E5A" w14:paraId="074AD851" w14:textId="77777777" w:rsidTr="00975827">
        <w:trPr>
          <w:trHeight w:val="300"/>
        </w:trPr>
        <w:tc>
          <w:tcPr>
            <w:tcW w:w="2913" w:type="dxa"/>
            <w:tcBorders>
              <w:right w:val="single" w:sz="4" w:space="0" w:color="auto"/>
            </w:tcBorders>
            <w:noWrap/>
            <w:vAlign w:val="center"/>
          </w:tcPr>
          <w:p w14:paraId="3A198E98" w14:textId="77777777" w:rsidR="00037793" w:rsidRPr="00431E5A" w:rsidRDefault="00037793" w:rsidP="00431E5A">
            <w:pPr>
              <w:spacing w:before="20" w:after="20"/>
              <w:jc w:val="center"/>
              <w:rPr>
                <w:rFonts w:cs="Calibri"/>
                <w:sz w:val="20"/>
                <w:lang w:val="ru-RU" w:eastAsia="en-GB"/>
              </w:rPr>
            </w:pPr>
            <w:r w:rsidRPr="00431E5A">
              <w:rPr>
                <w:rFonts w:cs="Calibri"/>
                <w:sz w:val="20"/>
                <w:lang w:val="ru-RU" w:eastAsia="en-GB"/>
              </w:rPr>
              <w:lastRenderedPageBreak/>
              <w:t>РЕЗОЛЮЦИЯ 75</w:t>
            </w:r>
            <w:r w:rsidRPr="00431E5A">
              <w:rPr>
                <w:rFonts w:cs="Calibri"/>
                <w:sz w:val="20"/>
                <w:lang w:val="ru-RU"/>
              </w:rPr>
              <w:br/>
            </w:r>
            <w:r w:rsidRPr="00431E5A">
              <w:rPr>
                <w:rFonts w:cs="Calibri"/>
                <w:sz w:val="20"/>
                <w:lang w:val="ru-RU" w:eastAsia="en-GB"/>
              </w:rPr>
              <w:t>(</w:t>
            </w:r>
            <w:proofErr w:type="spellStart"/>
            <w:r w:rsidRPr="00431E5A">
              <w:rPr>
                <w:rFonts w:cs="Calibri"/>
                <w:sz w:val="20"/>
                <w:lang w:val="ru-RU" w:eastAsia="en-GB"/>
              </w:rPr>
              <w:t>Пересм</w:t>
            </w:r>
            <w:proofErr w:type="spellEnd"/>
            <w:r w:rsidRPr="00431E5A">
              <w:rPr>
                <w:rFonts w:cs="Calibri"/>
                <w:sz w:val="20"/>
                <w:lang w:val="ru-RU" w:eastAsia="en-GB"/>
              </w:rPr>
              <w:t>. Буэнос-Айрес, 2017 г.)</w:t>
            </w:r>
            <w:r w:rsidRPr="00431E5A">
              <w:rPr>
                <w:rFonts w:cs="Calibri"/>
                <w:sz w:val="20"/>
                <w:lang w:val="ru-RU"/>
              </w:rPr>
              <w:br/>
            </w:r>
            <w:r w:rsidRPr="00431E5A">
              <w:rPr>
                <w:rFonts w:cs="Calibri"/>
                <w:sz w:val="20"/>
                <w:lang w:val="ru-RU" w:eastAsia="en-GB"/>
              </w:rPr>
              <w:t>Выполнение манифеста "Умная Африка" и содействие развитию африканского сектора информационно-коммуникационных технологий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1803B68" w14:textId="7181DFF2" w:rsidR="00037793" w:rsidRPr="00431E5A" w:rsidRDefault="00037793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iCs/>
                <w:sz w:val="20"/>
                <w:lang w:val="ru-RU"/>
              </w:rPr>
            </w:pPr>
            <w:r w:rsidRPr="001E3F16">
              <w:rPr>
                <w:rFonts w:cs="Calibri"/>
                <w:sz w:val="20"/>
                <w:lang w:val="ru-RU"/>
              </w:rPr>
              <w:t>Выполнена</w:t>
            </w:r>
            <w:r w:rsidRPr="003A118E">
              <w:rPr>
                <w:rStyle w:val="FootnoteReference"/>
              </w:rPr>
              <w:footnoteReference w:id="10"/>
            </w:r>
            <w:r w:rsidR="001E3F16">
              <w:rPr>
                <w:rFonts w:cs="Calibri"/>
                <w:sz w:val="20"/>
                <w:lang w:val="ru-RU"/>
              </w:rPr>
              <w:t>.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F73C49F" w14:textId="1E5EB46F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Африка</w:t>
            </w:r>
          </w:p>
        </w:tc>
      </w:tr>
      <w:tr w:rsidR="00037793" w:rsidRPr="00431E5A" w14:paraId="335C6360" w14:textId="77777777" w:rsidTr="00975827">
        <w:trPr>
          <w:trHeight w:val="300"/>
        </w:trPr>
        <w:tc>
          <w:tcPr>
            <w:tcW w:w="2913" w:type="dxa"/>
            <w:vMerge w:val="restart"/>
            <w:tcBorders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5D593E27" w14:textId="77777777" w:rsidR="00037793" w:rsidRPr="00431E5A" w:rsidRDefault="00037793" w:rsidP="00431E5A">
            <w:pPr>
              <w:spacing w:before="20" w:after="20"/>
              <w:jc w:val="center"/>
              <w:rPr>
                <w:rFonts w:cs="Calibri"/>
                <w:sz w:val="20"/>
                <w:lang w:val="ru-RU" w:eastAsia="en-GB"/>
              </w:rPr>
            </w:pPr>
            <w:r w:rsidRPr="00431E5A">
              <w:rPr>
                <w:rFonts w:cs="Calibri"/>
                <w:sz w:val="20"/>
                <w:lang w:val="ru-RU" w:eastAsia="en-GB"/>
              </w:rPr>
              <w:t>РЕЗОЛЮЦИЯ 76</w:t>
            </w:r>
            <w:r w:rsidRPr="00431E5A">
              <w:rPr>
                <w:rFonts w:cs="Calibri"/>
                <w:sz w:val="20"/>
                <w:lang w:val="ru-RU" w:eastAsia="en-GB"/>
              </w:rPr>
              <w:br/>
              <w:t>(</w:t>
            </w:r>
            <w:proofErr w:type="spellStart"/>
            <w:r w:rsidRPr="00431E5A">
              <w:rPr>
                <w:rFonts w:cs="Calibri"/>
                <w:sz w:val="20"/>
                <w:lang w:val="ru-RU" w:eastAsia="en-GB"/>
              </w:rPr>
              <w:t>Пересм</w:t>
            </w:r>
            <w:proofErr w:type="spellEnd"/>
            <w:r w:rsidRPr="00431E5A">
              <w:rPr>
                <w:rFonts w:cs="Calibri"/>
                <w:sz w:val="20"/>
                <w:lang w:val="ru-RU" w:eastAsia="en-GB"/>
              </w:rPr>
              <w:t>. Кигали, 2022 г.)</w:t>
            </w:r>
            <w:r w:rsidRPr="00431E5A">
              <w:rPr>
                <w:rFonts w:cs="Calibri"/>
                <w:sz w:val="20"/>
                <w:lang w:val="ru-RU" w:eastAsia="en-GB"/>
              </w:rPr>
              <w:br/>
              <w:t>Пропаганда информационно-коммуникационных технологий среди молодых женщин и мужчин для расширения их социально- экономических прав и возможностей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43B2527F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  <w:r w:rsidRPr="00431E5A">
              <w:rPr>
                <w:rFonts w:cs="Calibri"/>
                <w:sz w:val="20"/>
                <w:lang w:val="ru-RU"/>
              </w:rPr>
              <w:t>Оперативный план (ОП)</w:t>
            </w:r>
          </w:p>
          <w:p w14:paraId="2B1398B9" w14:textId="323CD7EC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На протяжении этого цикла 2023−2025 годов проведено/проводится в общей сложности 32 мероприятия, предусмотренных ОП, в порядке выполнения настоящей Резолюции.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29D6A8BB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</w:p>
          <w:p w14:paraId="2B13D844" w14:textId="6A3D7F00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Северная и Южная Америка, Арабский регион, Азиатско-Тихоокеанский регион, страны СНГ, Европа, весь мир или несколько регионов </w:t>
            </w:r>
          </w:p>
        </w:tc>
      </w:tr>
      <w:tr w:rsidR="00037793" w:rsidRPr="00431E5A" w14:paraId="20E5B58D" w14:textId="77777777" w:rsidTr="00975827">
        <w:trPr>
          <w:trHeight w:val="300"/>
        </w:trPr>
        <w:tc>
          <w:tcPr>
            <w:tcW w:w="2913" w:type="dxa"/>
            <w:vMerge/>
            <w:noWrap/>
          </w:tcPr>
          <w:p w14:paraId="7A5D15F7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6020987E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  <w:r w:rsidRPr="00431E5A">
              <w:rPr>
                <w:rFonts w:cs="Calibri"/>
                <w:sz w:val="20"/>
                <w:lang w:val="ru-RU"/>
              </w:rPr>
              <w:t>Проекты: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5D870C0A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</w:p>
        </w:tc>
      </w:tr>
      <w:tr w:rsidR="00037793" w:rsidRPr="00431E5A" w14:paraId="3221FCEE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27729480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71B7C7C4" w14:textId="5EC471D1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2GLO21115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– Значки "Цифровые навыки"</w:t>
            </w:r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32779F2B" w14:textId="543E1E1B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Эфиопия, Ямайка, Кения, Непал (Республика), Филиппины</w:t>
            </w:r>
          </w:p>
        </w:tc>
      </w:tr>
      <w:tr w:rsidR="00037793" w:rsidRPr="00431E5A" w14:paraId="4CAEBAB0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5CF0F4CD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22EC3B1C" w14:textId="314F3791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2RAF20091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3A118E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Создание достойных рабочих мест для молодежи и совершенствование ее цифровых навыков в цифровой экономике Африки</w:t>
            </w:r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5BA46475" w14:textId="1EF15A46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Кот-д'Ивуар, Кения, Нигерия, Руандийская Республика, Сенегал, Южная А</w:t>
            </w:r>
            <w:r w:rsidR="00F76D78">
              <w:rPr>
                <w:rFonts w:cs="Calibri"/>
                <w:sz w:val="20"/>
                <w:lang w:val="ru-RU"/>
              </w:rPr>
              <w:t>ф</w:t>
            </w:r>
            <w:r w:rsidR="00037793" w:rsidRPr="00431E5A">
              <w:rPr>
                <w:rFonts w:cs="Calibri"/>
                <w:sz w:val="20"/>
                <w:lang w:val="ru-RU"/>
              </w:rPr>
              <w:t>рика</w:t>
            </w:r>
          </w:p>
        </w:tc>
      </w:tr>
      <w:tr w:rsidR="00037793" w:rsidRPr="00431E5A" w14:paraId="3DC55FF2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663CD823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473CADA0" w14:textId="47138AF2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7GLO20106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3A118E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Укрепление цифровой экосистемы и развитие цифровых навыков для расширения экономических возможностей женщин в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НРС</w:t>
            </w:r>
            <w:proofErr w:type="spellEnd"/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7DDDB713" w14:textId="57B37423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Бурунди, Эфиопия, Гаити</w:t>
            </w:r>
          </w:p>
        </w:tc>
      </w:tr>
      <w:tr w:rsidR="00037793" w:rsidRPr="00431E5A" w14:paraId="26B6123F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57FE8D1F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5B78BFAB" w14:textId="53C63483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7GLO22121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3A118E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Преодоление цифрового гендерного разрыва для женщин-предпринимателей</w:t>
            </w:r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425DE20E" w14:textId="1A7B3DE8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Несколько регионов</w:t>
            </w:r>
          </w:p>
        </w:tc>
      </w:tr>
      <w:tr w:rsidR="00037793" w:rsidRPr="00431E5A" w14:paraId="1CE3F276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31E6C897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7DAA0A31" w14:textId="324B0CD0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7GLO23132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3A118E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Программа молодых лидеров "Поколение подключений"</w:t>
            </w:r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7F55E29F" w14:textId="0502A2EF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Несколько регионов</w:t>
            </w:r>
          </w:p>
        </w:tc>
      </w:tr>
      <w:tr w:rsidR="00037793" w:rsidRPr="00431E5A" w14:paraId="5E8C806F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6FD966B7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0246701F" w14:textId="5739B0C9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COL19040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3A118E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Техническая помощь в осуществлении проверки, планирования и выдачи разрешений на использование спектра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IMT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>, а также на использование передового опыта для повышения уровня проникновения интернета в Колумбии</w:t>
            </w:r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63480FA1" w14:textId="51316066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Колумбия</w:t>
            </w:r>
          </w:p>
        </w:tc>
      </w:tr>
      <w:tr w:rsidR="00037793" w:rsidRPr="00431E5A" w14:paraId="1431119F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4F281736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500F5A3E" w14:textId="5B3FEC9B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EGY25004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3A118E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Защита и расширение прав и возможностей женщин в цифровом пространстве: пропаганда подхода, основанного на безопасности человека</w:t>
            </w:r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7805DE60" w14:textId="6E4BFE05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Египет</w:t>
            </w:r>
          </w:p>
        </w:tc>
      </w:tr>
      <w:tr w:rsidR="00037793" w:rsidRPr="00431E5A" w14:paraId="5A6FFC4B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397DC745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295278FC" w14:textId="3E64CB21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GLO24149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– Обновление учебной программы Академии МСЭ </w:t>
            </w:r>
            <w:r w:rsidR="003A118E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Qualcomm</w:t>
            </w:r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5BF829FF" w14:textId="745D0544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Несколько регионов</w:t>
            </w:r>
          </w:p>
        </w:tc>
      </w:tr>
      <w:tr w:rsidR="00037793" w:rsidRPr="00431E5A" w14:paraId="38EC5BE1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152EAF3A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3B04FFB7" w14:textId="4B1BFEC2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PNG20003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3A118E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Поддержка сельского предпринимательства, инвестиций и торговли в Папуа-Новой Гвинее (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STREIT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PNG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>)</w:t>
            </w:r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49D2D96F" w14:textId="2FA000DC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Папуа-Новая Гвинея</w:t>
            </w:r>
          </w:p>
        </w:tc>
      </w:tr>
      <w:tr w:rsidR="00037793" w:rsidRPr="00431E5A" w14:paraId="0C02C5D5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5E8D976F" w14:textId="77777777" w:rsidR="00037793" w:rsidRPr="00431E5A" w:rsidRDefault="00037793" w:rsidP="00431E5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20" w:after="20"/>
              <w:textAlignment w:val="auto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78F76F36" w14:textId="0C092A14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RAF23104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– Цифровые навыки для охвата девушек и молодежи в Африке цифровыми технологиями</w:t>
            </w:r>
            <w:r w:rsidR="00621079">
              <w:rPr>
                <w:rFonts w:cs="Calibri"/>
                <w:sz w:val="20"/>
                <w:lang w:val="ru-RU"/>
              </w:rPr>
              <w:t>.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47726E6A" w14:textId="7DC9BBB5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Африканский регион</w:t>
            </w:r>
          </w:p>
        </w:tc>
      </w:tr>
      <w:tr w:rsidR="00037793" w:rsidRPr="00431E5A" w14:paraId="1E4EEB19" w14:textId="77777777" w:rsidTr="00975827">
        <w:trPr>
          <w:trHeight w:val="300"/>
        </w:trPr>
        <w:tc>
          <w:tcPr>
            <w:tcW w:w="2913" w:type="dxa"/>
            <w:vMerge w:val="restart"/>
            <w:tcBorders>
              <w:right w:val="single" w:sz="4" w:space="0" w:color="auto"/>
            </w:tcBorders>
            <w:noWrap/>
            <w:vAlign w:val="center"/>
          </w:tcPr>
          <w:p w14:paraId="616C3061" w14:textId="46B6FEB2" w:rsidR="00037793" w:rsidRPr="00431E5A" w:rsidRDefault="00037793" w:rsidP="00431E5A">
            <w:pPr>
              <w:spacing w:before="20" w:after="20"/>
              <w:jc w:val="center"/>
              <w:rPr>
                <w:rFonts w:cs="Calibri"/>
                <w:sz w:val="20"/>
                <w:lang w:val="ru-RU" w:eastAsia="en-GB"/>
              </w:rPr>
            </w:pPr>
            <w:r w:rsidRPr="00431E5A">
              <w:rPr>
                <w:rFonts w:cs="Calibri"/>
                <w:sz w:val="20"/>
                <w:lang w:val="ru-RU" w:eastAsia="en-GB"/>
              </w:rPr>
              <w:t>РЕЗОЛЮЦИЯ 77</w:t>
            </w:r>
            <w:r w:rsidRPr="00431E5A">
              <w:rPr>
                <w:rFonts w:cs="Calibri"/>
                <w:sz w:val="20"/>
                <w:lang w:val="ru-RU" w:eastAsia="en-GB"/>
              </w:rPr>
              <w:br/>
              <w:t>(</w:t>
            </w:r>
            <w:proofErr w:type="spellStart"/>
            <w:r w:rsidRPr="00431E5A">
              <w:rPr>
                <w:rFonts w:cs="Calibri"/>
                <w:sz w:val="20"/>
                <w:lang w:val="ru-RU" w:eastAsia="en-GB"/>
              </w:rPr>
              <w:t>Пересм</w:t>
            </w:r>
            <w:proofErr w:type="spellEnd"/>
            <w:r w:rsidRPr="00431E5A">
              <w:rPr>
                <w:rFonts w:cs="Calibri"/>
                <w:sz w:val="20"/>
                <w:lang w:val="ru-RU" w:eastAsia="en-GB"/>
              </w:rPr>
              <w:t>. Буэнос-Айрес, 2017 г.)</w:t>
            </w:r>
            <w:r w:rsidRPr="00431E5A">
              <w:rPr>
                <w:rFonts w:cs="Calibri"/>
                <w:sz w:val="20"/>
                <w:lang w:val="ru-RU" w:eastAsia="en-GB"/>
              </w:rPr>
              <w:br/>
              <w:t>Технология и приложения широкополосной связи для более активного роста и развития услуг электросвязи/информационно-коммуникационных технологий и широкополосных соединений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0E88D554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  <w:r w:rsidRPr="00431E5A">
              <w:rPr>
                <w:rFonts w:cs="Calibri"/>
                <w:sz w:val="20"/>
                <w:lang w:val="ru-RU"/>
              </w:rPr>
              <w:t>Оперативный план (ОП)</w:t>
            </w:r>
          </w:p>
          <w:p w14:paraId="326CB40F" w14:textId="0FC9DD62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На протяжении этого цикла 2023−2025 годов проведено/проводится в общей сложности 22 мероприятия, предусмотренных ОП, в порядке выполнения настоящей Резолюции.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0F44744D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</w:p>
          <w:p w14:paraId="502E6113" w14:textId="5FA9525E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Северная и Южная Америка, Арабский регион, Азиатско-Тихоокеанский регион, страны СНГ, Европа, весь мир или несколько регионов</w:t>
            </w:r>
          </w:p>
        </w:tc>
      </w:tr>
      <w:tr w:rsidR="00037793" w:rsidRPr="00431E5A" w14:paraId="2D0751F0" w14:textId="77777777" w:rsidTr="00975827">
        <w:trPr>
          <w:trHeight w:val="300"/>
        </w:trPr>
        <w:tc>
          <w:tcPr>
            <w:tcW w:w="2913" w:type="dxa"/>
            <w:vMerge/>
            <w:noWrap/>
          </w:tcPr>
          <w:p w14:paraId="549DE5B6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488269D5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  <w:r w:rsidRPr="00431E5A">
              <w:rPr>
                <w:rFonts w:cs="Calibri"/>
                <w:sz w:val="20"/>
                <w:lang w:val="ru-RU"/>
              </w:rPr>
              <w:t>Проекты: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4E22EDBD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</w:p>
        </w:tc>
      </w:tr>
      <w:tr w:rsidR="00037793" w:rsidRPr="00431E5A" w14:paraId="0C86339B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0CDF3BB5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6B024839" w14:textId="569FED53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2ARM23001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3A118E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Пилотный проект по сетям в сельских районах Армении</w:t>
            </w:r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519998C2" w14:textId="67C730D5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Армения</w:t>
            </w:r>
          </w:p>
        </w:tc>
      </w:tr>
      <w:tr w:rsidR="00037793" w:rsidRPr="00431E5A" w14:paraId="65402B1A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13766EB8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41823F2B" w14:textId="50605B7F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2GLO18097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3A118E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Новый графический интерфейс интерактивных карт передачи МСЭ</w:t>
            </w:r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3CBE228C" w14:textId="024337FA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Несколько регионов</w:t>
            </w:r>
          </w:p>
        </w:tc>
      </w:tr>
      <w:tr w:rsidR="00037793" w:rsidRPr="00431E5A" w14:paraId="563C121F" w14:textId="77777777" w:rsidTr="00984320">
        <w:trPr>
          <w:trHeight w:val="300"/>
        </w:trPr>
        <w:tc>
          <w:tcPr>
            <w:tcW w:w="2913" w:type="dxa"/>
            <w:vMerge/>
            <w:noWrap/>
            <w:hideMark/>
          </w:tcPr>
          <w:p w14:paraId="69C260E8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610C83AA" w14:textId="1BA308E1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2GLO20110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– Цифровые соединения для тех, кто их не имеет</w:t>
            </w:r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3823F35D" w14:textId="751A051E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Несколько регионов</w:t>
            </w:r>
          </w:p>
        </w:tc>
      </w:tr>
      <w:tr w:rsidR="00037793" w:rsidRPr="00431E5A" w14:paraId="1A9F14B5" w14:textId="77777777" w:rsidTr="00984320">
        <w:trPr>
          <w:trHeight w:val="300"/>
        </w:trPr>
        <w:tc>
          <w:tcPr>
            <w:tcW w:w="2913" w:type="dxa"/>
            <w:vMerge/>
            <w:noWrap/>
            <w:hideMark/>
          </w:tcPr>
          <w:p w14:paraId="59901936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08240051" w14:textId="58986F3C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2PAK22002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3A118E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"Умные" деревни Пакистана</w:t>
            </w:r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682CD2C7" w14:textId="2D5A1D12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Пакистан</w:t>
            </w:r>
          </w:p>
        </w:tc>
      </w:tr>
      <w:tr w:rsidR="00037793" w:rsidRPr="00431E5A" w14:paraId="66BA2D01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63EA1342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25F1AAF6" w14:textId="6AF04648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BAR21003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3A118E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Проверка качества услуг фиксированной широкополосной связи в Барбадосе</w:t>
            </w:r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43386CFE" w14:textId="1924A1A6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Барбадос</w:t>
            </w:r>
          </w:p>
        </w:tc>
      </w:tr>
      <w:tr w:rsidR="00037793" w:rsidRPr="00431E5A" w14:paraId="4F907D52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0F5D6C50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0E10F096" w14:textId="1EC5312B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BRA19008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3A118E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Создание в Бразилии регуляторной среды, способствующей цифровой трансформации</w:t>
            </w:r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3AEA74D2" w14:textId="1A06FD00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Бразилия</w:t>
            </w:r>
          </w:p>
        </w:tc>
      </w:tr>
      <w:tr w:rsidR="00037793" w:rsidRPr="00431E5A" w14:paraId="1DBFA9F0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7524953E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177E5F4A" w14:textId="261A511F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BRA98006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3A118E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Поддержка Национального агентства по электросвязи (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ANATEL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>, Бразилия)</w:t>
            </w:r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661A65C8" w14:textId="470EB372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Бразилия</w:t>
            </w:r>
          </w:p>
        </w:tc>
      </w:tr>
      <w:tr w:rsidR="00037793" w:rsidRPr="00431E5A" w14:paraId="574656AD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5CE70E77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2722C080" w14:textId="797FE295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COL19040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3A118E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Техническая помощь в осуществлении проверки, планирования и выдачи разрешений на использование спектра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IMT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>, а также на использование передового опыта для повышения уровня проникновения интернета в Колумбии</w:t>
            </w:r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7B3FBD19" w14:textId="0E755A1D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Колумбия</w:t>
            </w:r>
          </w:p>
        </w:tc>
      </w:tr>
      <w:tr w:rsidR="00037793" w:rsidRPr="00431E5A" w14:paraId="24BF1D95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40780895" w14:textId="77777777" w:rsidR="00037793" w:rsidRPr="00431E5A" w:rsidRDefault="00037793" w:rsidP="00431E5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20" w:after="20"/>
              <w:textAlignment w:val="auto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7EE1EE2" w14:textId="3A247287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GLO23123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3A118E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Продвижение и измерение универсальной и реальной возможности установления соединений</w:t>
            </w:r>
            <w:r w:rsidR="00621079">
              <w:rPr>
                <w:rFonts w:cs="Calibri"/>
                <w:sz w:val="20"/>
                <w:lang w:val="ru-RU"/>
              </w:rPr>
              <w:t>.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523AD60" w14:textId="60253529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Несколько регионов</w:t>
            </w:r>
          </w:p>
        </w:tc>
      </w:tr>
      <w:tr w:rsidR="00037793" w:rsidRPr="00431E5A" w14:paraId="1BB6A76A" w14:textId="77777777" w:rsidTr="00975827">
        <w:trPr>
          <w:trHeight w:val="300"/>
        </w:trPr>
        <w:tc>
          <w:tcPr>
            <w:tcW w:w="2913" w:type="dxa"/>
            <w:tcBorders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52DEB193" w14:textId="77777777" w:rsidR="00037793" w:rsidRPr="00431E5A" w:rsidRDefault="00037793" w:rsidP="00431E5A">
            <w:pPr>
              <w:spacing w:before="20" w:after="20"/>
              <w:jc w:val="center"/>
              <w:rPr>
                <w:rFonts w:cs="Calibri"/>
                <w:sz w:val="20"/>
                <w:lang w:val="ru-RU" w:eastAsia="en-GB"/>
              </w:rPr>
            </w:pPr>
            <w:r w:rsidRPr="00431E5A">
              <w:rPr>
                <w:rFonts w:cs="Calibri"/>
                <w:sz w:val="20"/>
                <w:lang w:val="ru-RU" w:eastAsia="en-GB"/>
              </w:rPr>
              <w:t>РЕЗОЛЮЦИЯ 78</w:t>
            </w:r>
            <w:r w:rsidRPr="00431E5A">
              <w:rPr>
                <w:rFonts w:cs="Calibri"/>
                <w:sz w:val="20"/>
                <w:lang w:val="ru-RU" w:eastAsia="en-GB"/>
              </w:rPr>
              <w:br/>
              <w:t>(</w:t>
            </w:r>
            <w:proofErr w:type="spellStart"/>
            <w:r w:rsidRPr="00431E5A">
              <w:rPr>
                <w:rFonts w:cs="Calibri"/>
                <w:sz w:val="20"/>
                <w:lang w:val="ru-RU" w:eastAsia="en-GB"/>
              </w:rPr>
              <w:t>Пересм</w:t>
            </w:r>
            <w:proofErr w:type="spellEnd"/>
            <w:r w:rsidRPr="00431E5A">
              <w:rPr>
                <w:rFonts w:cs="Calibri"/>
                <w:sz w:val="20"/>
                <w:lang w:val="ru-RU" w:eastAsia="en-GB"/>
              </w:rPr>
              <w:t>. Кигали, 2022 г.)</w:t>
            </w:r>
            <w:r w:rsidRPr="00431E5A">
              <w:rPr>
                <w:rFonts w:cs="Calibri"/>
                <w:sz w:val="20"/>
                <w:lang w:val="ru-RU" w:eastAsia="en-GB"/>
              </w:rPr>
              <w:br/>
              <w:t>Создание потенциала для противодействия неправомерному присвоению и использованию ресурсов нумерации Сектора стандартизации электросвязи МСЭ и борьбы с неправомерным использованием и присвоением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444F2314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  <w:r w:rsidRPr="00431E5A">
              <w:rPr>
                <w:rFonts w:cs="Calibri"/>
                <w:sz w:val="20"/>
                <w:lang w:val="ru-RU"/>
              </w:rPr>
              <w:t>Оперативный план (ОП)</w:t>
            </w:r>
          </w:p>
          <w:p w14:paraId="2B018577" w14:textId="5E51A525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На протяжении этого цикла 2023−2025 годов проведено/проводится в общей сложности </w:t>
            </w:r>
            <w:r w:rsidR="00F76D78">
              <w:rPr>
                <w:rFonts w:cs="Calibri"/>
                <w:sz w:val="20"/>
                <w:lang w:val="ru-RU"/>
              </w:rPr>
              <w:t>восемь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мероприятий, предусмотренных ОП, в порядке выполнения настоящей Резолюции.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7469FFD8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</w:p>
          <w:p w14:paraId="2188E49A" w14:textId="3F330D9C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Весь мир или несколько регионов </w:t>
            </w:r>
          </w:p>
        </w:tc>
      </w:tr>
      <w:tr w:rsidR="00037793" w:rsidRPr="00431E5A" w14:paraId="7B040E81" w14:textId="77777777" w:rsidTr="00975827">
        <w:trPr>
          <w:trHeight w:val="300"/>
        </w:trPr>
        <w:tc>
          <w:tcPr>
            <w:tcW w:w="2913" w:type="dxa"/>
            <w:tcBorders>
              <w:right w:val="single" w:sz="4" w:space="0" w:color="auto"/>
            </w:tcBorders>
            <w:noWrap/>
            <w:vAlign w:val="center"/>
          </w:tcPr>
          <w:p w14:paraId="49413B37" w14:textId="77777777" w:rsidR="00037793" w:rsidRPr="00431E5A" w:rsidRDefault="00037793" w:rsidP="00431E5A">
            <w:pPr>
              <w:spacing w:before="20" w:after="20"/>
              <w:jc w:val="center"/>
              <w:rPr>
                <w:rFonts w:cs="Calibri"/>
                <w:sz w:val="20"/>
                <w:lang w:val="ru-RU" w:eastAsia="en-GB"/>
              </w:rPr>
            </w:pPr>
            <w:r w:rsidRPr="00431E5A">
              <w:rPr>
                <w:rFonts w:cs="Calibri"/>
                <w:sz w:val="20"/>
                <w:lang w:val="ru-RU" w:eastAsia="en-GB"/>
              </w:rPr>
              <w:lastRenderedPageBreak/>
              <w:t xml:space="preserve">РЕЗОЛЮЦИЯ 79 </w:t>
            </w:r>
            <w:r w:rsidRPr="00431E5A">
              <w:rPr>
                <w:rFonts w:cs="Calibri"/>
                <w:sz w:val="20"/>
                <w:lang w:val="ru-RU" w:eastAsia="en-GB"/>
              </w:rPr>
              <w:br/>
              <w:t>(</w:t>
            </w:r>
            <w:proofErr w:type="spellStart"/>
            <w:r w:rsidRPr="00431E5A">
              <w:rPr>
                <w:rFonts w:cs="Calibri"/>
                <w:sz w:val="20"/>
                <w:lang w:val="ru-RU" w:eastAsia="en-GB"/>
              </w:rPr>
              <w:t>Пересм</w:t>
            </w:r>
            <w:proofErr w:type="spellEnd"/>
            <w:r w:rsidRPr="00431E5A">
              <w:rPr>
                <w:rFonts w:cs="Calibri"/>
                <w:sz w:val="20"/>
                <w:lang w:val="ru-RU" w:eastAsia="en-GB"/>
              </w:rPr>
              <w:t>. Кигали, 2022 г.)</w:t>
            </w:r>
            <w:r w:rsidRPr="00431E5A">
              <w:rPr>
                <w:rFonts w:cs="Calibri"/>
                <w:sz w:val="20"/>
                <w:lang w:val="ru-RU" w:eastAsia="en-GB"/>
              </w:rPr>
              <w:br/>
              <w:t>Роль электросвязи/информационно-коммуникационных технологий (ИКТ) в борьбе с контрафактными устройствами электросвязи/ИКТ и в решении этой проблемы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6897F2D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  <w:r w:rsidRPr="00431E5A">
              <w:rPr>
                <w:rFonts w:cs="Calibri"/>
                <w:sz w:val="20"/>
                <w:lang w:val="ru-RU"/>
              </w:rPr>
              <w:t>Оперативный план (ОП)</w:t>
            </w:r>
          </w:p>
          <w:p w14:paraId="43E0C527" w14:textId="09FAAAB9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На протяжении этого цикла 2023−2025 годов проведено/проводится в общей сложности </w:t>
            </w:r>
            <w:r w:rsidR="00F76D78">
              <w:rPr>
                <w:rFonts w:cs="Calibri"/>
                <w:sz w:val="20"/>
                <w:lang w:val="ru-RU"/>
              </w:rPr>
              <w:t>четыре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мероприятия, предусмотренных ОП, в порядке выполнения настоящей Резолюции.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0F840E9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</w:p>
          <w:p w14:paraId="6EDEF904" w14:textId="78B3B49F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Страны СНГ, весь мир или несколько регионов </w:t>
            </w:r>
          </w:p>
        </w:tc>
      </w:tr>
      <w:tr w:rsidR="00037793" w:rsidRPr="00431E5A" w14:paraId="514690C4" w14:textId="77777777" w:rsidTr="00975827">
        <w:trPr>
          <w:trHeight w:val="300"/>
        </w:trPr>
        <w:tc>
          <w:tcPr>
            <w:tcW w:w="2913" w:type="dxa"/>
            <w:tcBorders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65AD5509" w14:textId="77777777" w:rsidR="00037793" w:rsidRPr="00431E5A" w:rsidRDefault="00037793" w:rsidP="00431E5A">
            <w:pPr>
              <w:spacing w:before="20" w:after="20"/>
              <w:jc w:val="center"/>
              <w:rPr>
                <w:rFonts w:cs="Calibri"/>
                <w:sz w:val="20"/>
                <w:lang w:val="ru-RU" w:eastAsia="en-GB"/>
              </w:rPr>
            </w:pPr>
            <w:r w:rsidRPr="00431E5A">
              <w:rPr>
                <w:rFonts w:cs="Calibri"/>
                <w:sz w:val="20"/>
                <w:lang w:val="ru-RU" w:eastAsia="en-GB"/>
              </w:rPr>
              <w:t>РЕЗОЛЮЦИЯ 80</w:t>
            </w:r>
            <w:r w:rsidRPr="00431E5A">
              <w:rPr>
                <w:rFonts w:cs="Calibri"/>
                <w:sz w:val="20"/>
                <w:lang w:val="ru-RU" w:eastAsia="en-GB"/>
              </w:rPr>
              <w:br/>
              <w:t>(</w:t>
            </w:r>
            <w:proofErr w:type="spellStart"/>
            <w:r w:rsidRPr="00431E5A">
              <w:rPr>
                <w:rFonts w:cs="Calibri"/>
                <w:sz w:val="20"/>
                <w:lang w:val="ru-RU" w:eastAsia="en-GB"/>
              </w:rPr>
              <w:t>Пересм</w:t>
            </w:r>
            <w:proofErr w:type="spellEnd"/>
            <w:r w:rsidRPr="00431E5A">
              <w:rPr>
                <w:rFonts w:cs="Calibri"/>
                <w:sz w:val="20"/>
                <w:lang w:val="ru-RU" w:eastAsia="en-GB"/>
              </w:rPr>
              <w:t>. Буэнос-Айрес, 2017 г.)</w:t>
            </w:r>
            <w:r w:rsidRPr="00431E5A">
              <w:rPr>
                <w:rFonts w:cs="Calibri"/>
                <w:sz w:val="20"/>
                <w:lang w:val="ru-RU" w:eastAsia="en-GB"/>
              </w:rPr>
              <w:br/>
              <w:t>Создание и продвижение пользующихся доверием информационных структур в развивающихся странах для содействия и поощрения обмена экономической информацией в электронной форме между экономическими партнерами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45A422F2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  <w:r w:rsidRPr="00431E5A">
              <w:rPr>
                <w:rFonts w:cs="Calibri"/>
                <w:sz w:val="20"/>
                <w:lang w:val="ru-RU"/>
              </w:rPr>
              <w:t>Оперативный план (ОП)</w:t>
            </w:r>
          </w:p>
          <w:p w14:paraId="44DD6E3D" w14:textId="6493F56C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На протяжении этого цикла 2023−2025 годов проведено/проводится в общей сложности </w:t>
            </w:r>
            <w:r w:rsidR="00F76D78">
              <w:rPr>
                <w:rFonts w:cs="Calibri"/>
                <w:sz w:val="20"/>
                <w:lang w:val="ru-RU"/>
              </w:rPr>
              <w:t>пять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мероприятий, предусмотренных ОП, в порядке выполнения настоящей Резолюции.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7DDAE935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</w:p>
          <w:p w14:paraId="5231884B" w14:textId="21254348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Северная и Южная Америка</w:t>
            </w:r>
          </w:p>
        </w:tc>
      </w:tr>
      <w:tr w:rsidR="00037793" w:rsidRPr="00431E5A" w14:paraId="09698DCF" w14:textId="77777777" w:rsidTr="00975827">
        <w:trPr>
          <w:trHeight w:val="300"/>
        </w:trPr>
        <w:tc>
          <w:tcPr>
            <w:tcW w:w="2913" w:type="dxa"/>
            <w:vMerge w:val="restart"/>
            <w:tcBorders>
              <w:right w:val="single" w:sz="4" w:space="0" w:color="auto"/>
            </w:tcBorders>
            <w:noWrap/>
            <w:vAlign w:val="center"/>
          </w:tcPr>
          <w:p w14:paraId="1B2CA225" w14:textId="77777777" w:rsidR="00037793" w:rsidRPr="00431E5A" w:rsidRDefault="00037793" w:rsidP="00431E5A">
            <w:pPr>
              <w:spacing w:before="20" w:after="20"/>
              <w:jc w:val="center"/>
              <w:rPr>
                <w:rFonts w:cs="Calibri"/>
                <w:sz w:val="20"/>
                <w:lang w:val="ru-RU" w:eastAsia="en-GB"/>
              </w:rPr>
            </w:pPr>
            <w:r w:rsidRPr="00431E5A">
              <w:rPr>
                <w:rFonts w:cs="Calibri"/>
                <w:sz w:val="20"/>
                <w:lang w:val="ru-RU" w:eastAsia="en-GB"/>
              </w:rPr>
              <w:t>РЕЗОЛЮЦИЯ 82</w:t>
            </w:r>
          </w:p>
          <w:p w14:paraId="1A553159" w14:textId="77777777" w:rsidR="00037793" w:rsidRPr="00431E5A" w:rsidRDefault="00037793" w:rsidP="00431E5A">
            <w:pPr>
              <w:spacing w:before="20" w:after="20"/>
              <w:jc w:val="center"/>
              <w:rPr>
                <w:rFonts w:cs="Calibri"/>
                <w:sz w:val="20"/>
                <w:lang w:val="ru-RU" w:eastAsia="en-GB"/>
              </w:rPr>
            </w:pPr>
            <w:r w:rsidRPr="00431E5A">
              <w:rPr>
                <w:rFonts w:cs="Calibri"/>
                <w:sz w:val="20"/>
                <w:lang w:val="ru-RU" w:eastAsia="en-GB"/>
              </w:rPr>
              <w:t>(</w:t>
            </w:r>
            <w:proofErr w:type="spellStart"/>
            <w:r w:rsidRPr="00431E5A">
              <w:rPr>
                <w:rFonts w:cs="Calibri"/>
                <w:sz w:val="20"/>
                <w:lang w:val="ru-RU" w:eastAsia="en-GB"/>
              </w:rPr>
              <w:t>Пересм</w:t>
            </w:r>
            <w:proofErr w:type="spellEnd"/>
            <w:r w:rsidRPr="00431E5A">
              <w:rPr>
                <w:rFonts w:cs="Calibri"/>
                <w:sz w:val="20"/>
                <w:lang w:val="ru-RU" w:eastAsia="en-GB"/>
              </w:rPr>
              <w:t>. Кигали, 2022 г.)</w:t>
            </w:r>
            <w:r w:rsidRPr="00431E5A">
              <w:rPr>
                <w:rFonts w:cs="Calibri"/>
                <w:sz w:val="20"/>
                <w:lang w:val="ru-RU" w:eastAsia="en-GB"/>
              </w:rPr>
              <w:br/>
              <w:t>Сохранение и популяризация многоязычия в интернете в интересах открытого для всех информационного общества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5152D6E2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  <w:r w:rsidRPr="00431E5A">
              <w:rPr>
                <w:rFonts w:cs="Calibri"/>
                <w:sz w:val="20"/>
                <w:lang w:val="ru-RU"/>
              </w:rPr>
              <w:t>Оперативный план (ОП)</w:t>
            </w:r>
          </w:p>
          <w:p w14:paraId="720A74BD" w14:textId="2A002994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На протяжении этого цикла 2023−2025 годов проведено/проводится в общей сложности </w:t>
            </w:r>
            <w:r w:rsidR="00F76D78">
              <w:rPr>
                <w:rFonts w:cs="Calibri"/>
                <w:sz w:val="20"/>
                <w:lang w:val="ru-RU"/>
              </w:rPr>
              <w:t>десять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мероприятий, предусмотренных ОП, в порядке выполнения настоящей Резолюции.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162D724B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</w:p>
          <w:p w14:paraId="688675FE" w14:textId="64622E27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Северная и Южная Америка, весь мир или несколько регионов</w:t>
            </w:r>
          </w:p>
        </w:tc>
      </w:tr>
      <w:tr w:rsidR="00037793" w:rsidRPr="00431E5A" w14:paraId="6082F04B" w14:textId="77777777" w:rsidTr="00975827">
        <w:trPr>
          <w:trHeight w:val="300"/>
        </w:trPr>
        <w:tc>
          <w:tcPr>
            <w:tcW w:w="2913" w:type="dxa"/>
            <w:vMerge/>
            <w:noWrap/>
            <w:vAlign w:val="center"/>
          </w:tcPr>
          <w:p w14:paraId="3171ED55" w14:textId="77777777" w:rsidR="00037793" w:rsidRPr="00431E5A" w:rsidRDefault="00037793" w:rsidP="00431E5A">
            <w:pPr>
              <w:spacing w:before="20" w:after="20"/>
              <w:jc w:val="center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7AAA9304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  <w:r w:rsidRPr="00431E5A">
              <w:rPr>
                <w:rFonts w:cs="Calibri"/>
                <w:sz w:val="20"/>
                <w:lang w:val="ru-RU"/>
              </w:rPr>
              <w:t>Проекты: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7CD7090B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</w:p>
        </w:tc>
      </w:tr>
      <w:tr w:rsidR="00037793" w:rsidRPr="00431E5A" w14:paraId="25BD5DA2" w14:textId="77777777" w:rsidTr="00975827">
        <w:trPr>
          <w:trHeight w:val="300"/>
        </w:trPr>
        <w:tc>
          <w:tcPr>
            <w:tcW w:w="2913" w:type="dxa"/>
            <w:vMerge/>
            <w:noWrap/>
            <w:vAlign w:val="center"/>
            <w:hideMark/>
          </w:tcPr>
          <w:p w14:paraId="1A494C7C" w14:textId="77777777" w:rsidR="00037793" w:rsidRPr="00431E5A" w:rsidRDefault="00037793" w:rsidP="00431E5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20" w:after="20"/>
              <w:jc w:val="center"/>
              <w:textAlignment w:val="auto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907DF5B" w14:textId="7BB8F85B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COL24043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– Договорная модель для использования системы регистрации домена ".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co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>"</w:t>
            </w:r>
            <w:r w:rsidR="00621079">
              <w:rPr>
                <w:rFonts w:cs="Calibri"/>
                <w:sz w:val="20"/>
                <w:lang w:val="ru-RU"/>
              </w:rPr>
              <w:t>.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E106347" w14:textId="3B13098D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Колумбия</w:t>
            </w:r>
          </w:p>
        </w:tc>
      </w:tr>
      <w:tr w:rsidR="00037793" w:rsidRPr="00431E5A" w14:paraId="4C512E6A" w14:textId="77777777" w:rsidTr="00975827">
        <w:trPr>
          <w:trHeight w:val="300"/>
        </w:trPr>
        <w:tc>
          <w:tcPr>
            <w:tcW w:w="2913" w:type="dxa"/>
            <w:vMerge w:val="restart"/>
            <w:tcBorders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6CBDC439" w14:textId="77777777" w:rsidR="00037793" w:rsidRPr="00431E5A" w:rsidRDefault="00037793" w:rsidP="008A644B">
            <w:pPr>
              <w:pageBreakBefore/>
              <w:spacing w:before="20" w:after="20"/>
              <w:jc w:val="center"/>
              <w:rPr>
                <w:rFonts w:cs="Calibri"/>
                <w:sz w:val="20"/>
                <w:lang w:val="ru-RU" w:eastAsia="en-GB"/>
              </w:rPr>
            </w:pPr>
            <w:r w:rsidRPr="00431E5A">
              <w:rPr>
                <w:rFonts w:cs="Calibri"/>
                <w:sz w:val="20"/>
                <w:lang w:val="ru-RU" w:eastAsia="en-GB"/>
              </w:rPr>
              <w:lastRenderedPageBreak/>
              <w:t>РЕЗОЛЮЦИЯ 83</w:t>
            </w:r>
            <w:r w:rsidRPr="00431E5A">
              <w:rPr>
                <w:rFonts w:cs="Calibri"/>
                <w:sz w:val="20"/>
                <w:lang w:val="ru-RU" w:eastAsia="en-GB"/>
              </w:rPr>
              <w:br/>
              <w:t>(Буэнос-Айрес, 2017 г.)</w:t>
            </w:r>
            <w:r w:rsidRPr="00431E5A">
              <w:rPr>
                <w:rFonts w:cs="Calibri"/>
                <w:sz w:val="20"/>
                <w:lang w:val="ru-RU" w:eastAsia="en-GB"/>
              </w:rPr>
              <w:br/>
              <w:t>Специальная помощь и поддержка правительству Ливии для восстановления ее сетей электросвязи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471DBDA3" w14:textId="294140F1" w:rsidR="00037793" w:rsidRPr="00431E5A" w:rsidRDefault="00037793" w:rsidP="00431E5A">
            <w:pPr>
              <w:spacing w:before="20" w:after="20"/>
              <w:rPr>
                <w:rFonts w:cs="Calibri"/>
                <w:i/>
                <w:sz w:val="20"/>
                <w:lang w:val="ru-RU"/>
              </w:rPr>
            </w:pPr>
            <w:r w:rsidRPr="00431E5A">
              <w:rPr>
                <w:rFonts w:cs="Calibri"/>
                <w:sz w:val="20"/>
                <w:lang w:val="ru-RU"/>
              </w:rPr>
              <w:t>Выполнена</w:t>
            </w:r>
            <w:r w:rsidRPr="001E3F16">
              <w:rPr>
                <w:rStyle w:val="FootnoteReference"/>
              </w:rPr>
              <w:footnoteReference w:id="11"/>
            </w:r>
            <w:r w:rsidR="001E3F16">
              <w:rPr>
                <w:rFonts w:cs="Calibri"/>
                <w:sz w:val="20"/>
                <w:lang w:val="ru-RU"/>
              </w:rPr>
              <w:t>.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5B00E4AA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</w:p>
        </w:tc>
      </w:tr>
      <w:tr w:rsidR="00037793" w:rsidRPr="00431E5A" w14:paraId="0850C031" w14:textId="77777777" w:rsidTr="00975827">
        <w:trPr>
          <w:trHeight w:val="300"/>
        </w:trPr>
        <w:tc>
          <w:tcPr>
            <w:tcW w:w="2913" w:type="dxa"/>
            <w:vMerge/>
            <w:noWrap/>
            <w:vAlign w:val="center"/>
          </w:tcPr>
          <w:p w14:paraId="616E7E7C" w14:textId="77777777" w:rsidR="00037793" w:rsidRPr="00431E5A" w:rsidRDefault="00037793" w:rsidP="00431E5A">
            <w:pPr>
              <w:spacing w:before="20" w:after="20"/>
              <w:jc w:val="center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66F73D0D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  <w:r w:rsidRPr="00431E5A">
              <w:rPr>
                <w:rFonts w:cs="Calibri"/>
                <w:sz w:val="20"/>
                <w:lang w:val="ru-RU"/>
              </w:rPr>
              <w:t>Проекты: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35EE0C0B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</w:p>
        </w:tc>
      </w:tr>
      <w:tr w:rsidR="00037793" w:rsidRPr="00431E5A" w14:paraId="5AB47340" w14:textId="77777777" w:rsidTr="00975827">
        <w:trPr>
          <w:trHeight w:val="300"/>
        </w:trPr>
        <w:tc>
          <w:tcPr>
            <w:tcW w:w="2913" w:type="dxa"/>
            <w:vMerge/>
            <w:noWrap/>
            <w:vAlign w:val="center"/>
          </w:tcPr>
          <w:p w14:paraId="1CE9C223" w14:textId="77777777" w:rsidR="00037793" w:rsidRPr="00431E5A" w:rsidRDefault="00037793" w:rsidP="00431E5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20" w:after="20"/>
              <w:jc w:val="center"/>
              <w:textAlignment w:val="auto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4EC9843E" w14:textId="021CC083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RAB19028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3A118E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Оказание помощи Арабской сети инкубаторов и технопарков</w:t>
            </w:r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23E31BF6" w14:textId="25917665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Алжир, Бахрейн, Союз Коморских Островов, Джибути, Египет, Ирак, Иордания, Кувейт, Ливан, Ливия, Мавритания, Марокко, Оман, Катар, Саудовская Аравия, Сомали, Государство Палестина, Судан, Сирия, Тунис, Объединенные Арабские Эмираты, Йемен</w:t>
            </w:r>
          </w:p>
        </w:tc>
      </w:tr>
      <w:tr w:rsidR="00037793" w:rsidRPr="00431E5A" w14:paraId="1BE05A9D" w14:textId="77777777" w:rsidTr="00975827">
        <w:trPr>
          <w:trHeight w:val="300"/>
        </w:trPr>
        <w:tc>
          <w:tcPr>
            <w:tcW w:w="2913" w:type="dxa"/>
            <w:vMerge/>
            <w:noWrap/>
            <w:vAlign w:val="center"/>
          </w:tcPr>
          <w:p w14:paraId="57B631A5" w14:textId="77777777" w:rsidR="00037793" w:rsidRPr="00431E5A" w:rsidRDefault="00037793" w:rsidP="00431E5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20" w:after="20"/>
              <w:jc w:val="center"/>
              <w:textAlignment w:val="auto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039B6727" w14:textId="24120209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RAB20030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3A118E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Региональный экспертный центр МСЭ по IPv6 и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IoT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для Арабского региона</w:t>
            </w:r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7BD0FF55" w14:textId="6D68E4F7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Алжир, Бахрейн, Союз Коморских Островов, Джибути, Египет, Ирак, Иордания, Кувейт, Ливан, Ливия, Мавритания, Марокко, Оман, Катар, Саудовская Аравия, Сомали, Государство Палестина, Судан, Сирия, Тунис, Объединенные Арабские Эмираты, Йемен</w:t>
            </w:r>
          </w:p>
        </w:tc>
      </w:tr>
      <w:tr w:rsidR="00037793" w:rsidRPr="00431E5A" w14:paraId="5106694F" w14:textId="77777777" w:rsidTr="00975827">
        <w:trPr>
          <w:trHeight w:val="300"/>
        </w:trPr>
        <w:tc>
          <w:tcPr>
            <w:tcW w:w="2913" w:type="dxa"/>
            <w:vMerge/>
            <w:noWrap/>
            <w:vAlign w:val="center"/>
          </w:tcPr>
          <w:p w14:paraId="090100E5" w14:textId="77777777" w:rsidR="00037793" w:rsidRPr="00431E5A" w:rsidRDefault="00037793" w:rsidP="00431E5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20" w:after="20"/>
              <w:jc w:val="center"/>
              <w:textAlignment w:val="auto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068C0C17" w14:textId="61E4DFB2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RAF18089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3A118E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Соглашение делегаций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PRIDA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>-МСЭ по проведению действий</w:t>
            </w:r>
            <w:r w:rsidR="00621079">
              <w:rPr>
                <w:rFonts w:cs="Calibri"/>
                <w:sz w:val="20"/>
                <w:lang w:val="ru-RU"/>
              </w:rPr>
              <w:t>.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45B878FD" w14:textId="76C48D2D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Алжир, Ангола, Бенин, Ботсвана, Буркина-Фасо, Бурунди, Камерун, Кабо-Верде, Центральноафриканская Республика, Конго, Кот-д'Ивуар, Дем.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Респ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>. Конго, Джибути, Египет, Экваториальная Гвинея, Эритрея, Эсватини, Эфиопия, Габон, Гамбия, Гана, Гвинея, Гвинея-Бисау, Кения, Лесото, Либерия, Ливия, Маврикий, Мадагаскар, Малави, Мали, Мавритания, Маврикий, Марокко, Мозамбик, Намибия, Нигер, Нигерия, Руандийская Республика, Сан-Томе и Принсипи, Сенегал, Сейшельские Острова, Сьерра-Леоне, Сомали, Южная Африка, Южный Судан, Судан, Танзания, Того, Тунис, Уганда, Замбия, Зимбабве</w:t>
            </w:r>
          </w:p>
        </w:tc>
      </w:tr>
      <w:tr w:rsidR="00037793" w:rsidRPr="00431E5A" w14:paraId="77027A5B" w14:textId="77777777" w:rsidTr="00975827">
        <w:trPr>
          <w:trHeight w:val="300"/>
        </w:trPr>
        <w:tc>
          <w:tcPr>
            <w:tcW w:w="2913" w:type="dxa"/>
            <w:tcBorders>
              <w:right w:val="single" w:sz="4" w:space="0" w:color="auto"/>
            </w:tcBorders>
            <w:noWrap/>
            <w:vAlign w:val="center"/>
          </w:tcPr>
          <w:p w14:paraId="7E02EF03" w14:textId="77777777" w:rsidR="00037793" w:rsidRPr="00431E5A" w:rsidRDefault="00037793" w:rsidP="008A644B">
            <w:pPr>
              <w:pageBreakBefore/>
              <w:spacing w:before="20" w:after="20"/>
              <w:jc w:val="center"/>
              <w:rPr>
                <w:rFonts w:cs="Calibri"/>
                <w:sz w:val="20"/>
                <w:lang w:val="ru-RU" w:eastAsia="en-GB"/>
              </w:rPr>
            </w:pPr>
            <w:r w:rsidRPr="00431E5A">
              <w:rPr>
                <w:rFonts w:cs="Calibri"/>
                <w:sz w:val="20"/>
                <w:lang w:val="ru-RU" w:eastAsia="en-GB"/>
              </w:rPr>
              <w:lastRenderedPageBreak/>
              <w:t>РЕЗОЛЮЦИЯ 84</w:t>
            </w:r>
            <w:r w:rsidRPr="00431E5A">
              <w:rPr>
                <w:rFonts w:cs="Calibri"/>
                <w:sz w:val="20"/>
                <w:lang w:val="ru-RU" w:eastAsia="en-GB"/>
              </w:rPr>
              <w:br/>
              <w:t>(</w:t>
            </w:r>
            <w:proofErr w:type="spellStart"/>
            <w:r w:rsidRPr="00431E5A">
              <w:rPr>
                <w:rFonts w:cs="Calibri"/>
                <w:sz w:val="20"/>
                <w:lang w:val="ru-RU" w:eastAsia="en-GB"/>
              </w:rPr>
              <w:t>Пересм</w:t>
            </w:r>
            <w:proofErr w:type="spellEnd"/>
            <w:r w:rsidRPr="00431E5A">
              <w:rPr>
                <w:rFonts w:cs="Calibri"/>
                <w:sz w:val="20"/>
                <w:lang w:val="ru-RU" w:eastAsia="en-GB"/>
              </w:rPr>
              <w:t>. Кигали, 2022 г.)</w:t>
            </w:r>
            <w:r w:rsidRPr="00431E5A">
              <w:rPr>
                <w:rFonts w:cs="Calibri"/>
                <w:sz w:val="20"/>
                <w:lang w:val="ru-RU" w:eastAsia="en-GB"/>
              </w:rPr>
              <w:br/>
              <w:t>Борьба с хищениями мобильных устройств электросвязи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519834D5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  <w:r w:rsidRPr="00431E5A">
              <w:rPr>
                <w:rFonts w:cs="Calibri"/>
                <w:sz w:val="20"/>
                <w:lang w:val="ru-RU"/>
              </w:rPr>
              <w:t>Оперативный план (ОП)</w:t>
            </w:r>
          </w:p>
          <w:p w14:paraId="572FBB33" w14:textId="01E89E17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На протяжении этого цикла 2023−2025 годов проведено/проводится в общей сложности </w:t>
            </w:r>
            <w:r w:rsidR="00F76D78">
              <w:rPr>
                <w:rFonts w:cs="Calibri"/>
                <w:sz w:val="20"/>
                <w:lang w:val="ru-RU"/>
              </w:rPr>
              <w:t>два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мероприятия, предусмотренных ОП, в порядке выполнения настоящей Резолюции.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5D2D7BFA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</w:p>
          <w:p w14:paraId="34FA079A" w14:textId="24851A44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Весь мир или несколько регионов </w:t>
            </w:r>
          </w:p>
        </w:tc>
      </w:tr>
      <w:tr w:rsidR="00037793" w:rsidRPr="00431E5A" w14:paraId="58F5BE7C" w14:textId="77777777" w:rsidTr="00975827">
        <w:trPr>
          <w:trHeight w:val="300"/>
        </w:trPr>
        <w:tc>
          <w:tcPr>
            <w:tcW w:w="2913" w:type="dxa"/>
            <w:vMerge w:val="restart"/>
            <w:tcBorders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351CE5FA" w14:textId="77777777" w:rsidR="00037793" w:rsidRPr="00431E5A" w:rsidRDefault="00037793" w:rsidP="00431E5A">
            <w:pPr>
              <w:spacing w:before="20" w:after="20"/>
              <w:jc w:val="center"/>
              <w:rPr>
                <w:rFonts w:cs="Calibri"/>
                <w:sz w:val="20"/>
                <w:lang w:val="ru-RU" w:eastAsia="en-GB"/>
              </w:rPr>
            </w:pPr>
            <w:r w:rsidRPr="00431E5A">
              <w:rPr>
                <w:rFonts w:cs="Calibri"/>
                <w:sz w:val="20"/>
                <w:lang w:val="ru-RU" w:eastAsia="en-GB"/>
              </w:rPr>
              <w:t>РЕЗОЛЮЦИЯ 85</w:t>
            </w:r>
            <w:r w:rsidRPr="00431E5A">
              <w:rPr>
                <w:rFonts w:cs="Calibri"/>
                <w:sz w:val="20"/>
                <w:lang w:val="ru-RU" w:eastAsia="en-GB"/>
              </w:rPr>
              <w:br/>
              <w:t>(</w:t>
            </w:r>
            <w:proofErr w:type="spellStart"/>
            <w:r w:rsidRPr="00431E5A">
              <w:rPr>
                <w:rFonts w:cs="Calibri"/>
                <w:sz w:val="20"/>
                <w:lang w:val="ru-RU" w:eastAsia="en-GB"/>
              </w:rPr>
              <w:t>Пересм</w:t>
            </w:r>
            <w:proofErr w:type="spellEnd"/>
            <w:r w:rsidRPr="00431E5A">
              <w:rPr>
                <w:rFonts w:cs="Calibri"/>
                <w:sz w:val="20"/>
                <w:lang w:val="ru-RU" w:eastAsia="en-GB"/>
              </w:rPr>
              <w:t>. Кигали, 2022 г.)</w:t>
            </w:r>
            <w:r w:rsidRPr="00431E5A">
              <w:rPr>
                <w:rFonts w:cs="Calibri"/>
                <w:sz w:val="20"/>
                <w:lang w:val="ru-RU" w:eastAsia="en-GB"/>
              </w:rPr>
              <w:br/>
              <w:t>Оказание поддержки интернету вещей и "умным" устойчивым городам и сообществам в интересах глобального развития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30AF7778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  <w:r w:rsidRPr="00431E5A">
              <w:rPr>
                <w:rFonts w:cs="Calibri"/>
                <w:sz w:val="20"/>
                <w:lang w:val="ru-RU"/>
              </w:rPr>
              <w:t>Оперативный план (ОП)</w:t>
            </w:r>
          </w:p>
          <w:p w14:paraId="568713A7" w14:textId="5B014EA4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На протяжении этого цикла 2023−2025 годов проведено/проводится в общей сложности 14 мероприятий, предусмотренных ОП, в порядке выполнения настоящей Резолюции.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1709DE70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</w:p>
          <w:p w14:paraId="70A73052" w14:textId="5C32D0E7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Северная и Южная Америка, Арабский регион, страны СНГ, весь мир или несколько регионов </w:t>
            </w:r>
          </w:p>
        </w:tc>
      </w:tr>
      <w:tr w:rsidR="00037793" w:rsidRPr="00431E5A" w14:paraId="3E852368" w14:textId="77777777" w:rsidTr="00975827">
        <w:trPr>
          <w:trHeight w:val="300"/>
        </w:trPr>
        <w:tc>
          <w:tcPr>
            <w:tcW w:w="2913" w:type="dxa"/>
            <w:vMerge/>
            <w:noWrap/>
            <w:vAlign w:val="center"/>
          </w:tcPr>
          <w:p w14:paraId="66998F42" w14:textId="77777777" w:rsidR="00037793" w:rsidRPr="00431E5A" w:rsidRDefault="00037793" w:rsidP="00431E5A">
            <w:pPr>
              <w:spacing w:before="20" w:after="20"/>
              <w:jc w:val="center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2C19CC9E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  <w:r w:rsidRPr="00431E5A">
              <w:rPr>
                <w:rFonts w:cs="Calibri"/>
                <w:sz w:val="20"/>
                <w:lang w:val="ru-RU"/>
              </w:rPr>
              <w:t>Проекты: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74CB839D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</w:p>
        </w:tc>
      </w:tr>
      <w:tr w:rsidR="00037793" w:rsidRPr="00431E5A" w14:paraId="21A695F6" w14:textId="77777777" w:rsidTr="00975827">
        <w:trPr>
          <w:trHeight w:val="300"/>
        </w:trPr>
        <w:tc>
          <w:tcPr>
            <w:tcW w:w="2913" w:type="dxa"/>
            <w:vMerge/>
            <w:noWrap/>
            <w:vAlign w:val="center"/>
            <w:hideMark/>
          </w:tcPr>
          <w:p w14:paraId="14AC32E9" w14:textId="77777777" w:rsidR="00037793" w:rsidRPr="00431E5A" w:rsidRDefault="00037793" w:rsidP="00431E5A">
            <w:pPr>
              <w:spacing w:before="20" w:after="20"/>
              <w:jc w:val="center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2D29DE3A" w14:textId="2466AAFF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7GLO22121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3A118E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Преодоление цифрового гендерного разрыва для женщин-предпринимателей</w:t>
            </w:r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3A3F18C8" w14:textId="2E61093E" w:rsidR="00037793" w:rsidRPr="00431E5A" w:rsidRDefault="00917A68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Несколько регионов</w:t>
            </w:r>
          </w:p>
        </w:tc>
      </w:tr>
      <w:tr w:rsidR="00037793" w:rsidRPr="00431E5A" w14:paraId="088530EB" w14:textId="77777777" w:rsidTr="00975827">
        <w:trPr>
          <w:trHeight w:val="300"/>
        </w:trPr>
        <w:tc>
          <w:tcPr>
            <w:tcW w:w="2913" w:type="dxa"/>
            <w:vMerge/>
            <w:noWrap/>
            <w:vAlign w:val="center"/>
            <w:hideMark/>
          </w:tcPr>
          <w:p w14:paraId="0ED3C806" w14:textId="77777777" w:rsidR="00037793" w:rsidRPr="00431E5A" w:rsidRDefault="00037793" w:rsidP="00431E5A">
            <w:pPr>
              <w:spacing w:before="20" w:after="20"/>
              <w:jc w:val="center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6DAD56DC" w14:textId="11BAD1BB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BRA19008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3A118E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Создание в Бразилии регуляторной среды, способствующей цифровой трансформации</w:t>
            </w:r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2DEA171B" w14:textId="326D83AB" w:rsidR="00037793" w:rsidRPr="00431E5A" w:rsidRDefault="00917A68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Бразилия</w:t>
            </w:r>
          </w:p>
        </w:tc>
      </w:tr>
      <w:tr w:rsidR="00037793" w:rsidRPr="00431E5A" w14:paraId="39F314AE" w14:textId="77777777" w:rsidTr="00975827">
        <w:trPr>
          <w:trHeight w:val="300"/>
        </w:trPr>
        <w:tc>
          <w:tcPr>
            <w:tcW w:w="2913" w:type="dxa"/>
            <w:vMerge/>
            <w:noWrap/>
            <w:vAlign w:val="center"/>
            <w:hideMark/>
          </w:tcPr>
          <w:p w14:paraId="78B24D22" w14:textId="77777777" w:rsidR="00037793" w:rsidRPr="00431E5A" w:rsidRDefault="00037793" w:rsidP="00431E5A">
            <w:pPr>
              <w:spacing w:before="20" w:after="20"/>
              <w:jc w:val="center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6B46002B" w14:textId="5AA6D9D1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BRA98006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3A118E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Поддержка Национального агентства по электросвязи (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ANATEL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>, Бразилия)</w:t>
            </w:r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77816455" w14:textId="246E317E" w:rsidR="00037793" w:rsidRPr="00431E5A" w:rsidRDefault="00917A68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Бразилия</w:t>
            </w:r>
          </w:p>
        </w:tc>
      </w:tr>
      <w:tr w:rsidR="00037793" w:rsidRPr="00431E5A" w14:paraId="223965C2" w14:textId="77777777" w:rsidTr="00975827">
        <w:trPr>
          <w:trHeight w:val="300"/>
        </w:trPr>
        <w:tc>
          <w:tcPr>
            <w:tcW w:w="2913" w:type="dxa"/>
            <w:vMerge/>
            <w:noWrap/>
            <w:vAlign w:val="center"/>
            <w:hideMark/>
          </w:tcPr>
          <w:p w14:paraId="3D6D1E2B" w14:textId="77777777" w:rsidR="00037793" w:rsidRPr="00431E5A" w:rsidRDefault="00037793" w:rsidP="00431E5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20" w:after="20"/>
              <w:jc w:val="center"/>
              <w:textAlignment w:val="auto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1E2B31FD" w14:textId="34D585F5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EGY24003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– Содействие развитию инфраструктуры электросвязи "умных" устойчивых городов и сообществ в Египте</w:t>
            </w:r>
            <w:r w:rsidR="00621079">
              <w:rPr>
                <w:rFonts w:cs="Calibri"/>
                <w:sz w:val="20"/>
                <w:lang w:val="ru-RU"/>
              </w:rPr>
              <w:t>.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7A296CA1" w14:textId="19A685F8" w:rsidR="00037793" w:rsidRPr="00431E5A" w:rsidRDefault="00917A68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Египет</w:t>
            </w:r>
          </w:p>
        </w:tc>
      </w:tr>
      <w:tr w:rsidR="00037793" w:rsidRPr="00431E5A" w14:paraId="7F80B837" w14:textId="77777777" w:rsidTr="00975827">
        <w:trPr>
          <w:trHeight w:val="300"/>
        </w:trPr>
        <w:tc>
          <w:tcPr>
            <w:tcW w:w="2913" w:type="dxa"/>
            <w:vMerge w:val="restart"/>
            <w:tcBorders>
              <w:right w:val="single" w:sz="4" w:space="0" w:color="auto"/>
            </w:tcBorders>
            <w:noWrap/>
            <w:vAlign w:val="center"/>
          </w:tcPr>
          <w:p w14:paraId="0F019454" w14:textId="77777777" w:rsidR="00037793" w:rsidRPr="00431E5A" w:rsidRDefault="00037793" w:rsidP="00431E5A">
            <w:pPr>
              <w:spacing w:before="20" w:after="20"/>
              <w:jc w:val="center"/>
              <w:rPr>
                <w:rFonts w:cs="Calibri"/>
                <w:sz w:val="20"/>
                <w:lang w:val="ru-RU" w:eastAsia="en-GB"/>
              </w:rPr>
            </w:pPr>
            <w:r w:rsidRPr="00431E5A">
              <w:rPr>
                <w:rFonts w:cs="Calibri"/>
                <w:sz w:val="20"/>
                <w:lang w:val="ru-RU" w:eastAsia="en-GB"/>
              </w:rPr>
              <w:t>РЕЗОЛЮЦИЯ 87</w:t>
            </w:r>
            <w:r w:rsidRPr="00431E5A">
              <w:rPr>
                <w:rFonts w:cs="Calibri"/>
                <w:sz w:val="20"/>
                <w:lang w:val="ru-RU" w:eastAsia="en-GB"/>
              </w:rPr>
              <w:br/>
              <w:t>(Кигали, 2022 г.)</w:t>
            </w:r>
            <w:r w:rsidRPr="00431E5A">
              <w:rPr>
                <w:rFonts w:cs="Calibri"/>
                <w:sz w:val="20"/>
                <w:lang w:val="ru-RU" w:eastAsia="en-GB"/>
              </w:rPr>
              <w:br/>
              <w:t>Подключение каждой школы к интернету и каждого молодого человека к услугам информационно-коммуникационных технологий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4AA40D9E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  <w:r w:rsidRPr="00431E5A">
              <w:rPr>
                <w:rFonts w:cs="Calibri"/>
                <w:sz w:val="20"/>
                <w:lang w:val="ru-RU"/>
              </w:rPr>
              <w:t>Оперативный план (ОП)</w:t>
            </w:r>
          </w:p>
          <w:p w14:paraId="12AB3B98" w14:textId="67C2EFDD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На протяжении этого цикла 2023−2025 годов проведено/проводится в общей сложности </w:t>
            </w:r>
            <w:r w:rsidR="00F76D78">
              <w:rPr>
                <w:rFonts w:cs="Calibri"/>
                <w:sz w:val="20"/>
                <w:lang w:val="ru-RU"/>
              </w:rPr>
              <w:t>девять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мероприятий, предусмотренных ОП, в порядке выполнения настоящей Резолюции.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4E19FDDA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</w:p>
          <w:p w14:paraId="562C608C" w14:textId="4F08A4C9" w:rsidR="00037793" w:rsidRPr="00431E5A" w:rsidRDefault="00917A68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Страны СНГ, весь мир или несколько регионов </w:t>
            </w:r>
          </w:p>
        </w:tc>
      </w:tr>
      <w:tr w:rsidR="00037793" w:rsidRPr="00431E5A" w14:paraId="5EC9CE11" w14:textId="77777777" w:rsidTr="00975827">
        <w:trPr>
          <w:trHeight w:val="300"/>
        </w:trPr>
        <w:tc>
          <w:tcPr>
            <w:tcW w:w="2913" w:type="dxa"/>
            <w:vMerge/>
            <w:noWrap/>
            <w:vAlign w:val="center"/>
          </w:tcPr>
          <w:p w14:paraId="082822A0" w14:textId="77777777" w:rsidR="00037793" w:rsidRPr="00431E5A" w:rsidRDefault="00037793" w:rsidP="00431E5A">
            <w:pPr>
              <w:spacing w:before="20" w:after="20"/>
              <w:jc w:val="center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06C5055B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  <w:r w:rsidRPr="00431E5A">
              <w:rPr>
                <w:rFonts w:cs="Calibri"/>
                <w:sz w:val="20"/>
                <w:lang w:val="ru-RU"/>
              </w:rPr>
              <w:t>Проекты: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4F6B347F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</w:p>
        </w:tc>
      </w:tr>
      <w:tr w:rsidR="00037793" w:rsidRPr="00431E5A" w14:paraId="29D44186" w14:textId="77777777" w:rsidTr="00975827">
        <w:trPr>
          <w:trHeight w:val="300"/>
        </w:trPr>
        <w:tc>
          <w:tcPr>
            <w:tcW w:w="2913" w:type="dxa"/>
            <w:vMerge/>
            <w:noWrap/>
            <w:vAlign w:val="center"/>
            <w:hideMark/>
          </w:tcPr>
          <w:p w14:paraId="7EF34B85" w14:textId="77777777" w:rsidR="00037793" w:rsidRPr="00431E5A" w:rsidRDefault="00037793" w:rsidP="00431E5A">
            <w:pPr>
              <w:spacing w:before="20" w:after="20"/>
              <w:jc w:val="center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56A53C5A" w14:textId="7E80D09B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2GLO20104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-02 </w:t>
            </w:r>
            <w:r w:rsidR="003A118E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Giga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Барбадос и Программа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ОВКГ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по обеспечению возможности установления соединений в сообществах: обеспечение безопасности ребенка в онлайновой среде и возможности установления соединений в сообществах</w:t>
            </w:r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1C093F76" w14:textId="48A72379" w:rsidR="00037793" w:rsidRPr="00431E5A" w:rsidRDefault="00917A68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Барбадос</w:t>
            </w:r>
          </w:p>
        </w:tc>
      </w:tr>
      <w:tr w:rsidR="00037793" w:rsidRPr="00431E5A" w14:paraId="737C6BB8" w14:textId="77777777" w:rsidTr="00975827">
        <w:trPr>
          <w:trHeight w:val="300"/>
        </w:trPr>
        <w:tc>
          <w:tcPr>
            <w:tcW w:w="2913" w:type="dxa"/>
            <w:vMerge/>
            <w:noWrap/>
            <w:vAlign w:val="center"/>
            <w:hideMark/>
          </w:tcPr>
          <w:p w14:paraId="4EE2793C" w14:textId="77777777" w:rsidR="00037793" w:rsidRPr="00431E5A" w:rsidRDefault="00037793" w:rsidP="00431E5A">
            <w:pPr>
              <w:spacing w:before="20" w:after="20"/>
              <w:jc w:val="center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6151DE8B" w14:textId="2ECFCAE3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2GLO20104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-03 </w:t>
            </w:r>
            <w:r w:rsidR="003A118E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5F0A6F" w:rsidRPr="00431E5A">
              <w:rPr>
                <w:rFonts w:cs="Calibri"/>
                <w:sz w:val="20"/>
                <w:lang w:val="ru-RU"/>
              </w:rPr>
              <w:t xml:space="preserve">этап 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2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GIGA</w:t>
            </w:r>
            <w:proofErr w:type="spellEnd"/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1CD35BFB" w14:textId="5CD3E939" w:rsidR="00037793" w:rsidRPr="00431E5A" w:rsidRDefault="00917A68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Несколько регионов</w:t>
            </w:r>
          </w:p>
        </w:tc>
      </w:tr>
      <w:tr w:rsidR="00037793" w:rsidRPr="00431E5A" w14:paraId="2E6942F9" w14:textId="77777777" w:rsidTr="00975827">
        <w:trPr>
          <w:trHeight w:val="300"/>
        </w:trPr>
        <w:tc>
          <w:tcPr>
            <w:tcW w:w="2913" w:type="dxa"/>
            <w:vMerge/>
            <w:noWrap/>
            <w:vAlign w:val="center"/>
            <w:hideMark/>
          </w:tcPr>
          <w:p w14:paraId="073D7340" w14:textId="77777777" w:rsidR="00037793" w:rsidRPr="00431E5A" w:rsidRDefault="00037793" w:rsidP="00431E5A">
            <w:pPr>
              <w:spacing w:before="20" w:after="20"/>
              <w:jc w:val="center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5B7B0609" w14:textId="74A7349D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2GLO20104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-04 – Инициатива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GIGA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с целью подключения всех школ к интернету </w:t>
            </w:r>
            <w:r w:rsidR="003A118E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БРЭ</w:t>
            </w:r>
            <w:proofErr w:type="spellEnd"/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19A3726B" w14:textId="734C9A9A" w:rsidR="00037793" w:rsidRPr="00431E5A" w:rsidRDefault="00917A68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Несколько регионов</w:t>
            </w:r>
          </w:p>
        </w:tc>
      </w:tr>
      <w:tr w:rsidR="00037793" w:rsidRPr="00431E5A" w14:paraId="063BCB51" w14:textId="77777777" w:rsidTr="00DF2769">
        <w:trPr>
          <w:trHeight w:val="300"/>
        </w:trPr>
        <w:tc>
          <w:tcPr>
            <w:tcW w:w="2913" w:type="dxa"/>
            <w:vMerge/>
            <w:noWrap/>
            <w:vAlign w:val="center"/>
            <w:hideMark/>
          </w:tcPr>
          <w:p w14:paraId="173B049B" w14:textId="77777777" w:rsidR="00037793" w:rsidRPr="00431E5A" w:rsidRDefault="00037793" w:rsidP="00431E5A">
            <w:pPr>
              <w:spacing w:before="20" w:after="20"/>
              <w:jc w:val="center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4E2C5FFC" w14:textId="4D9A562F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GLO23125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– Анализ инфраструктуры и программная поддержка деятельности МСЭ в рамках инициативы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GIGA</w:t>
            </w:r>
            <w:proofErr w:type="spellEnd"/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176B30CC" w14:textId="7E2C80FB" w:rsidR="00037793" w:rsidRPr="00431E5A" w:rsidRDefault="00917A68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Несколько регионов</w:t>
            </w:r>
          </w:p>
        </w:tc>
      </w:tr>
      <w:tr w:rsidR="00037793" w:rsidRPr="00431E5A" w14:paraId="4D16E12B" w14:textId="77777777" w:rsidTr="00DF2769">
        <w:trPr>
          <w:trHeight w:val="300"/>
        </w:trPr>
        <w:tc>
          <w:tcPr>
            <w:tcW w:w="2913" w:type="dxa"/>
            <w:vMerge/>
            <w:noWrap/>
            <w:vAlign w:val="center"/>
          </w:tcPr>
          <w:p w14:paraId="3EF3A7A9" w14:textId="77777777" w:rsidR="00037793" w:rsidRPr="00431E5A" w:rsidRDefault="00037793" w:rsidP="00431E5A">
            <w:pPr>
              <w:spacing w:before="20" w:after="20"/>
              <w:jc w:val="center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2473D1F1" w14:textId="34E91953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GLO24140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– Создание потенциала для ускорения установления соединений в школах в сотрудничестве с инициативой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GIGA</w:t>
            </w:r>
            <w:proofErr w:type="spellEnd"/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0A49D256" w14:textId="70F4E61B" w:rsidR="00037793" w:rsidRPr="00431E5A" w:rsidRDefault="00917A68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Несколько регионов</w:t>
            </w:r>
          </w:p>
        </w:tc>
      </w:tr>
      <w:tr w:rsidR="00037793" w:rsidRPr="00431E5A" w14:paraId="1F30F023" w14:textId="77777777" w:rsidTr="00975827">
        <w:trPr>
          <w:trHeight w:val="300"/>
        </w:trPr>
        <w:tc>
          <w:tcPr>
            <w:tcW w:w="2913" w:type="dxa"/>
            <w:vMerge/>
            <w:noWrap/>
            <w:vAlign w:val="center"/>
            <w:hideMark/>
          </w:tcPr>
          <w:p w14:paraId="01C903BE" w14:textId="77777777" w:rsidR="00037793" w:rsidRPr="00431E5A" w:rsidRDefault="00037793" w:rsidP="00431E5A">
            <w:pPr>
              <w:spacing w:before="20" w:after="20"/>
              <w:jc w:val="center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17A150B0" w14:textId="4DFF12AC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GLO24145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– Установление соединений в школах в странах (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GIGA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>)</w:t>
            </w:r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22A1406A" w14:textId="69FED9C2" w:rsidR="00037793" w:rsidRPr="00431E5A" w:rsidRDefault="00917A68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Несколько регионов</w:t>
            </w:r>
          </w:p>
        </w:tc>
      </w:tr>
      <w:tr w:rsidR="00037793" w:rsidRPr="00431E5A" w14:paraId="24110137" w14:textId="77777777" w:rsidTr="00975827">
        <w:trPr>
          <w:trHeight w:val="300"/>
        </w:trPr>
        <w:tc>
          <w:tcPr>
            <w:tcW w:w="2913" w:type="dxa"/>
            <w:vMerge/>
            <w:noWrap/>
            <w:vAlign w:val="center"/>
            <w:hideMark/>
          </w:tcPr>
          <w:p w14:paraId="33792916" w14:textId="77777777" w:rsidR="00037793" w:rsidRPr="00431E5A" w:rsidRDefault="00037793" w:rsidP="00431E5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20" w:after="20"/>
              <w:jc w:val="center"/>
              <w:textAlignment w:val="auto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A29F793" w14:textId="6F08F55F" w:rsidR="00037793" w:rsidRPr="00431E5A" w:rsidRDefault="00384A65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STP24004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– Проект подключения школ – Сан-Томе и Принсипи</w:t>
            </w:r>
            <w:r w:rsidR="00621079">
              <w:rPr>
                <w:rFonts w:cs="Calibri"/>
                <w:sz w:val="20"/>
                <w:lang w:val="ru-RU"/>
              </w:rPr>
              <w:t>.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70BA04A" w14:textId="005F7B03" w:rsidR="00037793" w:rsidRPr="00431E5A" w:rsidRDefault="00917A68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Сан-Томе и Принсипи</w:t>
            </w:r>
          </w:p>
        </w:tc>
      </w:tr>
      <w:tr w:rsidR="00037793" w:rsidRPr="00431E5A" w14:paraId="25699A57" w14:textId="77777777" w:rsidTr="00975827">
        <w:trPr>
          <w:trHeight w:val="300"/>
        </w:trPr>
        <w:tc>
          <w:tcPr>
            <w:tcW w:w="2913" w:type="dxa"/>
            <w:vMerge w:val="restart"/>
            <w:tcBorders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3B6855A6" w14:textId="77777777" w:rsidR="00037793" w:rsidRPr="00431E5A" w:rsidRDefault="00037793" w:rsidP="00431E5A">
            <w:pPr>
              <w:spacing w:before="20" w:after="20"/>
              <w:jc w:val="center"/>
              <w:rPr>
                <w:rFonts w:cs="Calibri"/>
                <w:sz w:val="20"/>
                <w:lang w:val="ru-RU" w:eastAsia="en-GB"/>
              </w:rPr>
            </w:pPr>
            <w:r w:rsidRPr="00431E5A">
              <w:rPr>
                <w:rFonts w:cs="Calibri"/>
                <w:sz w:val="20"/>
                <w:lang w:val="ru-RU" w:eastAsia="en-GB"/>
              </w:rPr>
              <w:t>РЕЗОЛЮЦИЯ 88</w:t>
            </w:r>
            <w:r w:rsidRPr="00431E5A">
              <w:rPr>
                <w:rFonts w:cs="Calibri"/>
                <w:sz w:val="20"/>
                <w:lang w:val="ru-RU" w:eastAsia="en-GB"/>
              </w:rPr>
              <w:br/>
              <w:t>(Кигали, 2022 г.)</w:t>
            </w:r>
            <w:r w:rsidRPr="00431E5A">
              <w:rPr>
                <w:rFonts w:cs="Calibri"/>
                <w:sz w:val="20"/>
                <w:lang w:val="ru-RU" w:eastAsia="en-GB"/>
              </w:rPr>
              <w:br/>
              <w:t>Цифровая коалиция МСЭ "Партнерство для подключения"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2CAAA3C3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  <w:r w:rsidRPr="00431E5A">
              <w:rPr>
                <w:rFonts w:cs="Calibri"/>
                <w:sz w:val="20"/>
                <w:lang w:val="ru-RU"/>
              </w:rPr>
              <w:t>Оперативный план (ОП)</w:t>
            </w:r>
          </w:p>
          <w:p w14:paraId="29593D3E" w14:textId="79A5ADF5" w:rsidR="00037793" w:rsidRPr="00431E5A" w:rsidRDefault="00917A68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На протяжении этого цикла 2023−2025 годов проведено/проводится в общей сложности 13 мероприятий, предусмотренных ОП, в порядке выполнения настоящей Резолюции.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5F8F3F59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</w:p>
          <w:p w14:paraId="157E32A5" w14:textId="0F09A72F" w:rsidR="00037793" w:rsidRPr="00431E5A" w:rsidRDefault="00917A68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Африка, Северная и Южная Америка, Арабский регион, страны СНГ, Европа, весь мир или несколько регионов </w:t>
            </w:r>
          </w:p>
        </w:tc>
      </w:tr>
      <w:tr w:rsidR="00037793" w:rsidRPr="00431E5A" w14:paraId="54D5C971" w14:textId="77777777" w:rsidTr="00975827">
        <w:trPr>
          <w:trHeight w:val="300"/>
        </w:trPr>
        <w:tc>
          <w:tcPr>
            <w:tcW w:w="2913" w:type="dxa"/>
            <w:vMerge/>
            <w:noWrap/>
            <w:vAlign w:val="center"/>
          </w:tcPr>
          <w:p w14:paraId="5F52D07F" w14:textId="77777777" w:rsidR="00037793" w:rsidRPr="00431E5A" w:rsidRDefault="00037793" w:rsidP="00431E5A">
            <w:pPr>
              <w:spacing w:before="20" w:after="20"/>
              <w:jc w:val="center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071590A0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  <w:r w:rsidRPr="00431E5A">
              <w:rPr>
                <w:rFonts w:cs="Calibri"/>
                <w:sz w:val="20"/>
                <w:lang w:val="ru-RU"/>
              </w:rPr>
              <w:t>Проекты: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615A0099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</w:p>
        </w:tc>
      </w:tr>
      <w:tr w:rsidR="00037793" w:rsidRPr="00431E5A" w14:paraId="5C8F48D5" w14:textId="77777777" w:rsidTr="00975827">
        <w:trPr>
          <w:trHeight w:val="300"/>
        </w:trPr>
        <w:tc>
          <w:tcPr>
            <w:tcW w:w="2913" w:type="dxa"/>
            <w:vMerge/>
            <w:noWrap/>
            <w:vAlign w:val="center"/>
            <w:hideMark/>
          </w:tcPr>
          <w:p w14:paraId="289DE86B" w14:textId="77777777" w:rsidR="00037793" w:rsidRPr="00431E5A" w:rsidRDefault="00037793" w:rsidP="00431E5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20" w:after="20"/>
              <w:jc w:val="center"/>
              <w:textAlignment w:val="auto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4CEA07B8" w14:textId="45BA376C" w:rsidR="00037793" w:rsidRPr="00431E5A" w:rsidRDefault="00917A68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GLO25150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3A118E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ИБР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P2C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БРЭ</w:t>
            </w:r>
            <w:proofErr w:type="spellEnd"/>
            <w:r w:rsidR="00621079">
              <w:rPr>
                <w:rFonts w:cs="Calibri"/>
                <w:sz w:val="20"/>
                <w:lang w:val="ru-RU"/>
              </w:rPr>
              <w:t>.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4936F62F" w14:textId="66B37E85" w:rsidR="00037793" w:rsidRPr="00431E5A" w:rsidRDefault="00917A68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Несколько регионов</w:t>
            </w:r>
          </w:p>
        </w:tc>
      </w:tr>
      <w:tr w:rsidR="00037793" w:rsidRPr="00431E5A" w14:paraId="402D3D87" w14:textId="77777777" w:rsidTr="00975827">
        <w:trPr>
          <w:trHeight w:val="300"/>
        </w:trPr>
        <w:tc>
          <w:tcPr>
            <w:tcW w:w="2913" w:type="dxa"/>
            <w:vMerge w:val="restart"/>
            <w:tcBorders>
              <w:right w:val="single" w:sz="4" w:space="0" w:color="auto"/>
            </w:tcBorders>
            <w:noWrap/>
            <w:vAlign w:val="center"/>
          </w:tcPr>
          <w:p w14:paraId="7FE9F276" w14:textId="77777777" w:rsidR="00037793" w:rsidRPr="00431E5A" w:rsidRDefault="00037793" w:rsidP="00431E5A">
            <w:pPr>
              <w:spacing w:before="20" w:after="20"/>
              <w:jc w:val="center"/>
              <w:rPr>
                <w:rFonts w:cs="Calibri"/>
                <w:sz w:val="20"/>
                <w:lang w:val="ru-RU" w:eastAsia="en-GB"/>
              </w:rPr>
            </w:pPr>
            <w:r w:rsidRPr="00431E5A">
              <w:rPr>
                <w:rFonts w:cs="Calibri"/>
                <w:sz w:val="20"/>
                <w:lang w:val="ru-RU" w:eastAsia="en-GB"/>
              </w:rPr>
              <w:t>РЕЗОЛЮЦИЯ 89</w:t>
            </w:r>
            <w:r w:rsidRPr="00431E5A">
              <w:rPr>
                <w:rFonts w:cs="Calibri"/>
                <w:sz w:val="20"/>
                <w:lang w:val="ru-RU" w:eastAsia="en-GB"/>
              </w:rPr>
              <w:br/>
              <w:t>(Кигали, 2022 г.)</w:t>
            </w:r>
            <w:r w:rsidRPr="00431E5A">
              <w:rPr>
                <w:rFonts w:cs="Calibri"/>
                <w:sz w:val="20"/>
                <w:lang w:val="ru-RU" w:eastAsia="en-GB"/>
              </w:rPr>
              <w:br/>
              <w:t>Цифровая трансформация для устойчивого развития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4D0785F6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  <w:r w:rsidRPr="00431E5A">
              <w:rPr>
                <w:rFonts w:cs="Calibri"/>
                <w:sz w:val="20"/>
                <w:lang w:val="ru-RU"/>
              </w:rPr>
              <w:t>Оперативный план (ОП)</w:t>
            </w:r>
          </w:p>
          <w:p w14:paraId="34AB1A31" w14:textId="44280D17" w:rsidR="00037793" w:rsidRPr="00431E5A" w:rsidRDefault="005F0A6F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На протяжении этого цикла 2023−2025 годов проведено/проводится в общей сложности 86 мероприятий, предусмотренных ОП, в порядке выполнения настоящей Резолюции.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23188BE4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</w:p>
          <w:p w14:paraId="5327FD4C" w14:textId="497467DA" w:rsidR="00037793" w:rsidRPr="00431E5A" w:rsidRDefault="00917A68" w:rsidP="005F0A6F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Африка, Северная и Южная Америка, Арабский регион, Азиатско-Тихоокеанский регион, страны СНГ, Европа, весь мир или несколько регионов</w:t>
            </w:r>
          </w:p>
        </w:tc>
      </w:tr>
      <w:tr w:rsidR="00037793" w:rsidRPr="00431E5A" w14:paraId="790C153B" w14:textId="77777777" w:rsidTr="00975827">
        <w:trPr>
          <w:trHeight w:val="300"/>
        </w:trPr>
        <w:tc>
          <w:tcPr>
            <w:tcW w:w="2913" w:type="dxa"/>
            <w:vMerge/>
            <w:noWrap/>
            <w:vAlign w:val="center"/>
          </w:tcPr>
          <w:p w14:paraId="229E339E" w14:textId="77777777" w:rsidR="00037793" w:rsidRPr="00431E5A" w:rsidRDefault="00037793" w:rsidP="00431E5A">
            <w:pPr>
              <w:spacing w:before="20" w:after="20"/>
              <w:jc w:val="center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2A2F0A7E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  <w:r w:rsidRPr="00431E5A">
              <w:rPr>
                <w:rFonts w:cs="Calibri"/>
                <w:sz w:val="20"/>
                <w:lang w:val="ru-RU"/>
              </w:rPr>
              <w:t>Проекты: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69B2524C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</w:p>
        </w:tc>
      </w:tr>
      <w:tr w:rsidR="00037793" w:rsidRPr="00431E5A" w14:paraId="5A2D4843" w14:textId="77777777" w:rsidTr="00975827">
        <w:trPr>
          <w:trHeight w:val="300"/>
        </w:trPr>
        <w:tc>
          <w:tcPr>
            <w:tcW w:w="2913" w:type="dxa"/>
            <w:vMerge/>
            <w:noWrap/>
            <w:vAlign w:val="center"/>
            <w:hideMark/>
          </w:tcPr>
          <w:p w14:paraId="5F9780A7" w14:textId="77777777" w:rsidR="00037793" w:rsidRPr="00431E5A" w:rsidRDefault="00037793" w:rsidP="00431E5A">
            <w:pPr>
              <w:spacing w:before="20" w:after="20"/>
              <w:jc w:val="center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522F6933" w14:textId="7E188107" w:rsidR="00037793" w:rsidRPr="00431E5A" w:rsidRDefault="005F0A6F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2ALB24003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3A118E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Цифровое сельское хозяйство и преобразование сельских районов Албании (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DART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>)</w:t>
            </w:r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7FE39DE5" w14:textId="2230E957" w:rsidR="00037793" w:rsidRPr="00431E5A" w:rsidRDefault="005F0A6F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Албания</w:t>
            </w:r>
          </w:p>
        </w:tc>
      </w:tr>
      <w:tr w:rsidR="00037793" w:rsidRPr="00431E5A" w14:paraId="351A7710" w14:textId="77777777" w:rsidTr="00975827">
        <w:trPr>
          <w:trHeight w:val="300"/>
        </w:trPr>
        <w:tc>
          <w:tcPr>
            <w:tcW w:w="2913" w:type="dxa"/>
            <w:vMerge/>
            <w:noWrap/>
            <w:vAlign w:val="center"/>
            <w:hideMark/>
          </w:tcPr>
          <w:p w14:paraId="163A05BD" w14:textId="77777777" w:rsidR="00037793" w:rsidRPr="00431E5A" w:rsidRDefault="00037793" w:rsidP="00431E5A">
            <w:pPr>
              <w:spacing w:before="20" w:after="20"/>
              <w:jc w:val="center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4AFADD81" w14:textId="0D1AF750" w:rsidR="00037793" w:rsidRPr="00431E5A" w:rsidRDefault="005F0A6F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2NER21005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3A118E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Проект "Умные деревни" для развития сельских районов в Нигере</w:t>
            </w:r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15108066" w14:textId="1787C775" w:rsidR="00037793" w:rsidRPr="00431E5A" w:rsidRDefault="005F0A6F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Нигер</w:t>
            </w:r>
          </w:p>
        </w:tc>
      </w:tr>
      <w:tr w:rsidR="00037793" w:rsidRPr="00431E5A" w14:paraId="543147CB" w14:textId="77777777" w:rsidTr="00975827">
        <w:trPr>
          <w:trHeight w:val="300"/>
        </w:trPr>
        <w:tc>
          <w:tcPr>
            <w:tcW w:w="2913" w:type="dxa"/>
            <w:vMerge/>
            <w:noWrap/>
            <w:vAlign w:val="center"/>
            <w:hideMark/>
          </w:tcPr>
          <w:p w14:paraId="53566885" w14:textId="77777777" w:rsidR="00037793" w:rsidRPr="00431E5A" w:rsidRDefault="00037793" w:rsidP="00431E5A">
            <w:pPr>
              <w:spacing w:before="20" w:after="20"/>
              <w:jc w:val="center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34F489A3" w14:textId="5E8E5EA6" w:rsidR="00037793" w:rsidRPr="00431E5A" w:rsidRDefault="005F0A6F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2PAK22002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3A118E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"Умные" деревни Пакистана</w:t>
            </w:r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24510B75" w14:textId="00640105" w:rsidR="00037793" w:rsidRPr="00431E5A" w:rsidRDefault="005F0A6F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Пакистан</w:t>
            </w:r>
          </w:p>
        </w:tc>
      </w:tr>
      <w:tr w:rsidR="00037793" w:rsidRPr="00431E5A" w14:paraId="7D905A2D" w14:textId="77777777" w:rsidTr="00975827">
        <w:trPr>
          <w:trHeight w:val="300"/>
        </w:trPr>
        <w:tc>
          <w:tcPr>
            <w:tcW w:w="2913" w:type="dxa"/>
            <w:vMerge/>
            <w:noWrap/>
            <w:vAlign w:val="center"/>
            <w:hideMark/>
          </w:tcPr>
          <w:p w14:paraId="019C0ABF" w14:textId="77777777" w:rsidR="00037793" w:rsidRPr="00431E5A" w:rsidRDefault="00037793" w:rsidP="00431E5A">
            <w:pPr>
              <w:spacing w:before="20" w:after="20"/>
              <w:jc w:val="center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5A54E640" w14:textId="16D1F50D" w:rsidR="00037793" w:rsidRPr="00431E5A" w:rsidRDefault="005F0A6F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2RAS22070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3A118E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"Умные острова" в Тихом океане</w:t>
            </w:r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06120D2E" w14:textId="024DDEAB" w:rsidR="00037793" w:rsidRPr="00431E5A" w:rsidRDefault="005F0A6F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Фиджи, Папуа-Новая Гвинея, Вануату</w:t>
            </w:r>
          </w:p>
        </w:tc>
      </w:tr>
      <w:tr w:rsidR="00037793" w:rsidRPr="00431E5A" w14:paraId="69C2AEF2" w14:textId="77777777" w:rsidTr="00975827">
        <w:trPr>
          <w:trHeight w:val="300"/>
        </w:trPr>
        <w:tc>
          <w:tcPr>
            <w:tcW w:w="2913" w:type="dxa"/>
            <w:vMerge/>
            <w:noWrap/>
            <w:vAlign w:val="center"/>
          </w:tcPr>
          <w:p w14:paraId="25E06098" w14:textId="77777777" w:rsidR="00037793" w:rsidRPr="00431E5A" w:rsidRDefault="00037793" w:rsidP="00431E5A">
            <w:pPr>
              <w:spacing w:before="20" w:after="20"/>
              <w:jc w:val="center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2BE65E98" w14:textId="0FB2B909" w:rsidR="00037793" w:rsidRPr="00431E5A" w:rsidRDefault="005F0A6F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2RER20008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-02 – Зеленая инициатива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GovStack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>: Ускорение устойчивой цифровизации государственных услуг и цифровой трансформации</w:t>
            </w:r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3FC7A99C" w14:textId="2AEA871B" w:rsidR="00037793" w:rsidRPr="00431E5A" w:rsidRDefault="005F0A6F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Несколько регионов</w:t>
            </w:r>
          </w:p>
        </w:tc>
      </w:tr>
      <w:tr w:rsidR="00037793" w:rsidRPr="00431E5A" w14:paraId="15B66B89" w14:textId="77777777" w:rsidTr="00975827">
        <w:trPr>
          <w:trHeight w:val="300"/>
        </w:trPr>
        <w:tc>
          <w:tcPr>
            <w:tcW w:w="2913" w:type="dxa"/>
            <w:vMerge/>
            <w:noWrap/>
            <w:vAlign w:val="center"/>
            <w:hideMark/>
          </w:tcPr>
          <w:p w14:paraId="6CBE5B9E" w14:textId="77777777" w:rsidR="00037793" w:rsidRPr="00431E5A" w:rsidRDefault="00037793" w:rsidP="00431E5A">
            <w:pPr>
              <w:spacing w:before="20" w:after="20"/>
              <w:jc w:val="center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5DCDB734" w14:textId="5671426B" w:rsidR="00037793" w:rsidRPr="00431E5A" w:rsidRDefault="005F0A6F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2RER20008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-03 </w:t>
            </w:r>
            <w:r w:rsidR="003A118E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Глобальная программа цифровой трансформации </w:t>
            </w:r>
            <w:r w:rsidR="003A118E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инициатива "Цифровое правительство в странах Африканского Рога"</w:t>
            </w:r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37FA3B01" w14:textId="64083BC9" w:rsidR="00037793" w:rsidRPr="00431E5A" w:rsidRDefault="005F0A6F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Джибути, Кения, Сомали</w:t>
            </w:r>
          </w:p>
        </w:tc>
      </w:tr>
      <w:tr w:rsidR="00037793" w:rsidRPr="00431E5A" w14:paraId="5CB9CB25" w14:textId="77777777" w:rsidTr="00975827">
        <w:trPr>
          <w:trHeight w:val="300"/>
        </w:trPr>
        <w:tc>
          <w:tcPr>
            <w:tcW w:w="2913" w:type="dxa"/>
            <w:vMerge/>
            <w:noWrap/>
            <w:vAlign w:val="center"/>
            <w:hideMark/>
          </w:tcPr>
          <w:p w14:paraId="124815E7" w14:textId="77777777" w:rsidR="00037793" w:rsidRPr="00431E5A" w:rsidRDefault="00037793" w:rsidP="00431E5A">
            <w:pPr>
              <w:spacing w:before="20" w:after="20"/>
              <w:jc w:val="center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727CFC0F" w14:textId="520DECE5" w:rsidR="00037793" w:rsidRPr="00431E5A" w:rsidRDefault="005F0A6F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7CIS25001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3A118E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Сотрудничество в области деятельности цифрового правительства в странах Центральной Азии и Кавказа</w:t>
            </w:r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3FDEADAE" w14:textId="2801B1A1" w:rsidR="00037793" w:rsidRPr="00431E5A" w:rsidRDefault="005F0A6F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Армения, Азербайджан, Казахстан, Кыргызстан, Таджикистан, Туркменистан, Узбекистан</w:t>
            </w:r>
          </w:p>
        </w:tc>
      </w:tr>
      <w:tr w:rsidR="00037793" w:rsidRPr="00431E5A" w14:paraId="55876F67" w14:textId="77777777" w:rsidTr="00975827">
        <w:trPr>
          <w:trHeight w:val="300"/>
        </w:trPr>
        <w:tc>
          <w:tcPr>
            <w:tcW w:w="2913" w:type="dxa"/>
            <w:vMerge/>
            <w:noWrap/>
            <w:vAlign w:val="center"/>
            <w:hideMark/>
          </w:tcPr>
          <w:p w14:paraId="5EB32999" w14:textId="77777777" w:rsidR="00037793" w:rsidRPr="00431E5A" w:rsidRDefault="00037793" w:rsidP="00431E5A">
            <w:pPr>
              <w:spacing w:before="20" w:after="20"/>
              <w:jc w:val="center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1A4FC6A6" w14:textId="7B45E7DA" w:rsidR="00037793" w:rsidRPr="00431E5A" w:rsidRDefault="005F0A6F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7GLO22121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3A118E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Преодоление цифрового гендерного разрыва для женщин-предпринимателей</w:t>
            </w:r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01848FA5" w14:textId="3CC68C50" w:rsidR="00037793" w:rsidRPr="00431E5A" w:rsidRDefault="005F0A6F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Несколько регионов</w:t>
            </w:r>
          </w:p>
        </w:tc>
      </w:tr>
      <w:tr w:rsidR="00037793" w:rsidRPr="00431E5A" w14:paraId="4C429E20" w14:textId="77777777" w:rsidTr="00984320">
        <w:trPr>
          <w:trHeight w:val="300"/>
        </w:trPr>
        <w:tc>
          <w:tcPr>
            <w:tcW w:w="2913" w:type="dxa"/>
            <w:vMerge/>
            <w:noWrap/>
            <w:vAlign w:val="center"/>
            <w:hideMark/>
          </w:tcPr>
          <w:p w14:paraId="47C9A0AE" w14:textId="77777777" w:rsidR="00037793" w:rsidRPr="00431E5A" w:rsidRDefault="00037793" w:rsidP="00431E5A">
            <w:pPr>
              <w:spacing w:before="20" w:after="20"/>
              <w:jc w:val="center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1D26057C" w14:textId="01DDE797" w:rsidR="00037793" w:rsidRPr="00431E5A" w:rsidRDefault="005F0A6F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7GLO23133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3A118E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Содействие развитию цифровых навыков с использованием Центров цифровой трансформации (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DTC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) – </w:t>
            </w:r>
            <w:r w:rsidR="00621079" w:rsidRPr="00431E5A">
              <w:rPr>
                <w:rFonts w:cs="Calibri"/>
                <w:sz w:val="20"/>
                <w:lang w:val="ru-RU"/>
              </w:rPr>
              <w:t xml:space="preserve">этап </w:t>
            </w:r>
            <w:r w:rsidR="00037793" w:rsidRPr="00431E5A">
              <w:rPr>
                <w:rFonts w:cs="Calibri"/>
                <w:sz w:val="20"/>
                <w:lang w:val="ru-RU"/>
              </w:rPr>
              <w:t>2</w:t>
            </w:r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56AD2A75" w14:textId="5035D8AF" w:rsidR="00037793" w:rsidRPr="00431E5A" w:rsidRDefault="005F0A6F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Кот-д’Ивуар</w:t>
            </w:r>
          </w:p>
        </w:tc>
      </w:tr>
      <w:tr w:rsidR="00037793" w:rsidRPr="00431E5A" w14:paraId="03B60EFE" w14:textId="77777777" w:rsidTr="00984320">
        <w:trPr>
          <w:trHeight w:val="300"/>
        </w:trPr>
        <w:tc>
          <w:tcPr>
            <w:tcW w:w="2913" w:type="dxa"/>
            <w:vMerge/>
            <w:noWrap/>
            <w:vAlign w:val="center"/>
            <w:hideMark/>
          </w:tcPr>
          <w:p w14:paraId="32B90060" w14:textId="77777777" w:rsidR="00037793" w:rsidRPr="00431E5A" w:rsidRDefault="00037793" w:rsidP="00431E5A">
            <w:pPr>
              <w:spacing w:before="20" w:after="20"/>
              <w:jc w:val="center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7E50390A" w14:textId="390A3118" w:rsidR="00037793" w:rsidRPr="00431E5A" w:rsidRDefault="005F0A6F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7MNE24002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3A118E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Цифровая трансформация органов местного самоуправления в Черногории</w:t>
            </w:r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66A9307D" w14:textId="66E73DAC" w:rsidR="00037793" w:rsidRPr="00431E5A" w:rsidRDefault="005F0A6F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Черногория</w:t>
            </w:r>
          </w:p>
        </w:tc>
      </w:tr>
      <w:tr w:rsidR="00037793" w:rsidRPr="00431E5A" w14:paraId="09BB95CB" w14:textId="77777777" w:rsidTr="00975827">
        <w:trPr>
          <w:trHeight w:val="300"/>
        </w:trPr>
        <w:tc>
          <w:tcPr>
            <w:tcW w:w="2913" w:type="dxa"/>
            <w:vMerge/>
            <w:noWrap/>
            <w:vAlign w:val="center"/>
            <w:hideMark/>
          </w:tcPr>
          <w:p w14:paraId="7A69E91B" w14:textId="77777777" w:rsidR="00037793" w:rsidRPr="00431E5A" w:rsidRDefault="00037793" w:rsidP="00431E5A">
            <w:pPr>
              <w:spacing w:before="20" w:after="20"/>
              <w:jc w:val="center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4C20B1E9" w14:textId="570A4A20" w:rsidR="00037793" w:rsidRPr="00431E5A" w:rsidRDefault="005F0A6F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7RAF25157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3A118E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Содействие реализации проектов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GovStack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в Африканском регионе</w:t>
            </w:r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1D56104A" w14:textId="0ED6F0F9" w:rsidR="00037793" w:rsidRPr="00431E5A" w:rsidRDefault="005F0A6F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Гамбия, Гвинея, Гвинея-Бисау, Сенегал</w:t>
            </w:r>
          </w:p>
        </w:tc>
      </w:tr>
      <w:tr w:rsidR="00037793" w:rsidRPr="00431E5A" w14:paraId="12C5064D" w14:textId="77777777" w:rsidTr="00975827">
        <w:trPr>
          <w:trHeight w:val="300"/>
        </w:trPr>
        <w:tc>
          <w:tcPr>
            <w:tcW w:w="2913" w:type="dxa"/>
            <w:vMerge/>
            <w:noWrap/>
            <w:vAlign w:val="center"/>
            <w:hideMark/>
          </w:tcPr>
          <w:p w14:paraId="7C6E34FB" w14:textId="77777777" w:rsidR="00037793" w:rsidRPr="00431E5A" w:rsidRDefault="00037793" w:rsidP="00431E5A">
            <w:pPr>
              <w:spacing w:before="20" w:after="20"/>
              <w:jc w:val="center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2AF36FC8" w14:textId="40CA8764" w:rsidR="00037793" w:rsidRPr="00431E5A" w:rsidRDefault="005F0A6F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7RAS23072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3A118E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Ускорение цифровой трансформации в Азиатско-Тихоокеанском регионе</w:t>
            </w:r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58140307" w14:textId="21888EB1" w:rsidR="00037793" w:rsidRPr="00431E5A" w:rsidRDefault="005F0A6F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Бутан, Камбоджа, Лаос (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Н.Д.Р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>.), Папуа-Новая Гвинея, Филиппины, Вануату</w:t>
            </w:r>
          </w:p>
        </w:tc>
      </w:tr>
      <w:tr w:rsidR="00037793" w:rsidRPr="00431E5A" w14:paraId="571DB69D" w14:textId="77777777" w:rsidTr="00975827">
        <w:trPr>
          <w:trHeight w:val="300"/>
        </w:trPr>
        <w:tc>
          <w:tcPr>
            <w:tcW w:w="2913" w:type="dxa"/>
            <w:vMerge/>
            <w:noWrap/>
            <w:vAlign w:val="center"/>
            <w:hideMark/>
          </w:tcPr>
          <w:p w14:paraId="2B8F7AE3" w14:textId="77777777" w:rsidR="00037793" w:rsidRPr="00431E5A" w:rsidRDefault="00037793" w:rsidP="00431E5A">
            <w:pPr>
              <w:spacing w:before="20" w:after="20"/>
              <w:jc w:val="center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3A6A11CF" w14:textId="4D7C31F7" w:rsidR="00037793" w:rsidRPr="00431E5A" w:rsidRDefault="005F0A6F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7RAS24076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3A118E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Технико-экономическое обоснование: удовлетворение особых потребностей в электросвязи/ИКТ малых островных развивающихся государств Тихого океана (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PSIDS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>)</w:t>
            </w:r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123A06A6" w14:textId="1FABEBFA" w:rsidR="00037793" w:rsidRPr="00431E5A" w:rsidRDefault="005F0A6F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Фиджи, Кирибати, Маршалловы Острова, Микронезия, Науру, Палау, Папуа-Новая Гвинея, Самоа (Независимое Государство), Соломоновы острова, Тонга, Тувалу, Вануату</w:t>
            </w:r>
          </w:p>
        </w:tc>
      </w:tr>
      <w:tr w:rsidR="00037793" w:rsidRPr="00431E5A" w14:paraId="39F9A100" w14:textId="77777777" w:rsidTr="00975827">
        <w:trPr>
          <w:trHeight w:val="300"/>
        </w:trPr>
        <w:tc>
          <w:tcPr>
            <w:tcW w:w="2913" w:type="dxa"/>
            <w:vMerge/>
            <w:noWrap/>
            <w:vAlign w:val="center"/>
            <w:hideMark/>
          </w:tcPr>
          <w:p w14:paraId="29F39A99" w14:textId="77777777" w:rsidR="00037793" w:rsidRPr="00431E5A" w:rsidRDefault="00037793" w:rsidP="00431E5A">
            <w:pPr>
              <w:spacing w:before="20" w:after="20"/>
              <w:jc w:val="center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017EB933" w14:textId="0BBF88BA" w:rsidR="00037793" w:rsidRPr="00431E5A" w:rsidRDefault="005F0A6F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CHI24013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3A118E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Обеспечение покрытия цифровой связью, ее доступности и использования в отстающих в развитии сельских районах Чили</w:t>
            </w:r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7593964B" w14:textId="116D0D82" w:rsidR="00037793" w:rsidRPr="00431E5A" w:rsidRDefault="005F0A6F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Чили</w:t>
            </w:r>
          </w:p>
        </w:tc>
      </w:tr>
      <w:tr w:rsidR="00037793" w:rsidRPr="00431E5A" w14:paraId="37A0E28E" w14:textId="77777777" w:rsidTr="00975827">
        <w:trPr>
          <w:trHeight w:val="300"/>
        </w:trPr>
        <w:tc>
          <w:tcPr>
            <w:tcW w:w="2913" w:type="dxa"/>
            <w:vMerge/>
            <w:noWrap/>
            <w:vAlign w:val="center"/>
            <w:hideMark/>
          </w:tcPr>
          <w:p w14:paraId="38A255A4" w14:textId="77777777" w:rsidR="00037793" w:rsidRPr="00431E5A" w:rsidRDefault="00037793" w:rsidP="00431E5A">
            <w:pPr>
              <w:spacing w:before="20" w:after="20"/>
              <w:jc w:val="center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46BC49D9" w14:textId="15D27F45" w:rsidR="00037793" w:rsidRPr="00431E5A" w:rsidRDefault="005F0A6F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COL19040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3A118E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Техническая помощь в осуществлении проверки, планирования и выдачи разрешений на использование спектра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IMT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>, а также на использование передового опыта для повышения уровня проникновения интернета в Колумбии</w:t>
            </w:r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4069D86F" w14:textId="2A476EA9" w:rsidR="00037793" w:rsidRPr="00431E5A" w:rsidRDefault="005F0A6F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Колумбия</w:t>
            </w:r>
          </w:p>
        </w:tc>
      </w:tr>
      <w:tr w:rsidR="00037793" w:rsidRPr="00431E5A" w14:paraId="4192D746" w14:textId="77777777" w:rsidTr="00975827">
        <w:trPr>
          <w:trHeight w:val="300"/>
        </w:trPr>
        <w:tc>
          <w:tcPr>
            <w:tcW w:w="2913" w:type="dxa"/>
            <w:vMerge/>
            <w:noWrap/>
            <w:vAlign w:val="center"/>
            <w:hideMark/>
          </w:tcPr>
          <w:p w14:paraId="32203F53" w14:textId="77777777" w:rsidR="00037793" w:rsidRPr="00431E5A" w:rsidRDefault="00037793" w:rsidP="00431E5A">
            <w:pPr>
              <w:spacing w:before="20" w:after="20"/>
              <w:jc w:val="center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1A2A0F8C" w14:textId="78B87877" w:rsidR="00037793" w:rsidRPr="00431E5A" w:rsidRDefault="005F0A6F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COS24019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3A118E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Развитие знаний в сфере технологий, для специалистов Института электроэнергии Коста-Рики (ICE)</w:t>
            </w:r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5AA330C5" w14:textId="22CA798F" w:rsidR="00037793" w:rsidRPr="00431E5A" w:rsidRDefault="005F0A6F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Коста-Рика</w:t>
            </w:r>
          </w:p>
        </w:tc>
      </w:tr>
      <w:tr w:rsidR="00037793" w:rsidRPr="00431E5A" w14:paraId="539AD059" w14:textId="77777777" w:rsidTr="00975827">
        <w:trPr>
          <w:trHeight w:val="300"/>
        </w:trPr>
        <w:tc>
          <w:tcPr>
            <w:tcW w:w="2913" w:type="dxa"/>
            <w:vMerge/>
            <w:noWrap/>
            <w:vAlign w:val="center"/>
            <w:hideMark/>
          </w:tcPr>
          <w:p w14:paraId="39596CE0" w14:textId="77777777" w:rsidR="00037793" w:rsidRPr="00431E5A" w:rsidRDefault="00037793" w:rsidP="00431E5A">
            <w:pPr>
              <w:spacing w:before="20" w:after="20"/>
              <w:jc w:val="center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36B29C0D" w14:textId="57F2554E" w:rsidR="00037793" w:rsidRPr="00431E5A" w:rsidRDefault="005F0A6F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FSM22001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3A118E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Ускорение достижения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ЦУР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с помощью цифровой трансформации для повышения устойчивости сообществ в Микронезии</w:t>
            </w:r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7D196DEB" w14:textId="4783B52E" w:rsidR="00037793" w:rsidRPr="00431E5A" w:rsidRDefault="005F0A6F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Кирибати, Маршалловы Острова, Микронезия, Науру, Палау</w:t>
            </w:r>
          </w:p>
        </w:tc>
      </w:tr>
      <w:tr w:rsidR="00037793" w:rsidRPr="00431E5A" w14:paraId="3BA6F56B" w14:textId="77777777" w:rsidTr="00975827">
        <w:trPr>
          <w:trHeight w:val="300"/>
        </w:trPr>
        <w:tc>
          <w:tcPr>
            <w:tcW w:w="2913" w:type="dxa"/>
            <w:vMerge/>
            <w:noWrap/>
            <w:vAlign w:val="center"/>
            <w:hideMark/>
          </w:tcPr>
          <w:p w14:paraId="7537C976" w14:textId="77777777" w:rsidR="00037793" w:rsidRPr="00431E5A" w:rsidRDefault="00037793" w:rsidP="00431E5A">
            <w:pPr>
              <w:spacing w:before="20" w:after="20"/>
              <w:jc w:val="center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7838999E" w14:textId="06BF76B8" w:rsidR="00037793" w:rsidRPr="00431E5A" w:rsidRDefault="005F0A6F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GLO13072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3A118E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Мобильное здравоохранение для совместной программы борьбы с неинфекционными заболеваниями</w:t>
            </w:r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2E6A3604" w14:textId="21515056" w:rsidR="00037793" w:rsidRPr="00431E5A" w:rsidRDefault="005F0A6F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Несколько регионов</w:t>
            </w:r>
          </w:p>
        </w:tc>
      </w:tr>
      <w:tr w:rsidR="00037793" w:rsidRPr="00431E5A" w14:paraId="40D5A4AA" w14:textId="77777777" w:rsidTr="00975827">
        <w:trPr>
          <w:trHeight w:val="300"/>
        </w:trPr>
        <w:tc>
          <w:tcPr>
            <w:tcW w:w="2913" w:type="dxa"/>
            <w:vMerge/>
            <w:noWrap/>
            <w:vAlign w:val="center"/>
            <w:hideMark/>
          </w:tcPr>
          <w:p w14:paraId="0F21EC08" w14:textId="77777777" w:rsidR="00037793" w:rsidRPr="00431E5A" w:rsidRDefault="00037793" w:rsidP="00431E5A">
            <w:pPr>
              <w:spacing w:before="20" w:after="20"/>
              <w:jc w:val="center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2368A070" w14:textId="7A3A1B1A" w:rsidR="00037793" w:rsidRPr="00431E5A" w:rsidRDefault="005F0A6F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GLO23127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3A118E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Сеть цифрового регулирования</w:t>
            </w:r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7FDF9EA2" w14:textId="14086682" w:rsidR="00037793" w:rsidRPr="00431E5A" w:rsidRDefault="005F0A6F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Несколько регионов</w:t>
            </w:r>
          </w:p>
        </w:tc>
      </w:tr>
      <w:tr w:rsidR="00037793" w:rsidRPr="00431E5A" w14:paraId="1D155001" w14:textId="77777777" w:rsidTr="00975827">
        <w:trPr>
          <w:trHeight w:val="300"/>
        </w:trPr>
        <w:tc>
          <w:tcPr>
            <w:tcW w:w="2913" w:type="dxa"/>
            <w:vMerge/>
            <w:noWrap/>
            <w:vAlign w:val="center"/>
            <w:hideMark/>
          </w:tcPr>
          <w:p w14:paraId="5F1AD251" w14:textId="77777777" w:rsidR="00037793" w:rsidRPr="00431E5A" w:rsidRDefault="00037793" w:rsidP="00431E5A">
            <w:pPr>
              <w:spacing w:before="20" w:after="20"/>
              <w:jc w:val="center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23034EFC" w14:textId="222E9F5F" w:rsidR="00037793" w:rsidRPr="00431E5A" w:rsidRDefault="005F0A6F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GLO23128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3A118E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Развитие потенциала для цифровой трансформации</w:t>
            </w:r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50F9E00E" w14:textId="265E8B08" w:rsidR="00037793" w:rsidRPr="00431E5A" w:rsidRDefault="005F0A6F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Несколько регионов</w:t>
            </w:r>
          </w:p>
        </w:tc>
      </w:tr>
      <w:tr w:rsidR="00037793" w:rsidRPr="00431E5A" w14:paraId="7CB98DCB" w14:textId="77777777" w:rsidTr="00975827">
        <w:trPr>
          <w:trHeight w:val="300"/>
        </w:trPr>
        <w:tc>
          <w:tcPr>
            <w:tcW w:w="2913" w:type="dxa"/>
            <w:vMerge/>
            <w:noWrap/>
            <w:vAlign w:val="center"/>
            <w:hideMark/>
          </w:tcPr>
          <w:p w14:paraId="55AB04D0" w14:textId="77777777" w:rsidR="00037793" w:rsidRPr="00431E5A" w:rsidRDefault="00037793" w:rsidP="00431E5A">
            <w:pPr>
              <w:spacing w:before="20" w:after="20"/>
              <w:jc w:val="center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1CE48039" w14:textId="71A4BAC7" w:rsidR="00037793" w:rsidRPr="00431E5A" w:rsidRDefault="005F0A6F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GLO23129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3A118E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Реализация экосистем с открытым исходным кодом для инноваций в сфере государственных услуг</w:t>
            </w:r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0517CA53" w14:textId="2EA5B6B2" w:rsidR="00037793" w:rsidRPr="00431E5A" w:rsidRDefault="005F0A6F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Несколько регионов</w:t>
            </w:r>
          </w:p>
        </w:tc>
      </w:tr>
      <w:tr w:rsidR="00037793" w:rsidRPr="00431E5A" w14:paraId="75F32B1E" w14:textId="77777777" w:rsidTr="00975827">
        <w:trPr>
          <w:trHeight w:val="300"/>
        </w:trPr>
        <w:tc>
          <w:tcPr>
            <w:tcW w:w="2913" w:type="dxa"/>
            <w:vMerge/>
            <w:noWrap/>
            <w:vAlign w:val="center"/>
          </w:tcPr>
          <w:p w14:paraId="75819510" w14:textId="77777777" w:rsidR="00037793" w:rsidRPr="00431E5A" w:rsidRDefault="00037793" w:rsidP="00431E5A">
            <w:pPr>
              <w:spacing w:before="20" w:after="20"/>
              <w:jc w:val="center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07406B72" w14:textId="579E5822" w:rsidR="00037793" w:rsidRPr="00431E5A" w:rsidRDefault="005F0A6F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GLO23134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3A118E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Помощь в поощрении использования инновационных технологий для построения общества, обеспечивающего всеобщее цифровое процветание</w:t>
            </w:r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4D66A5CB" w14:textId="1A9704F4" w:rsidR="00037793" w:rsidRPr="00431E5A" w:rsidRDefault="005F0A6F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Несколько регионов</w:t>
            </w:r>
          </w:p>
        </w:tc>
      </w:tr>
      <w:tr w:rsidR="00037793" w:rsidRPr="00431E5A" w14:paraId="6CBFEB97" w14:textId="77777777" w:rsidTr="00975827">
        <w:trPr>
          <w:trHeight w:val="300"/>
        </w:trPr>
        <w:tc>
          <w:tcPr>
            <w:tcW w:w="2913" w:type="dxa"/>
            <w:vMerge/>
            <w:noWrap/>
            <w:vAlign w:val="center"/>
            <w:hideMark/>
          </w:tcPr>
          <w:p w14:paraId="0CCA1DF4" w14:textId="77777777" w:rsidR="00037793" w:rsidRPr="00431E5A" w:rsidRDefault="00037793" w:rsidP="00431E5A">
            <w:pPr>
              <w:spacing w:before="20" w:after="20"/>
              <w:jc w:val="center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40EBDD73" w14:textId="70A7E34B" w:rsidR="00037793" w:rsidRPr="00431E5A" w:rsidRDefault="005F0A6F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LES25007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3A118E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Основанная на искусственном интеллекте с открытым кодом сельскохозяйственная консультативная служба для малых фермерских хозяйств в Лесото</w:t>
            </w:r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339B6D61" w14:textId="2ACD21D0" w:rsidR="00037793" w:rsidRPr="00431E5A" w:rsidRDefault="005F0A6F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Лесото</w:t>
            </w:r>
          </w:p>
        </w:tc>
      </w:tr>
      <w:tr w:rsidR="00037793" w:rsidRPr="00431E5A" w14:paraId="3E50E5A1" w14:textId="77777777" w:rsidTr="00975827">
        <w:trPr>
          <w:trHeight w:val="300"/>
        </w:trPr>
        <w:tc>
          <w:tcPr>
            <w:tcW w:w="2913" w:type="dxa"/>
            <w:vMerge/>
            <w:noWrap/>
            <w:vAlign w:val="center"/>
            <w:hideMark/>
          </w:tcPr>
          <w:p w14:paraId="19BDF964" w14:textId="77777777" w:rsidR="00037793" w:rsidRPr="00431E5A" w:rsidRDefault="00037793" w:rsidP="00431E5A">
            <w:pPr>
              <w:spacing w:before="20" w:after="20"/>
              <w:jc w:val="center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28153CC8" w14:textId="73C7B75E" w:rsidR="00037793" w:rsidRPr="00431E5A" w:rsidRDefault="005F0A6F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MAU25002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3A118E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Техническая помощь в разработке цифровых государственных услуг на основе принципов, спецификаций и ресурсов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GovStack</w:t>
            </w:r>
            <w:proofErr w:type="spellEnd"/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51C99B1F" w14:textId="326D6BCB" w:rsidR="00037793" w:rsidRPr="00431E5A" w:rsidRDefault="005F0A6F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Мавритания</w:t>
            </w:r>
          </w:p>
        </w:tc>
      </w:tr>
      <w:tr w:rsidR="00037793" w:rsidRPr="00431E5A" w14:paraId="64C131F0" w14:textId="77777777" w:rsidTr="00984320">
        <w:trPr>
          <w:trHeight w:val="300"/>
        </w:trPr>
        <w:tc>
          <w:tcPr>
            <w:tcW w:w="2913" w:type="dxa"/>
            <w:vMerge/>
            <w:noWrap/>
            <w:vAlign w:val="center"/>
            <w:hideMark/>
          </w:tcPr>
          <w:p w14:paraId="40862482" w14:textId="77777777" w:rsidR="00037793" w:rsidRPr="00431E5A" w:rsidRDefault="00037793" w:rsidP="00431E5A">
            <w:pPr>
              <w:spacing w:before="20" w:after="20"/>
              <w:jc w:val="center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753372F4" w14:textId="0738BF46" w:rsidR="00037793" w:rsidRPr="00431E5A" w:rsidRDefault="005F0A6F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MOZ23005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3A118E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Создание основы для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VaMoz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Digital</w:t>
            </w:r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51CDF1C7" w14:textId="04AB15BB" w:rsidR="00037793" w:rsidRPr="00431E5A" w:rsidRDefault="005F0A6F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Мозамбик</w:t>
            </w:r>
          </w:p>
        </w:tc>
      </w:tr>
      <w:tr w:rsidR="00037793" w:rsidRPr="00431E5A" w14:paraId="08FFDE09" w14:textId="77777777" w:rsidTr="00984320">
        <w:trPr>
          <w:trHeight w:val="300"/>
        </w:trPr>
        <w:tc>
          <w:tcPr>
            <w:tcW w:w="2913" w:type="dxa"/>
            <w:vMerge/>
            <w:noWrap/>
            <w:vAlign w:val="center"/>
            <w:hideMark/>
          </w:tcPr>
          <w:p w14:paraId="62A5AB70" w14:textId="77777777" w:rsidR="00037793" w:rsidRPr="00431E5A" w:rsidRDefault="00037793" w:rsidP="00431E5A">
            <w:pPr>
              <w:spacing w:before="20" w:after="20"/>
              <w:jc w:val="center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08AECD12" w14:textId="270EA7C3" w:rsidR="00037793" w:rsidRPr="00431E5A" w:rsidRDefault="005F0A6F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RAB18026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-02 </w:t>
            </w:r>
            <w:r w:rsidR="003A118E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Помощь в вопросах электросвязи/ИКТ в Регионах МСЭ</w:t>
            </w:r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34FDD5CD" w14:textId="40833593" w:rsidR="00037793" w:rsidRPr="00431E5A" w:rsidRDefault="005F0A6F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Несколько регионов</w:t>
            </w:r>
          </w:p>
        </w:tc>
      </w:tr>
      <w:tr w:rsidR="00037793" w:rsidRPr="00431E5A" w14:paraId="2BC03638" w14:textId="77777777" w:rsidTr="00975827">
        <w:trPr>
          <w:trHeight w:val="300"/>
        </w:trPr>
        <w:tc>
          <w:tcPr>
            <w:tcW w:w="2913" w:type="dxa"/>
            <w:vMerge/>
            <w:noWrap/>
            <w:vAlign w:val="center"/>
            <w:hideMark/>
          </w:tcPr>
          <w:p w14:paraId="5AF5BA76" w14:textId="77777777" w:rsidR="00037793" w:rsidRPr="00431E5A" w:rsidRDefault="00037793" w:rsidP="00431E5A">
            <w:pPr>
              <w:spacing w:before="20" w:after="20"/>
              <w:jc w:val="center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1FFF2DBE" w14:textId="7846BAAE" w:rsidR="00037793" w:rsidRPr="00431E5A" w:rsidRDefault="005F0A6F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RAF21101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3A118E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Ускорение цифровой трансформации Африки благодаря возможности установления соединений</w:t>
            </w:r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1B8A8294" w14:textId="243280C8" w:rsidR="00037793" w:rsidRPr="00431E5A" w:rsidRDefault="005F0A6F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Эфиопия</w:t>
            </w:r>
          </w:p>
        </w:tc>
      </w:tr>
      <w:tr w:rsidR="00037793" w:rsidRPr="00431E5A" w14:paraId="4C0F5B27" w14:textId="77777777" w:rsidTr="00975827">
        <w:trPr>
          <w:trHeight w:val="300"/>
        </w:trPr>
        <w:tc>
          <w:tcPr>
            <w:tcW w:w="2913" w:type="dxa"/>
            <w:vMerge/>
            <w:noWrap/>
            <w:vAlign w:val="center"/>
            <w:hideMark/>
          </w:tcPr>
          <w:p w14:paraId="07ECBCA4" w14:textId="77777777" w:rsidR="00037793" w:rsidRPr="00431E5A" w:rsidRDefault="00037793" w:rsidP="00431E5A">
            <w:pPr>
              <w:spacing w:before="20" w:after="20"/>
              <w:jc w:val="center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200D9F32" w14:textId="4C74930E" w:rsidR="00037793" w:rsidRPr="00431E5A" w:rsidRDefault="005F0A6F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RAF25152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– Цифровая трансформация для Африки/Проект цифровой интеграции региона Западной Африки (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DfTA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>/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WARDIP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>) в Гамбии</w:t>
            </w:r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45A0FCCF" w14:textId="6F6C2E20" w:rsidR="00037793" w:rsidRPr="00431E5A" w:rsidRDefault="005F0A6F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Гамбия</w:t>
            </w:r>
          </w:p>
        </w:tc>
      </w:tr>
      <w:tr w:rsidR="00037793" w:rsidRPr="00431E5A" w14:paraId="46095DA2" w14:textId="77777777" w:rsidTr="00975827">
        <w:trPr>
          <w:trHeight w:val="300"/>
        </w:trPr>
        <w:tc>
          <w:tcPr>
            <w:tcW w:w="2913" w:type="dxa"/>
            <w:vMerge/>
            <w:noWrap/>
            <w:vAlign w:val="center"/>
            <w:hideMark/>
          </w:tcPr>
          <w:p w14:paraId="0428CBBA" w14:textId="77777777" w:rsidR="00037793" w:rsidRPr="00431E5A" w:rsidRDefault="00037793" w:rsidP="00431E5A">
            <w:pPr>
              <w:spacing w:before="20" w:after="20"/>
              <w:jc w:val="center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2C1C48E8" w14:textId="2F3A6504" w:rsidR="00037793" w:rsidRPr="00431E5A" w:rsidRDefault="005F0A6F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RAS21065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3A118E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Совершенствование разработки стандартов и принципов для критически важных технологий в Юго-Восточной Азии</w:t>
            </w:r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5425B7CF" w14:textId="2A99F581" w:rsidR="00037793" w:rsidRPr="00431E5A" w:rsidRDefault="005F0A6F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Индонезия, Малайзия, Филиппины, Таиланд</w:t>
            </w:r>
          </w:p>
        </w:tc>
      </w:tr>
      <w:tr w:rsidR="00037793" w:rsidRPr="00431E5A" w14:paraId="059C1873" w14:textId="77777777" w:rsidTr="00975827">
        <w:trPr>
          <w:trHeight w:val="300"/>
        </w:trPr>
        <w:tc>
          <w:tcPr>
            <w:tcW w:w="2913" w:type="dxa"/>
            <w:vMerge/>
            <w:noWrap/>
            <w:vAlign w:val="center"/>
            <w:hideMark/>
          </w:tcPr>
          <w:p w14:paraId="7059FD18" w14:textId="77777777" w:rsidR="00037793" w:rsidRPr="00431E5A" w:rsidRDefault="00037793" w:rsidP="00431E5A">
            <w:pPr>
              <w:spacing w:before="20" w:after="20"/>
              <w:jc w:val="center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474F7B7A" w14:textId="6E4217A0" w:rsidR="00037793" w:rsidRPr="00431E5A" w:rsidRDefault="005F0A6F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RAS22071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3A118E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Продвижение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ЦУР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путем улучшения средств к существованию и повышения устойчивости с помощью экономической диверсификации и цифровой трансформации</w:t>
            </w:r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4F40D79A" w14:textId="37C20DD8" w:rsidR="00037793" w:rsidRPr="00431E5A" w:rsidRDefault="005F0A6F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Фиджи, Соломоновы Острова, Тонга, Тувалу, Вануату</w:t>
            </w:r>
          </w:p>
        </w:tc>
      </w:tr>
      <w:tr w:rsidR="00037793" w:rsidRPr="00431E5A" w14:paraId="3B302DFE" w14:textId="77777777" w:rsidTr="00975827">
        <w:trPr>
          <w:trHeight w:val="300"/>
        </w:trPr>
        <w:tc>
          <w:tcPr>
            <w:tcW w:w="2913" w:type="dxa"/>
            <w:vMerge/>
            <w:noWrap/>
            <w:vAlign w:val="center"/>
            <w:hideMark/>
          </w:tcPr>
          <w:p w14:paraId="50629DA9" w14:textId="77777777" w:rsidR="00037793" w:rsidRPr="00431E5A" w:rsidRDefault="00037793" w:rsidP="00431E5A">
            <w:pPr>
              <w:spacing w:before="20" w:after="20"/>
              <w:jc w:val="center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72474AD6" w14:textId="789158C5" w:rsidR="00037793" w:rsidRPr="00431E5A" w:rsidRDefault="005F0A6F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RAS25002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3A118E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Совершенствование цифровой инфраструктуры и приемлемого в ценовом отношении доступа к услугам ИКТ в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Азиатско­Тихоокеанском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регионе</w:t>
            </w:r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340EE9E8" w14:textId="760EFB0D" w:rsidR="00037793" w:rsidRPr="00431E5A" w:rsidRDefault="005F0A6F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Бангладеш, Камбоджа, Мальдивские Острова, Маршалловы Острова, Монголия, Науру, Пакистан, Папуа-Новая Гвинея, Вануату</w:t>
            </w:r>
          </w:p>
        </w:tc>
      </w:tr>
      <w:tr w:rsidR="00037793" w:rsidRPr="00431E5A" w14:paraId="6BEF55F3" w14:textId="77777777" w:rsidTr="00975827">
        <w:trPr>
          <w:trHeight w:val="300"/>
        </w:trPr>
        <w:tc>
          <w:tcPr>
            <w:tcW w:w="2913" w:type="dxa"/>
            <w:vMerge/>
            <w:noWrap/>
            <w:vAlign w:val="center"/>
            <w:hideMark/>
          </w:tcPr>
          <w:p w14:paraId="42613267" w14:textId="77777777" w:rsidR="00037793" w:rsidRPr="00431E5A" w:rsidRDefault="00037793" w:rsidP="00431E5A">
            <w:pPr>
              <w:spacing w:before="20" w:after="20"/>
              <w:jc w:val="center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25D77E0C" w14:textId="7B07834F" w:rsidR="00037793" w:rsidRPr="00431E5A" w:rsidRDefault="005F0A6F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RCA24005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3A118E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Региональные инновации в сфере регулирования для Центральной Америки </w:t>
            </w:r>
            <w:r w:rsidR="003A118E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Экспериментальная среда</w:t>
            </w:r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570B6A06" w14:textId="1F00A036" w:rsidR="00037793" w:rsidRPr="00431E5A" w:rsidRDefault="005F0A6F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Белиз, Коста-Рика, Доминиканская Республика, Эль-Сальвадор, Гватемала, Гондурас, Панама</w:t>
            </w:r>
          </w:p>
        </w:tc>
      </w:tr>
      <w:tr w:rsidR="00037793" w:rsidRPr="00431E5A" w14:paraId="2078FFEF" w14:textId="77777777" w:rsidTr="00975827">
        <w:trPr>
          <w:trHeight w:val="300"/>
        </w:trPr>
        <w:tc>
          <w:tcPr>
            <w:tcW w:w="2913" w:type="dxa"/>
            <w:vMerge/>
            <w:noWrap/>
            <w:vAlign w:val="center"/>
            <w:hideMark/>
          </w:tcPr>
          <w:p w14:paraId="57C12916" w14:textId="77777777" w:rsidR="00037793" w:rsidRPr="00431E5A" w:rsidRDefault="00037793" w:rsidP="00431E5A">
            <w:pPr>
              <w:spacing w:before="20" w:after="20"/>
              <w:jc w:val="center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28521AB8" w14:textId="6A4576BE" w:rsidR="00037793" w:rsidRPr="00431E5A" w:rsidRDefault="005F0A6F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SWZ24001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3A118E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Ускорение развития цифровых государственных услуг в Эсватини на основе принципов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GovStack</w:t>
            </w:r>
            <w:proofErr w:type="spellEnd"/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70D7C3A2" w14:textId="59800304" w:rsidR="00037793" w:rsidRPr="00431E5A" w:rsidRDefault="005F0A6F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Эсватини</w:t>
            </w:r>
          </w:p>
        </w:tc>
      </w:tr>
      <w:tr w:rsidR="00037793" w:rsidRPr="00431E5A" w14:paraId="11C797FF" w14:textId="77777777" w:rsidTr="00975827">
        <w:trPr>
          <w:trHeight w:val="300"/>
        </w:trPr>
        <w:tc>
          <w:tcPr>
            <w:tcW w:w="2913" w:type="dxa"/>
            <w:vMerge/>
            <w:noWrap/>
            <w:vAlign w:val="center"/>
            <w:hideMark/>
          </w:tcPr>
          <w:p w14:paraId="5CFF44D2" w14:textId="77777777" w:rsidR="00037793" w:rsidRPr="00431E5A" w:rsidRDefault="00037793" w:rsidP="00431E5A">
            <w:pPr>
              <w:spacing w:before="20" w:after="20"/>
              <w:jc w:val="center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480013B1" w14:textId="3095B6A2" w:rsidR="00037793" w:rsidRPr="00431E5A" w:rsidRDefault="005F0A6F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TUN21004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3A118E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Digital4Reforms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– Цифровизация для устойчивого развития Туниса (Цифровой центр)</w:t>
            </w:r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46003A41" w14:textId="1C969FE0" w:rsidR="00037793" w:rsidRPr="00431E5A" w:rsidRDefault="005F0A6F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Тунис</w:t>
            </w:r>
          </w:p>
        </w:tc>
      </w:tr>
      <w:tr w:rsidR="00037793" w:rsidRPr="00431E5A" w14:paraId="399F4D6D" w14:textId="77777777" w:rsidTr="00975827">
        <w:trPr>
          <w:trHeight w:val="300"/>
        </w:trPr>
        <w:tc>
          <w:tcPr>
            <w:tcW w:w="2913" w:type="dxa"/>
            <w:vMerge/>
            <w:noWrap/>
            <w:vAlign w:val="center"/>
            <w:hideMark/>
          </w:tcPr>
          <w:p w14:paraId="311ED6F2" w14:textId="77777777" w:rsidR="00037793" w:rsidRPr="00431E5A" w:rsidRDefault="00037793" w:rsidP="00431E5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20" w:after="20"/>
              <w:jc w:val="center"/>
              <w:textAlignment w:val="auto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728DC6E" w14:textId="043D3AEF" w:rsidR="00037793" w:rsidRPr="00431E5A" w:rsidRDefault="005F0A6F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UGA21008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3A118E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Техническая помощь и профессиональная подготовка для Уганды по национальной стратегии развития ИКТ</w:t>
            </w:r>
            <w:r w:rsidR="00621079">
              <w:rPr>
                <w:rFonts w:cs="Calibri"/>
                <w:sz w:val="20"/>
                <w:lang w:val="ru-RU"/>
              </w:rPr>
              <w:t>.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59D2B9F" w14:textId="14FBD7E8" w:rsidR="00037793" w:rsidRPr="00431E5A" w:rsidRDefault="005F0A6F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Уганда</w:t>
            </w:r>
          </w:p>
        </w:tc>
      </w:tr>
      <w:tr w:rsidR="00037793" w:rsidRPr="00431E5A" w14:paraId="0884E4FD" w14:textId="77777777" w:rsidTr="00975827">
        <w:trPr>
          <w:trHeight w:val="300"/>
        </w:trPr>
        <w:tc>
          <w:tcPr>
            <w:tcW w:w="2913" w:type="dxa"/>
            <w:vMerge w:val="restart"/>
            <w:tcBorders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2F6A2032" w14:textId="77777777" w:rsidR="00037793" w:rsidRPr="00431E5A" w:rsidRDefault="00037793" w:rsidP="00431E5A">
            <w:pPr>
              <w:spacing w:before="20" w:after="20"/>
              <w:jc w:val="center"/>
              <w:rPr>
                <w:rFonts w:cs="Calibri"/>
                <w:sz w:val="20"/>
                <w:lang w:val="ru-RU" w:eastAsia="en-GB"/>
              </w:rPr>
            </w:pPr>
            <w:r w:rsidRPr="00431E5A">
              <w:rPr>
                <w:rFonts w:cs="Calibri"/>
                <w:sz w:val="20"/>
                <w:lang w:val="ru-RU" w:eastAsia="en-GB"/>
              </w:rPr>
              <w:t>РЕЗОЛЮЦИЯ 90</w:t>
            </w:r>
            <w:r w:rsidRPr="00431E5A">
              <w:rPr>
                <w:rFonts w:cs="Calibri"/>
                <w:sz w:val="20"/>
                <w:lang w:val="ru-RU" w:eastAsia="en-GB"/>
              </w:rPr>
              <w:br/>
              <w:t>(Кигали, 2022 г.)</w:t>
            </w:r>
            <w:r w:rsidRPr="00431E5A">
              <w:rPr>
                <w:rFonts w:cs="Calibri"/>
                <w:sz w:val="20"/>
                <w:lang w:val="ru-RU" w:eastAsia="en-GB"/>
              </w:rPr>
              <w:br/>
              <w:t>Содействие ориентированному на электросвязь/ИКТ предпринимательству и экосистемам цифровых инноваций для целей устойчивого цифрового развития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1561F097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  <w:r w:rsidRPr="00431E5A">
              <w:rPr>
                <w:rFonts w:cs="Calibri"/>
                <w:sz w:val="20"/>
                <w:lang w:val="ru-RU"/>
              </w:rPr>
              <w:t>Оперативный план (ОП)</w:t>
            </w:r>
          </w:p>
          <w:p w14:paraId="69577CD6" w14:textId="5B0E713F" w:rsidR="00037793" w:rsidRPr="00431E5A" w:rsidRDefault="005F0A6F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На протяжении этого цикла 2023−2025 годов проведено/проводится в общей сложности 59 мероприятий, предусмотренных ОП, в порядке выполнения настоящей Резолюции.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5C5D0F7B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</w:p>
          <w:p w14:paraId="7927D78B" w14:textId="01A43E6F" w:rsidR="00037793" w:rsidRPr="00431E5A" w:rsidRDefault="005F0A6F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Африка, Северная и Южная Америка, Арабский регион, Азиатско-Тихоокеанский регион, страны СНГ, Европа, весь мир или несколько регионов</w:t>
            </w:r>
          </w:p>
        </w:tc>
      </w:tr>
      <w:tr w:rsidR="00037793" w:rsidRPr="00431E5A" w14:paraId="755A76CE" w14:textId="77777777" w:rsidTr="00975827">
        <w:trPr>
          <w:trHeight w:val="300"/>
        </w:trPr>
        <w:tc>
          <w:tcPr>
            <w:tcW w:w="2913" w:type="dxa"/>
            <w:vMerge/>
            <w:noWrap/>
          </w:tcPr>
          <w:p w14:paraId="6D516A31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6763C10D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  <w:r w:rsidRPr="00431E5A">
              <w:rPr>
                <w:rFonts w:cs="Calibri"/>
                <w:sz w:val="20"/>
                <w:lang w:val="ru-RU"/>
              </w:rPr>
              <w:t>Проекты: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78F1F53F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/>
              </w:rPr>
            </w:pPr>
          </w:p>
        </w:tc>
      </w:tr>
      <w:tr w:rsidR="00037793" w:rsidRPr="00431E5A" w14:paraId="5FE6BF2B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2A8CC608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7595EADC" w14:textId="3C0A8F08" w:rsidR="00037793" w:rsidRPr="00431E5A" w:rsidRDefault="005F0A6F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2BEN20004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3A118E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Разработка и развитие устойчивых экосистем цифровых инноваций для ускорения способности к восстановлению и расширения прав и возможностей молодежи в Бенине с использованием эффективного гендерного подхода</w:t>
            </w:r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135FDE7B" w14:textId="12C744BA" w:rsidR="00037793" w:rsidRPr="00431E5A" w:rsidRDefault="005F0A6F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Бенин</w:t>
            </w:r>
          </w:p>
        </w:tc>
      </w:tr>
      <w:tr w:rsidR="00037793" w:rsidRPr="00431E5A" w14:paraId="1C8142E5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3240AE16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7663572F" w14:textId="7C1E0630" w:rsidR="00037793" w:rsidRPr="00431E5A" w:rsidRDefault="005F0A6F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2RAS22068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3A118E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Укрепление надежной инфраструктуры ИКТ в Азиатско-Тихоокеанском регионе</w:t>
            </w:r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5C149411" w14:textId="6753BEB0" w:rsidR="00037793" w:rsidRPr="00431E5A" w:rsidRDefault="005F0A6F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Азиатско-Тихоокеанский регион</w:t>
            </w:r>
          </w:p>
        </w:tc>
      </w:tr>
      <w:tr w:rsidR="00037793" w:rsidRPr="00431E5A" w14:paraId="18C68679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25F00231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0390D1B8" w14:textId="26E048F0" w:rsidR="00037793" w:rsidRPr="00431E5A" w:rsidRDefault="005F0A6F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2RER21029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3A118E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Региональный мониторинг электронных отходов в странах Западных Балкан</w:t>
            </w:r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65CA30FF" w14:textId="7DF4A23A" w:rsidR="00037793" w:rsidRPr="00431E5A" w:rsidRDefault="005F0A6F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Албания, Босния и Герцеговина, Черногория, Северная Македония, Сербия</w:t>
            </w:r>
          </w:p>
        </w:tc>
      </w:tr>
      <w:tr w:rsidR="00037793" w:rsidRPr="00431E5A" w14:paraId="069795D3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13218FA6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099095EB" w14:textId="055AEF71" w:rsidR="00037793" w:rsidRPr="00431E5A" w:rsidRDefault="005F0A6F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2RLA21021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3A118E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Охват молодежи цифровыми технологиями</w:t>
            </w:r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0AD41E35" w14:textId="7E257489" w:rsidR="00037793" w:rsidRPr="00431E5A" w:rsidRDefault="005F0A6F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Аргентина, Боливия, Парагвай</w:t>
            </w:r>
          </w:p>
        </w:tc>
      </w:tr>
      <w:tr w:rsidR="00037793" w:rsidRPr="00431E5A" w14:paraId="0CBA5F5E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005B6678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4D76C084" w14:textId="0CA063C6" w:rsidR="00037793" w:rsidRPr="00431E5A" w:rsidRDefault="005F0A6F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7GLO22121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3A118E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Преодоление цифрового гендерного разрыва для женщин-предпринимателей</w:t>
            </w:r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5FC46743" w14:textId="31FAD0B5" w:rsidR="00037793" w:rsidRPr="00431E5A" w:rsidRDefault="005F0A6F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Несколько регионов</w:t>
            </w:r>
          </w:p>
        </w:tc>
      </w:tr>
      <w:tr w:rsidR="00037793" w:rsidRPr="00431E5A" w14:paraId="5EC02CF4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64E94D72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654D065F" w14:textId="721E76C8" w:rsidR="00037793" w:rsidRPr="00431E5A" w:rsidRDefault="005F0A6F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COL19040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3A118E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Техническая помощь в осуществлении проверки, планирования и выдачи разрешений на использование спектра 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IMT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>, а также на использование передового опыта для повышения уровня проникновения интернета в Колумбии</w:t>
            </w:r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56FA634C" w14:textId="32CB07E6" w:rsidR="00037793" w:rsidRPr="00431E5A" w:rsidRDefault="005F0A6F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Колумбия</w:t>
            </w:r>
          </w:p>
        </w:tc>
      </w:tr>
      <w:tr w:rsidR="00037793" w:rsidRPr="00431E5A" w14:paraId="496544AF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0D897E63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6EC24519" w14:textId="15BFBF30" w:rsidR="00037793" w:rsidRPr="00431E5A" w:rsidRDefault="005F0A6F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GLO23129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3A118E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Реализация экосистем с открытым исходным кодом для инноваций в сфере государственных услуг</w:t>
            </w:r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2DE1C592" w14:textId="4A40CB7B" w:rsidR="00037793" w:rsidRPr="00431E5A" w:rsidRDefault="005F0A6F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Несколько регионов</w:t>
            </w:r>
          </w:p>
        </w:tc>
      </w:tr>
      <w:tr w:rsidR="00037793" w:rsidRPr="00431E5A" w14:paraId="55DE04F7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4D08D4D3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66D98807" w14:textId="3C78D5FD" w:rsidR="00037793" w:rsidRPr="00431E5A" w:rsidRDefault="005F0A6F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GLO24147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3A118E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Акселератор региональных инициатив в области инноваций МСЭ (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MIIT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>)</w:t>
            </w:r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42446B87" w14:textId="3A222060" w:rsidR="00037793" w:rsidRPr="00431E5A" w:rsidRDefault="005F0A6F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Несколько регионов</w:t>
            </w:r>
          </w:p>
        </w:tc>
      </w:tr>
      <w:tr w:rsidR="00037793" w:rsidRPr="00431E5A" w14:paraId="0C282857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4171594A" w14:textId="77777777" w:rsidR="00037793" w:rsidRPr="00431E5A" w:rsidRDefault="00037793" w:rsidP="00431E5A">
            <w:pPr>
              <w:spacing w:before="20" w:after="20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347B3264" w14:textId="1AFF22E0" w:rsidR="00037793" w:rsidRPr="00431E5A" w:rsidRDefault="005F0A6F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SAF19004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3A118E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Создание Африканского центра цифровой трансформации (</w:t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ATDC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>) в Южной Африке</w:t>
            </w:r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7548FD3E" w14:textId="67D6E528" w:rsidR="00037793" w:rsidRPr="00431E5A" w:rsidRDefault="005F0A6F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Южная Африка</w:t>
            </w:r>
          </w:p>
        </w:tc>
      </w:tr>
      <w:tr w:rsidR="00037793" w:rsidRPr="00431E5A" w14:paraId="12088F69" w14:textId="77777777" w:rsidTr="00975827">
        <w:trPr>
          <w:trHeight w:val="300"/>
        </w:trPr>
        <w:tc>
          <w:tcPr>
            <w:tcW w:w="2913" w:type="dxa"/>
            <w:vMerge/>
            <w:noWrap/>
            <w:hideMark/>
          </w:tcPr>
          <w:p w14:paraId="7BA04BF9" w14:textId="77777777" w:rsidR="00037793" w:rsidRPr="00431E5A" w:rsidRDefault="00037793" w:rsidP="00431E5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20" w:after="20"/>
              <w:textAlignment w:val="auto"/>
              <w:rPr>
                <w:rFonts w:cs="Calibri"/>
                <w:sz w:val="20"/>
                <w:lang w:val="ru-RU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4F8F7C67" w14:textId="48E99A94" w:rsidR="00037793" w:rsidRPr="00431E5A" w:rsidRDefault="005F0A6F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431E5A">
              <w:rPr>
                <w:rFonts w:cs="Calibri"/>
                <w:sz w:val="20"/>
                <w:lang w:val="ru-RU"/>
              </w:rPr>
              <w:t>9SAU25010</w:t>
            </w:r>
            <w:proofErr w:type="spellEnd"/>
            <w:r w:rsidR="00037793" w:rsidRPr="00431E5A">
              <w:rPr>
                <w:rFonts w:cs="Calibri"/>
                <w:sz w:val="20"/>
                <w:lang w:val="ru-RU"/>
              </w:rPr>
              <w:t xml:space="preserve"> </w:t>
            </w:r>
            <w:r w:rsidR="003A118E">
              <w:rPr>
                <w:rFonts w:cs="Calibri"/>
                <w:sz w:val="20"/>
                <w:lang w:val="ru-RU"/>
              </w:rPr>
              <w:t>−</w:t>
            </w:r>
            <w:r w:rsidR="00037793" w:rsidRPr="00431E5A">
              <w:rPr>
                <w:rFonts w:cs="Calibri"/>
                <w:sz w:val="20"/>
                <w:lang w:val="ru-RU"/>
              </w:rPr>
              <w:t xml:space="preserve"> Создание инновационного центра с акцентом на квантовые технологии</w:t>
            </w:r>
            <w:r w:rsidR="00621079">
              <w:rPr>
                <w:rFonts w:cs="Calibri"/>
                <w:sz w:val="20"/>
                <w:lang w:val="ru-RU"/>
              </w:rPr>
              <w:t>.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4EA45974" w14:textId="427A45DC" w:rsidR="00037793" w:rsidRPr="00431E5A" w:rsidRDefault="005F0A6F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431E5A">
              <w:rPr>
                <w:rFonts w:cs="Calibri"/>
                <w:sz w:val="20"/>
                <w:lang w:val="ru-RU"/>
              </w:rPr>
              <w:t>Саудовская Аравия</w:t>
            </w:r>
          </w:p>
        </w:tc>
      </w:tr>
    </w:tbl>
    <w:p w14:paraId="6D726192" w14:textId="77777777" w:rsidR="00037793" w:rsidRPr="00037793" w:rsidRDefault="00037793" w:rsidP="005F0A6F">
      <w:pPr>
        <w:pStyle w:val="Headingb"/>
        <w:keepNext/>
        <w:keepLines/>
        <w:spacing w:after="120"/>
      </w:pPr>
      <w:r w:rsidRPr="00037793">
        <w:t xml:space="preserve">РЕКОМЕНДАЦИИ </w:t>
      </w:r>
      <w:proofErr w:type="spellStart"/>
      <w:r w:rsidRPr="00037793">
        <w:t>ВКРЭ</w:t>
      </w:r>
      <w:proofErr w:type="spellEnd"/>
    </w:p>
    <w:tbl>
      <w:tblPr>
        <w:tblW w:w="1516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71"/>
        <w:gridCol w:w="8014"/>
        <w:gridCol w:w="4678"/>
      </w:tblGrid>
      <w:tr w:rsidR="00037793" w:rsidRPr="00037793" w14:paraId="2EF90458" w14:textId="77777777" w:rsidTr="00975827">
        <w:trPr>
          <w:trHeight w:val="300"/>
          <w:tblHeader/>
        </w:trPr>
        <w:tc>
          <w:tcPr>
            <w:tcW w:w="2471" w:type="dxa"/>
            <w:shd w:val="clear" w:color="auto" w:fill="0070C0"/>
            <w:noWrap/>
            <w:vAlign w:val="center"/>
          </w:tcPr>
          <w:p w14:paraId="5816013E" w14:textId="77777777" w:rsidR="00037793" w:rsidRPr="00037793" w:rsidRDefault="00037793" w:rsidP="000D6588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20" w:after="20"/>
              <w:jc w:val="center"/>
              <w:textAlignment w:val="auto"/>
              <w:rPr>
                <w:rFonts w:cstheme="minorHAnsi"/>
                <w:sz w:val="20"/>
                <w:lang w:val="ru-RU" w:eastAsia="en-GB"/>
              </w:rPr>
            </w:pPr>
            <w:r w:rsidRPr="00037793">
              <w:rPr>
                <w:rFonts w:cstheme="minorHAnsi"/>
                <w:b/>
                <w:bCs/>
                <w:sz w:val="20"/>
                <w:lang w:val="ru-RU"/>
              </w:rPr>
              <w:t>Рекомендация</w:t>
            </w:r>
          </w:p>
        </w:tc>
        <w:tc>
          <w:tcPr>
            <w:tcW w:w="8014" w:type="dxa"/>
            <w:tcBorders>
              <w:bottom w:val="single" w:sz="4" w:space="0" w:color="auto"/>
            </w:tcBorders>
            <w:shd w:val="clear" w:color="auto" w:fill="0070C0"/>
            <w:noWrap/>
            <w:vAlign w:val="center"/>
          </w:tcPr>
          <w:p w14:paraId="5F3A943E" w14:textId="77777777" w:rsidR="00037793" w:rsidRPr="00037793" w:rsidRDefault="00037793" w:rsidP="000D6588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20" w:after="20"/>
              <w:jc w:val="center"/>
              <w:textAlignment w:val="auto"/>
              <w:rPr>
                <w:rFonts w:cstheme="minorHAnsi"/>
                <w:sz w:val="20"/>
                <w:lang w:val="ru-RU" w:eastAsia="en-GB"/>
              </w:rPr>
            </w:pPr>
            <w:r w:rsidRPr="00037793">
              <w:rPr>
                <w:rFonts w:cstheme="minorHAnsi"/>
                <w:b/>
                <w:bCs/>
                <w:sz w:val="20"/>
                <w:lang w:val="ru-RU"/>
              </w:rPr>
              <w:t>Механизм выполнения</w:t>
            </w:r>
          </w:p>
        </w:tc>
        <w:tc>
          <w:tcPr>
            <w:tcW w:w="4678" w:type="dxa"/>
            <w:tcBorders>
              <w:bottom w:val="single" w:sz="4" w:space="0" w:color="auto"/>
            </w:tcBorders>
            <w:shd w:val="clear" w:color="auto" w:fill="0070C0"/>
            <w:noWrap/>
            <w:vAlign w:val="center"/>
          </w:tcPr>
          <w:p w14:paraId="6555FDDD" w14:textId="77777777" w:rsidR="00037793" w:rsidRPr="00037793" w:rsidRDefault="00037793" w:rsidP="000D6588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20" w:after="20"/>
              <w:jc w:val="center"/>
              <w:textAlignment w:val="auto"/>
              <w:rPr>
                <w:rFonts w:cstheme="minorHAnsi"/>
                <w:sz w:val="20"/>
                <w:lang w:val="ru-RU" w:eastAsia="en-GB"/>
              </w:rPr>
            </w:pPr>
            <w:r w:rsidRPr="00037793">
              <w:rPr>
                <w:rFonts w:cstheme="minorHAnsi"/>
                <w:b/>
                <w:bCs/>
                <w:sz w:val="20"/>
                <w:lang w:val="ru-RU"/>
              </w:rPr>
              <w:t>Регионы/страны, которым оказана поддержка</w:t>
            </w:r>
          </w:p>
        </w:tc>
      </w:tr>
      <w:tr w:rsidR="00037793" w:rsidRPr="00037793" w14:paraId="687B9940" w14:textId="77777777" w:rsidTr="00975827">
        <w:trPr>
          <w:trHeight w:val="300"/>
        </w:trPr>
        <w:tc>
          <w:tcPr>
            <w:tcW w:w="2471" w:type="dxa"/>
            <w:vMerge w:val="restart"/>
            <w:tcBorders>
              <w:right w:val="single" w:sz="4" w:space="0" w:color="auto"/>
            </w:tcBorders>
            <w:noWrap/>
            <w:vAlign w:val="center"/>
            <w:hideMark/>
          </w:tcPr>
          <w:p w14:paraId="22285D84" w14:textId="77777777" w:rsidR="00037793" w:rsidRPr="00037793" w:rsidRDefault="00037793" w:rsidP="000D6588">
            <w:pPr>
              <w:spacing w:before="20" w:after="20"/>
              <w:jc w:val="center"/>
              <w:rPr>
                <w:rFonts w:cstheme="minorHAnsi"/>
                <w:sz w:val="20"/>
                <w:lang w:val="ru-RU" w:eastAsia="en-GB"/>
              </w:rPr>
            </w:pPr>
            <w:r w:rsidRPr="00037793">
              <w:rPr>
                <w:rFonts w:cstheme="minorHAnsi"/>
                <w:sz w:val="20"/>
                <w:lang w:val="ru-RU" w:eastAsia="en-GB"/>
              </w:rPr>
              <w:t>РЕКОМЕНДАЦИЯ 15</w:t>
            </w:r>
            <w:r w:rsidRPr="00037793">
              <w:rPr>
                <w:rFonts w:cstheme="minorHAnsi"/>
                <w:sz w:val="20"/>
                <w:lang w:val="ru-RU" w:eastAsia="en-GB"/>
              </w:rPr>
              <w:br/>
              <w:t>Модели и методы определения стоимости национальных услуг в области электросвязи</w:t>
            </w:r>
          </w:p>
        </w:tc>
        <w:tc>
          <w:tcPr>
            <w:tcW w:w="801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noWrap/>
            <w:hideMark/>
          </w:tcPr>
          <w:p w14:paraId="0198579D" w14:textId="77777777" w:rsidR="00037793" w:rsidRPr="00037793" w:rsidRDefault="00037793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theme="minorHAnsi"/>
                <w:sz w:val="20"/>
                <w:lang w:val="ru-RU"/>
              </w:rPr>
            </w:pPr>
            <w:r w:rsidRPr="00037793">
              <w:rPr>
                <w:rFonts w:cstheme="minorHAnsi"/>
                <w:sz w:val="20"/>
                <w:lang w:val="ru-RU"/>
              </w:rPr>
              <w:t xml:space="preserve">Оперативный </w:t>
            </w:r>
            <w:r w:rsidRPr="001E3F16">
              <w:rPr>
                <w:rFonts w:cs="Calibri"/>
                <w:sz w:val="20"/>
                <w:lang w:val="ru-RU"/>
              </w:rPr>
              <w:t>план</w:t>
            </w:r>
            <w:r w:rsidRPr="00037793">
              <w:rPr>
                <w:rFonts w:cstheme="minorHAnsi"/>
                <w:sz w:val="20"/>
                <w:lang w:val="ru-RU"/>
              </w:rPr>
              <w:t xml:space="preserve"> (ОП)</w:t>
            </w:r>
          </w:p>
          <w:p w14:paraId="4C65E086" w14:textId="2EADA7AC" w:rsidR="00037793" w:rsidRPr="00037793" w:rsidRDefault="005F0A6F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theme="minorBidi"/>
                <w:szCs w:val="24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037793">
              <w:rPr>
                <w:rFonts w:cstheme="minorHAnsi"/>
                <w:sz w:val="20"/>
                <w:lang w:val="ru-RU"/>
              </w:rPr>
              <w:t xml:space="preserve">На протяжении этого цикла 2023−2025 годов проведено/проводится в общей </w:t>
            </w:r>
            <w:r w:rsidR="00037793" w:rsidRPr="001E3F16">
              <w:rPr>
                <w:rFonts w:cs="Calibri"/>
                <w:sz w:val="20"/>
                <w:lang w:val="ru-RU"/>
              </w:rPr>
              <w:t>сложности</w:t>
            </w:r>
            <w:r w:rsidR="00037793" w:rsidRPr="00037793">
              <w:rPr>
                <w:rFonts w:cstheme="minorHAnsi"/>
                <w:sz w:val="20"/>
                <w:lang w:val="ru-RU"/>
              </w:rPr>
              <w:t xml:space="preserve"> </w:t>
            </w:r>
            <w:r w:rsidR="00F76D78">
              <w:rPr>
                <w:rFonts w:cstheme="minorHAnsi"/>
                <w:sz w:val="20"/>
                <w:lang w:val="ru-RU"/>
              </w:rPr>
              <w:t>восемь</w:t>
            </w:r>
            <w:r w:rsidR="00037793" w:rsidRPr="00037793">
              <w:rPr>
                <w:rFonts w:cstheme="minorHAnsi"/>
                <w:sz w:val="20"/>
                <w:lang w:val="ru-RU"/>
              </w:rPr>
              <w:t xml:space="preserve"> мероприятий, предусмотренных ОП, в порядке выполнения настоящей Резолюции</w:t>
            </w:r>
            <w:r w:rsidR="00037793" w:rsidRPr="00037793">
              <w:rPr>
                <w:rFonts w:cstheme="minorBidi"/>
                <w:sz w:val="20"/>
                <w:lang w:val="ru-RU"/>
              </w:rPr>
              <w:t>.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hideMark/>
          </w:tcPr>
          <w:p w14:paraId="7B636140" w14:textId="77777777" w:rsidR="00037793" w:rsidRPr="00037793" w:rsidRDefault="00037793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theme="minorHAnsi"/>
                <w:sz w:val="20"/>
                <w:lang w:val="ru-RU"/>
              </w:rPr>
            </w:pPr>
          </w:p>
          <w:p w14:paraId="2E96C11F" w14:textId="331952E4" w:rsidR="00037793" w:rsidRPr="00037793" w:rsidRDefault="005F0A6F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theme="minorHAns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037793">
              <w:rPr>
                <w:rFonts w:cstheme="minorHAnsi"/>
                <w:sz w:val="20"/>
                <w:lang w:val="ru-RU"/>
              </w:rPr>
              <w:t xml:space="preserve">Северная и Южная Америка, весь мир или </w:t>
            </w:r>
            <w:r w:rsidR="00037793" w:rsidRPr="001E3F16">
              <w:rPr>
                <w:rFonts w:cs="Calibri"/>
                <w:sz w:val="20"/>
                <w:lang w:val="ru-RU"/>
              </w:rPr>
              <w:t>несколько</w:t>
            </w:r>
            <w:r w:rsidR="00037793" w:rsidRPr="00037793">
              <w:rPr>
                <w:rFonts w:cstheme="minorHAnsi"/>
                <w:sz w:val="20"/>
                <w:lang w:val="ru-RU"/>
              </w:rPr>
              <w:t xml:space="preserve"> регионов</w:t>
            </w:r>
          </w:p>
        </w:tc>
      </w:tr>
      <w:tr w:rsidR="00037793" w:rsidRPr="00037793" w14:paraId="2D6D3DE7" w14:textId="77777777" w:rsidTr="00975827">
        <w:trPr>
          <w:trHeight w:val="300"/>
        </w:trPr>
        <w:tc>
          <w:tcPr>
            <w:tcW w:w="2471" w:type="dxa"/>
            <w:vMerge/>
            <w:noWrap/>
            <w:vAlign w:val="center"/>
          </w:tcPr>
          <w:p w14:paraId="68B32808" w14:textId="77777777" w:rsidR="00037793" w:rsidRPr="00037793" w:rsidRDefault="00037793" w:rsidP="00123408">
            <w:pPr>
              <w:spacing w:before="40" w:after="40"/>
              <w:jc w:val="center"/>
              <w:rPr>
                <w:rFonts w:cstheme="minorHAnsi"/>
                <w:sz w:val="20"/>
                <w:lang w:val="ru-RU" w:eastAsia="en-GB"/>
              </w:rPr>
            </w:pPr>
          </w:p>
        </w:tc>
        <w:tc>
          <w:tcPr>
            <w:tcW w:w="8014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</w:tcPr>
          <w:p w14:paraId="3C139771" w14:textId="77777777" w:rsidR="00037793" w:rsidRPr="00037793" w:rsidRDefault="00037793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theme="minorHAnsi"/>
                <w:sz w:val="20"/>
                <w:lang w:val="ru-RU"/>
              </w:rPr>
            </w:pPr>
            <w:r w:rsidRPr="001E3F16">
              <w:rPr>
                <w:rFonts w:cs="Calibri"/>
                <w:sz w:val="20"/>
                <w:lang w:val="ru-RU"/>
              </w:rPr>
              <w:t>Проекты</w:t>
            </w:r>
            <w:r w:rsidRPr="00037793">
              <w:rPr>
                <w:rFonts w:cstheme="minorHAnsi"/>
                <w:sz w:val="20"/>
                <w:lang w:val="ru-RU"/>
              </w:rPr>
              <w:t>:</w:t>
            </w:r>
          </w:p>
        </w:tc>
        <w:tc>
          <w:tcPr>
            <w:tcW w:w="4678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</w:tcPr>
          <w:p w14:paraId="56A5B067" w14:textId="77777777" w:rsidR="00037793" w:rsidRPr="00037793" w:rsidRDefault="00037793" w:rsidP="00123408">
            <w:pPr>
              <w:spacing w:before="60" w:after="60"/>
              <w:ind w:left="67"/>
              <w:rPr>
                <w:rFonts w:cstheme="minorHAnsi"/>
                <w:sz w:val="20"/>
                <w:lang w:val="ru-RU"/>
              </w:rPr>
            </w:pPr>
          </w:p>
        </w:tc>
      </w:tr>
      <w:tr w:rsidR="00037793" w:rsidRPr="00037793" w14:paraId="3CBDC475" w14:textId="77777777" w:rsidTr="00975827">
        <w:trPr>
          <w:trHeight w:val="300"/>
        </w:trPr>
        <w:tc>
          <w:tcPr>
            <w:tcW w:w="2471" w:type="dxa"/>
            <w:vMerge/>
            <w:noWrap/>
            <w:vAlign w:val="center"/>
          </w:tcPr>
          <w:p w14:paraId="52ECA2A1" w14:textId="77777777" w:rsidR="00037793" w:rsidRPr="00037793" w:rsidRDefault="00037793" w:rsidP="00123408">
            <w:pPr>
              <w:spacing w:before="40" w:after="40"/>
              <w:jc w:val="center"/>
              <w:rPr>
                <w:rFonts w:cstheme="minorHAnsi"/>
                <w:sz w:val="20"/>
                <w:lang w:val="ru-RU" w:eastAsia="en-GB"/>
              </w:rPr>
            </w:pPr>
          </w:p>
        </w:tc>
        <w:tc>
          <w:tcPr>
            <w:tcW w:w="8014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</w:tcPr>
          <w:p w14:paraId="5B27E0EA" w14:textId="44DC0A3D" w:rsidR="00037793" w:rsidRPr="00037793" w:rsidRDefault="005F0A6F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theme="minorHAns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037793">
              <w:rPr>
                <w:rFonts w:cstheme="minorHAnsi"/>
                <w:sz w:val="20"/>
                <w:lang w:val="ru-RU"/>
              </w:rPr>
              <w:t>9BRA19008</w:t>
            </w:r>
            <w:proofErr w:type="spellEnd"/>
            <w:r w:rsidR="00037793" w:rsidRPr="00037793">
              <w:rPr>
                <w:rFonts w:cstheme="minorHAnsi"/>
                <w:sz w:val="20"/>
                <w:lang w:val="ru-RU"/>
              </w:rPr>
              <w:t xml:space="preserve"> </w:t>
            </w:r>
            <w:r w:rsidR="003A118E">
              <w:rPr>
                <w:rFonts w:cstheme="minorHAnsi"/>
                <w:sz w:val="20"/>
                <w:lang w:val="ru-RU"/>
              </w:rPr>
              <w:t>−</w:t>
            </w:r>
            <w:r w:rsidR="00037793" w:rsidRPr="00037793">
              <w:rPr>
                <w:rFonts w:cstheme="minorHAnsi"/>
                <w:sz w:val="20"/>
                <w:lang w:val="ru-RU"/>
              </w:rPr>
              <w:t xml:space="preserve"> </w:t>
            </w:r>
            <w:r w:rsidR="00037793" w:rsidRPr="001E3F16">
              <w:rPr>
                <w:rFonts w:cs="Calibri"/>
                <w:sz w:val="20"/>
                <w:lang w:val="ru-RU"/>
              </w:rPr>
              <w:t>Создание</w:t>
            </w:r>
            <w:r w:rsidR="00037793" w:rsidRPr="00037793">
              <w:rPr>
                <w:rFonts w:cstheme="minorHAnsi"/>
                <w:sz w:val="20"/>
                <w:lang w:val="ru-RU"/>
              </w:rPr>
              <w:t xml:space="preserve"> в Бразилии регуляторной среды, способствующей цифровой трансформации</w:t>
            </w:r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678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</w:tcPr>
          <w:p w14:paraId="23EC5676" w14:textId="6D8DBF61" w:rsidR="00037793" w:rsidRPr="00037793" w:rsidRDefault="005F0A6F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theme="minorHAns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1E3F16">
              <w:rPr>
                <w:rFonts w:cs="Calibri"/>
                <w:sz w:val="20"/>
                <w:lang w:val="ru-RU"/>
              </w:rPr>
              <w:t>Бразилия</w:t>
            </w:r>
          </w:p>
        </w:tc>
      </w:tr>
      <w:tr w:rsidR="00037793" w:rsidRPr="00037793" w14:paraId="747D1E65" w14:textId="77777777" w:rsidTr="00975827">
        <w:trPr>
          <w:trHeight w:val="300"/>
        </w:trPr>
        <w:tc>
          <w:tcPr>
            <w:tcW w:w="2471" w:type="dxa"/>
            <w:vMerge/>
            <w:noWrap/>
            <w:vAlign w:val="center"/>
            <w:hideMark/>
          </w:tcPr>
          <w:p w14:paraId="5726A34E" w14:textId="77777777" w:rsidR="00037793" w:rsidRPr="00037793" w:rsidRDefault="00037793" w:rsidP="00123408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40" w:after="40"/>
              <w:jc w:val="center"/>
              <w:textAlignment w:val="auto"/>
              <w:rPr>
                <w:rFonts w:cstheme="minorHAnsi"/>
                <w:sz w:val="20"/>
                <w:lang w:val="ru-RU" w:eastAsia="en-GB"/>
              </w:rPr>
            </w:pPr>
          </w:p>
        </w:tc>
        <w:tc>
          <w:tcPr>
            <w:tcW w:w="801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hideMark/>
          </w:tcPr>
          <w:p w14:paraId="0053C945" w14:textId="4881A445" w:rsidR="00037793" w:rsidRPr="00037793" w:rsidRDefault="005F0A6F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theme="minorHAns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037793">
              <w:rPr>
                <w:rFonts w:cstheme="minorHAnsi"/>
                <w:sz w:val="20"/>
                <w:lang w:val="ru-RU"/>
              </w:rPr>
              <w:t>9BRA98006</w:t>
            </w:r>
            <w:proofErr w:type="spellEnd"/>
            <w:r w:rsidR="00037793" w:rsidRPr="00037793">
              <w:rPr>
                <w:rFonts w:cstheme="minorHAnsi"/>
                <w:sz w:val="20"/>
                <w:lang w:val="ru-RU"/>
              </w:rPr>
              <w:t xml:space="preserve"> </w:t>
            </w:r>
            <w:r w:rsidR="003A118E">
              <w:rPr>
                <w:rFonts w:cstheme="minorHAnsi"/>
                <w:sz w:val="20"/>
                <w:lang w:val="ru-RU"/>
              </w:rPr>
              <w:t>−</w:t>
            </w:r>
            <w:r w:rsidR="00037793" w:rsidRPr="00037793">
              <w:rPr>
                <w:rFonts w:cstheme="minorHAnsi"/>
                <w:sz w:val="20"/>
                <w:lang w:val="ru-RU"/>
              </w:rPr>
              <w:t xml:space="preserve"> </w:t>
            </w:r>
            <w:r w:rsidR="00037793" w:rsidRPr="001E3F16">
              <w:rPr>
                <w:rFonts w:cs="Calibri"/>
                <w:sz w:val="20"/>
                <w:lang w:val="ru-RU"/>
              </w:rPr>
              <w:t>Поддержка</w:t>
            </w:r>
            <w:r w:rsidR="00037793" w:rsidRPr="00037793">
              <w:rPr>
                <w:rFonts w:cstheme="minorHAnsi"/>
                <w:sz w:val="20"/>
                <w:lang w:val="ru-RU"/>
              </w:rPr>
              <w:t xml:space="preserve"> Национального агентства по электросвязи (</w:t>
            </w:r>
            <w:proofErr w:type="spellStart"/>
            <w:r w:rsidR="00037793" w:rsidRPr="00037793">
              <w:rPr>
                <w:rFonts w:cstheme="minorHAnsi"/>
                <w:sz w:val="20"/>
                <w:lang w:val="ru-RU"/>
              </w:rPr>
              <w:t>ANATEL</w:t>
            </w:r>
            <w:proofErr w:type="spellEnd"/>
            <w:r w:rsidR="00037793" w:rsidRPr="00037793">
              <w:rPr>
                <w:rFonts w:cstheme="minorHAnsi"/>
                <w:sz w:val="20"/>
                <w:lang w:val="ru-RU"/>
              </w:rPr>
              <w:t>, Бразилия)</w:t>
            </w:r>
            <w:r w:rsidR="00621079">
              <w:rPr>
                <w:rFonts w:cstheme="minorHAnsi"/>
                <w:sz w:val="20"/>
                <w:lang w:val="ru-RU"/>
              </w:rPr>
              <w:t>.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95D1F0E" w14:textId="71F3E22C" w:rsidR="00037793" w:rsidRPr="00037793" w:rsidRDefault="005F0A6F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theme="minorHAns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1E3F16">
              <w:rPr>
                <w:rFonts w:cs="Calibri"/>
                <w:sz w:val="20"/>
                <w:lang w:val="ru-RU"/>
              </w:rPr>
              <w:t>Бразилия</w:t>
            </w:r>
          </w:p>
        </w:tc>
      </w:tr>
      <w:tr w:rsidR="00037793" w:rsidRPr="00037793" w14:paraId="0089AA22" w14:textId="77777777" w:rsidTr="00975827">
        <w:trPr>
          <w:trHeight w:val="300"/>
        </w:trPr>
        <w:tc>
          <w:tcPr>
            <w:tcW w:w="2471" w:type="dxa"/>
            <w:vMerge w:val="restart"/>
            <w:tcBorders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7F040DC3" w14:textId="77777777" w:rsidR="00037793" w:rsidRPr="00037793" w:rsidRDefault="00037793" w:rsidP="000D6588">
            <w:pPr>
              <w:spacing w:before="20" w:after="20"/>
              <w:jc w:val="center"/>
              <w:rPr>
                <w:rFonts w:cstheme="minorHAnsi"/>
                <w:sz w:val="20"/>
                <w:lang w:val="ru-RU" w:eastAsia="en-GB"/>
              </w:rPr>
            </w:pPr>
            <w:r w:rsidRPr="00037793">
              <w:rPr>
                <w:rFonts w:cstheme="minorHAnsi"/>
                <w:sz w:val="20"/>
                <w:lang w:val="ru-RU" w:eastAsia="en-GB"/>
              </w:rPr>
              <w:t>РЕКОМЕНДАЦИЯ 16</w:t>
            </w:r>
            <w:r w:rsidRPr="00037793">
              <w:rPr>
                <w:rFonts w:cstheme="minorHAnsi"/>
                <w:sz w:val="20"/>
                <w:lang w:val="ru-RU" w:eastAsia="en-GB"/>
              </w:rPr>
              <w:br/>
              <w:t>Выравнивание тарифов и тарифы, ориентированные на затраты</w:t>
            </w:r>
          </w:p>
        </w:tc>
        <w:tc>
          <w:tcPr>
            <w:tcW w:w="801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2F2F2" w:themeFill="background1" w:themeFillShade="F2"/>
            <w:noWrap/>
          </w:tcPr>
          <w:p w14:paraId="5990E275" w14:textId="77777777" w:rsidR="00037793" w:rsidRPr="00037793" w:rsidRDefault="00037793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theme="minorHAnsi"/>
                <w:sz w:val="20"/>
                <w:lang w:val="ru-RU"/>
              </w:rPr>
            </w:pPr>
            <w:r w:rsidRPr="001E3F16">
              <w:rPr>
                <w:rFonts w:cs="Calibri"/>
                <w:sz w:val="20"/>
                <w:lang w:val="ru-RU"/>
              </w:rPr>
              <w:t>Оперативный</w:t>
            </w:r>
            <w:r w:rsidRPr="00037793">
              <w:rPr>
                <w:rFonts w:cstheme="minorHAnsi"/>
                <w:sz w:val="20"/>
                <w:lang w:val="ru-RU"/>
              </w:rPr>
              <w:t xml:space="preserve"> план (ОП)</w:t>
            </w:r>
          </w:p>
          <w:p w14:paraId="264C7CA5" w14:textId="0DA1FAAD" w:rsidR="00037793" w:rsidRPr="00037793" w:rsidRDefault="005F0A6F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theme="minorBidi"/>
                <w:szCs w:val="24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037793">
              <w:rPr>
                <w:rFonts w:cstheme="minorHAnsi"/>
                <w:sz w:val="20"/>
                <w:lang w:val="ru-RU"/>
              </w:rPr>
              <w:t xml:space="preserve">На протяжении этого цикла 2023−2025 годов проведено/проводится в общей </w:t>
            </w:r>
            <w:r w:rsidR="00037793" w:rsidRPr="001E3F16">
              <w:rPr>
                <w:rFonts w:cs="Calibri"/>
                <w:sz w:val="20"/>
                <w:lang w:val="ru-RU"/>
              </w:rPr>
              <w:t>сложности</w:t>
            </w:r>
            <w:r w:rsidR="00037793" w:rsidRPr="00037793">
              <w:rPr>
                <w:rFonts w:cstheme="minorHAnsi"/>
                <w:sz w:val="20"/>
                <w:lang w:val="ru-RU"/>
              </w:rPr>
              <w:t xml:space="preserve"> </w:t>
            </w:r>
            <w:r w:rsidR="00621079">
              <w:rPr>
                <w:rFonts w:cstheme="minorHAnsi"/>
                <w:sz w:val="20"/>
                <w:lang w:val="ru-RU"/>
              </w:rPr>
              <w:t>семь</w:t>
            </w:r>
            <w:r w:rsidR="00037793" w:rsidRPr="00037793">
              <w:rPr>
                <w:rFonts w:cstheme="minorHAnsi"/>
                <w:sz w:val="20"/>
                <w:lang w:val="ru-RU"/>
              </w:rPr>
              <w:t xml:space="preserve"> мероприятий, предусмотренных ОП, в порядке выполнения настоящей Резолюции</w:t>
            </w:r>
            <w:r w:rsidR="00037793" w:rsidRPr="00037793">
              <w:rPr>
                <w:rFonts w:cstheme="minorBidi"/>
                <w:sz w:val="20"/>
                <w:lang w:val="ru-RU"/>
              </w:rPr>
              <w:t>.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5F568D1F" w14:textId="77777777" w:rsidR="00037793" w:rsidRPr="00037793" w:rsidRDefault="00037793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theme="minorHAnsi"/>
                <w:sz w:val="20"/>
                <w:lang w:val="ru-RU"/>
              </w:rPr>
            </w:pPr>
          </w:p>
          <w:p w14:paraId="1670CD88" w14:textId="3438AE97" w:rsidR="00037793" w:rsidRPr="00037793" w:rsidRDefault="005F0A6F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theme="minorHAns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037793">
              <w:rPr>
                <w:rFonts w:cstheme="minorHAnsi"/>
                <w:sz w:val="20"/>
                <w:lang w:val="ru-RU"/>
              </w:rPr>
              <w:t xml:space="preserve">Северная и Южная Америка, весь мир или </w:t>
            </w:r>
            <w:r w:rsidR="00037793" w:rsidRPr="001E3F16">
              <w:rPr>
                <w:rFonts w:cs="Calibri"/>
                <w:sz w:val="20"/>
                <w:lang w:val="ru-RU"/>
              </w:rPr>
              <w:t>несколько</w:t>
            </w:r>
            <w:r w:rsidR="00037793" w:rsidRPr="00037793">
              <w:rPr>
                <w:rFonts w:cstheme="minorHAnsi"/>
                <w:sz w:val="20"/>
                <w:lang w:val="ru-RU"/>
              </w:rPr>
              <w:t xml:space="preserve"> регионов</w:t>
            </w:r>
          </w:p>
        </w:tc>
      </w:tr>
      <w:tr w:rsidR="00037793" w:rsidRPr="00037793" w14:paraId="0A8C08AF" w14:textId="77777777" w:rsidTr="00975827">
        <w:trPr>
          <w:trHeight w:val="300"/>
        </w:trPr>
        <w:tc>
          <w:tcPr>
            <w:tcW w:w="2471" w:type="dxa"/>
            <w:vMerge/>
            <w:noWrap/>
            <w:vAlign w:val="center"/>
          </w:tcPr>
          <w:p w14:paraId="3C509805" w14:textId="77777777" w:rsidR="00037793" w:rsidRPr="00037793" w:rsidRDefault="00037793" w:rsidP="00123408">
            <w:pPr>
              <w:spacing w:before="40" w:after="40"/>
              <w:jc w:val="center"/>
              <w:rPr>
                <w:rFonts w:cstheme="minorHAnsi"/>
                <w:sz w:val="20"/>
                <w:lang w:val="ru-RU" w:eastAsia="en-GB"/>
              </w:rPr>
            </w:pPr>
          </w:p>
        </w:tc>
        <w:tc>
          <w:tcPr>
            <w:tcW w:w="801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2F2F2" w:themeFill="background1" w:themeFillShade="F2"/>
            <w:noWrap/>
          </w:tcPr>
          <w:p w14:paraId="7AE4BE19" w14:textId="77777777" w:rsidR="00037793" w:rsidRPr="00037793" w:rsidRDefault="00037793" w:rsidP="00943B32">
            <w:pPr>
              <w:spacing w:before="60" w:after="60"/>
              <w:rPr>
                <w:rFonts w:cstheme="minorHAnsi"/>
                <w:sz w:val="20"/>
                <w:lang w:val="ru-RU"/>
              </w:rPr>
            </w:pPr>
            <w:r w:rsidRPr="00037793">
              <w:rPr>
                <w:rFonts w:cstheme="minorHAnsi"/>
                <w:sz w:val="20"/>
                <w:lang w:val="ru-RU"/>
              </w:rPr>
              <w:t>Проекты:</w:t>
            </w:r>
          </w:p>
        </w:tc>
        <w:tc>
          <w:tcPr>
            <w:tcW w:w="46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345DB8EC" w14:textId="77777777" w:rsidR="00037793" w:rsidRPr="00037793" w:rsidRDefault="00037793" w:rsidP="00123408">
            <w:pPr>
              <w:spacing w:before="60" w:after="60"/>
              <w:ind w:left="67"/>
              <w:rPr>
                <w:rFonts w:cstheme="minorHAnsi"/>
                <w:sz w:val="20"/>
                <w:lang w:val="ru-RU"/>
              </w:rPr>
            </w:pPr>
          </w:p>
        </w:tc>
      </w:tr>
      <w:tr w:rsidR="00037793" w:rsidRPr="00037793" w14:paraId="3903C4C3" w14:textId="77777777" w:rsidTr="00975827">
        <w:trPr>
          <w:trHeight w:val="300"/>
        </w:trPr>
        <w:tc>
          <w:tcPr>
            <w:tcW w:w="2471" w:type="dxa"/>
            <w:vMerge/>
            <w:noWrap/>
            <w:vAlign w:val="center"/>
          </w:tcPr>
          <w:p w14:paraId="3935D7F9" w14:textId="77777777" w:rsidR="00037793" w:rsidRPr="00037793" w:rsidRDefault="00037793" w:rsidP="00123408">
            <w:pPr>
              <w:spacing w:before="40" w:after="40"/>
              <w:jc w:val="center"/>
              <w:rPr>
                <w:rFonts w:cstheme="minorHAnsi"/>
                <w:sz w:val="20"/>
                <w:lang w:val="ru-RU" w:eastAsia="en-GB"/>
              </w:rPr>
            </w:pPr>
          </w:p>
        </w:tc>
        <w:tc>
          <w:tcPr>
            <w:tcW w:w="801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</w:tcPr>
          <w:p w14:paraId="61AB4059" w14:textId="1A1A7121" w:rsidR="00037793" w:rsidRPr="00037793" w:rsidRDefault="005F0A6F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theme="minorHAns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037793">
              <w:rPr>
                <w:rFonts w:cstheme="minorHAnsi"/>
                <w:sz w:val="20"/>
                <w:lang w:val="ru-RU"/>
              </w:rPr>
              <w:t>2RLA21020</w:t>
            </w:r>
            <w:proofErr w:type="spellEnd"/>
            <w:r w:rsidR="00037793" w:rsidRPr="00037793">
              <w:rPr>
                <w:rFonts w:cstheme="minorHAnsi"/>
                <w:sz w:val="20"/>
                <w:lang w:val="ru-RU"/>
              </w:rPr>
              <w:t xml:space="preserve"> – Оказание странам Латинской Америки содействия в выявлении передовых </w:t>
            </w:r>
            <w:r w:rsidR="00037793" w:rsidRPr="001E3F16">
              <w:rPr>
                <w:rFonts w:cs="Calibri"/>
                <w:sz w:val="20"/>
                <w:lang w:val="ru-RU"/>
              </w:rPr>
              <w:t>методов</w:t>
            </w:r>
            <w:r w:rsidR="00037793" w:rsidRPr="00037793">
              <w:rPr>
                <w:rFonts w:cstheme="minorHAnsi"/>
                <w:sz w:val="20"/>
                <w:lang w:val="ru-RU"/>
              </w:rPr>
              <w:t xml:space="preserve"> разработки и внедрения коллективных сетей в качестве инновационных решений для установления соединений в сельских и изолированных районах</w:t>
            </w:r>
            <w:r w:rsidR="00621079">
              <w:rPr>
                <w:rFonts w:cstheme="minorHAnsi"/>
                <w:sz w:val="20"/>
                <w:lang w:val="ru-RU"/>
              </w:rPr>
              <w:t>.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01D08ED2" w14:textId="7D8EB363" w:rsidR="00037793" w:rsidRPr="00037793" w:rsidRDefault="005F0A6F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theme="minorHAns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1E3F16">
              <w:rPr>
                <w:rFonts w:cs="Calibri"/>
                <w:sz w:val="20"/>
                <w:lang w:val="ru-RU"/>
              </w:rPr>
              <w:t>Северная</w:t>
            </w:r>
            <w:r w:rsidR="00037793" w:rsidRPr="00037793">
              <w:rPr>
                <w:rFonts w:cstheme="minorHAnsi"/>
                <w:sz w:val="20"/>
                <w:lang w:val="ru-RU"/>
              </w:rPr>
              <w:t xml:space="preserve"> и Южная Америка</w:t>
            </w:r>
          </w:p>
        </w:tc>
      </w:tr>
      <w:tr w:rsidR="00037793" w:rsidRPr="00037793" w14:paraId="6931F7A8" w14:textId="77777777" w:rsidTr="00975827">
        <w:trPr>
          <w:trHeight w:val="300"/>
        </w:trPr>
        <w:tc>
          <w:tcPr>
            <w:tcW w:w="2471" w:type="dxa"/>
            <w:tcBorders>
              <w:right w:val="single" w:sz="4" w:space="0" w:color="auto"/>
            </w:tcBorders>
            <w:noWrap/>
            <w:vAlign w:val="center"/>
          </w:tcPr>
          <w:p w14:paraId="60A048B4" w14:textId="77777777" w:rsidR="00037793" w:rsidRPr="00037793" w:rsidRDefault="00037793" w:rsidP="008A644B">
            <w:pPr>
              <w:pageBreakBefore/>
              <w:spacing w:before="40" w:after="40"/>
              <w:jc w:val="center"/>
              <w:rPr>
                <w:rFonts w:cstheme="minorHAnsi"/>
                <w:sz w:val="20"/>
                <w:lang w:val="ru-RU" w:eastAsia="en-GB"/>
              </w:rPr>
            </w:pPr>
            <w:r w:rsidRPr="00037793">
              <w:rPr>
                <w:rFonts w:cstheme="minorHAnsi"/>
                <w:sz w:val="20"/>
                <w:lang w:val="ru-RU" w:eastAsia="en-GB"/>
              </w:rPr>
              <w:lastRenderedPageBreak/>
              <w:t>РЕКОМЕНДАЦИЯ 17</w:t>
            </w:r>
          </w:p>
          <w:p w14:paraId="00120666" w14:textId="77777777" w:rsidR="00037793" w:rsidRPr="00037793" w:rsidRDefault="00037793" w:rsidP="000D6588">
            <w:pPr>
              <w:spacing w:before="20" w:after="20"/>
              <w:jc w:val="center"/>
              <w:rPr>
                <w:rFonts w:cstheme="minorHAnsi"/>
                <w:sz w:val="20"/>
                <w:lang w:val="ru-RU" w:eastAsia="en-GB"/>
              </w:rPr>
            </w:pPr>
            <w:r w:rsidRPr="00037793">
              <w:rPr>
                <w:rFonts w:cstheme="minorHAnsi"/>
                <w:sz w:val="20"/>
                <w:lang w:val="ru-RU" w:eastAsia="en-GB"/>
              </w:rPr>
              <w:t>Совместное использование средств в сельских и отдаленных районах</w:t>
            </w:r>
          </w:p>
        </w:tc>
        <w:tc>
          <w:tcPr>
            <w:tcW w:w="801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noWrap/>
          </w:tcPr>
          <w:p w14:paraId="4E8C24D6" w14:textId="77777777" w:rsidR="00037793" w:rsidRPr="00037793" w:rsidRDefault="00037793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theme="minorHAnsi"/>
                <w:sz w:val="20"/>
                <w:lang w:val="ru-RU"/>
              </w:rPr>
            </w:pPr>
            <w:r w:rsidRPr="00037793">
              <w:rPr>
                <w:rFonts w:cstheme="minorHAnsi"/>
                <w:sz w:val="20"/>
                <w:lang w:val="ru-RU"/>
              </w:rPr>
              <w:t xml:space="preserve">Оперативный </w:t>
            </w:r>
            <w:r w:rsidRPr="001E3F16">
              <w:rPr>
                <w:rFonts w:cs="Calibri"/>
                <w:sz w:val="20"/>
                <w:lang w:val="ru-RU"/>
              </w:rPr>
              <w:t>план</w:t>
            </w:r>
            <w:r w:rsidRPr="00037793">
              <w:rPr>
                <w:rFonts w:cstheme="minorHAnsi"/>
                <w:sz w:val="20"/>
                <w:lang w:val="ru-RU"/>
              </w:rPr>
              <w:t xml:space="preserve"> (ОП)</w:t>
            </w:r>
          </w:p>
          <w:p w14:paraId="716DFEE8" w14:textId="46C6FA58" w:rsidR="00037793" w:rsidRPr="00037793" w:rsidRDefault="005F0A6F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theme="minorBidi"/>
                <w:szCs w:val="24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037793">
              <w:rPr>
                <w:rFonts w:cstheme="minorHAnsi"/>
                <w:sz w:val="20"/>
                <w:lang w:val="ru-RU"/>
              </w:rPr>
              <w:t xml:space="preserve">На протяжении этого цикла 2023−2025 годов проведено/проводится в общей сложности 50 мероприятий, </w:t>
            </w:r>
            <w:r w:rsidR="00037793" w:rsidRPr="001E3F16">
              <w:rPr>
                <w:rFonts w:cs="Calibri"/>
                <w:sz w:val="20"/>
                <w:lang w:val="ru-RU"/>
              </w:rPr>
              <w:t>предусмотренных</w:t>
            </w:r>
            <w:r w:rsidR="00037793" w:rsidRPr="00037793">
              <w:rPr>
                <w:rFonts w:cstheme="minorHAnsi"/>
                <w:sz w:val="20"/>
                <w:lang w:val="ru-RU"/>
              </w:rPr>
              <w:t xml:space="preserve"> ОП, в порядке выполнения настоящей Резолюции</w:t>
            </w:r>
            <w:r w:rsidR="00037793" w:rsidRPr="00037793">
              <w:rPr>
                <w:rFonts w:cstheme="minorBidi"/>
                <w:sz w:val="20"/>
                <w:lang w:val="ru-RU"/>
              </w:rPr>
              <w:t>.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</w:tcPr>
          <w:p w14:paraId="23D8F79B" w14:textId="77777777" w:rsidR="00037793" w:rsidRPr="00037793" w:rsidRDefault="00037793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theme="minorHAnsi"/>
                <w:sz w:val="20"/>
                <w:lang w:val="ru-RU"/>
              </w:rPr>
            </w:pPr>
          </w:p>
          <w:p w14:paraId="559FA962" w14:textId="6684E9AE" w:rsidR="00037793" w:rsidRPr="00037793" w:rsidRDefault="005F0A6F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theme="minorHAns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037793">
              <w:rPr>
                <w:rFonts w:cstheme="minorHAnsi"/>
                <w:sz w:val="20"/>
                <w:lang w:val="ru-RU"/>
              </w:rPr>
              <w:t xml:space="preserve">Африка, Северная и Южная Америка, Арабский регион, </w:t>
            </w:r>
            <w:r w:rsidR="00037793" w:rsidRPr="001E3F16">
              <w:rPr>
                <w:rFonts w:cs="Calibri"/>
                <w:sz w:val="20"/>
                <w:lang w:val="ru-RU"/>
              </w:rPr>
              <w:t>Азиатско</w:t>
            </w:r>
            <w:r w:rsidR="00037793" w:rsidRPr="00037793">
              <w:rPr>
                <w:rFonts w:cstheme="minorHAnsi"/>
                <w:sz w:val="20"/>
                <w:lang w:val="ru-RU"/>
              </w:rPr>
              <w:t>-Тихоокеанский регион, страны СНГ, Европа, весь мир или несколько регионов</w:t>
            </w:r>
          </w:p>
        </w:tc>
      </w:tr>
      <w:tr w:rsidR="00037793" w:rsidRPr="00037793" w14:paraId="131C7448" w14:textId="77777777" w:rsidTr="00975827">
        <w:trPr>
          <w:trHeight w:val="300"/>
        </w:trPr>
        <w:tc>
          <w:tcPr>
            <w:tcW w:w="2471" w:type="dxa"/>
            <w:vMerge w:val="restart"/>
            <w:tcBorders>
              <w:right w:val="single" w:sz="4" w:space="0" w:color="auto"/>
            </w:tcBorders>
            <w:noWrap/>
            <w:vAlign w:val="center"/>
          </w:tcPr>
          <w:p w14:paraId="3CF6C6D1" w14:textId="77777777" w:rsidR="00037793" w:rsidRPr="00037793" w:rsidRDefault="00037793" w:rsidP="000D6588">
            <w:pPr>
              <w:spacing w:before="20" w:after="20"/>
              <w:jc w:val="center"/>
              <w:rPr>
                <w:rFonts w:cstheme="minorHAnsi"/>
                <w:sz w:val="20"/>
                <w:lang w:val="ru-RU" w:eastAsia="en-GB"/>
              </w:rPr>
            </w:pPr>
            <w:r w:rsidRPr="00037793">
              <w:rPr>
                <w:rFonts w:cstheme="minorHAnsi"/>
                <w:sz w:val="20"/>
                <w:lang w:val="ru-RU" w:eastAsia="en-GB"/>
              </w:rPr>
              <w:t>РЕКОМЕНДАЦИЯ 19</w:t>
            </w:r>
            <w:r w:rsidRPr="00037793">
              <w:rPr>
                <w:rFonts w:cstheme="minorHAnsi"/>
                <w:sz w:val="20"/>
                <w:lang w:val="ru-RU" w:eastAsia="en-GB"/>
              </w:rPr>
              <w:br/>
              <w:t>Электросвязь для сельских и отдаленных районов</w:t>
            </w:r>
          </w:p>
        </w:tc>
        <w:tc>
          <w:tcPr>
            <w:tcW w:w="801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noWrap/>
          </w:tcPr>
          <w:p w14:paraId="62361125" w14:textId="77777777" w:rsidR="00037793" w:rsidRPr="00037793" w:rsidRDefault="00037793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theme="minorHAnsi"/>
                <w:sz w:val="20"/>
                <w:lang w:val="ru-RU"/>
              </w:rPr>
            </w:pPr>
            <w:r w:rsidRPr="000D6588">
              <w:rPr>
                <w:rFonts w:cs="Calibri"/>
                <w:sz w:val="20"/>
                <w:lang w:val="ru-RU"/>
              </w:rPr>
              <w:t>Оперативный</w:t>
            </w:r>
            <w:r w:rsidRPr="00037793">
              <w:rPr>
                <w:rFonts w:cstheme="minorHAnsi"/>
                <w:sz w:val="20"/>
                <w:lang w:val="ru-RU"/>
              </w:rPr>
              <w:t xml:space="preserve"> </w:t>
            </w:r>
            <w:r w:rsidRPr="001E3F16">
              <w:rPr>
                <w:rFonts w:cs="Calibri"/>
                <w:sz w:val="20"/>
                <w:lang w:val="ru-RU"/>
              </w:rPr>
              <w:t>план</w:t>
            </w:r>
            <w:r w:rsidRPr="00037793">
              <w:rPr>
                <w:rFonts w:cstheme="minorHAnsi"/>
                <w:sz w:val="20"/>
                <w:lang w:val="ru-RU"/>
              </w:rPr>
              <w:t xml:space="preserve"> (ОП)</w:t>
            </w:r>
          </w:p>
          <w:p w14:paraId="4F3CB4BF" w14:textId="22703C53" w:rsidR="00037793" w:rsidRPr="00037793" w:rsidRDefault="005F0A6F" w:rsidP="001E3F1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theme="minorBidi"/>
                <w:szCs w:val="24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037793">
              <w:rPr>
                <w:rFonts w:cstheme="minorHAnsi"/>
                <w:sz w:val="20"/>
                <w:lang w:val="ru-RU"/>
              </w:rPr>
              <w:t xml:space="preserve">На протяжении этого цикла 2023−2025 годов проведено/проводится в общей сложности 60 </w:t>
            </w:r>
            <w:r w:rsidR="00037793" w:rsidRPr="001E3F16">
              <w:rPr>
                <w:rFonts w:cs="Calibri"/>
                <w:sz w:val="20"/>
                <w:lang w:val="ru-RU"/>
              </w:rPr>
              <w:t>мероприятий</w:t>
            </w:r>
            <w:r w:rsidR="00037793" w:rsidRPr="00037793">
              <w:rPr>
                <w:rFonts w:cstheme="minorHAnsi"/>
                <w:sz w:val="20"/>
                <w:lang w:val="ru-RU"/>
              </w:rPr>
              <w:t>, предусмотренных ОП, в порядке выполнения настоящей Резолюции</w:t>
            </w:r>
            <w:r w:rsidR="00037793" w:rsidRPr="00037793">
              <w:rPr>
                <w:rFonts w:cstheme="minorBidi"/>
                <w:sz w:val="20"/>
                <w:lang w:val="ru-RU"/>
              </w:rPr>
              <w:t>.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</w:tcPr>
          <w:p w14:paraId="12E7241E" w14:textId="77777777" w:rsidR="00B62D1F" w:rsidRDefault="00B62D1F" w:rsidP="005F0A6F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="Calibri"/>
                <w:sz w:val="20"/>
                <w:lang w:val="ru-RU"/>
              </w:rPr>
            </w:pPr>
          </w:p>
          <w:p w14:paraId="76A0D51B" w14:textId="290A8042" w:rsidR="00037793" w:rsidRPr="00037793" w:rsidRDefault="005F0A6F" w:rsidP="005F0A6F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037793">
              <w:rPr>
                <w:rFonts w:cstheme="minorBidi"/>
                <w:sz w:val="20"/>
                <w:lang w:val="ru-RU"/>
              </w:rPr>
              <w:t xml:space="preserve">Африка, Северная и Южная Америка, Арабский </w:t>
            </w:r>
            <w:r w:rsidR="00037793" w:rsidRPr="001E3F16">
              <w:rPr>
                <w:rFonts w:cs="Calibri"/>
                <w:sz w:val="20"/>
                <w:lang w:val="ru-RU"/>
              </w:rPr>
              <w:t>регион</w:t>
            </w:r>
            <w:r w:rsidR="00037793" w:rsidRPr="00037793">
              <w:rPr>
                <w:rFonts w:cstheme="minorBidi"/>
                <w:sz w:val="20"/>
                <w:lang w:val="ru-RU"/>
              </w:rPr>
              <w:t xml:space="preserve">, </w:t>
            </w:r>
            <w:r w:rsidR="00037793" w:rsidRPr="001E3F16">
              <w:rPr>
                <w:rFonts w:cs="Calibri"/>
                <w:sz w:val="20"/>
                <w:lang w:val="ru-RU"/>
              </w:rPr>
              <w:t>Азиатско</w:t>
            </w:r>
            <w:r w:rsidR="00037793" w:rsidRPr="00037793">
              <w:rPr>
                <w:rFonts w:cstheme="minorBidi"/>
                <w:sz w:val="20"/>
                <w:lang w:val="ru-RU"/>
              </w:rPr>
              <w:t>-Тихоокеанский регион</w:t>
            </w:r>
            <w:r>
              <w:rPr>
                <w:rFonts w:cstheme="minorBidi"/>
                <w:sz w:val="20"/>
                <w:lang w:val="ru-RU"/>
              </w:rPr>
              <w:t xml:space="preserve">, </w:t>
            </w:r>
            <w:r w:rsidR="00037793" w:rsidRPr="001E3F16">
              <w:rPr>
                <w:rFonts w:cs="Calibri"/>
                <w:sz w:val="20"/>
                <w:lang w:val="ru-RU"/>
              </w:rPr>
              <w:t>страны</w:t>
            </w:r>
            <w:r w:rsidR="00037793" w:rsidRPr="00037793">
              <w:rPr>
                <w:rFonts w:cstheme="minorBidi"/>
                <w:sz w:val="20"/>
                <w:lang w:val="ru-RU"/>
              </w:rPr>
              <w:t xml:space="preserve"> СНГ, Европа, весь мир или несколько регионов</w:t>
            </w:r>
          </w:p>
        </w:tc>
      </w:tr>
      <w:tr w:rsidR="00037793" w:rsidRPr="00037793" w14:paraId="17371DF2" w14:textId="77777777" w:rsidTr="00975827">
        <w:trPr>
          <w:trHeight w:val="300"/>
        </w:trPr>
        <w:tc>
          <w:tcPr>
            <w:tcW w:w="2471" w:type="dxa"/>
            <w:vMerge/>
            <w:noWrap/>
            <w:vAlign w:val="center"/>
          </w:tcPr>
          <w:p w14:paraId="45A5B138" w14:textId="77777777" w:rsidR="00037793" w:rsidRPr="00037793" w:rsidRDefault="00037793" w:rsidP="00123408">
            <w:pPr>
              <w:spacing w:before="40" w:after="40"/>
              <w:jc w:val="center"/>
              <w:rPr>
                <w:rFonts w:cstheme="minorHAnsi"/>
                <w:sz w:val="20"/>
                <w:lang w:val="ru-RU" w:eastAsia="en-GB"/>
              </w:rPr>
            </w:pPr>
          </w:p>
        </w:tc>
        <w:tc>
          <w:tcPr>
            <w:tcW w:w="8014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</w:tcPr>
          <w:p w14:paraId="008C7AA1" w14:textId="77777777" w:rsidR="00037793" w:rsidRPr="00037793" w:rsidRDefault="00037793" w:rsidP="000D6588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theme="minorHAnsi"/>
                <w:sz w:val="20"/>
                <w:lang w:val="ru-RU"/>
              </w:rPr>
            </w:pPr>
            <w:r w:rsidRPr="000D6588">
              <w:rPr>
                <w:rFonts w:cs="Calibri"/>
                <w:sz w:val="20"/>
                <w:lang w:val="ru-RU"/>
              </w:rPr>
              <w:t>Проекты</w:t>
            </w:r>
            <w:r w:rsidRPr="00037793">
              <w:rPr>
                <w:rFonts w:cstheme="minorHAnsi"/>
                <w:sz w:val="20"/>
                <w:lang w:val="ru-RU"/>
              </w:rPr>
              <w:t>:</w:t>
            </w:r>
          </w:p>
        </w:tc>
        <w:tc>
          <w:tcPr>
            <w:tcW w:w="4678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</w:tcPr>
          <w:p w14:paraId="28491854" w14:textId="77777777" w:rsidR="00037793" w:rsidRPr="00037793" w:rsidRDefault="00037793" w:rsidP="000D6588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theme="minorBidi"/>
                <w:sz w:val="20"/>
                <w:lang w:val="ru-RU"/>
              </w:rPr>
            </w:pPr>
          </w:p>
        </w:tc>
      </w:tr>
      <w:tr w:rsidR="00037793" w:rsidRPr="00037793" w14:paraId="276494E4" w14:textId="77777777" w:rsidTr="00975827">
        <w:trPr>
          <w:trHeight w:val="300"/>
        </w:trPr>
        <w:tc>
          <w:tcPr>
            <w:tcW w:w="2471" w:type="dxa"/>
            <w:vMerge/>
            <w:noWrap/>
            <w:vAlign w:val="center"/>
            <w:hideMark/>
          </w:tcPr>
          <w:p w14:paraId="38847A36" w14:textId="77777777" w:rsidR="00037793" w:rsidRPr="00037793" w:rsidRDefault="00037793" w:rsidP="00123408">
            <w:pPr>
              <w:spacing w:before="40" w:after="40"/>
              <w:jc w:val="center"/>
              <w:rPr>
                <w:rFonts w:cstheme="minorHAnsi"/>
                <w:sz w:val="20"/>
                <w:lang w:val="ru-RU" w:eastAsia="en-GB"/>
              </w:rPr>
            </w:pPr>
          </w:p>
        </w:tc>
        <w:tc>
          <w:tcPr>
            <w:tcW w:w="8014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hideMark/>
          </w:tcPr>
          <w:p w14:paraId="4D5128AB" w14:textId="0372ADE6" w:rsidR="00037793" w:rsidRPr="00037793" w:rsidRDefault="005F0A6F" w:rsidP="000D6588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theme="minorHAns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037793">
              <w:rPr>
                <w:rFonts w:cstheme="minorHAnsi"/>
                <w:sz w:val="20"/>
                <w:lang w:val="ru-RU"/>
              </w:rPr>
              <w:t>2ARM23001</w:t>
            </w:r>
            <w:proofErr w:type="spellEnd"/>
            <w:r w:rsidR="00037793" w:rsidRPr="00037793">
              <w:rPr>
                <w:rFonts w:cstheme="minorHAnsi"/>
                <w:sz w:val="20"/>
                <w:lang w:val="ru-RU"/>
              </w:rPr>
              <w:t xml:space="preserve"> </w:t>
            </w:r>
            <w:r w:rsidR="003A118E">
              <w:rPr>
                <w:rFonts w:cstheme="minorHAnsi"/>
                <w:sz w:val="20"/>
                <w:lang w:val="ru-RU"/>
              </w:rPr>
              <w:t>−</w:t>
            </w:r>
            <w:r w:rsidR="00037793" w:rsidRPr="00037793">
              <w:rPr>
                <w:rFonts w:cstheme="minorHAnsi"/>
                <w:sz w:val="20"/>
                <w:lang w:val="ru-RU"/>
              </w:rPr>
              <w:t xml:space="preserve"> </w:t>
            </w:r>
            <w:r w:rsidR="00037793" w:rsidRPr="000D6588">
              <w:rPr>
                <w:rFonts w:cs="Calibri"/>
                <w:sz w:val="20"/>
                <w:lang w:val="ru-RU"/>
              </w:rPr>
              <w:t>Пилотный</w:t>
            </w:r>
            <w:r w:rsidR="00037793" w:rsidRPr="00037793">
              <w:rPr>
                <w:rFonts w:cstheme="minorHAnsi"/>
                <w:sz w:val="20"/>
                <w:lang w:val="ru-RU"/>
              </w:rPr>
              <w:t xml:space="preserve"> проект по сетям в сельских районах Армении</w:t>
            </w:r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678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hideMark/>
          </w:tcPr>
          <w:p w14:paraId="3D920F5F" w14:textId="5EF99DED" w:rsidR="00037793" w:rsidRPr="00037793" w:rsidRDefault="005F0A6F" w:rsidP="000D6588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theme="minorBid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0D6588">
              <w:rPr>
                <w:rFonts w:cs="Calibri"/>
                <w:sz w:val="20"/>
                <w:lang w:val="ru-RU"/>
              </w:rPr>
              <w:t>Армения</w:t>
            </w:r>
          </w:p>
        </w:tc>
      </w:tr>
      <w:tr w:rsidR="00037793" w:rsidRPr="00037793" w14:paraId="01AD3601" w14:textId="77777777" w:rsidTr="00975827">
        <w:trPr>
          <w:trHeight w:val="300"/>
        </w:trPr>
        <w:tc>
          <w:tcPr>
            <w:tcW w:w="2471" w:type="dxa"/>
            <w:vMerge/>
            <w:noWrap/>
            <w:vAlign w:val="center"/>
            <w:hideMark/>
          </w:tcPr>
          <w:p w14:paraId="58B0BF73" w14:textId="77777777" w:rsidR="00037793" w:rsidRPr="00037793" w:rsidRDefault="00037793" w:rsidP="00123408">
            <w:pPr>
              <w:spacing w:before="40" w:after="40"/>
              <w:jc w:val="center"/>
              <w:rPr>
                <w:rFonts w:cstheme="minorHAnsi"/>
                <w:sz w:val="20"/>
                <w:lang w:val="ru-RU" w:eastAsia="en-GB"/>
              </w:rPr>
            </w:pPr>
          </w:p>
        </w:tc>
        <w:tc>
          <w:tcPr>
            <w:tcW w:w="8014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hideMark/>
          </w:tcPr>
          <w:p w14:paraId="0FAD89B4" w14:textId="6185F8CA" w:rsidR="00037793" w:rsidRPr="00037793" w:rsidRDefault="005F0A6F" w:rsidP="000D6588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theme="minorHAns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037793">
              <w:rPr>
                <w:rFonts w:cstheme="minorHAnsi"/>
                <w:sz w:val="20"/>
                <w:lang w:val="ru-RU"/>
              </w:rPr>
              <w:t>2RAS22070</w:t>
            </w:r>
            <w:proofErr w:type="spellEnd"/>
            <w:r w:rsidR="00037793" w:rsidRPr="00037793">
              <w:rPr>
                <w:rFonts w:cstheme="minorHAnsi"/>
                <w:sz w:val="20"/>
                <w:lang w:val="ru-RU"/>
              </w:rPr>
              <w:t xml:space="preserve"> </w:t>
            </w:r>
            <w:r w:rsidR="003A118E">
              <w:rPr>
                <w:rFonts w:cstheme="minorHAnsi"/>
                <w:sz w:val="20"/>
                <w:lang w:val="ru-RU"/>
              </w:rPr>
              <w:t>−</w:t>
            </w:r>
            <w:r w:rsidR="00037793" w:rsidRPr="00037793">
              <w:rPr>
                <w:rFonts w:cstheme="minorHAnsi"/>
                <w:sz w:val="20"/>
                <w:lang w:val="ru-RU"/>
              </w:rPr>
              <w:t xml:space="preserve"> "</w:t>
            </w:r>
            <w:r w:rsidR="00037793" w:rsidRPr="000D6588">
              <w:rPr>
                <w:rFonts w:cs="Calibri"/>
                <w:sz w:val="20"/>
                <w:lang w:val="ru-RU"/>
              </w:rPr>
              <w:t>Умные</w:t>
            </w:r>
            <w:r w:rsidR="00037793" w:rsidRPr="00037793">
              <w:rPr>
                <w:rFonts w:cstheme="minorHAnsi"/>
                <w:sz w:val="20"/>
                <w:lang w:val="ru-RU"/>
              </w:rPr>
              <w:t xml:space="preserve"> острова" в Тихом океане</w:t>
            </w:r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678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hideMark/>
          </w:tcPr>
          <w:p w14:paraId="0F887996" w14:textId="292C710E" w:rsidR="00037793" w:rsidRPr="00037793" w:rsidRDefault="005F0A6F" w:rsidP="000D6588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theme="minorBid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0D6588">
              <w:rPr>
                <w:rFonts w:cs="Calibri"/>
                <w:sz w:val="20"/>
                <w:lang w:val="ru-RU"/>
              </w:rPr>
              <w:t>Фиджи</w:t>
            </w:r>
            <w:r w:rsidR="00037793" w:rsidRPr="00037793">
              <w:rPr>
                <w:rFonts w:cstheme="minorBidi"/>
                <w:sz w:val="20"/>
                <w:lang w:val="ru-RU"/>
              </w:rPr>
              <w:t>, Папуа-Новая Гвинея, Вануату</w:t>
            </w:r>
          </w:p>
        </w:tc>
      </w:tr>
      <w:tr w:rsidR="00037793" w:rsidRPr="00037793" w14:paraId="59C7CB30" w14:textId="77777777" w:rsidTr="00975827">
        <w:trPr>
          <w:trHeight w:val="300"/>
        </w:trPr>
        <w:tc>
          <w:tcPr>
            <w:tcW w:w="2471" w:type="dxa"/>
            <w:vMerge/>
            <w:noWrap/>
            <w:vAlign w:val="center"/>
            <w:hideMark/>
          </w:tcPr>
          <w:p w14:paraId="6CFD74EA" w14:textId="77777777" w:rsidR="00037793" w:rsidRPr="00037793" w:rsidRDefault="00037793" w:rsidP="00966043">
            <w:pPr>
              <w:spacing w:before="40" w:after="40"/>
              <w:jc w:val="center"/>
              <w:rPr>
                <w:rFonts w:cstheme="minorHAnsi"/>
                <w:sz w:val="20"/>
                <w:lang w:val="ru-RU" w:eastAsia="en-GB"/>
              </w:rPr>
            </w:pPr>
          </w:p>
        </w:tc>
        <w:tc>
          <w:tcPr>
            <w:tcW w:w="8014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</w:tcPr>
          <w:p w14:paraId="527B29D3" w14:textId="02B6298C" w:rsidR="00037793" w:rsidRPr="00037793" w:rsidRDefault="005F0A6F" w:rsidP="000D6588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theme="minorHAns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037793">
              <w:rPr>
                <w:rFonts w:cstheme="minorHAnsi"/>
                <w:sz w:val="20"/>
                <w:lang w:val="ru-RU"/>
              </w:rPr>
              <w:t>2ALB24003</w:t>
            </w:r>
            <w:proofErr w:type="spellEnd"/>
            <w:r w:rsidR="00037793" w:rsidRPr="00037793">
              <w:rPr>
                <w:rFonts w:cstheme="minorHAnsi"/>
                <w:sz w:val="20"/>
                <w:lang w:val="ru-RU"/>
              </w:rPr>
              <w:t xml:space="preserve"> </w:t>
            </w:r>
            <w:r w:rsidR="003A118E">
              <w:rPr>
                <w:rFonts w:cstheme="minorHAnsi"/>
                <w:sz w:val="20"/>
                <w:lang w:val="ru-RU"/>
              </w:rPr>
              <w:t>−</w:t>
            </w:r>
            <w:r w:rsidR="00037793" w:rsidRPr="00037793">
              <w:rPr>
                <w:rFonts w:cstheme="minorHAnsi"/>
                <w:sz w:val="20"/>
                <w:lang w:val="ru-RU"/>
              </w:rPr>
              <w:t xml:space="preserve"> </w:t>
            </w:r>
            <w:r w:rsidR="00037793" w:rsidRPr="000D6588">
              <w:rPr>
                <w:rFonts w:cs="Calibri"/>
                <w:sz w:val="20"/>
                <w:lang w:val="ru-RU"/>
              </w:rPr>
              <w:t>Цифровое</w:t>
            </w:r>
            <w:r w:rsidR="00037793" w:rsidRPr="00037793">
              <w:rPr>
                <w:rFonts w:cstheme="minorHAnsi"/>
                <w:sz w:val="20"/>
                <w:lang w:val="ru-RU"/>
              </w:rPr>
              <w:t xml:space="preserve"> сельское хозяйство и преобразование сельских районов Албании (</w:t>
            </w:r>
            <w:proofErr w:type="spellStart"/>
            <w:r w:rsidR="00037793" w:rsidRPr="00037793">
              <w:rPr>
                <w:rFonts w:cstheme="minorHAnsi"/>
                <w:sz w:val="20"/>
                <w:lang w:val="ru-RU"/>
              </w:rPr>
              <w:t>DART</w:t>
            </w:r>
            <w:proofErr w:type="spellEnd"/>
            <w:r w:rsidR="00037793" w:rsidRPr="00037793">
              <w:rPr>
                <w:rFonts w:cstheme="minorHAnsi"/>
                <w:sz w:val="20"/>
                <w:lang w:val="ru-RU"/>
              </w:rPr>
              <w:t>)</w:t>
            </w:r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678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</w:tcPr>
          <w:p w14:paraId="5A0054F3" w14:textId="15E2668E" w:rsidR="00037793" w:rsidRPr="00037793" w:rsidRDefault="005F0A6F" w:rsidP="000D6588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theme="minorBid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0D6588">
              <w:rPr>
                <w:rFonts w:cs="Calibri"/>
                <w:sz w:val="20"/>
                <w:lang w:val="ru-RU"/>
              </w:rPr>
              <w:t>Албания</w:t>
            </w:r>
          </w:p>
        </w:tc>
      </w:tr>
      <w:tr w:rsidR="00037793" w:rsidRPr="00037793" w14:paraId="40753F52" w14:textId="77777777" w:rsidTr="00975827">
        <w:trPr>
          <w:trHeight w:val="300"/>
        </w:trPr>
        <w:tc>
          <w:tcPr>
            <w:tcW w:w="2471" w:type="dxa"/>
            <w:vMerge/>
            <w:noWrap/>
            <w:vAlign w:val="center"/>
          </w:tcPr>
          <w:p w14:paraId="60CAD344" w14:textId="77777777" w:rsidR="00037793" w:rsidRPr="00037793" w:rsidRDefault="00037793" w:rsidP="00966043">
            <w:pPr>
              <w:spacing w:before="40" w:after="40"/>
              <w:jc w:val="center"/>
              <w:rPr>
                <w:rFonts w:cstheme="minorHAnsi"/>
                <w:sz w:val="20"/>
                <w:lang w:val="ru-RU" w:eastAsia="en-GB"/>
              </w:rPr>
            </w:pPr>
          </w:p>
        </w:tc>
        <w:tc>
          <w:tcPr>
            <w:tcW w:w="8014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</w:tcPr>
          <w:p w14:paraId="6017C7F2" w14:textId="34D2916B" w:rsidR="00037793" w:rsidRPr="00037793" w:rsidRDefault="005F0A6F" w:rsidP="000D6588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theme="minorHAns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037793">
              <w:rPr>
                <w:rFonts w:cstheme="minorHAnsi"/>
                <w:sz w:val="20"/>
                <w:lang w:val="ru-RU"/>
              </w:rPr>
              <w:t>7GLO03043</w:t>
            </w:r>
            <w:proofErr w:type="spellEnd"/>
            <w:r w:rsidR="00037793" w:rsidRPr="00037793">
              <w:rPr>
                <w:rFonts w:cstheme="minorHAnsi"/>
                <w:sz w:val="20"/>
                <w:lang w:val="ru-RU"/>
              </w:rPr>
              <w:t xml:space="preserve"> </w:t>
            </w:r>
            <w:r w:rsidR="003A118E">
              <w:rPr>
                <w:rFonts w:cstheme="minorHAnsi"/>
                <w:sz w:val="20"/>
                <w:lang w:val="ru-RU"/>
              </w:rPr>
              <w:t>−</w:t>
            </w:r>
            <w:r w:rsidR="00037793" w:rsidRPr="00037793">
              <w:rPr>
                <w:rFonts w:cstheme="minorHAnsi"/>
                <w:sz w:val="20"/>
                <w:lang w:val="ru-RU"/>
              </w:rPr>
              <w:t xml:space="preserve"> </w:t>
            </w:r>
            <w:r w:rsidR="00037793" w:rsidRPr="000D6588">
              <w:rPr>
                <w:rFonts w:cs="Calibri"/>
                <w:sz w:val="20"/>
                <w:lang w:val="ru-RU"/>
              </w:rPr>
              <w:t>Развитие</w:t>
            </w:r>
            <w:r w:rsidR="00037793" w:rsidRPr="00037793">
              <w:rPr>
                <w:rFonts w:cstheme="minorHAnsi"/>
                <w:sz w:val="20"/>
                <w:lang w:val="ru-RU"/>
              </w:rPr>
              <w:t xml:space="preserve"> электросвязи в сельских районах наименее развитых стран</w:t>
            </w:r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678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</w:tcPr>
          <w:p w14:paraId="0B5E6C81" w14:textId="28F9E567" w:rsidR="00037793" w:rsidRPr="00037793" w:rsidRDefault="005F0A6F" w:rsidP="000D6588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theme="minorBid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0D6588">
              <w:rPr>
                <w:rFonts w:cs="Calibri"/>
                <w:sz w:val="20"/>
                <w:lang w:val="ru-RU"/>
              </w:rPr>
              <w:t>Несколько</w:t>
            </w:r>
            <w:r w:rsidR="00037793" w:rsidRPr="00037793">
              <w:rPr>
                <w:rFonts w:cstheme="minorBidi"/>
                <w:sz w:val="20"/>
                <w:lang w:val="ru-RU"/>
              </w:rPr>
              <w:t xml:space="preserve"> регионов</w:t>
            </w:r>
          </w:p>
        </w:tc>
      </w:tr>
      <w:tr w:rsidR="00037793" w:rsidRPr="00037793" w14:paraId="10DD7CBF" w14:textId="77777777" w:rsidTr="00984320">
        <w:trPr>
          <w:trHeight w:val="300"/>
        </w:trPr>
        <w:tc>
          <w:tcPr>
            <w:tcW w:w="2471" w:type="dxa"/>
            <w:vMerge/>
            <w:noWrap/>
            <w:vAlign w:val="center"/>
            <w:hideMark/>
          </w:tcPr>
          <w:p w14:paraId="6D0AF7F1" w14:textId="77777777" w:rsidR="00037793" w:rsidRPr="00037793" w:rsidRDefault="00037793" w:rsidP="00123408">
            <w:pPr>
              <w:spacing w:before="40" w:after="40"/>
              <w:jc w:val="center"/>
              <w:rPr>
                <w:rFonts w:cstheme="minorHAnsi"/>
                <w:sz w:val="20"/>
                <w:lang w:val="ru-RU" w:eastAsia="en-GB"/>
              </w:rPr>
            </w:pPr>
          </w:p>
        </w:tc>
        <w:tc>
          <w:tcPr>
            <w:tcW w:w="8014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hideMark/>
          </w:tcPr>
          <w:p w14:paraId="58D6B982" w14:textId="0D217FC1" w:rsidR="00037793" w:rsidRPr="00037793" w:rsidRDefault="005F0A6F" w:rsidP="000D6588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theme="minorHAns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037793">
              <w:rPr>
                <w:rFonts w:cstheme="minorHAnsi"/>
                <w:sz w:val="20"/>
                <w:lang w:val="ru-RU"/>
              </w:rPr>
              <w:t>9CHI24013</w:t>
            </w:r>
            <w:proofErr w:type="spellEnd"/>
            <w:r w:rsidR="00037793" w:rsidRPr="00037793">
              <w:rPr>
                <w:rFonts w:cstheme="minorHAnsi"/>
                <w:sz w:val="20"/>
                <w:lang w:val="ru-RU"/>
              </w:rPr>
              <w:t xml:space="preserve"> </w:t>
            </w:r>
            <w:r w:rsidR="003A118E">
              <w:rPr>
                <w:rFonts w:cstheme="minorHAnsi"/>
                <w:sz w:val="20"/>
                <w:lang w:val="ru-RU"/>
              </w:rPr>
              <w:t>−</w:t>
            </w:r>
            <w:r w:rsidR="00037793" w:rsidRPr="00037793">
              <w:rPr>
                <w:rFonts w:cstheme="minorHAnsi"/>
                <w:sz w:val="20"/>
                <w:lang w:val="ru-RU"/>
              </w:rPr>
              <w:t xml:space="preserve"> </w:t>
            </w:r>
            <w:r w:rsidR="00037793" w:rsidRPr="000D6588">
              <w:rPr>
                <w:rFonts w:cs="Calibri"/>
                <w:sz w:val="20"/>
                <w:lang w:val="ru-RU"/>
              </w:rPr>
              <w:t>Обеспечение</w:t>
            </w:r>
            <w:r w:rsidR="00037793" w:rsidRPr="00037793">
              <w:rPr>
                <w:rFonts w:cstheme="minorHAnsi"/>
                <w:sz w:val="20"/>
                <w:lang w:val="ru-RU"/>
              </w:rPr>
              <w:t xml:space="preserve"> покрытия цифровой связью, ее доступности и использования в отстающих в развитии сельских районах Чили</w:t>
            </w:r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678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hideMark/>
          </w:tcPr>
          <w:p w14:paraId="40978BDD" w14:textId="298509AA" w:rsidR="00037793" w:rsidRPr="00037793" w:rsidRDefault="005F0A6F" w:rsidP="000D6588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theme="minorBid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0D6588">
              <w:rPr>
                <w:rFonts w:cs="Calibri"/>
                <w:sz w:val="20"/>
                <w:lang w:val="ru-RU"/>
              </w:rPr>
              <w:t>Чили</w:t>
            </w:r>
          </w:p>
        </w:tc>
      </w:tr>
      <w:tr w:rsidR="00037793" w:rsidRPr="00037793" w14:paraId="652F887F" w14:textId="77777777" w:rsidTr="00984320">
        <w:trPr>
          <w:trHeight w:val="300"/>
        </w:trPr>
        <w:tc>
          <w:tcPr>
            <w:tcW w:w="2471" w:type="dxa"/>
            <w:vMerge/>
            <w:noWrap/>
            <w:vAlign w:val="center"/>
            <w:hideMark/>
          </w:tcPr>
          <w:p w14:paraId="1C076E9A" w14:textId="77777777" w:rsidR="00037793" w:rsidRPr="00037793" w:rsidRDefault="00037793" w:rsidP="00123408">
            <w:pPr>
              <w:spacing w:before="40" w:after="40"/>
              <w:jc w:val="center"/>
              <w:rPr>
                <w:rFonts w:cstheme="minorHAnsi"/>
                <w:sz w:val="20"/>
                <w:lang w:val="ru-RU" w:eastAsia="en-GB"/>
              </w:rPr>
            </w:pPr>
          </w:p>
        </w:tc>
        <w:tc>
          <w:tcPr>
            <w:tcW w:w="8014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hideMark/>
          </w:tcPr>
          <w:p w14:paraId="642ABACC" w14:textId="592EC656" w:rsidR="00037793" w:rsidRPr="00037793" w:rsidRDefault="005F0A6F" w:rsidP="000D6588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theme="minorHAns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037793">
              <w:rPr>
                <w:rFonts w:cstheme="minorHAnsi"/>
                <w:sz w:val="20"/>
                <w:lang w:val="ru-RU"/>
              </w:rPr>
              <w:t>9COL19040</w:t>
            </w:r>
            <w:proofErr w:type="spellEnd"/>
            <w:r w:rsidR="00037793" w:rsidRPr="00037793">
              <w:rPr>
                <w:rFonts w:cstheme="minorHAnsi"/>
                <w:sz w:val="20"/>
                <w:lang w:val="ru-RU"/>
              </w:rPr>
              <w:t xml:space="preserve"> </w:t>
            </w:r>
            <w:r w:rsidR="003A118E">
              <w:rPr>
                <w:rFonts w:cstheme="minorHAnsi"/>
                <w:sz w:val="20"/>
                <w:lang w:val="ru-RU"/>
              </w:rPr>
              <w:t>−</w:t>
            </w:r>
            <w:r w:rsidR="00037793" w:rsidRPr="00037793">
              <w:rPr>
                <w:rFonts w:cstheme="minorHAnsi"/>
                <w:sz w:val="20"/>
                <w:lang w:val="ru-RU"/>
              </w:rPr>
              <w:t xml:space="preserve"> Техническая помощь в осуществлении проверки, планирования и выдачи разрешений на </w:t>
            </w:r>
            <w:r w:rsidR="00037793" w:rsidRPr="000D6588">
              <w:rPr>
                <w:rFonts w:cs="Calibri"/>
                <w:sz w:val="20"/>
                <w:lang w:val="ru-RU"/>
              </w:rPr>
              <w:t>использование</w:t>
            </w:r>
            <w:r w:rsidR="00037793" w:rsidRPr="00037793">
              <w:rPr>
                <w:rFonts w:cstheme="minorHAnsi"/>
                <w:sz w:val="20"/>
                <w:lang w:val="ru-RU"/>
              </w:rPr>
              <w:t xml:space="preserve"> спектра </w:t>
            </w:r>
            <w:proofErr w:type="spellStart"/>
            <w:r w:rsidR="00037793" w:rsidRPr="00037793">
              <w:rPr>
                <w:rFonts w:cstheme="minorHAnsi"/>
                <w:sz w:val="20"/>
                <w:lang w:val="ru-RU"/>
              </w:rPr>
              <w:t>IMT</w:t>
            </w:r>
            <w:proofErr w:type="spellEnd"/>
            <w:r w:rsidR="00037793" w:rsidRPr="00037793">
              <w:rPr>
                <w:rFonts w:cstheme="minorHAnsi"/>
                <w:sz w:val="20"/>
                <w:lang w:val="ru-RU"/>
              </w:rPr>
              <w:t>, а также на использование передового опыта для повышения уровня проникновения интернета в Колумбии</w:t>
            </w:r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678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hideMark/>
          </w:tcPr>
          <w:p w14:paraId="564D0E6E" w14:textId="7DF81EBF" w:rsidR="00037793" w:rsidRPr="00037793" w:rsidRDefault="005F0A6F" w:rsidP="000D6588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theme="minorHAns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0D6588">
              <w:rPr>
                <w:rFonts w:cs="Calibri"/>
                <w:sz w:val="20"/>
                <w:lang w:val="ru-RU"/>
              </w:rPr>
              <w:t>Колумбия</w:t>
            </w:r>
          </w:p>
        </w:tc>
      </w:tr>
      <w:tr w:rsidR="00037793" w:rsidRPr="00037793" w14:paraId="532D0263" w14:textId="77777777" w:rsidTr="00975827">
        <w:trPr>
          <w:trHeight w:val="300"/>
        </w:trPr>
        <w:tc>
          <w:tcPr>
            <w:tcW w:w="2471" w:type="dxa"/>
            <w:vMerge/>
            <w:noWrap/>
            <w:vAlign w:val="center"/>
            <w:hideMark/>
          </w:tcPr>
          <w:p w14:paraId="6B94579C" w14:textId="77777777" w:rsidR="00037793" w:rsidRPr="00037793" w:rsidRDefault="00037793" w:rsidP="00123408">
            <w:pPr>
              <w:spacing w:before="40" w:after="40"/>
              <w:jc w:val="center"/>
              <w:rPr>
                <w:rFonts w:cstheme="minorHAnsi"/>
                <w:sz w:val="20"/>
                <w:lang w:val="ru-RU" w:eastAsia="en-GB"/>
              </w:rPr>
            </w:pPr>
          </w:p>
        </w:tc>
        <w:tc>
          <w:tcPr>
            <w:tcW w:w="8014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hideMark/>
          </w:tcPr>
          <w:p w14:paraId="34F1F5F5" w14:textId="2164A326" w:rsidR="00037793" w:rsidRPr="00037793" w:rsidRDefault="005F0A6F" w:rsidP="000D6588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theme="minorHAns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037793">
              <w:rPr>
                <w:rFonts w:cstheme="minorHAnsi"/>
                <w:sz w:val="20"/>
                <w:lang w:val="ru-RU"/>
              </w:rPr>
              <w:t>9PNG20003</w:t>
            </w:r>
            <w:proofErr w:type="spellEnd"/>
            <w:r w:rsidR="00037793" w:rsidRPr="00037793">
              <w:rPr>
                <w:rFonts w:cstheme="minorHAnsi"/>
                <w:sz w:val="20"/>
                <w:lang w:val="ru-RU"/>
              </w:rPr>
              <w:t xml:space="preserve"> </w:t>
            </w:r>
            <w:r w:rsidR="003A118E">
              <w:rPr>
                <w:rFonts w:cstheme="minorHAnsi"/>
                <w:sz w:val="20"/>
                <w:lang w:val="ru-RU"/>
              </w:rPr>
              <w:t>−</w:t>
            </w:r>
            <w:r w:rsidR="00037793" w:rsidRPr="00037793">
              <w:rPr>
                <w:rFonts w:cstheme="minorHAnsi"/>
                <w:sz w:val="20"/>
                <w:lang w:val="ru-RU"/>
              </w:rPr>
              <w:t xml:space="preserve"> Поддержка сельского предпринимательства, инвестиций и торговли в Папуа-Новой </w:t>
            </w:r>
            <w:r w:rsidR="00037793" w:rsidRPr="000D6588">
              <w:rPr>
                <w:rFonts w:cs="Calibri"/>
                <w:sz w:val="20"/>
                <w:lang w:val="ru-RU"/>
              </w:rPr>
              <w:t>Гвинее</w:t>
            </w:r>
            <w:r w:rsidR="00037793" w:rsidRPr="00037793">
              <w:rPr>
                <w:rFonts w:cstheme="minorHAnsi"/>
                <w:sz w:val="20"/>
                <w:lang w:val="ru-RU"/>
              </w:rPr>
              <w:t xml:space="preserve"> (</w:t>
            </w:r>
            <w:proofErr w:type="spellStart"/>
            <w:r w:rsidR="00037793" w:rsidRPr="00037793">
              <w:rPr>
                <w:rFonts w:cstheme="minorHAnsi"/>
                <w:sz w:val="20"/>
                <w:lang w:val="ru-RU"/>
              </w:rPr>
              <w:t>STREIT</w:t>
            </w:r>
            <w:proofErr w:type="spellEnd"/>
            <w:r w:rsidR="00037793" w:rsidRPr="00037793">
              <w:rPr>
                <w:rFonts w:cstheme="minorHAnsi"/>
                <w:sz w:val="20"/>
                <w:lang w:val="ru-RU"/>
              </w:rPr>
              <w:t xml:space="preserve"> </w:t>
            </w:r>
            <w:proofErr w:type="spellStart"/>
            <w:r w:rsidR="00037793" w:rsidRPr="00037793">
              <w:rPr>
                <w:rFonts w:cstheme="minorHAnsi"/>
                <w:sz w:val="20"/>
                <w:lang w:val="ru-RU"/>
              </w:rPr>
              <w:t>PNG</w:t>
            </w:r>
            <w:proofErr w:type="spellEnd"/>
            <w:r w:rsidR="00037793" w:rsidRPr="00037793">
              <w:rPr>
                <w:rFonts w:cstheme="minorHAnsi"/>
                <w:sz w:val="20"/>
                <w:lang w:val="ru-RU"/>
              </w:rPr>
              <w:t>)</w:t>
            </w:r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678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hideMark/>
          </w:tcPr>
          <w:p w14:paraId="41757C44" w14:textId="32C084FE" w:rsidR="00037793" w:rsidRPr="00037793" w:rsidRDefault="005F0A6F" w:rsidP="000D6588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theme="minorHAns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0D6588">
              <w:rPr>
                <w:rFonts w:cs="Calibri"/>
                <w:sz w:val="20"/>
                <w:lang w:val="ru-RU"/>
              </w:rPr>
              <w:t>Папуа</w:t>
            </w:r>
            <w:r w:rsidR="00037793" w:rsidRPr="00037793">
              <w:rPr>
                <w:rFonts w:cstheme="minorBidi"/>
                <w:sz w:val="20"/>
                <w:lang w:val="ru-RU"/>
              </w:rPr>
              <w:t>-Новая Гвинея</w:t>
            </w:r>
          </w:p>
        </w:tc>
      </w:tr>
      <w:tr w:rsidR="00037793" w:rsidRPr="00037793" w14:paraId="5413606B" w14:textId="77777777" w:rsidTr="00975827">
        <w:trPr>
          <w:trHeight w:val="300"/>
        </w:trPr>
        <w:tc>
          <w:tcPr>
            <w:tcW w:w="2471" w:type="dxa"/>
            <w:vMerge/>
            <w:noWrap/>
            <w:vAlign w:val="center"/>
            <w:hideMark/>
          </w:tcPr>
          <w:p w14:paraId="00C166F6" w14:textId="77777777" w:rsidR="00037793" w:rsidRPr="00037793" w:rsidRDefault="00037793" w:rsidP="00123408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40" w:after="40"/>
              <w:jc w:val="center"/>
              <w:textAlignment w:val="auto"/>
              <w:rPr>
                <w:rFonts w:cstheme="minorHAnsi"/>
                <w:sz w:val="20"/>
                <w:lang w:val="ru-RU" w:eastAsia="en-GB"/>
              </w:rPr>
            </w:pPr>
          </w:p>
        </w:tc>
        <w:tc>
          <w:tcPr>
            <w:tcW w:w="801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hideMark/>
          </w:tcPr>
          <w:p w14:paraId="16979A6D" w14:textId="706E7A02" w:rsidR="00037793" w:rsidRPr="00037793" w:rsidRDefault="005F0A6F" w:rsidP="000D6588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theme="minorHAns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037793">
              <w:rPr>
                <w:rFonts w:cstheme="minorHAnsi"/>
                <w:sz w:val="20"/>
                <w:lang w:val="ru-RU"/>
              </w:rPr>
              <w:t>9RAS22071</w:t>
            </w:r>
            <w:proofErr w:type="spellEnd"/>
            <w:r w:rsidR="00037793" w:rsidRPr="00037793">
              <w:rPr>
                <w:rFonts w:cstheme="minorHAnsi"/>
                <w:sz w:val="20"/>
                <w:lang w:val="ru-RU"/>
              </w:rPr>
              <w:t xml:space="preserve"> </w:t>
            </w:r>
            <w:r w:rsidR="003A118E">
              <w:rPr>
                <w:rFonts w:cstheme="minorHAnsi"/>
                <w:sz w:val="20"/>
                <w:lang w:val="ru-RU"/>
              </w:rPr>
              <w:t>−</w:t>
            </w:r>
            <w:r w:rsidR="00037793" w:rsidRPr="00037793">
              <w:rPr>
                <w:rFonts w:cstheme="minorHAnsi"/>
                <w:sz w:val="20"/>
                <w:lang w:val="ru-RU"/>
              </w:rPr>
              <w:t xml:space="preserve"> Продвижение </w:t>
            </w:r>
            <w:proofErr w:type="spellStart"/>
            <w:r w:rsidR="00037793" w:rsidRPr="00037793">
              <w:rPr>
                <w:rFonts w:cstheme="minorHAnsi"/>
                <w:sz w:val="20"/>
                <w:lang w:val="ru-RU"/>
              </w:rPr>
              <w:t>ЦУР</w:t>
            </w:r>
            <w:proofErr w:type="spellEnd"/>
            <w:r w:rsidR="00037793" w:rsidRPr="00037793">
              <w:rPr>
                <w:rFonts w:cstheme="minorHAnsi"/>
                <w:sz w:val="20"/>
                <w:lang w:val="ru-RU"/>
              </w:rPr>
              <w:t xml:space="preserve"> путем улучшения средств к существованию и повышения </w:t>
            </w:r>
            <w:r w:rsidR="00037793" w:rsidRPr="000D6588">
              <w:rPr>
                <w:rFonts w:cs="Calibri"/>
                <w:sz w:val="20"/>
                <w:lang w:val="ru-RU"/>
              </w:rPr>
              <w:t>устойчивости</w:t>
            </w:r>
            <w:r w:rsidR="00037793" w:rsidRPr="00037793">
              <w:rPr>
                <w:rFonts w:cstheme="minorHAnsi"/>
                <w:sz w:val="20"/>
                <w:lang w:val="ru-RU"/>
              </w:rPr>
              <w:t xml:space="preserve"> с помощью экономической диверсификации и цифровой трансформации</w:t>
            </w:r>
            <w:r w:rsidR="00621079">
              <w:rPr>
                <w:rFonts w:cstheme="minorHAnsi"/>
                <w:sz w:val="20"/>
                <w:lang w:val="ru-RU"/>
              </w:rPr>
              <w:t>.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10BFDC5" w14:textId="1EBAC4A4" w:rsidR="00037793" w:rsidRPr="00037793" w:rsidRDefault="005F0A6F" w:rsidP="000D6588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theme="minorHAns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037793">
              <w:rPr>
                <w:rFonts w:cstheme="minorHAnsi"/>
                <w:sz w:val="20"/>
                <w:lang w:val="ru-RU"/>
              </w:rPr>
              <w:t xml:space="preserve">Фиджи, </w:t>
            </w:r>
            <w:r w:rsidR="00037793" w:rsidRPr="000D6588">
              <w:rPr>
                <w:rFonts w:cs="Calibri"/>
                <w:sz w:val="20"/>
                <w:lang w:val="ru-RU"/>
              </w:rPr>
              <w:t>Соломоновы</w:t>
            </w:r>
            <w:r w:rsidR="00037793" w:rsidRPr="00037793">
              <w:rPr>
                <w:rFonts w:cstheme="minorHAnsi"/>
                <w:sz w:val="20"/>
                <w:lang w:val="ru-RU"/>
              </w:rPr>
              <w:t xml:space="preserve"> Острова, Тонга, Тувалу, </w:t>
            </w:r>
            <w:r w:rsidR="00037793" w:rsidRPr="000D6588">
              <w:rPr>
                <w:rFonts w:cs="Calibri"/>
                <w:sz w:val="20"/>
                <w:lang w:val="ru-RU"/>
              </w:rPr>
              <w:t>Вануату</w:t>
            </w:r>
          </w:p>
        </w:tc>
      </w:tr>
      <w:tr w:rsidR="00037793" w:rsidRPr="00037793" w14:paraId="7DD90A73" w14:textId="77777777" w:rsidTr="00975827">
        <w:trPr>
          <w:trHeight w:val="300"/>
        </w:trPr>
        <w:tc>
          <w:tcPr>
            <w:tcW w:w="2471" w:type="dxa"/>
            <w:vMerge w:val="restart"/>
            <w:tcBorders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0666D5F8" w14:textId="623B9463" w:rsidR="00037793" w:rsidRPr="00037793" w:rsidRDefault="00037793" w:rsidP="000D6588">
            <w:pPr>
              <w:spacing w:before="20" w:after="20"/>
              <w:jc w:val="center"/>
              <w:rPr>
                <w:rFonts w:cstheme="minorHAnsi"/>
                <w:sz w:val="20"/>
                <w:lang w:val="ru-RU" w:eastAsia="en-GB"/>
              </w:rPr>
            </w:pPr>
            <w:r w:rsidRPr="00037793">
              <w:rPr>
                <w:rFonts w:cstheme="minorHAnsi"/>
                <w:sz w:val="20"/>
                <w:lang w:val="ru-RU" w:eastAsia="en-GB"/>
              </w:rPr>
              <w:t>РЕКОМЕНДАЦИЯ 20</w:t>
            </w:r>
            <w:r w:rsidRPr="00037793">
              <w:rPr>
                <w:rFonts w:cstheme="minorHAnsi"/>
                <w:sz w:val="20"/>
                <w:lang w:val="ru-RU" w:eastAsia="en-GB"/>
              </w:rPr>
              <w:br/>
              <w:t>Политические и регуляторные инициативы для развития электросвязи/ИКТ/</w:t>
            </w:r>
            <w:r w:rsidR="00194D25">
              <w:rPr>
                <w:rFonts w:cstheme="minorHAnsi"/>
                <w:sz w:val="20"/>
                <w:lang w:val="ru-RU" w:eastAsia="en-GB"/>
              </w:rPr>
              <w:br/>
            </w:r>
            <w:r w:rsidRPr="00037793">
              <w:rPr>
                <w:rFonts w:cstheme="minorHAnsi"/>
                <w:sz w:val="20"/>
                <w:lang w:val="ru-RU" w:eastAsia="en-GB"/>
              </w:rPr>
              <w:t>широкополосной связи в сельских и отдаленных районах</w:t>
            </w:r>
          </w:p>
        </w:tc>
        <w:tc>
          <w:tcPr>
            <w:tcW w:w="801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2F2F2" w:themeFill="background1" w:themeFillShade="F2"/>
            <w:noWrap/>
          </w:tcPr>
          <w:p w14:paraId="322B508E" w14:textId="77777777" w:rsidR="00037793" w:rsidRPr="00037793" w:rsidRDefault="00037793" w:rsidP="000D6588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theme="minorHAnsi"/>
                <w:sz w:val="20"/>
                <w:lang w:val="ru-RU"/>
              </w:rPr>
            </w:pPr>
            <w:r w:rsidRPr="00037793">
              <w:rPr>
                <w:rFonts w:cstheme="minorHAnsi"/>
                <w:sz w:val="20"/>
                <w:lang w:val="ru-RU"/>
              </w:rPr>
              <w:t xml:space="preserve">Оперативный </w:t>
            </w:r>
            <w:r w:rsidRPr="000D6588">
              <w:rPr>
                <w:rFonts w:cs="Calibri"/>
                <w:sz w:val="20"/>
                <w:lang w:val="ru-RU"/>
              </w:rPr>
              <w:t>план</w:t>
            </w:r>
            <w:r w:rsidRPr="00037793">
              <w:rPr>
                <w:rFonts w:cstheme="minorHAnsi"/>
                <w:sz w:val="20"/>
                <w:lang w:val="ru-RU"/>
              </w:rPr>
              <w:t xml:space="preserve"> (ОП)</w:t>
            </w:r>
          </w:p>
          <w:p w14:paraId="42BE19AC" w14:textId="7E8DC0FE" w:rsidR="00037793" w:rsidRPr="00037793" w:rsidRDefault="005F0A6F" w:rsidP="000D6588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theme="minorBid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037793">
              <w:rPr>
                <w:rFonts w:cstheme="minorHAnsi"/>
                <w:sz w:val="20"/>
                <w:lang w:val="ru-RU"/>
              </w:rPr>
              <w:t xml:space="preserve">На протяжении </w:t>
            </w:r>
            <w:r w:rsidR="00037793" w:rsidRPr="000D6588">
              <w:rPr>
                <w:rFonts w:cs="Calibri"/>
                <w:sz w:val="20"/>
                <w:lang w:val="ru-RU"/>
              </w:rPr>
              <w:t>этого</w:t>
            </w:r>
            <w:r w:rsidR="00037793" w:rsidRPr="00037793">
              <w:rPr>
                <w:rFonts w:cstheme="minorHAnsi"/>
                <w:sz w:val="20"/>
                <w:lang w:val="ru-RU"/>
              </w:rPr>
              <w:t xml:space="preserve"> цикла 2023−2025 годов проведено/проводится в общей сложности 19 мероприятий, предусмотренных ОП, в порядке выполнения настоящей Резолюции</w:t>
            </w:r>
            <w:r w:rsidR="00037793" w:rsidRPr="00037793">
              <w:rPr>
                <w:rFonts w:cstheme="minorBidi"/>
                <w:sz w:val="20"/>
                <w:lang w:val="ru-RU"/>
              </w:rPr>
              <w:t>.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11EBBD45" w14:textId="77777777" w:rsidR="00037793" w:rsidRPr="00037793" w:rsidRDefault="00037793" w:rsidP="000D6588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theme="minorHAnsi"/>
                <w:sz w:val="20"/>
                <w:lang w:val="ru-RU"/>
              </w:rPr>
            </w:pPr>
          </w:p>
          <w:p w14:paraId="1BC8B51E" w14:textId="7E167C2D" w:rsidR="00037793" w:rsidRPr="00037793" w:rsidRDefault="005F0A6F" w:rsidP="000D6588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037793">
              <w:rPr>
                <w:rFonts w:cstheme="minorBidi"/>
                <w:sz w:val="20"/>
                <w:lang w:val="ru-RU"/>
              </w:rPr>
              <w:t xml:space="preserve">Северная и Южная Америка, </w:t>
            </w:r>
            <w:r w:rsidR="00037793" w:rsidRPr="00037793">
              <w:rPr>
                <w:sz w:val="20"/>
                <w:lang w:val="ru-RU"/>
              </w:rPr>
              <w:t xml:space="preserve">Арабский регион, </w:t>
            </w:r>
            <w:r w:rsidR="00037793" w:rsidRPr="000D6588">
              <w:rPr>
                <w:rFonts w:cs="Calibri"/>
                <w:sz w:val="20"/>
                <w:lang w:val="ru-RU"/>
              </w:rPr>
              <w:t>Азиатско</w:t>
            </w:r>
            <w:r w:rsidR="00037793" w:rsidRPr="00037793">
              <w:rPr>
                <w:sz w:val="20"/>
                <w:lang w:val="ru-RU"/>
              </w:rPr>
              <w:t>-Тихоокеанский регион, страны СНГ, Европа, весь мир или несколько регионов</w:t>
            </w:r>
          </w:p>
        </w:tc>
      </w:tr>
      <w:tr w:rsidR="00037793" w:rsidRPr="00037793" w14:paraId="1A6E91A8" w14:textId="77777777" w:rsidTr="00975827">
        <w:trPr>
          <w:trHeight w:val="300"/>
        </w:trPr>
        <w:tc>
          <w:tcPr>
            <w:tcW w:w="2471" w:type="dxa"/>
            <w:vMerge/>
            <w:noWrap/>
            <w:vAlign w:val="center"/>
          </w:tcPr>
          <w:p w14:paraId="0A72D3B8" w14:textId="77777777" w:rsidR="00037793" w:rsidRPr="00037793" w:rsidRDefault="00037793" w:rsidP="00123408">
            <w:pPr>
              <w:spacing w:before="40" w:after="40"/>
              <w:jc w:val="center"/>
              <w:rPr>
                <w:rFonts w:cstheme="minorHAnsi"/>
                <w:sz w:val="20"/>
                <w:lang w:val="ru-RU" w:eastAsia="en-GB"/>
              </w:rPr>
            </w:pPr>
          </w:p>
        </w:tc>
        <w:tc>
          <w:tcPr>
            <w:tcW w:w="801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2F2F2" w:themeFill="background1" w:themeFillShade="F2"/>
            <w:noWrap/>
          </w:tcPr>
          <w:p w14:paraId="7230E9B8" w14:textId="77777777" w:rsidR="00037793" w:rsidRPr="00037793" w:rsidRDefault="00037793" w:rsidP="000D6588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theme="minorHAnsi"/>
                <w:sz w:val="20"/>
                <w:lang w:val="ru-RU"/>
              </w:rPr>
            </w:pPr>
            <w:r w:rsidRPr="000D6588">
              <w:rPr>
                <w:rFonts w:cs="Calibri"/>
                <w:sz w:val="20"/>
                <w:lang w:val="ru-RU"/>
              </w:rPr>
              <w:t>Проекты</w:t>
            </w:r>
            <w:r w:rsidRPr="00037793">
              <w:rPr>
                <w:rFonts w:cstheme="minorHAnsi"/>
                <w:sz w:val="20"/>
                <w:lang w:val="ru-RU"/>
              </w:rPr>
              <w:t>:</w:t>
            </w:r>
          </w:p>
        </w:tc>
        <w:tc>
          <w:tcPr>
            <w:tcW w:w="46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59833AAB" w14:textId="77777777" w:rsidR="00037793" w:rsidRPr="00037793" w:rsidRDefault="00037793" w:rsidP="00123408">
            <w:pPr>
              <w:pStyle w:val="ListParagraph"/>
              <w:spacing w:before="60" w:after="60"/>
              <w:ind w:left="337"/>
              <w:contextualSpacing w:val="0"/>
              <w:rPr>
                <w:rFonts w:cstheme="minorHAnsi"/>
                <w:sz w:val="20"/>
                <w:lang w:val="ru-RU"/>
              </w:rPr>
            </w:pPr>
          </w:p>
        </w:tc>
      </w:tr>
      <w:tr w:rsidR="00037793" w:rsidRPr="00037793" w14:paraId="30647C94" w14:textId="77777777" w:rsidTr="00975827">
        <w:trPr>
          <w:trHeight w:val="300"/>
        </w:trPr>
        <w:tc>
          <w:tcPr>
            <w:tcW w:w="2471" w:type="dxa"/>
            <w:vMerge/>
            <w:noWrap/>
            <w:vAlign w:val="center"/>
            <w:hideMark/>
          </w:tcPr>
          <w:p w14:paraId="1ED6A436" w14:textId="77777777" w:rsidR="00037793" w:rsidRPr="00037793" w:rsidRDefault="00037793" w:rsidP="00123408">
            <w:pPr>
              <w:spacing w:before="40" w:after="40"/>
              <w:jc w:val="center"/>
              <w:rPr>
                <w:rFonts w:cstheme="minorHAnsi"/>
                <w:sz w:val="20"/>
                <w:lang w:val="ru-RU" w:eastAsia="en-GB"/>
              </w:rPr>
            </w:pPr>
          </w:p>
        </w:tc>
        <w:tc>
          <w:tcPr>
            <w:tcW w:w="801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2F2F2" w:themeFill="background1" w:themeFillShade="F2"/>
            <w:noWrap/>
            <w:hideMark/>
          </w:tcPr>
          <w:p w14:paraId="2B667EB7" w14:textId="594B90EB" w:rsidR="00037793" w:rsidRPr="00037793" w:rsidRDefault="005F0A6F" w:rsidP="000D6588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theme="minorHAns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037793">
              <w:rPr>
                <w:rFonts w:cstheme="minorHAnsi"/>
                <w:sz w:val="20"/>
                <w:lang w:val="ru-RU"/>
              </w:rPr>
              <w:t>2RAS22068</w:t>
            </w:r>
            <w:proofErr w:type="spellEnd"/>
            <w:r w:rsidR="00037793" w:rsidRPr="00037793">
              <w:rPr>
                <w:rFonts w:cstheme="minorHAnsi"/>
                <w:sz w:val="20"/>
                <w:lang w:val="ru-RU"/>
              </w:rPr>
              <w:t xml:space="preserve"> </w:t>
            </w:r>
            <w:r w:rsidR="003A118E">
              <w:rPr>
                <w:rFonts w:cstheme="minorHAnsi"/>
                <w:sz w:val="20"/>
                <w:lang w:val="ru-RU"/>
              </w:rPr>
              <w:t>−</w:t>
            </w:r>
            <w:r w:rsidR="00037793" w:rsidRPr="00037793">
              <w:rPr>
                <w:rFonts w:cstheme="minorHAnsi"/>
                <w:sz w:val="20"/>
                <w:lang w:val="ru-RU"/>
              </w:rPr>
              <w:t xml:space="preserve"> Укрепление надежной инфраструктуры ИКТ в Азиатско-Тихоокеанском регионе</w:t>
            </w:r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6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1617F6D1" w14:textId="3FA6B7D1" w:rsidR="00037793" w:rsidRPr="00037793" w:rsidRDefault="005F0A6F" w:rsidP="000D6588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theme="minorHAns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0D6588">
              <w:rPr>
                <w:rFonts w:cs="Calibri"/>
                <w:sz w:val="20"/>
                <w:lang w:val="ru-RU"/>
              </w:rPr>
              <w:t>Азиатско</w:t>
            </w:r>
            <w:r w:rsidR="00037793" w:rsidRPr="00037793">
              <w:rPr>
                <w:rFonts w:cstheme="minorHAnsi"/>
                <w:sz w:val="20"/>
                <w:lang w:val="ru-RU"/>
              </w:rPr>
              <w:t>-Тихоокеанский регион</w:t>
            </w:r>
          </w:p>
        </w:tc>
      </w:tr>
      <w:tr w:rsidR="00037793" w:rsidRPr="00037793" w14:paraId="01C292C6" w14:textId="77777777" w:rsidTr="00975827">
        <w:trPr>
          <w:trHeight w:val="300"/>
        </w:trPr>
        <w:tc>
          <w:tcPr>
            <w:tcW w:w="2471" w:type="dxa"/>
            <w:vMerge/>
            <w:noWrap/>
            <w:vAlign w:val="center"/>
            <w:hideMark/>
          </w:tcPr>
          <w:p w14:paraId="1A0C0CA4" w14:textId="77777777" w:rsidR="00037793" w:rsidRPr="00037793" w:rsidRDefault="00037793" w:rsidP="00123408">
            <w:pPr>
              <w:spacing w:before="40" w:after="40"/>
              <w:jc w:val="center"/>
              <w:rPr>
                <w:rFonts w:cstheme="minorHAnsi"/>
                <w:sz w:val="20"/>
                <w:lang w:val="ru-RU" w:eastAsia="en-GB"/>
              </w:rPr>
            </w:pPr>
          </w:p>
        </w:tc>
        <w:tc>
          <w:tcPr>
            <w:tcW w:w="801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2F2F2" w:themeFill="background1" w:themeFillShade="F2"/>
            <w:noWrap/>
            <w:hideMark/>
          </w:tcPr>
          <w:p w14:paraId="5B4D9F02" w14:textId="43035A51" w:rsidR="00037793" w:rsidRPr="00037793" w:rsidRDefault="005F0A6F" w:rsidP="000D6588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theme="minorHAns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037793">
              <w:rPr>
                <w:rFonts w:cstheme="minorHAnsi"/>
                <w:sz w:val="20"/>
                <w:lang w:val="ru-RU"/>
              </w:rPr>
              <w:t>2RER21029</w:t>
            </w:r>
            <w:proofErr w:type="spellEnd"/>
            <w:r w:rsidR="00037793" w:rsidRPr="00037793">
              <w:rPr>
                <w:rFonts w:cstheme="minorHAnsi"/>
                <w:sz w:val="20"/>
                <w:lang w:val="ru-RU"/>
              </w:rPr>
              <w:t xml:space="preserve"> </w:t>
            </w:r>
            <w:r w:rsidR="003A118E">
              <w:rPr>
                <w:rFonts w:cstheme="minorHAnsi"/>
                <w:sz w:val="20"/>
                <w:lang w:val="ru-RU"/>
              </w:rPr>
              <w:t>−</w:t>
            </w:r>
            <w:r w:rsidR="00037793" w:rsidRPr="00037793">
              <w:rPr>
                <w:rFonts w:cstheme="minorHAnsi"/>
                <w:sz w:val="20"/>
                <w:lang w:val="ru-RU"/>
              </w:rPr>
              <w:t xml:space="preserve"> </w:t>
            </w:r>
            <w:r w:rsidR="00037793" w:rsidRPr="000D6588">
              <w:rPr>
                <w:rFonts w:cs="Calibri"/>
                <w:sz w:val="20"/>
                <w:lang w:val="ru-RU"/>
              </w:rPr>
              <w:t>Региональный</w:t>
            </w:r>
            <w:r w:rsidR="00037793" w:rsidRPr="00037793">
              <w:rPr>
                <w:rFonts w:cstheme="minorHAnsi"/>
                <w:sz w:val="20"/>
                <w:lang w:val="ru-RU"/>
              </w:rPr>
              <w:t xml:space="preserve"> </w:t>
            </w:r>
            <w:r w:rsidR="00037793" w:rsidRPr="000D6588">
              <w:rPr>
                <w:rFonts w:cs="Calibri"/>
                <w:sz w:val="20"/>
                <w:lang w:val="ru-RU"/>
              </w:rPr>
              <w:t>мониторинг</w:t>
            </w:r>
            <w:r w:rsidR="00037793" w:rsidRPr="00037793">
              <w:rPr>
                <w:rFonts w:cstheme="minorHAnsi"/>
                <w:sz w:val="20"/>
                <w:lang w:val="ru-RU"/>
              </w:rPr>
              <w:t xml:space="preserve"> электронных отходов в странах Западных Балкан</w:t>
            </w:r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6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4BD9E8BE" w14:textId="79E6B54C" w:rsidR="00037793" w:rsidRPr="00037793" w:rsidRDefault="005F0A6F" w:rsidP="000D6588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theme="minorHAns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037793">
              <w:rPr>
                <w:rFonts w:cstheme="minorHAnsi"/>
                <w:sz w:val="20"/>
                <w:lang w:val="ru-RU"/>
              </w:rPr>
              <w:t xml:space="preserve">Албания, Босния и Герцеговина, Черногория, </w:t>
            </w:r>
            <w:r w:rsidR="00037793" w:rsidRPr="000D6588">
              <w:rPr>
                <w:rFonts w:cs="Calibri"/>
                <w:sz w:val="20"/>
                <w:lang w:val="ru-RU"/>
              </w:rPr>
              <w:t>Северная</w:t>
            </w:r>
            <w:r w:rsidR="00037793" w:rsidRPr="00037793">
              <w:rPr>
                <w:rFonts w:cstheme="minorHAnsi"/>
                <w:sz w:val="20"/>
                <w:lang w:val="ru-RU"/>
              </w:rPr>
              <w:t xml:space="preserve"> Македония, Сербия</w:t>
            </w:r>
          </w:p>
        </w:tc>
      </w:tr>
      <w:tr w:rsidR="00037793" w:rsidRPr="00037793" w14:paraId="163B4492" w14:textId="77777777" w:rsidTr="00975827">
        <w:trPr>
          <w:trHeight w:val="300"/>
        </w:trPr>
        <w:tc>
          <w:tcPr>
            <w:tcW w:w="2471" w:type="dxa"/>
            <w:vMerge/>
            <w:noWrap/>
            <w:vAlign w:val="center"/>
            <w:hideMark/>
          </w:tcPr>
          <w:p w14:paraId="20856FED" w14:textId="77777777" w:rsidR="00037793" w:rsidRPr="00037793" w:rsidRDefault="00037793" w:rsidP="00123408">
            <w:pPr>
              <w:spacing w:before="40" w:after="40"/>
              <w:jc w:val="center"/>
              <w:rPr>
                <w:rFonts w:cstheme="minorHAnsi"/>
                <w:sz w:val="20"/>
                <w:lang w:val="ru-RU" w:eastAsia="en-GB"/>
              </w:rPr>
            </w:pPr>
          </w:p>
        </w:tc>
        <w:tc>
          <w:tcPr>
            <w:tcW w:w="801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2F2F2" w:themeFill="background1" w:themeFillShade="F2"/>
            <w:noWrap/>
            <w:hideMark/>
          </w:tcPr>
          <w:p w14:paraId="3A23A134" w14:textId="72ACB22F" w:rsidR="00037793" w:rsidRPr="00037793" w:rsidRDefault="005F0A6F" w:rsidP="000D6588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theme="minorHAns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037793">
              <w:rPr>
                <w:rFonts w:cstheme="minorHAnsi"/>
                <w:sz w:val="20"/>
                <w:lang w:val="ru-RU"/>
              </w:rPr>
              <w:t>2RLA21021</w:t>
            </w:r>
            <w:proofErr w:type="spellEnd"/>
            <w:r w:rsidR="00037793" w:rsidRPr="00037793">
              <w:rPr>
                <w:rFonts w:cstheme="minorHAnsi"/>
                <w:sz w:val="20"/>
                <w:lang w:val="ru-RU"/>
              </w:rPr>
              <w:t xml:space="preserve"> </w:t>
            </w:r>
            <w:r w:rsidR="003A118E">
              <w:rPr>
                <w:rFonts w:cstheme="minorHAnsi"/>
                <w:sz w:val="20"/>
                <w:lang w:val="ru-RU"/>
              </w:rPr>
              <w:t>−</w:t>
            </w:r>
            <w:r w:rsidR="00037793" w:rsidRPr="00037793">
              <w:rPr>
                <w:rFonts w:cstheme="minorHAnsi"/>
                <w:sz w:val="20"/>
                <w:lang w:val="ru-RU"/>
              </w:rPr>
              <w:t xml:space="preserve"> Охват </w:t>
            </w:r>
            <w:r w:rsidR="00037793" w:rsidRPr="000D6588">
              <w:rPr>
                <w:rFonts w:cs="Calibri"/>
                <w:sz w:val="20"/>
                <w:lang w:val="ru-RU"/>
              </w:rPr>
              <w:t>молодежи</w:t>
            </w:r>
            <w:r w:rsidR="00037793" w:rsidRPr="00037793">
              <w:rPr>
                <w:rFonts w:cstheme="minorHAnsi"/>
                <w:sz w:val="20"/>
                <w:lang w:val="ru-RU"/>
              </w:rPr>
              <w:t xml:space="preserve"> </w:t>
            </w:r>
            <w:r w:rsidR="00037793" w:rsidRPr="000D6588">
              <w:rPr>
                <w:rFonts w:cs="Calibri"/>
                <w:sz w:val="20"/>
                <w:lang w:val="ru-RU"/>
              </w:rPr>
              <w:t>цифровыми</w:t>
            </w:r>
            <w:r w:rsidR="00037793" w:rsidRPr="00037793">
              <w:rPr>
                <w:rFonts w:cstheme="minorHAnsi"/>
                <w:sz w:val="20"/>
                <w:lang w:val="ru-RU"/>
              </w:rPr>
              <w:t xml:space="preserve"> технологиями</w:t>
            </w:r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6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03EC2B06" w14:textId="22C625CA" w:rsidR="00037793" w:rsidRPr="00037793" w:rsidRDefault="005F0A6F" w:rsidP="000D6588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theme="minorHAns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0D6588">
              <w:rPr>
                <w:rFonts w:cs="Calibri"/>
                <w:sz w:val="20"/>
                <w:lang w:val="ru-RU"/>
              </w:rPr>
              <w:t>Аргентина</w:t>
            </w:r>
            <w:r w:rsidR="00037793" w:rsidRPr="00037793">
              <w:rPr>
                <w:rFonts w:cstheme="minorHAnsi"/>
                <w:sz w:val="20"/>
                <w:lang w:val="ru-RU"/>
              </w:rPr>
              <w:t>, Боливия, Парагвай</w:t>
            </w:r>
          </w:p>
        </w:tc>
      </w:tr>
      <w:tr w:rsidR="00037793" w:rsidRPr="00037793" w14:paraId="615EEB86" w14:textId="77777777" w:rsidTr="00975827">
        <w:trPr>
          <w:trHeight w:val="300"/>
        </w:trPr>
        <w:tc>
          <w:tcPr>
            <w:tcW w:w="2471" w:type="dxa"/>
            <w:vMerge/>
            <w:noWrap/>
            <w:vAlign w:val="center"/>
            <w:hideMark/>
          </w:tcPr>
          <w:p w14:paraId="7AC26223" w14:textId="77777777" w:rsidR="00037793" w:rsidRPr="00037793" w:rsidRDefault="00037793" w:rsidP="00123408">
            <w:pPr>
              <w:spacing w:before="40" w:after="40"/>
              <w:jc w:val="center"/>
              <w:rPr>
                <w:rFonts w:cstheme="minorHAnsi"/>
                <w:sz w:val="20"/>
                <w:lang w:val="ru-RU" w:eastAsia="en-GB"/>
              </w:rPr>
            </w:pPr>
          </w:p>
        </w:tc>
        <w:tc>
          <w:tcPr>
            <w:tcW w:w="801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2F2F2" w:themeFill="background1" w:themeFillShade="F2"/>
            <w:noWrap/>
            <w:hideMark/>
          </w:tcPr>
          <w:p w14:paraId="0E3BD566" w14:textId="663CB054" w:rsidR="00037793" w:rsidRPr="00037793" w:rsidRDefault="005F0A6F" w:rsidP="000D6588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theme="minorHAns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037793">
              <w:rPr>
                <w:rFonts w:cstheme="minorHAnsi"/>
                <w:sz w:val="20"/>
                <w:lang w:val="ru-RU"/>
              </w:rPr>
              <w:t>7RAF21102</w:t>
            </w:r>
            <w:proofErr w:type="spellEnd"/>
            <w:r w:rsidR="00037793" w:rsidRPr="00037793">
              <w:rPr>
                <w:rFonts w:cstheme="minorHAnsi"/>
                <w:sz w:val="20"/>
                <w:lang w:val="ru-RU"/>
              </w:rPr>
              <w:t xml:space="preserve"> </w:t>
            </w:r>
            <w:r w:rsidR="003A118E">
              <w:rPr>
                <w:rFonts w:cstheme="minorHAnsi"/>
                <w:sz w:val="20"/>
                <w:lang w:val="ru-RU"/>
              </w:rPr>
              <w:t>−</w:t>
            </w:r>
            <w:r w:rsidR="00037793" w:rsidRPr="00037793">
              <w:rPr>
                <w:rFonts w:cstheme="minorHAnsi"/>
                <w:sz w:val="20"/>
                <w:lang w:val="ru-RU"/>
              </w:rPr>
              <w:t xml:space="preserve"> Сравнительный анализ ИКТ в Центральной Африке</w:t>
            </w:r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6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2876671F" w14:textId="26A46F8E" w:rsidR="00037793" w:rsidRPr="00037793" w:rsidRDefault="005F0A6F" w:rsidP="000D6588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theme="minorHAns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037793">
              <w:rPr>
                <w:rFonts w:cstheme="minorHAnsi"/>
                <w:sz w:val="20"/>
                <w:lang w:val="ru-RU"/>
              </w:rPr>
              <w:t xml:space="preserve">Ангола, Бурунди, Камерун, </w:t>
            </w:r>
            <w:r w:rsidR="00037793" w:rsidRPr="000D6588">
              <w:rPr>
                <w:rFonts w:cs="Calibri"/>
                <w:sz w:val="20"/>
                <w:lang w:val="ru-RU"/>
              </w:rPr>
              <w:t>Центральноафриканская</w:t>
            </w:r>
            <w:r w:rsidR="00037793" w:rsidRPr="00037793">
              <w:rPr>
                <w:rFonts w:cstheme="minorHAnsi"/>
                <w:sz w:val="20"/>
                <w:lang w:val="ru-RU"/>
              </w:rPr>
              <w:t xml:space="preserve"> Республика, Чад, Кого, Дем. </w:t>
            </w:r>
            <w:proofErr w:type="spellStart"/>
            <w:r w:rsidR="00037793" w:rsidRPr="00037793">
              <w:rPr>
                <w:rFonts w:cstheme="minorHAnsi"/>
                <w:sz w:val="20"/>
                <w:lang w:val="ru-RU"/>
              </w:rPr>
              <w:t>Респ</w:t>
            </w:r>
            <w:proofErr w:type="spellEnd"/>
            <w:r w:rsidR="00037793" w:rsidRPr="00037793">
              <w:rPr>
                <w:rFonts w:cstheme="minorHAnsi"/>
                <w:sz w:val="20"/>
                <w:lang w:val="ru-RU"/>
              </w:rPr>
              <w:t>. Конго, Экваториальная Гвинея, Габон, Руандийская Республика, Сан-Томе и Принсипи</w:t>
            </w:r>
          </w:p>
        </w:tc>
      </w:tr>
      <w:tr w:rsidR="00037793" w:rsidRPr="00037793" w14:paraId="0D31DFF0" w14:textId="77777777" w:rsidTr="00975827">
        <w:trPr>
          <w:trHeight w:val="300"/>
        </w:trPr>
        <w:tc>
          <w:tcPr>
            <w:tcW w:w="2471" w:type="dxa"/>
            <w:vMerge/>
            <w:noWrap/>
            <w:vAlign w:val="center"/>
            <w:hideMark/>
          </w:tcPr>
          <w:p w14:paraId="117E56AA" w14:textId="77777777" w:rsidR="00037793" w:rsidRPr="00037793" w:rsidRDefault="00037793" w:rsidP="00123408">
            <w:pPr>
              <w:spacing w:before="40" w:after="40"/>
              <w:jc w:val="center"/>
              <w:rPr>
                <w:rFonts w:cstheme="minorHAnsi"/>
                <w:sz w:val="20"/>
                <w:lang w:val="ru-RU" w:eastAsia="en-GB"/>
              </w:rPr>
            </w:pPr>
          </w:p>
        </w:tc>
        <w:tc>
          <w:tcPr>
            <w:tcW w:w="801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2F2F2" w:themeFill="background1" w:themeFillShade="F2"/>
            <w:noWrap/>
            <w:hideMark/>
          </w:tcPr>
          <w:p w14:paraId="36CF6936" w14:textId="41457F13" w:rsidR="00037793" w:rsidRPr="00037793" w:rsidRDefault="005F0A6F" w:rsidP="000D6588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theme="minorHAns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037793">
              <w:rPr>
                <w:rFonts w:cstheme="minorHAnsi"/>
                <w:sz w:val="20"/>
                <w:lang w:val="ru-RU"/>
              </w:rPr>
              <w:t>9CHI24013</w:t>
            </w:r>
            <w:proofErr w:type="spellEnd"/>
            <w:r w:rsidR="00037793" w:rsidRPr="00037793">
              <w:rPr>
                <w:rFonts w:cstheme="minorHAnsi"/>
                <w:sz w:val="20"/>
                <w:lang w:val="ru-RU"/>
              </w:rPr>
              <w:t xml:space="preserve"> </w:t>
            </w:r>
            <w:r w:rsidR="003A118E">
              <w:rPr>
                <w:rFonts w:cstheme="minorHAnsi"/>
                <w:sz w:val="20"/>
                <w:lang w:val="ru-RU"/>
              </w:rPr>
              <w:t>−</w:t>
            </w:r>
            <w:r w:rsidR="00037793" w:rsidRPr="00037793">
              <w:rPr>
                <w:rFonts w:cstheme="minorHAnsi"/>
                <w:sz w:val="20"/>
                <w:lang w:val="ru-RU"/>
              </w:rPr>
              <w:t xml:space="preserve"> Обеспечение покрытия цифровой связью, ее доступности и использования в отстающих в развитии сельских </w:t>
            </w:r>
            <w:r w:rsidR="00037793" w:rsidRPr="000D6588">
              <w:rPr>
                <w:rFonts w:cs="Calibri"/>
                <w:sz w:val="20"/>
                <w:lang w:val="ru-RU"/>
              </w:rPr>
              <w:t>районах</w:t>
            </w:r>
            <w:r w:rsidR="00037793" w:rsidRPr="00037793">
              <w:rPr>
                <w:rFonts w:cstheme="minorHAnsi"/>
                <w:sz w:val="20"/>
                <w:lang w:val="ru-RU"/>
              </w:rPr>
              <w:t xml:space="preserve"> Чили</w:t>
            </w:r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6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4E0411F6" w14:textId="0D5864C5" w:rsidR="00037793" w:rsidRPr="00037793" w:rsidRDefault="005F0A6F" w:rsidP="000D6588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theme="minorHAns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0D6588">
              <w:rPr>
                <w:rFonts w:cs="Calibri"/>
                <w:sz w:val="20"/>
                <w:lang w:val="ru-RU"/>
              </w:rPr>
              <w:t>Чили</w:t>
            </w:r>
          </w:p>
        </w:tc>
      </w:tr>
      <w:tr w:rsidR="00037793" w:rsidRPr="00037793" w14:paraId="1830FCF0" w14:textId="77777777" w:rsidTr="00975827">
        <w:trPr>
          <w:trHeight w:val="300"/>
        </w:trPr>
        <w:tc>
          <w:tcPr>
            <w:tcW w:w="2471" w:type="dxa"/>
            <w:vMerge/>
            <w:noWrap/>
            <w:vAlign w:val="center"/>
            <w:hideMark/>
          </w:tcPr>
          <w:p w14:paraId="4D68BE4C" w14:textId="77777777" w:rsidR="00037793" w:rsidRPr="00037793" w:rsidRDefault="00037793" w:rsidP="00123408">
            <w:pPr>
              <w:spacing w:before="40" w:after="40"/>
              <w:jc w:val="center"/>
              <w:rPr>
                <w:rFonts w:cstheme="minorHAnsi"/>
                <w:sz w:val="20"/>
                <w:lang w:val="ru-RU" w:eastAsia="en-GB"/>
              </w:rPr>
            </w:pPr>
          </w:p>
        </w:tc>
        <w:tc>
          <w:tcPr>
            <w:tcW w:w="801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2F2F2" w:themeFill="background1" w:themeFillShade="F2"/>
            <w:noWrap/>
            <w:hideMark/>
          </w:tcPr>
          <w:p w14:paraId="465947B8" w14:textId="151AFA7F" w:rsidR="00037793" w:rsidRPr="00037793" w:rsidRDefault="005F0A6F" w:rsidP="000D6588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theme="minorHAns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037793">
              <w:rPr>
                <w:rFonts w:cstheme="minorHAnsi"/>
                <w:sz w:val="20"/>
                <w:lang w:val="ru-RU"/>
              </w:rPr>
              <w:t>9COL19040</w:t>
            </w:r>
            <w:proofErr w:type="spellEnd"/>
            <w:r w:rsidR="00037793" w:rsidRPr="00037793">
              <w:rPr>
                <w:rFonts w:cstheme="minorHAnsi"/>
                <w:sz w:val="20"/>
                <w:lang w:val="ru-RU"/>
              </w:rPr>
              <w:t xml:space="preserve"> </w:t>
            </w:r>
            <w:r w:rsidR="003A118E">
              <w:rPr>
                <w:rFonts w:cstheme="minorHAnsi"/>
                <w:sz w:val="20"/>
                <w:lang w:val="ru-RU"/>
              </w:rPr>
              <w:t>−</w:t>
            </w:r>
            <w:r w:rsidR="00037793" w:rsidRPr="00037793">
              <w:rPr>
                <w:rFonts w:cstheme="minorHAnsi"/>
                <w:sz w:val="20"/>
                <w:lang w:val="ru-RU"/>
              </w:rPr>
              <w:t xml:space="preserve"> Техническая помощь в осуществлении проверки, планирования и выдачи разрешений на использование спектра </w:t>
            </w:r>
            <w:proofErr w:type="spellStart"/>
            <w:r w:rsidR="00037793" w:rsidRPr="00037793">
              <w:rPr>
                <w:rFonts w:cstheme="minorHAnsi"/>
                <w:sz w:val="20"/>
                <w:lang w:val="ru-RU"/>
              </w:rPr>
              <w:t>IMT</w:t>
            </w:r>
            <w:proofErr w:type="spellEnd"/>
            <w:r w:rsidR="00037793" w:rsidRPr="00037793">
              <w:rPr>
                <w:rFonts w:cstheme="minorHAnsi"/>
                <w:sz w:val="20"/>
                <w:lang w:val="ru-RU"/>
              </w:rPr>
              <w:t xml:space="preserve">, а также на использование передового опыта для повышения уровня проникновения </w:t>
            </w:r>
            <w:r w:rsidR="00037793" w:rsidRPr="000D6588">
              <w:rPr>
                <w:rFonts w:cs="Calibri"/>
                <w:sz w:val="20"/>
                <w:lang w:val="ru-RU"/>
              </w:rPr>
              <w:t>интернета</w:t>
            </w:r>
            <w:r w:rsidR="00037793" w:rsidRPr="00037793">
              <w:rPr>
                <w:rFonts w:cstheme="minorHAnsi"/>
                <w:sz w:val="20"/>
                <w:lang w:val="ru-RU"/>
              </w:rPr>
              <w:t xml:space="preserve"> в Колумбии</w:t>
            </w:r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6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6A213D13" w14:textId="131E864D" w:rsidR="00037793" w:rsidRPr="00037793" w:rsidRDefault="005F0A6F" w:rsidP="000D6588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theme="minorHAns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0D6588">
              <w:rPr>
                <w:rFonts w:cs="Calibri"/>
                <w:sz w:val="20"/>
                <w:lang w:val="ru-RU"/>
              </w:rPr>
              <w:t>Колумбия</w:t>
            </w:r>
          </w:p>
        </w:tc>
      </w:tr>
      <w:tr w:rsidR="00037793" w:rsidRPr="00037793" w14:paraId="27B5D748" w14:textId="77777777" w:rsidTr="00975827">
        <w:trPr>
          <w:trHeight w:val="300"/>
        </w:trPr>
        <w:tc>
          <w:tcPr>
            <w:tcW w:w="2471" w:type="dxa"/>
            <w:vMerge/>
            <w:noWrap/>
            <w:vAlign w:val="center"/>
            <w:hideMark/>
          </w:tcPr>
          <w:p w14:paraId="2A644068" w14:textId="77777777" w:rsidR="00037793" w:rsidRPr="00037793" w:rsidRDefault="00037793" w:rsidP="00123408">
            <w:pPr>
              <w:spacing w:before="40" w:after="40"/>
              <w:jc w:val="center"/>
              <w:rPr>
                <w:rFonts w:cstheme="minorHAnsi"/>
                <w:sz w:val="20"/>
                <w:lang w:val="ru-RU" w:eastAsia="en-GB"/>
              </w:rPr>
            </w:pPr>
          </w:p>
        </w:tc>
        <w:tc>
          <w:tcPr>
            <w:tcW w:w="801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2F2F2" w:themeFill="background1" w:themeFillShade="F2"/>
            <w:noWrap/>
            <w:hideMark/>
          </w:tcPr>
          <w:p w14:paraId="6307989E" w14:textId="4708A883" w:rsidR="00037793" w:rsidRPr="00037793" w:rsidRDefault="005F0A6F" w:rsidP="000D6588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theme="minorHAns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037793">
              <w:rPr>
                <w:rFonts w:cstheme="minorHAnsi"/>
                <w:sz w:val="20"/>
                <w:lang w:val="ru-RU"/>
              </w:rPr>
              <w:t>9COL24042</w:t>
            </w:r>
            <w:proofErr w:type="spellEnd"/>
            <w:r w:rsidR="00037793" w:rsidRPr="00037793">
              <w:rPr>
                <w:rFonts w:cstheme="minorHAnsi"/>
                <w:sz w:val="20"/>
                <w:lang w:val="ru-RU"/>
              </w:rPr>
              <w:t xml:space="preserve"> </w:t>
            </w:r>
            <w:r w:rsidR="003A118E">
              <w:rPr>
                <w:rFonts w:cstheme="minorHAnsi"/>
                <w:sz w:val="20"/>
                <w:lang w:val="ru-RU"/>
              </w:rPr>
              <w:t>−</w:t>
            </w:r>
            <w:r w:rsidR="00037793" w:rsidRPr="00037793">
              <w:rPr>
                <w:rFonts w:cstheme="minorHAnsi"/>
                <w:sz w:val="20"/>
                <w:lang w:val="ru-RU"/>
              </w:rPr>
              <w:t xml:space="preserve"> Обновленный </w:t>
            </w:r>
            <w:proofErr w:type="spellStart"/>
            <w:r w:rsidR="00037793" w:rsidRPr="00037793">
              <w:rPr>
                <w:rFonts w:cstheme="minorHAnsi"/>
                <w:sz w:val="20"/>
                <w:lang w:val="ru-RU"/>
              </w:rPr>
              <w:t>GPCAE</w:t>
            </w:r>
            <w:proofErr w:type="spellEnd"/>
            <w:r w:rsidR="00037793" w:rsidRPr="00037793">
              <w:rPr>
                <w:rFonts w:cstheme="minorHAnsi"/>
                <w:sz w:val="20"/>
                <w:lang w:val="ru-RU"/>
              </w:rPr>
              <w:t xml:space="preserve"> (Генеральный план по прекращению аналогового вещания) и передовой опыт в области обеспечения </w:t>
            </w:r>
            <w:r w:rsidR="00037793" w:rsidRPr="000D6588">
              <w:rPr>
                <w:rFonts w:cs="Calibri"/>
                <w:sz w:val="20"/>
                <w:lang w:val="ru-RU"/>
              </w:rPr>
              <w:t>всеобщего</w:t>
            </w:r>
            <w:r w:rsidR="00037793" w:rsidRPr="00037793">
              <w:rPr>
                <w:rFonts w:cstheme="minorHAnsi"/>
                <w:sz w:val="20"/>
                <w:lang w:val="ru-RU"/>
              </w:rPr>
              <w:t xml:space="preserve"> доступа к телевидению и обслуживания в Колумбии</w:t>
            </w:r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6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3576C023" w14:textId="1512FC4F" w:rsidR="00037793" w:rsidRPr="00037793" w:rsidRDefault="005F0A6F" w:rsidP="000D6588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theme="minorHAns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0D6588">
              <w:rPr>
                <w:rFonts w:cs="Calibri"/>
                <w:sz w:val="20"/>
                <w:lang w:val="ru-RU"/>
              </w:rPr>
              <w:t>Колумбия</w:t>
            </w:r>
          </w:p>
        </w:tc>
      </w:tr>
      <w:tr w:rsidR="00037793" w:rsidRPr="00037793" w14:paraId="6DFCEF5A" w14:textId="77777777" w:rsidTr="00975827">
        <w:trPr>
          <w:trHeight w:val="300"/>
        </w:trPr>
        <w:tc>
          <w:tcPr>
            <w:tcW w:w="2471" w:type="dxa"/>
            <w:vMerge/>
            <w:noWrap/>
            <w:vAlign w:val="center"/>
            <w:hideMark/>
          </w:tcPr>
          <w:p w14:paraId="0610B376" w14:textId="77777777" w:rsidR="00037793" w:rsidRPr="00037793" w:rsidRDefault="00037793" w:rsidP="00123408">
            <w:pPr>
              <w:spacing w:before="40" w:after="40"/>
              <w:jc w:val="center"/>
              <w:rPr>
                <w:rFonts w:cstheme="minorHAnsi"/>
                <w:sz w:val="20"/>
                <w:lang w:val="ru-RU" w:eastAsia="en-GB"/>
              </w:rPr>
            </w:pPr>
          </w:p>
        </w:tc>
        <w:tc>
          <w:tcPr>
            <w:tcW w:w="801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2F2F2" w:themeFill="background1" w:themeFillShade="F2"/>
            <w:noWrap/>
            <w:hideMark/>
          </w:tcPr>
          <w:p w14:paraId="49C16239" w14:textId="1C662076" w:rsidR="00037793" w:rsidRPr="00037793" w:rsidRDefault="005F0A6F" w:rsidP="000D6588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theme="minorHAns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037793">
              <w:rPr>
                <w:rFonts w:cstheme="minorHAnsi"/>
                <w:sz w:val="20"/>
                <w:lang w:val="ru-RU"/>
              </w:rPr>
              <w:t>9GLO21116</w:t>
            </w:r>
            <w:proofErr w:type="spellEnd"/>
            <w:r w:rsidR="00037793" w:rsidRPr="00037793">
              <w:rPr>
                <w:rFonts w:cstheme="minorHAnsi"/>
                <w:sz w:val="20"/>
                <w:lang w:val="ru-RU"/>
              </w:rPr>
              <w:t xml:space="preserve"> – МСЭ и </w:t>
            </w:r>
            <w:proofErr w:type="spellStart"/>
            <w:r w:rsidR="00037793" w:rsidRPr="00037793">
              <w:rPr>
                <w:rFonts w:cstheme="minorHAnsi"/>
                <w:sz w:val="20"/>
                <w:lang w:val="ru-RU"/>
              </w:rPr>
              <w:t>FCDO</w:t>
            </w:r>
            <w:proofErr w:type="spellEnd"/>
            <w:r w:rsidR="00037793" w:rsidRPr="00037793">
              <w:rPr>
                <w:rFonts w:cstheme="minorHAnsi"/>
                <w:sz w:val="20"/>
                <w:lang w:val="ru-RU"/>
              </w:rPr>
              <w:t xml:space="preserve"> – Содействие принятию </w:t>
            </w:r>
            <w:r w:rsidR="00037793" w:rsidRPr="000D6588">
              <w:rPr>
                <w:rFonts w:cs="Calibri"/>
                <w:sz w:val="20"/>
                <w:lang w:val="ru-RU"/>
              </w:rPr>
              <w:t>благоприятной</w:t>
            </w:r>
            <w:r w:rsidR="00037793" w:rsidRPr="00037793">
              <w:rPr>
                <w:rFonts w:cstheme="minorHAnsi"/>
                <w:sz w:val="20"/>
                <w:lang w:val="ru-RU"/>
              </w:rPr>
              <w:t xml:space="preserve"> политики и регулирования (</w:t>
            </w:r>
            <w:proofErr w:type="spellStart"/>
            <w:r w:rsidR="00037793" w:rsidRPr="00037793">
              <w:rPr>
                <w:rFonts w:cstheme="minorHAnsi"/>
                <w:sz w:val="20"/>
                <w:lang w:val="ru-RU"/>
              </w:rPr>
              <w:t>НРС</w:t>
            </w:r>
            <w:proofErr w:type="spellEnd"/>
            <w:r w:rsidR="00037793" w:rsidRPr="00037793">
              <w:rPr>
                <w:rFonts w:cstheme="minorHAnsi"/>
                <w:sz w:val="20"/>
                <w:lang w:val="ru-RU"/>
              </w:rPr>
              <w:t>)</w:t>
            </w:r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6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1AE212EE" w14:textId="14662F5B" w:rsidR="00037793" w:rsidRPr="00037793" w:rsidRDefault="005F0A6F" w:rsidP="000D6588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theme="minorHAns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037793">
              <w:rPr>
                <w:rFonts w:cstheme="minorHAnsi"/>
                <w:sz w:val="20"/>
                <w:lang w:val="ru-RU"/>
              </w:rPr>
              <w:t>Бразилия, Индонезия, Кения, Нигерия Южная Африка</w:t>
            </w:r>
          </w:p>
        </w:tc>
      </w:tr>
      <w:tr w:rsidR="00037793" w:rsidRPr="00037793" w14:paraId="2198ED0F" w14:textId="77777777" w:rsidTr="00984320">
        <w:trPr>
          <w:trHeight w:val="300"/>
        </w:trPr>
        <w:tc>
          <w:tcPr>
            <w:tcW w:w="2471" w:type="dxa"/>
            <w:vMerge/>
            <w:noWrap/>
            <w:vAlign w:val="center"/>
            <w:hideMark/>
          </w:tcPr>
          <w:p w14:paraId="1B77470F" w14:textId="77777777" w:rsidR="00037793" w:rsidRPr="00037793" w:rsidRDefault="00037793" w:rsidP="00123408">
            <w:pPr>
              <w:spacing w:before="40" w:after="40"/>
              <w:jc w:val="center"/>
              <w:rPr>
                <w:rFonts w:cstheme="minorHAnsi"/>
                <w:sz w:val="20"/>
                <w:lang w:val="ru-RU" w:eastAsia="en-GB"/>
              </w:rPr>
            </w:pPr>
          </w:p>
        </w:tc>
        <w:tc>
          <w:tcPr>
            <w:tcW w:w="801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2F2F2" w:themeFill="background1" w:themeFillShade="F2"/>
            <w:noWrap/>
            <w:hideMark/>
          </w:tcPr>
          <w:p w14:paraId="49EDCB90" w14:textId="5E81F99D" w:rsidR="00037793" w:rsidRPr="00037793" w:rsidRDefault="005F0A6F" w:rsidP="000D6588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theme="minorHAns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037793">
              <w:rPr>
                <w:rFonts w:cstheme="minorHAnsi"/>
                <w:sz w:val="20"/>
                <w:lang w:val="ru-RU"/>
              </w:rPr>
              <w:t>9HON23023</w:t>
            </w:r>
            <w:proofErr w:type="spellEnd"/>
            <w:r w:rsidR="00037793" w:rsidRPr="00037793">
              <w:rPr>
                <w:rFonts w:cstheme="minorHAnsi"/>
                <w:sz w:val="20"/>
                <w:lang w:val="ru-RU"/>
              </w:rPr>
              <w:t xml:space="preserve"> </w:t>
            </w:r>
            <w:r w:rsidR="003A118E">
              <w:rPr>
                <w:rFonts w:cstheme="minorHAnsi"/>
                <w:sz w:val="20"/>
                <w:lang w:val="ru-RU"/>
              </w:rPr>
              <w:t>−</w:t>
            </w:r>
            <w:r w:rsidR="00037793" w:rsidRPr="00037793">
              <w:rPr>
                <w:rFonts w:cstheme="minorHAnsi"/>
                <w:sz w:val="20"/>
                <w:lang w:val="ru-RU"/>
              </w:rPr>
              <w:t xml:space="preserve"> </w:t>
            </w:r>
            <w:r w:rsidR="00037793" w:rsidRPr="000D6588">
              <w:rPr>
                <w:rFonts w:cs="Calibri"/>
                <w:sz w:val="20"/>
                <w:lang w:val="ru-RU"/>
              </w:rPr>
              <w:t>Предложение</w:t>
            </w:r>
            <w:r w:rsidR="00037793" w:rsidRPr="00037793">
              <w:rPr>
                <w:rFonts w:cstheme="minorHAnsi"/>
                <w:sz w:val="20"/>
                <w:lang w:val="ru-RU"/>
              </w:rPr>
              <w:t xml:space="preserve"> по совершенствованию нормативно-правовой и регуляторной основы в области электросвязи в Республике Гондурас</w:t>
            </w:r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6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42A7273B" w14:textId="2F336291" w:rsidR="00037793" w:rsidRPr="00037793" w:rsidRDefault="005F0A6F" w:rsidP="000D6588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theme="minorHAns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0D6588">
              <w:rPr>
                <w:rFonts w:cs="Calibri"/>
                <w:sz w:val="20"/>
                <w:lang w:val="ru-RU"/>
              </w:rPr>
              <w:t>Гондурас</w:t>
            </w:r>
          </w:p>
        </w:tc>
      </w:tr>
      <w:tr w:rsidR="00037793" w:rsidRPr="00037793" w14:paraId="173CD782" w14:textId="77777777" w:rsidTr="00984320">
        <w:trPr>
          <w:trHeight w:val="300"/>
        </w:trPr>
        <w:tc>
          <w:tcPr>
            <w:tcW w:w="2471" w:type="dxa"/>
            <w:vMerge/>
            <w:noWrap/>
            <w:vAlign w:val="center"/>
            <w:hideMark/>
          </w:tcPr>
          <w:p w14:paraId="02CB1E23" w14:textId="77777777" w:rsidR="00037793" w:rsidRPr="00037793" w:rsidRDefault="00037793" w:rsidP="00123408">
            <w:pPr>
              <w:spacing w:before="40" w:after="40"/>
              <w:jc w:val="center"/>
              <w:rPr>
                <w:rFonts w:cstheme="minorHAnsi"/>
                <w:sz w:val="20"/>
                <w:lang w:val="ru-RU" w:eastAsia="en-GB"/>
              </w:rPr>
            </w:pPr>
          </w:p>
        </w:tc>
        <w:tc>
          <w:tcPr>
            <w:tcW w:w="801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2F2F2" w:themeFill="background1" w:themeFillShade="F2"/>
            <w:noWrap/>
            <w:hideMark/>
          </w:tcPr>
          <w:p w14:paraId="454FD558" w14:textId="3B51E29D" w:rsidR="00037793" w:rsidRPr="00037793" w:rsidRDefault="005F0A6F" w:rsidP="000D6588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theme="minorHAns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037793">
              <w:rPr>
                <w:rFonts w:cstheme="minorHAnsi"/>
                <w:sz w:val="20"/>
                <w:lang w:val="ru-RU"/>
              </w:rPr>
              <w:t>9PAR24003</w:t>
            </w:r>
            <w:proofErr w:type="spellEnd"/>
            <w:r w:rsidR="00037793" w:rsidRPr="00037793">
              <w:rPr>
                <w:rFonts w:cstheme="minorHAnsi"/>
                <w:sz w:val="20"/>
                <w:lang w:val="ru-RU"/>
              </w:rPr>
              <w:t xml:space="preserve"> </w:t>
            </w:r>
            <w:r w:rsidR="003A118E">
              <w:rPr>
                <w:rFonts w:cstheme="minorHAnsi"/>
                <w:sz w:val="20"/>
                <w:lang w:val="ru-RU"/>
              </w:rPr>
              <w:t>−</w:t>
            </w:r>
            <w:r w:rsidR="00037793" w:rsidRPr="00037793">
              <w:rPr>
                <w:rFonts w:cstheme="minorHAnsi"/>
                <w:sz w:val="20"/>
                <w:lang w:val="ru-RU"/>
              </w:rPr>
              <w:t xml:space="preserve"> Техническая помощь Национальной комиссии по электросвязи Парагвая в области </w:t>
            </w:r>
            <w:r w:rsidR="00037793" w:rsidRPr="000D6588">
              <w:rPr>
                <w:rFonts w:cs="Calibri"/>
                <w:sz w:val="20"/>
                <w:lang w:val="ru-RU"/>
              </w:rPr>
              <w:t>регулирования</w:t>
            </w:r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6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22B86664" w14:textId="61592A78" w:rsidR="00037793" w:rsidRPr="00037793" w:rsidRDefault="005F0A6F" w:rsidP="000D6588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theme="minorHAns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0D6588">
              <w:rPr>
                <w:rFonts w:cs="Calibri"/>
                <w:sz w:val="20"/>
                <w:lang w:val="ru-RU"/>
              </w:rPr>
              <w:t>Парагвай</w:t>
            </w:r>
          </w:p>
        </w:tc>
      </w:tr>
      <w:tr w:rsidR="00037793" w:rsidRPr="00037793" w14:paraId="5B89B571" w14:textId="77777777" w:rsidTr="00975827">
        <w:trPr>
          <w:trHeight w:val="300"/>
        </w:trPr>
        <w:tc>
          <w:tcPr>
            <w:tcW w:w="2471" w:type="dxa"/>
            <w:vMerge/>
            <w:noWrap/>
            <w:vAlign w:val="center"/>
            <w:hideMark/>
          </w:tcPr>
          <w:p w14:paraId="14244D27" w14:textId="77777777" w:rsidR="00037793" w:rsidRPr="00037793" w:rsidRDefault="00037793" w:rsidP="00123408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40" w:after="40"/>
              <w:jc w:val="center"/>
              <w:textAlignment w:val="auto"/>
              <w:rPr>
                <w:rFonts w:cstheme="minorHAnsi"/>
                <w:sz w:val="20"/>
                <w:lang w:val="ru-RU" w:eastAsia="en-GB"/>
              </w:rPr>
            </w:pPr>
          </w:p>
        </w:tc>
        <w:tc>
          <w:tcPr>
            <w:tcW w:w="801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hideMark/>
          </w:tcPr>
          <w:p w14:paraId="4FB08A1D" w14:textId="4F6F6E10" w:rsidR="00037793" w:rsidRPr="00037793" w:rsidRDefault="005F0A6F" w:rsidP="000D6588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theme="minorHAns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037793">
              <w:rPr>
                <w:rFonts w:cstheme="minorHAnsi"/>
                <w:sz w:val="20"/>
                <w:lang w:val="ru-RU"/>
              </w:rPr>
              <w:t>9RAS22071</w:t>
            </w:r>
            <w:proofErr w:type="spellEnd"/>
            <w:r w:rsidR="00037793" w:rsidRPr="00037793">
              <w:rPr>
                <w:rFonts w:cstheme="minorHAnsi"/>
                <w:sz w:val="20"/>
                <w:lang w:val="ru-RU"/>
              </w:rPr>
              <w:t xml:space="preserve"> </w:t>
            </w:r>
            <w:r w:rsidR="003A118E">
              <w:rPr>
                <w:rFonts w:cstheme="minorHAnsi"/>
                <w:sz w:val="20"/>
                <w:lang w:val="ru-RU"/>
              </w:rPr>
              <w:t>−</w:t>
            </w:r>
            <w:r w:rsidR="00037793" w:rsidRPr="00037793">
              <w:rPr>
                <w:rFonts w:cstheme="minorHAnsi"/>
                <w:sz w:val="20"/>
                <w:lang w:val="ru-RU"/>
              </w:rPr>
              <w:t xml:space="preserve"> Продвижение </w:t>
            </w:r>
            <w:proofErr w:type="spellStart"/>
            <w:r w:rsidR="00037793" w:rsidRPr="00037793">
              <w:rPr>
                <w:rFonts w:cstheme="minorHAnsi"/>
                <w:sz w:val="20"/>
                <w:lang w:val="ru-RU"/>
              </w:rPr>
              <w:t>ЦУР</w:t>
            </w:r>
            <w:proofErr w:type="spellEnd"/>
            <w:r w:rsidR="00037793" w:rsidRPr="00037793">
              <w:rPr>
                <w:rFonts w:cstheme="minorHAnsi"/>
                <w:sz w:val="20"/>
                <w:lang w:val="ru-RU"/>
              </w:rPr>
              <w:t xml:space="preserve"> путем улучшения средств к существованию и повышения </w:t>
            </w:r>
            <w:r w:rsidR="00037793" w:rsidRPr="000D6588">
              <w:rPr>
                <w:rFonts w:cs="Calibri"/>
                <w:sz w:val="20"/>
                <w:lang w:val="ru-RU"/>
              </w:rPr>
              <w:t>устойчивости</w:t>
            </w:r>
            <w:r w:rsidR="00037793" w:rsidRPr="00037793">
              <w:rPr>
                <w:rFonts w:cstheme="minorHAnsi"/>
                <w:sz w:val="20"/>
                <w:lang w:val="ru-RU"/>
              </w:rPr>
              <w:t xml:space="preserve"> с помощью экономической диверсификации и цифровой трансформации</w:t>
            </w:r>
            <w:r w:rsidR="00621079">
              <w:rPr>
                <w:rFonts w:cstheme="minorHAnsi"/>
                <w:sz w:val="20"/>
                <w:lang w:val="ru-RU"/>
              </w:rPr>
              <w:t>.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42AF562C" w14:textId="34BF169C" w:rsidR="00037793" w:rsidRPr="00037793" w:rsidRDefault="005F0A6F" w:rsidP="000D6588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theme="minorHAns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037793">
              <w:rPr>
                <w:rFonts w:cstheme="minorHAnsi"/>
                <w:sz w:val="20"/>
                <w:lang w:val="ru-RU"/>
              </w:rPr>
              <w:t>Фиджи, Соломоновы Острова, Тонга, Тувалу, Вануату</w:t>
            </w:r>
          </w:p>
        </w:tc>
      </w:tr>
      <w:tr w:rsidR="00037793" w:rsidRPr="00037793" w14:paraId="751D3932" w14:textId="77777777" w:rsidTr="00975827">
        <w:trPr>
          <w:trHeight w:val="300"/>
        </w:trPr>
        <w:tc>
          <w:tcPr>
            <w:tcW w:w="2471" w:type="dxa"/>
            <w:vMerge w:val="restart"/>
            <w:tcBorders>
              <w:right w:val="single" w:sz="4" w:space="0" w:color="auto"/>
            </w:tcBorders>
            <w:noWrap/>
            <w:vAlign w:val="center"/>
          </w:tcPr>
          <w:p w14:paraId="4D0299A0" w14:textId="77777777" w:rsidR="00037793" w:rsidRPr="00037793" w:rsidRDefault="00037793" w:rsidP="000D6588">
            <w:pPr>
              <w:spacing w:before="20" w:after="20"/>
              <w:jc w:val="center"/>
              <w:rPr>
                <w:rFonts w:cstheme="minorHAnsi"/>
                <w:sz w:val="20"/>
                <w:lang w:val="ru-RU" w:eastAsia="en-GB"/>
              </w:rPr>
            </w:pPr>
            <w:r w:rsidRPr="00037793">
              <w:rPr>
                <w:rFonts w:cstheme="minorHAnsi"/>
                <w:sz w:val="20"/>
                <w:lang w:val="ru-RU" w:eastAsia="en-GB"/>
              </w:rPr>
              <w:t>РЕКОМЕНДАЦИЯ 21</w:t>
            </w:r>
            <w:r w:rsidRPr="00037793">
              <w:rPr>
                <w:rFonts w:cstheme="minorHAnsi"/>
                <w:sz w:val="20"/>
                <w:lang w:val="ru-RU" w:eastAsia="en-GB"/>
              </w:rPr>
              <w:br/>
              <w:t>ИКТ и изменение климата</w:t>
            </w:r>
          </w:p>
        </w:tc>
        <w:tc>
          <w:tcPr>
            <w:tcW w:w="801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noWrap/>
          </w:tcPr>
          <w:p w14:paraId="77CC6657" w14:textId="77777777" w:rsidR="00037793" w:rsidRPr="00037793" w:rsidRDefault="00037793" w:rsidP="000D6588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theme="minorHAnsi"/>
                <w:sz w:val="20"/>
                <w:lang w:val="ru-RU"/>
              </w:rPr>
            </w:pPr>
            <w:r w:rsidRPr="000D6588">
              <w:rPr>
                <w:rFonts w:cs="Calibri"/>
                <w:sz w:val="20"/>
                <w:lang w:val="ru-RU"/>
              </w:rPr>
              <w:t>Оперативный</w:t>
            </w:r>
            <w:r w:rsidRPr="00037793">
              <w:rPr>
                <w:rFonts w:cstheme="minorHAnsi"/>
                <w:sz w:val="20"/>
                <w:lang w:val="ru-RU"/>
              </w:rPr>
              <w:t xml:space="preserve"> план (ОП)</w:t>
            </w:r>
          </w:p>
          <w:p w14:paraId="777F01ED" w14:textId="3EECD721" w:rsidR="00037793" w:rsidRPr="00037793" w:rsidRDefault="005F0A6F" w:rsidP="000D6588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theme="minorBidi"/>
                <w:szCs w:val="24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037793">
              <w:rPr>
                <w:rFonts w:cstheme="minorHAnsi"/>
                <w:sz w:val="20"/>
                <w:lang w:val="ru-RU"/>
              </w:rPr>
              <w:t xml:space="preserve">На протяжении этого цикла 2023−2025 годов проведено/проводится в общей </w:t>
            </w:r>
            <w:r w:rsidR="00037793" w:rsidRPr="000D6588">
              <w:rPr>
                <w:rFonts w:cs="Calibri"/>
                <w:sz w:val="20"/>
                <w:lang w:val="ru-RU"/>
              </w:rPr>
              <w:t>сложности</w:t>
            </w:r>
            <w:r w:rsidR="00037793" w:rsidRPr="00037793">
              <w:rPr>
                <w:rFonts w:cstheme="minorHAnsi"/>
                <w:sz w:val="20"/>
                <w:lang w:val="ru-RU"/>
              </w:rPr>
              <w:t xml:space="preserve"> </w:t>
            </w:r>
            <w:r w:rsidR="00F76D78">
              <w:rPr>
                <w:rFonts w:cstheme="minorHAnsi"/>
                <w:sz w:val="20"/>
                <w:lang w:val="ru-RU"/>
              </w:rPr>
              <w:t>пять</w:t>
            </w:r>
            <w:r w:rsidR="00037793" w:rsidRPr="00037793">
              <w:rPr>
                <w:rFonts w:cstheme="minorHAnsi"/>
                <w:sz w:val="20"/>
                <w:lang w:val="ru-RU"/>
              </w:rPr>
              <w:t xml:space="preserve"> мероприятий, предусмотренных ОП, в порядке выполнения настоящей Резолюции</w:t>
            </w:r>
            <w:r w:rsidR="00037793" w:rsidRPr="00037793">
              <w:rPr>
                <w:rFonts w:cstheme="minorBidi"/>
                <w:sz w:val="20"/>
                <w:lang w:val="ru-RU"/>
              </w:rPr>
              <w:t>.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</w:tcPr>
          <w:p w14:paraId="5E79D7B5" w14:textId="77777777" w:rsidR="00037793" w:rsidRPr="00037793" w:rsidRDefault="00037793" w:rsidP="000D6588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theme="minorHAnsi"/>
                <w:sz w:val="20"/>
                <w:lang w:val="ru-RU"/>
              </w:rPr>
            </w:pPr>
          </w:p>
          <w:p w14:paraId="03552947" w14:textId="21D3306C" w:rsidR="00037793" w:rsidRPr="00037793" w:rsidRDefault="005F0A6F" w:rsidP="000D6588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theme="minorBid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037793">
              <w:rPr>
                <w:rFonts w:cstheme="minorBidi"/>
                <w:sz w:val="20"/>
                <w:lang w:val="ru-RU"/>
              </w:rPr>
              <w:t xml:space="preserve">Африка, Северная и Южная Америка, Арабский </w:t>
            </w:r>
            <w:r w:rsidR="00037793" w:rsidRPr="000D6588">
              <w:rPr>
                <w:rFonts w:cs="Calibri"/>
                <w:sz w:val="20"/>
                <w:lang w:val="ru-RU"/>
              </w:rPr>
              <w:t>регион</w:t>
            </w:r>
            <w:r w:rsidR="00037793" w:rsidRPr="00037793">
              <w:rPr>
                <w:rFonts w:cstheme="minorBidi"/>
                <w:sz w:val="20"/>
                <w:lang w:val="ru-RU"/>
              </w:rPr>
              <w:t xml:space="preserve"> </w:t>
            </w:r>
          </w:p>
        </w:tc>
      </w:tr>
      <w:tr w:rsidR="00037793" w:rsidRPr="00037793" w14:paraId="5243A434" w14:textId="77777777" w:rsidTr="00975827">
        <w:trPr>
          <w:trHeight w:val="300"/>
        </w:trPr>
        <w:tc>
          <w:tcPr>
            <w:tcW w:w="2471" w:type="dxa"/>
            <w:vMerge/>
            <w:noWrap/>
            <w:vAlign w:val="center"/>
          </w:tcPr>
          <w:p w14:paraId="7D281A0A" w14:textId="77777777" w:rsidR="00037793" w:rsidRPr="00037793" w:rsidRDefault="00037793" w:rsidP="00123408">
            <w:pPr>
              <w:spacing w:before="40" w:after="40"/>
              <w:jc w:val="center"/>
              <w:rPr>
                <w:rFonts w:cstheme="minorHAnsi"/>
                <w:sz w:val="20"/>
                <w:lang w:val="ru-RU" w:eastAsia="en-GB"/>
              </w:rPr>
            </w:pPr>
          </w:p>
        </w:tc>
        <w:tc>
          <w:tcPr>
            <w:tcW w:w="8014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</w:tcPr>
          <w:p w14:paraId="067BF18A" w14:textId="77777777" w:rsidR="00037793" w:rsidRPr="00037793" w:rsidRDefault="00037793" w:rsidP="000D6588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theme="minorHAnsi"/>
                <w:sz w:val="20"/>
                <w:lang w:val="ru-RU"/>
              </w:rPr>
            </w:pPr>
            <w:r w:rsidRPr="000D6588">
              <w:rPr>
                <w:rFonts w:cs="Calibri"/>
                <w:sz w:val="20"/>
                <w:lang w:val="ru-RU"/>
              </w:rPr>
              <w:t>Проекты</w:t>
            </w:r>
            <w:r w:rsidRPr="00037793">
              <w:rPr>
                <w:rFonts w:cstheme="minorHAnsi"/>
                <w:sz w:val="20"/>
                <w:lang w:val="ru-RU"/>
              </w:rPr>
              <w:t>:</w:t>
            </w:r>
          </w:p>
        </w:tc>
        <w:tc>
          <w:tcPr>
            <w:tcW w:w="4678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</w:tcPr>
          <w:p w14:paraId="5BEDF101" w14:textId="77777777" w:rsidR="00037793" w:rsidRPr="00037793" w:rsidRDefault="00037793" w:rsidP="00123408">
            <w:pPr>
              <w:spacing w:before="60" w:after="60"/>
              <w:rPr>
                <w:rFonts w:cstheme="minorHAnsi"/>
                <w:sz w:val="20"/>
                <w:lang w:val="ru-RU"/>
              </w:rPr>
            </w:pPr>
          </w:p>
        </w:tc>
      </w:tr>
      <w:tr w:rsidR="00037793" w:rsidRPr="00037793" w14:paraId="0AACC870" w14:textId="77777777" w:rsidTr="00975827">
        <w:trPr>
          <w:trHeight w:val="300"/>
        </w:trPr>
        <w:tc>
          <w:tcPr>
            <w:tcW w:w="2471" w:type="dxa"/>
            <w:vMerge/>
            <w:noWrap/>
            <w:vAlign w:val="center"/>
          </w:tcPr>
          <w:p w14:paraId="07FF4DDD" w14:textId="77777777" w:rsidR="00037793" w:rsidRPr="00037793" w:rsidRDefault="00037793" w:rsidP="008B30F5">
            <w:pPr>
              <w:spacing w:before="40" w:after="40"/>
              <w:jc w:val="center"/>
              <w:rPr>
                <w:rFonts w:cstheme="minorHAnsi"/>
                <w:sz w:val="20"/>
                <w:lang w:val="ru-RU" w:eastAsia="en-GB"/>
              </w:rPr>
            </w:pPr>
          </w:p>
        </w:tc>
        <w:tc>
          <w:tcPr>
            <w:tcW w:w="8014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</w:tcPr>
          <w:p w14:paraId="685ACB22" w14:textId="00DE2B2A" w:rsidR="00037793" w:rsidRPr="00037793" w:rsidRDefault="005F0A6F" w:rsidP="000D6588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theme="minorHAns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037793">
              <w:rPr>
                <w:rFonts w:cstheme="minorHAnsi"/>
                <w:sz w:val="20"/>
                <w:lang w:val="ru-RU"/>
              </w:rPr>
              <w:t>2GLO18094</w:t>
            </w:r>
            <w:proofErr w:type="spellEnd"/>
            <w:r w:rsidR="00037793" w:rsidRPr="00037793">
              <w:rPr>
                <w:rFonts w:cstheme="minorHAnsi"/>
                <w:sz w:val="20"/>
                <w:lang w:val="ru-RU"/>
              </w:rPr>
              <w:t xml:space="preserve"> </w:t>
            </w:r>
            <w:r w:rsidR="003A118E">
              <w:rPr>
                <w:rFonts w:cstheme="minorHAnsi"/>
                <w:sz w:val="20"/>
                <w:lang w:val="ru-RU"/>
              </w:rPr>
              <w:t>−</w:t>
            </w:r>
            <w:r w:rsidR="00037793" w:rsidRPr="00037793">
              <w:rPr>
                <w:rFonts w:cstheme="minorHAnsi"/>
                <w:sz w:val="20"/>
                <w:lang w:val="ru-RU"/>
              </w:rPr>
              <w:t xml:space="preserve"> </w:t>
            </w:r>
            <w:r w:rsidR="00037793" w:rsidRPr="000D6588">
              <w:rPr>
                <w:rFonts w:cs="Calibri"/>
                <w:sz w:val="20"/>
                <w:lang w:val="ru-RU"/>
              </w:rPr>
              <w:t>Совершенствование</w:t>
            </w:r>
            <w:r w:rsidR="00037793" w:rsidRPr="00037793">
              <w:rPr>
                <w:rFonts w:cstheme="minorHAnsi"/>
                <w:sz w:val="20"/>
                <w:lang w:val="ru-RU"/>
              </w:rPr>
              <w:t xml:space="preserve"> национальных планов в области электросвязи в чрезвычайных ситуациях и координации для спасания жизней</w:t>
            </w:r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678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</w:tcPr>
          <w:p w14:paraId="7E2FCBDD" w14:textId="3DF5593B" w:rsidR="00037793" w:rsidRPr="00037793" w:rsidRDefault="005F0A6F" w:rsidP="000D6588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theme="minorHAns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0D6588">
              <w:rPr>
                <w:rFonts w:cs="Calibri"/>
                <w:sz w:val="20"/>
                <w:lang w:val="ru-RU"/>
              </w:rPr>
              <w:t>Несколько</w:t>
            </w:r>
            <w:r w:rsidR="00037793" w:rsidRPr="00037793">
              <w:rPr>
                <w:rFonts w:cstheme="minorHAnsi"/>
                <w:sz w:val="20"/>
                <w:lang w:val="ru-RU"/>
              </w:rPr>
              <w:t xml:space="preserve"> регионов</w:t>
            </w:r>
          </w:p>
        </w:tc>
      </w:tr>
      <w:tr w:rsidR="00037793" w:rsidRPr="00037793" w14:paraId="4ABEA68A" w14:textId="77777777" w:rsidTr="00975827">
        <w:trPr>
          <w:trHeight w:val="300"/>
        </w:trPr>
        <w:tc>
          <w:tcPr>
            <w:tcW w:w="2471" w:type="dxa"/>
            <w:vMerge/>
            <w:noWrap/>
            <w:vAlign w:val="center"/>
            <w:hideMark/>
          </w:tcPr>
          <w:p w14:paraId="21921A93" w14:textId="77777777" w:rsidR="00037793" w:rsidRPr="00037793" w:rsidRDefault="00037793" w:rsidP="008B30F5">
            <w:pPr>
              <w:spacing w:before="40" w:after="40"/>
              <w:jc w:val="center"/>
              <w:rPr>
                <w:rFonts w:cstheme="minorHAnsi"/>
                <w:sz w:val="20"/>
                <w:lang w:val="ru-RU" w:eastAsia="en-GB"/>
              </w:rPr>
            </w:pPr>
          </w:p>
        </w:tc>
        <w:tc>
          <w:tcPr>
            <w:tcW w:w="8014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hideMark/>
          </w:tcPr>
          <w:p w14:paraId="7D12417B" w14:textId="662AAB72" w:rsidR="00037793" w:rsidRPr="00037793" w:rsidRDefault="005F0A6F" w:rsidP="000D6588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theme="minorHAns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037793">
              <w:rPr>
                <w:rFonts w:cstheme="minorHAnsi"/>
                <w:sz w:val="20"/>
                <w:lang w:val="ru-RU"/>
              </w:rPr>
              <w:t>2RAS22068</w:t>
            </w:r>
            <w:proofErr w:type="spellEnd"/>
            <w:r w:rsidR="00037793" w:rsidRPr="00037793">
              <w:rPr>
                <w:rFonts w:cstheme="minorHAnsi"/>
                <w:sz w:val="20"/>
                <w:lang w:val="ru-RU"/>
              </w:rPr>
              <w:t xml:space="preserve"> </w:t>
            </w:r>
            <w:r w:rsidR="003A118E">
              <w:rPr>
                <w:rFonts w:cstheme="minorHAnsi"/>
                <w:sz w:val="20"/>
                <w:lang w:val="ru-RU"/>
              </w:rPr>
              <w:t>−</w:t>
            </w:r>
            <w:r w:rsidR="00037793" w:rsidRPr="00037793">
              <w:rPr>
                <w:rFonts w:cstheme="minorHAnsi"/>
                <w:sz w:val="20"/>
                <w:lang w:val="ru-RU"/>
              </w:rPr>
              <w:t xml:space="preserve"> </w:t>
            </w:r>
            <w:r w:rsidR="00037793" w:rsidRPr="000D6588">
              <w:rPr>
                <w:rFonts w:cs="Calibri"/>
                <w:sz w:val="20"/>
                <w:lang w:val="ru-RU"/>
              </w:rPr>
              <w:t>Укрепление</w:t>
            </w:r>
            <w:r w:rsidR="00037793" w:rsidRPr="00037793">
              <w:rPr>
                <w:rFonts w:cstheme="minorHAnsi"/>
                <w:sz w:val="20"/>
                <w:lang w:val="ru-RU"/>
              </w:rPr>
              <w:t xml:space="preserve"> надежной инфраструктуры ИКТ в Азиатско-Тихоокеанском регионе</w:t>
            </w:r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678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hideMark/>
          </w:tcPr>
          <w:p w14:paraId="406701D9" w14:textId="086CF68B" w:rsidR="00037793" w:rsidRPr="00037793" w:rsidRDefault="005F0A6F" w:rsidP="000D6588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theme="minorHAns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0D6588">
              <w:rPr>
                <w:rFonts w:cs="Calibri"/>
                <w:sz w:val="20"/>
                <w:lang w:val="ru-RU"/>
              </w:rPr>
              <w:t>Азиатско</w:t>
            </w:r>
            <w:r w:rsidR="00037793" w:rsidRPr="00037793">
              <w:rPr>
                <w:rFonts w:cstheme="minorHAnsi"/>
                <w:sz w:val="20"/>
                <w:lang w:val="ru-RU"/>
              </w:rPr>
              <w:t>-Тихоокеанский регион</w:t>
            </w:r>
          </w:p>
        </w:tc>
      </w:tr>
      <w:tr w:rsidR="00037793" w:rsidRPr="00037793" w14:paraId="01E07C11" w14:textId="77777777" w:rsidTr="00975827">
        <w:trPr>
          <w:trHeight w:val="300"/>
        </w:trPr>
        <w:tc>
          <w:tcPr>
            <w:tcW w:w="2471" w:type="dxa"/>
            <w:vMerge/>
            <w:noWrap/>
            <w:vAlign w:val="center"/>
            <w:hideMark/>
          </w:tcPr>
          <w:p w14:paraId="0F07EBA1" w14:textId="77777777" w:rsidR="00037793" w:rsidRPr="00037793" w:rsidRDefault="00037793" w:rsidP="008B30F5">
            <w:pPr>
              <w:spacing w:before="40" w:after="40"/>
              <w:jc w:val="center"/>
              <w:rPr>
                <w:rFonts w:cstheme="minorHAnsi"/>
                <w:sz w:val="20"/>
                <w:lang w:val="ru-RU" w:eastAsia="en-GB"/>
              </w:rPr>
            </w:pPr>
          </w:p>
        </w:tc>
        <w:tc>
          <w:tcPr>
            <w:tcW w:w="8014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hideMark/>
          </w:tcPr>
          <w:p w14:paraId="3DE73DC1" w14:textId="0E000F4E" w:rsidR="00037793" w:rsidRPr="00037793" w:rsidRDefault="005F0A6F" w:rsidP="000D6588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theme="minorHAns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037793">
              <w:rPr>
                <w:rFonts w:cstheme="minorHAnsi"/>
                <w:sz w:val="20"/>
                <w:lang w:val="ru-RU"/>
              </w:rPr>
              <w:t>9GLO24148</w:t>
            </w:r>
            <w:proofErr w:type="spellEnd"/>
            <w:r w:rsidR="00037793" w:rsidRPr="00037793">
              <w:rPr>
                <w:rFonts w:cstheme="minorHAnsi"/>
                <w:sz w:val="20"/>
                <w:lang w:val="ru-RU"/>
              </w:rPr>
              <w:t xml:space="preserve"> </w:t>
            </w:r>
            <w:r w:rsidR="003A118E">
              <w:rPr>
                <w:rFonts w:cstheme="minorHAnsi"/>
                <w:sz w:val="20"/>
                <w:lang w:val="ru-RU"/>
              </w:rPr>
              <w:t>−</w:t>
            </w:r>
            <w:r w:rsidR="00037793" w:rsidRPr="00037793">
              <w:rPr>
                <w:rFonts w:cstheme="minorHAnsi"/>
                <w:sz w:val="20"/>
                <w:lang w:val="ru-RU"/>
              </w:rPr>
              <w:t xml:space="preserve"> Зеленая цифровая кампания: на пути к цифровому сектору с чистым нулевым </w:t>
            </w:r>
            <w:r w:rsidR="00037793" w:rsidRPr="000D6588">
              <w:rPr>
                <w:rFonts w:cs="Calibri"/>
                <w:sz w:val="20"/>
                <w:lang w:val="ru-RU"/>
              </w:rPr>
              <w:t>уровнем</w:t>
            </w:r>
            <w:r w:rsidR="00037793" w:rsidRPr="00037793">
              <w:rPr>
                <w:rFonts w:cstheme="minorHAnsi"/>
                <w:sz w:val="20"/>
                <w:lang w:val="ru-RU"/>
              </w:rPr>
              <w:t xml:space="preserve"> выбросов на Филиппинах и в Танзании</w:t>
            </w:r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678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hideMark/>
          </w:tcPr>
          <w:p w14:paraId="6B38ECC7" w14:textId="573AD842" w:rsidR="00037793" w:rsidRPr="00037793" w:rsidRDefault="005F0A6F" w:rsidP="000D6588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theme="minorHAns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0D6588">
              <w:rPr>
                <w:rFonts w:cs="Calibri"/>
                <w:sz w:val="20"/>
                <w:lang w:val="ru-RU"/>
              </w:rPr>
              <w:t>Филиппины</w:t>
            </w:r>
            <w:r w:rsidR="00037793" w:rsidRPr="00037793">
              <w:rPr>
                <w:rFonts w:cstheme="minorHAnsi"/>
                <w:sz w:val="20"/>
                <w:lang w:val="ru-RU"/>
              </w:rPr>
              <w:t>, Танзания</w:t>
            </w:r>
          </w:p>
        </w:tc>
      </w:tr>
      <w:tr w:rsidR="00037793" w:rsidRPr="00037793" w14:paraId="218D9143" w14:textId="77777777" w:rsidTr="00975827">
        <w:trPr>
          <w:trHeight w:val="62"/>
        </w:trPr>
        <w:tc>
          <w:tcPr>
            <w:tcW w:w="2471" w:type="dxa"/>
            <w:vMerge/>
            <w:noWrap/>
            <w:vAlign w:val="center"/>
          </w:tcPr>
          <w:p w14:paraId="1C044FB3" w14:textId="77777777" w:rsidR="00037793" w:rsidRPr="00037793" w:rsidRDefault="00037793" w:rsidP="004E2EF5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40" w:after="40"/>
              <w:jc w:val="center"/>
              <w:textAlignment w:val="auto"/>
              <w:rPr>
                <w:rFonts w:cstheme="minorHAnsi"/>
                <w:sz w:val="20"/>
                <w:lang w:val="ru-RU" w:eastAsia="en-GB"/>
              </w:rPr>
            </w:pPr>
          </w:p>
        </w:tc>
        <w:tc>
          <w:tcPr>
            <w:tcW w:w="8014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</w:tcPr>
          <w:p w14:paraId="6C72505B" w14:textId="3357EEF1" w:rsidR="00037793" w:rsidRPr="00037793" w:rsidRDefault="005F0A6F" w:rsidP="000D6588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theme="minorHAns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037793">
              <w:rPr>
                <w:rFonts w:cstheme="minorHAnsi"/>
                <w:sz w:val="20"/>
                <w:lang w:val="ru-RU"/>
              </w:rPr>
              <w:t>9GLO23126</w:t>
            </w:r>
            <w:proofErr w:type="spellEnd"/>
            <w:r w:rsidR="00037793" w:rsidRPr="00037793">
              <w:rPr>
                <w:rFonts w:cstheme="minorHAnsi"/>
                <w:sz w:val="20"/>
                <w:lang w:val="ru-RU"/>
              </w:rPr>
              <w:t xml:space="preserve"> </w:t>
            </w:r>
            <w:r w:rsidR="003A118E">
              <w:rPr>
                <w:rFonts w:cstheme="minorHAnsi"/>
                <w:sz w:val="20"/>
                <w:lang w:val="ru-RU"/>
              </w:rPr>
              <w:t>−</w:t>
            </w:r>
            <w:r w:rsidR="00037793" w:rsidRPr="00037793">
              <w:rPr>
                <w:rFonts w:cstheme="minorHAnsi"/>
                <w:sz w:val="20"/>
                <w:lang w:val="ru-RU"/>
              </w:rPr>
              <w:t xml:space="preserve"> </w:t>
            </w:r>
            <w:r w:rsidR="00037793" w:rsidRPr="000D6588">
              <w:rPr>
                <w:rFonts w:cs="Calibri"/>
                <w:sz w:val="20"/>
                <w:lang w:val="ru-RU"/>
              </w:rPr>
              <w:t>Разработка</w:t>
            </w:r>
            <w:r w:rsidR="00037793" w:rsidRPr="00037793">
              <w:rPr>
                <w:rFonts w:cstheme="minorHAnsi"/>
                <w:sz w:val="20"/>
                <w:lang w:val="ru-RU"/>
              </w:rPr>
              <w:t xml:space="preserve"> и осуществление политики и регулирования в области электронных отходов для циркуляционной экономики</w:t>
            </w:r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678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</w:tcPr>
          <w:p w14:paraId="7881AB17" w14:textId="07874ACD" w:rsidR="00037793" w:rsidRPr="00037793" w:rsidRDefault="005F0A6F" w:rsidP="000D6588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theme="minorHAns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0D6588">
              <w:rPr>
                <w:rFonts w:cs="Calibri"/>
                <w:sz w:val="20"/>
                <w:lang w:val="ru-RU"/>
              </w:rPr>
              <w:t>Замбия</w:t>
            </w:r>
          </w:p>
        </w:tc>
      </w:tr>
      <w:tr w:rsidR="00037793" w:rsidRPr="00037793" w14:paraId="44A1A02C" w14:textId="77777777" w:rsidTr="00975827">
        <w:trPr>
          <w:trHeight w:val="300"/>
        </w:trPr>
        <w:tc>
          <w:tcPr>
            <w:tcW w:w="2471" w:type="dxa"/>
            <w:vMerge/>
            <w:noWrap/>
            <w:vAlign w:val="center"/>
          </w:tcPr>
          <w:p w14:paraId="4F0A6D36" w14:textId="77777777" w:rsidR="00037793" w:rsidRPr="00037793" w:rsidRDefault="00037793" w:rsidP="000A62CF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40" w:after="40"/>
              <w:jc w:val="center"/>
              <w:textAlignment w:val="auto"/>
              <w:rPr>
                <w:rFonts w:cstheme="minorHAnsi"/>
                <w:sz w:val="20"/>
                <w:lang w:val="ru-RU" w:eastAsia="en-GB"/>
              </w:rPr>
            </w:pPr>
          </w:p>
        </w:tc>
        <w:tc>
          <w:tcPr>
            <w:tcW w:w="8014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</w:tcPr>
          <w:p w14:paraId="5E0CA175" w14:textId="4F765197" w:rsidR="00037793" w:rsidRPr="00037793" w:rsidRDefault="005F0A6F" w:rsidP="000D6588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theme="minorHAns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037793">
              <w:rPr>
                <w:rFonts w:cstheme="minorHAnsi"/>
                <w:sz w:val="20"/>
                <w:lang w:val="ru-RU"/>
              </w:rPr>
              <w:t>7RAS24075</w:t>
            </w:r>
            <w:proofErr w:type="spellEnd"/>
            <w:r w:rsidR="00037793" w:rsidRPr="00037793">
              <w:rPr>
                <w:rFonts w:cstheme="minorHAnsi"/>
                <w:sz w:val="20"/>
                <w:lang w:val="ru-RU"/>
              </w:rPr>
              <w:t xml:space="preserve"> </w:t>
            </w:r>
            <w:r w:rsidR="003A118E">
              <w:rPr>
                <w:rFonts w:cstheme="minorHAnsi"/>
                <w:sz w:val="20"/>
                <w:lang w:val="ru-RU"/>
              </w:rPr>
              <w:t>−</w:t>
            </w:r>
            <w:r w:rsidR="00037793" w:rsidRPr="00037793">
              <w:rPr>
                <w:rFonts w:cstheme="minorHAnsi"/>
                <w:sz w:val="20"/>
                <w:lang w:val="ru-RU"/>
              </w:rPr>
              <w:t xml:space="preserve"> Создание циркуляционной экономики для электроники и электротехники в Таиланде и </w:t>
            </w:r>
            <w:r w:rsidR="00037793" w:rsidRPr="000D6588">
              <w:rPr>
                <w:rFonts w:cs="Calibri"/>
                <w:sz w:val="20"/>
                <w:lang w:val="ru-RU"/>
              </w:rPr>
              <w:t>Монголии</w:t>
            </w:r>
            <w:r w:rsidR="00621079" w:rsidRPr="0038794C">
              <w:rPr>
                <w:rFonts w:cs="Calibri"/>
                <w:sz w:val="20"/>
                <w:lang w:val="ru-RU"/>
              </w:rPr>
              <w:t>;</w:t>
            </w:r>
          </w:p>
        </w:tc>
        <w:tc>
          <w:tcPr>
            <w:tcW w:w="4678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</w:tcPr>
          <w:p w14:paraId="259AF47A" w14:textId="6C4D4062" w:rsidR="00037793" w:rsidRPr="00037793" w:rsidRDefault="005F0A6F" w:rsidP="000D6588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theme="minorHAns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0D6588">
              <w:rPr>
                <w:rFonts w:cs="Calibri"/>
                <w:sz w:val="20"/>
                <w:lang w:val="ru-RU"/>
              </w:rPr>
              <w:t>Монголия</w:t>
            </w:r>
            <w:r w:rsidR="00037793" w:rsidRPr="00037793">
              <w:rPr>
                <w:rFonts w:cstheme="minorHAnsi"/>
                <w:sz w:val="20"/>
                <w:lang w:val="ru-RU"/>
              </w:rPr>
              <w:t>, Таиланд</w:t>
            </w:r>
          </w:p>
        </w:tc>
      </w:tr>
      <w:tr w:rsidR="00037793" w:rsidRPr="00037793" w14:paraId="50370D17" w14:textId="77777777" w:rsidTr="00975827">
        <w:trPr>
          <w:trHeight w:val="300"/>
        </w:trPr>
        <w:tc>
          <w:tcPr>
            <w:tcW w:w="2471" w:type="dxa"/>
            <w:vMerge/>
            <w:noWrap/>
            <w:vAlign w:val="center"/>
            <w:hideMark/>
          </w:tcPr>
          <w:p w14:paraId="078A8623" w14:textId="77777777" w:rsidR="00037793" w:rsidRPr="00037793" w:rsidRDefault="00037793" w:rsidP="008B30F5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40" w:after="40"/>
              <w:jc w:val="center"/>
              <w:textAlignment w:val="auto"/>
              <w:rPr>
                <w:rFonts w:cstheme="minorHAnsi"/>
                <w:sz w:val="20"/>
                <w:lang w:val="ru-RU" w:eastAsia="en-GB"/>
              </w:rPr>
            </w:pPr>
          </w:p>
        </w:tc>
        <w:tc>
          <w:tcPr>
            <w:tcW w:w="801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hideMark/>
          </w:tcPr>
          <w:p w14:paraId="6848B17F" w14:textId="0924F6FC" w:rsidR="00037793" w:rsidRPr="00037793" w:rsidRDefault="005F0A6F" w:rsidP="000D6588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theme="minorHAns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037793">
              <w:rPr>
                <w:rFonts w:cstheme="minorHAnsi"/>
                <w:sz w:val="20"/>
                <w:lang w:val="ru-RU"/>
              </w:rPr>
              <w:t>9RLA21019</w:t>
            </w:r>
            <w:proofErr w:type="spellEnd"/>
            <w:r w:rsidR="00037793" w:rsidRPr="00037793">
              <w:rPr>
                <w:rFonts w:cstheme="minorHAnsi"/>
                <w:sz w:val="20"/>
                <w:lang w:val="ru-RU"/>
              </w:rPr>
              <w:t xml:space="preserve"> </w:t>
            </w:r>
            <w:r w:rsidR="003A118E">
              <w:rPr>
                <w:rFonts w:cstheme="minorHAnsi"/>
                <w:sz w:val="20"/>
                <w:lang w:val="ru-RU"/>
              </w:rPr>
              <w:t>−</w:t>
            </w:r>
            <w:r w:rsidR="00037793" w:rsidRPr="00037793">
              <w:rPr>
                <w:rFonts w:cstheme="minorHAnsi"/>
                <w:sz w:val="20"/>
                <w:lang w:val="ru-RU"/>
              </w:rPr>
              <w:t xml:space="preserve"> Комплект </w:t>
            </w:r>
            <w:r w:rsidR="00037793" w:rsidRPr="000D6588">
              <w:rPr>
                <w:rFonts w:cs="Calibri"/>
                <w:sz w:val="20"/>
                <w:lang w:val="ru-RU"/>
              </w:rPr>
              <w:t>материалов</w:t>
            </w:r>
            <w:r w:rsidR="00037793" w:rsidRPr="00037793">
              <w:rPr>
                <w:rFonts w:cstheme="minorHAnsi"/>
                <w:sz w:val="20"/>
                <w:lang w:val="ru-RU"/>
              </w:rPr>
              <w:t xml:space="preserve"> "Умные моря" (</w:t>
            </w:r>
            <w:proofErr w:type="spellStart"/>
            <w:r w:rsidR="00037793" w:rsidRPr="00037793">
              <w:rPr>
                <w:rFonts w:cstheme="minorHAnsi"/>
                <w:sz w:val="20"/>
                <w:lang w:val="ru-RU"/>
              </w:rPr>
              <w:t>SST</w:t>
            </w:r>
            <w:proofErr w:type="spellEnd"/>
            <w:r w:rsidR="00037793" w:rsidRPr="00037793">
              <w:rPr>
                <w:rFonts w:cstheme="minorHAnsi"/>
                <w:sz w:val="20"/>
                <w:lang w:val="ru-RU"/>
              </w:rPr>
              <w:t>) для способности восстановления после бедствий</w:t>
            </w:r>
            <w:r w:rsidR="00621079">
              <w:rPr>
                <w:rFonts w:cstheme="minorHAnsi"/>
                <w:sz w:val="20"/>
                <w:lang w:val="ru-RU"/>
              </w:rPr>
              <w:t>.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7CE4B99" w14:textId="6AABEC5B" w:rsidR="00037793" w:rsidRPr="00037793" w:rsidRDefault="005F0A6F" w:rsidP="000D6588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theme="minorHAns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037793">
              <w:rPr>
                <w:rFonts w:cstheme="minorHAnsi"/>
                <w:sz w:val="20"/>
                <w:lang w:val="ru-RU"/>
              </w:rPr>
              <w:t xml:space="preserve">Барбадос, Гренада, Сент-Винсент и Гренадины, </w:t>
            </w:r>
            <w:r w:rsidR="00037793" w:rsidRPr="000D6588">
              <w:rPr>
                <w:rFonts w:cs="Calibri"/>
                <w:sz w:val="20"/>
                <w:lang w:val="ru-RU"/>
              </w:rPr>
              <w:t>Тринидад</w:t>
            </w:r>
            <w:r w:rsidR="00037793" w:rsidRPr="00037793">
              <w:rPr>
                <w:rFonts w:cstheme="minorHAnsi"/>
                <w:sz w:val="20"/>
                <w:lang w:val="ru-RU"/>
              </w:rPr>
              <w:t xml:space="preserve"> и Тобаго</w:t>
            </w:r>
          </w:p>
        </w:tc>
      </w:tr>
      <w:tr w:rsidR="00037793" w:rsidRPr="00037793" w14:paraId="6D55D6F1" w14:textId="77777777" w:rsidTr="00975827">
        <w:trPr>
          <w:trHeight w:val="300"/>
        </w:trPr>
        <w:tc>
          <w:tcPr>
            <w:tcW w:w="2471" w:type="dxa"/>
            <w:vMerge w:val="restart"/>
            <w:tcBorders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6AFE0365" w14:textId="716275AF" w:rsidR="00037793" w:rsidRPr="00037793" w:rsidRDefault="00037793" w:rsidP="000D6588">
            <w:pPr>
              <w:spacing w:before="20" w:after="20"/>
              <w:jc w:val="center"/>
              <w:rPr>
                <w:rFonts w:cstheme="minorHAnsi"/>
                <w:sz w:val="20"/>
                <w:lang w:val="ru-RU" w:eastAsia="en-GB"/>
              </w:rPr>
            </w:pPr>
            <w:r w:rsidRPr="00037793">
              <w:rPr>
                <w:rFonts w:cstheme="minorHAnsi"/>
                <w:sz w:val="20"/>
                <w:lang w:val="ru-RU" w:eastAsia="en-GB"/>
              </w:rPr>
              <w:t>РЕКОМЕНДАЦИЯ 22</w:t>
            </w:r>
            <w:r w:rsidRPr="00037793">
              <w:rPr>
                <w:rFonts w:cstheme="minorHAnsi"/>
                <w:sz w:val="20"/>
                <w:lang w:val="ru-RU" w:eastAsia="en-GB"/>
              </w:rPr>
              <w:br/>
              <w:t>Преодоление разрыва в стандартизации совместно с региональными группами исследовательских комиссий</w:t>
            </w:r>
          </w:p>
        </w:tc>
        <w:tc>
          <w:tcPr>
            <w:tcW w:w="801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2F2F2" w:themeFill="background1" w:themeFillShade="F2"/>
            <w:noWrap/>
          </w:tcPr>
          <w:p w14:paraId="2DD523F1" w14:textId="77777777" w:rsidR="00037793" w:rsidRPr="00037793" w:rsidRDefault="00037793" w:rsidP="000D6588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theme="minorHAnsi"/>
                <w:sz w:val="20"/>
                <w:lang w:val="ru-RU"/>
              </w:rPr>
            </w:pPr>
            <w:r w:rsidRPr="00037793">
              <w:rPr>
                <w:rFonts w:cstheme="minorHAnsi"/>
                <w:sz w:val="20"/>
                <w:lang w:val="ru-RU"/>
              </w:rPr>
              <w:t xml:space="preserve">Оперативный </w:t>
            </w:r>
            <w:r w:rsidRPr="000D6588">
              <w:rPr>
                <w:rFonts w:cs="Calibri"/>
                <w:sz w:val="20"/>
                <w:lang w:val="ru-RU"/>
              </w:rPr>
              <w:t>план</w:t>
            </w:r>
            <w:r w:rsidRPr="00037793">
              <w:rPr>
                <w:rFonts w:cstheme="minorHAnsi"/>
                <w:sz w:val="20"/>
                <w:lang w:val="ru-RU"/>
              </w:rPr>
              <w:t xml:space="preserve"> (ОП)</w:t>
            </w:r>
          </w:p>
          <w:p w14:paraId="64D09DE7" w14:textId="40DD3D5F" w:rsidR="00037793" w:rsidRPr="00037793" w:rsidRDefault="005F0A6F" w:rsidP="000D6588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theme="minorBidi"/>
                <w:szCs w:val="24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037793">
              <w:rPr>
                <w:rFonts w:cstheme="minorHAnsi"/>
                <w:sz w:val="20"/>
                <w:lang w:val="ru-RU"/>
              </w:rPr>
              <w:t xml:space="preserve">На протяжении этого цикла 2023−2025 годов проведено/проводится в общей сложности </w:t>
            </w:r>
            <w:r w:rsidR="00F76D78">
              <w:rPr>
                <w:rFonts w:cstheme="minorHAnsi"/>
                <w:sz w:val="20"/>
                <w:lang w:val="ru-RU"/>
              </w:rPr>
              <w:t>три</w:t>
            </w:r>
            <w:r w:rsidR="00037793" w:rsidRPr="00037793">
              <w:rPr>
                <w:rFonts w:cstheme="minorHAnsi"/>
                <w:sz w:val="20"/>
                <w:lang w:val="ru-RU"/>
              </w:rPr>
              <w:t xml:space="preserve"> </w:t>
            </w:r>
            <w:r w:rsidR="00037793" w:rsidRPr="000D6588">
              <w:rPr>
                <w:rFonts w:cs="Calibri"/>
                <w:sz w:val="20"/>
                <w:lang w:val="ru-RU"/>
              </w:rPr>
              <w:t>мероприятия</w:t>
            </w:r>
            <w:r w:rsidR="00037793" w:rsidRPr="00037793">
              <w:rPr>
                <w:rFonts w:cstheme="minorHAnsi"/>
                <w:sz w:val="20"/>
                <w:lang w:val="ru-RU"/>
              </w:rPr>
              <w:t>, предусмотренных ОП, в порядке выполнения настоящей Резолюции</w:t>
            </w:r>
            <w:r w:rsidR="00037793" w:rsidRPr="00037793">
              <w:rPr>
                <w:rFonts w:cstheme="minorBidi"/>
                <w:sz w:val="20"/>
                <w:lang w:val="ru-RU"/>
              </w:rPr>
              <w:t>.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3246A074" w14:textId="77777777" w:rsidR="00037793" w:rsidRPr="00037793" w:rsidRDefault="00037793" w:rsidP="000D6588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theme="minorHAnsi"/>
                <w:sz w:val="20"/>
                <w:lang w:val="ru-RU"/>
              </w:rPr>
            </w:pPr>
          </w:p>
          <w:p w14:paraId="5A864D71" w14:textId="60974988" w:rsidR="00037793" w:rsidRPr="00037793" w:rsidRDefault="005F0A6F" w:rsidP="000D6588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theme="minorBid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0D6588">
              <w:rPr>
                <w:rFonts w:cs="Calibri"/>
                <w:sz w:val="20"/>
                <w:lang w:val="ru-RU"/>
              </w:rPr>
              <w:t>Страны</w:t>
            </w:r>
            <w:r w:rsidR="00037793" w:rsidRPr="00037793">
              <w:rPr>
                <w:rFonts w:cstheme="minorBidi"/>
                <w:sz w:val="20"/>
                <w:lang w:val="ru-RU"/>
              </w:rPr>
              <w:t xml:space="preserve"> СНГ, Европа </w:t>
            </w:r>
          </w:p>
        </w:tc>
      </w:tr>
      <w:tr w:rsidR="00037793" w:rsidRPr="00037793" w14:paraId="27AD266B" w14:textId="77777777" w:rsidTr="00975827">
        <w:trPr>
          <w:trHeight w:val="300"/>
        </w:trPr>
        <w:tc>
          <w:tcPr>
            <w:tcW w:w="2471" w:type="dxa"/>
            <w:vMerge/>
            <w:noWrap/>
          </w:tcPr>
          <w:p w14:paraId="1123D52A" w14:textId="77777777" w:rsidR="00037793" w:rsidRPr="00037793" w:rsidRDefault="00037793" w:rsidP="008B30F5">
            <w:pPr>
              <w:spacing w:before="40" w:after="40"/>
              <w:rPr>
                <w:rFonts w:cstheme="minorHAnsi"/>
                <w:sz w:val="20"/>
                <w:lang w:val="ru-RU" w:eastAsia="en-GB"/>
              </w:rPr>
            </w:pPr>
          </w:p>
        </w:tc>
        <w:tc>
          <w:tcPr>
            <w:tcW w:w="801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2F2F2" w:themeFill="background1" w:themeFillShade="F2"/>
            <w:noWrap/>
          </w:tcPr>
          <w:p w14:paraId="26B5583E" w14:textId="77777777" w:rsidR="00037793" w:rsidRPr="00037793" w:rsidRDefault="00037793" w:rsidP="000D6588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theme="minorHAnsi"/>
                <w:sz w:val="20"/>
                <w:lang w:val="ru-RU"/>
              </w:rPr>
            </w:pPr>
            <w:r w:rsidRPr="000D6588">
              <w:rPr>
                <w:rFonts w:cs="Calibri"/>
                <w:sz w:val="20"/>
                <w:lang w:val="ru-RU"/>
              </w:rPr>
              <w:t>Проекты</w:t>
            </w:r>
            <w:r w:rsidRPr="00037793">
              <w:rPr>
                <w:rFonts w:cstheme="minorHAnsi"/>
                <w:sz w:val="20"/>
                <w:lang w:val="ru-RU"/>
              </w:rPr>
              <w:t>:</w:t>
            </w:r>
          </w:p>
        </w:tc>
        <w:tc>
          <w:tcPr>
            <w:tcW w:w="46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16070DE7" w14:textId="77777777" w:rsidR="00037793" w:rsidRPr="00037793" w:rsidRDefault="00037793" w:rsidP="008A644B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theme="minorHAnsi"/>
                <w:sz w:val="20"/>
                <w:lang w:val="ru-RU"/>
              </w:rPr>
            </w:pPr>
          </w:p>
        </w:tc>
      </w:tr>
      <w:tr w:rsidR="00037793" w:rsidRPr="00037793" w14:paraId="49E31229" w14:textId="77777777" w:rsidTr="00975827">
        <w:trPr>
          <w:trHeight w:val="300"/>
        </w:trPr>
        <w:tc>
          <w:tcPr>
            <w:tcW w:w="2471" w:type="dxa"/>
            <w:vMerge/>
            <w:noWrap/>
            <w:hideMark/>
          </w:tcPr>
          <w:p w14:paraId="38A7A5FF" w14:textId="77777777" w:rsidR="00037793" w:rsidRPr="00037793" w:rsidRDefault="00037793" w:rsidP="008B30F5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40" w:after="40"/>
              <w:textAlignment w:val="auto"/>
              <w:rPr>
                <w:rFonts w:cstheme="minorHAnsi"/>
                <w:sz w:val="20"/>
                <w:lang w:val="ru-RU" w:eastAsia="en-GB"/>
              </w:rPr>
            </w:pPr>
          </w:p>
        </w:tc>
        <w:tc>
          <w:tcPr>
            <w:tcW w:w="801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hideMark/>
          </w:tcPr>
          <w:p w14:paraId="1297FA49" w14:textId="6A23CEF4" w:rsidR="00037793" w:rsidRPr="00037793" w:rsidRDefault="005F0A6F" w:rsidP="000D6588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theme="minorHAns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proofErr w:type="spellStart"/>
            <w:r w:rsidR="00037793" w:rsidRPr="00037793">
              <w:rPr>
                <w:rFonts w:cstheme="minorHAnsi"/>
                <w:sz w:val="20"/>
                <w:lang w:val="ru-RU"/>
              </w:rPr>
              <w:t>9RAS24077</w:t>
            </w:r>
            <w:proofErr w:type="spellEnd"/>
            <w:r w:rsidR="00037793" w:rsidRPr="00037793">
              <w:rPr>
                <w:rFonts w:cstheme="minorHAnsi"/>
                <w:sz w:val="20"/>
                <w:lang w:val="ru-RU"/>
              </w:rPr>
              <w:t xml:space="preserve"> </w:t>
            </w:r>
            <w:r w:rsidR="003A118E">
              <w:rPr>
                <w:rFonts w:cstheme="minorHAnsi"/>
                <w:sz w:val="20"/>
                <w:lang w:val="ru-RU"/>
              </w:rPr>
              <w:t>−</w:t>
            </w:r>
            <w:r w:rsidR="00037793" w:rsidRPr="00037793">
              <w:rPr>
                <w:rFonts w:cstheme="minorHAnsi"/>
                <w:sz w:val="20"/>
                <w:lang w:val="ru-RU"/>
              </w:rPr>
              <w:t xml:space="preserve"> </w:t>
            </w:r>
            <w:r w:rsidR="00037793" w:rsidRPr="000D6588">
              <w:rPr>
                <w:rFonts w:cs="Calibri"/>
                <w:sz w:val="20"/>
                <w:lang w:val="ru-RU"/>
              </w:rPr>
              <w:t>Расширение</w:t>
            </w:r>
            <w:r w:rsidR="00037793" w:rsidRPr="00037793">
              <w:rPr>
                <w:rFonts w:cstheme="minorHAnsi"/>
                <w:sz w:val="20"/>
                <w:lang w:val="ru-RU"/>
              </w:rPr>
              <w:t xml:space="preserve"> участия Азиатско-Тихоокеанского региона в конференциях МСЭ</w:t>
            </w:r>
            <w:r w:rsidR="00621079">
              <w:rPr>
                <w:rFonts w:cstheme="minorHAnsi"/>
                <w:sz w:val="20"/>
                <w:lang w:val="ru-RU"/>
              </w:rPr>
              <w:t>.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6B698368" w14:textId="26ECC485" w:rsidR="00037793" w:rsidRPr="00037793" w:rsidRDefault="005F0A6F" w:rsidP="000D6588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20" w:after="20"/>
              <w:ind w:left="284" w:hanging="284"/>
              <w:rPr>
                <w:rFonts w:cstheme="minorHAnsi"/>
                <w:sz w:val="20"/>
                <w:lang w:val="ru-RU"/>
              </w:rPr>
            </w:pPr>
            <w:r>
              <w:rPr>
                <w:rFonts w:cs="Calibri"/>
                <w:sz w:val="20"/>
                <w:lang w:val="ru-RU"/>
              </w:rPr>
              <w:t>−</w:t>
            </w:r>
            <w:r>
              <w:rPr>
                <w:rFonts w:cs="Calibri"/>
                <w:sz w:val="20"/>
                <w:lang w:val="ru-RU"/>
              </w:rPr>
              <w:tab/>
            </w:r>
            <w:r w:rsidR="00037793" w:rsidRPr="000D6588">
              <w:rPr>
                <w:rFonts w:cs="Calibri"/>
                <w:sz w:val="20"/>
                <w:lang w:val="ru-RU"/>
              </w:rPr>
              <w:t>Азиатско</w:t>
            </w:r>
            <w:r w:rsidR="00037793" w:rsidRPr="00037793">
              <w:rPr>
                <w:rFonts w:cstheme="minorHAnsi"/>
                <w:sz w:val="20"/>
                <w:lang w:val="ru-RU"/>
              </w:rPr>
              <w:t>-Тихоокеанский регион</w:t>
            </w:r>
          </w:p>
        </w:tc>
      </w:tr>
    </w:tbl>
    <w:p w14:paraId="2B7F2D58" w14:textId="77777777" w:rsidR="00037793" w:rsidRPr="00037793" w:rsidRDefault="00037793" w:rsidP="008A644B">
      <w:pPr>
        <w:spacing w:before="720"/>
        <w:jc w:val="center"/>
        <w:rPr>
          <w:lang w:val="ru-RU"/>
        </w:rPr>
      </w:pPr>
      <w:r w:rsidRPr="00037793">
        <w:rPr>
          <w:lang w:val="ru-RU"/>
        </w:rPr>
        <w:t>______________</w:t>
      </w:r>
    </w:p>
    <w:sectPr w:rsidR="00037793" w:rsidRPr="00037793" w:rsidSect="00037793">
      <w:headerReference w:type="default" r:id="rId23"/>
      <w:footerReference w:type="even" r:id="rId24"/>
      <w:headerReference w:type="first" r:id="rId25"/>
      <w:footerReference w:type="first" r:id="rId26"/>
      <w:pgSz w:w="16840" w:h="11907" w:orient="landscape" w:code="9"/>
      <w:pgMar w:top="1134" w:right="1418" w:bottom="1134" w:left="1134" w:header="567" w:footer="567" w:gutter="0"/>
      <w:paperSrc w:first="7" w:other="7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2ADA81" w14:textId="77777777" w:rsidR="00D37C49" w:rsidRDefault="00D37C49">
      <w:r>
        <w:separator/>
      </w:r>
    </w:p>
  </w:endnote>
  <w:endnote w:type="continuationSeparator" w:id="0">
    <w:p w14:paraId="7A859C93" w14:textId="77777777" w:rsidR="00D37C49" w:rsidRDefault="00D37C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27D35E" w14:textId="77777777" w:rsidR="00037793" w:rsidRPr="00A123C5" w:rsidRDefault="00037793" w:rsidP="008458FE">
    <w:pPr>
      <w:pStyle w:val="Footer"/>
      <w:jc w:val="center"/>
      <w:rPr>
        <w:noProof w:val="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7CEE18" w14:textId="77777777" w:rsidR="006D15F1" w:rsidRDefault="006D15F1">
    <w:pPr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18C6C472" w14:textId="77777777" w:rsidR="006D15F1" w:rsidRPr="0041348E" w:rsidRDefault="006D15F1">
    <w:pPr>
      <w:ind w:right="360"/>
      <w:rPr>
        <w:lang w:val="en-US"/>
      </w:rPr>
    </w:pPr>
    <w:r>
      <w:fldChar w:fldCharType="begin"/>
    </w:r>
    <w:r w:rsidRPr="0041348E">
      <w:rPr>
        <w:lang w:val="en-US"/>
      </w:rPr>
      <w:instrText xml:space="preserve"> FILENAME \p  \* MERGEFORMAT </w:instrText>
    </w:r>
    <w:r>
      <w:fldChar w:fldCharType="separate"/>
    </w:r>
    <w:r w:rsidR="000F0D65">
      <w:rPr>
        <w:noProof/>
        <w:lang w:val="en-US"/>
      </w:rPr>
      <w:t>M:\RUSSIAN\BELYAEVA\ITU\ITU-D\WTDC17\413949R.docx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037793">
      <w:rPr>
        <w:noProof/>
      </w:rPr>
      <w:t>11.11.25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0F0D65">
      <w:rPr>
        <w:noProof/>
      </w:rPr>
      <w:t>13.03.17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42D6FD" w14:textId="77777777" w:rsidR="006D15F1" w:rsidRPr="00784E03" w:rsidRDefault="00FD1F76" w:rsidP="00597B4F">
    <w:pPr>
      <w:jc w:val="center"/>
      <w:rPr>
        <w:sz w:val="20"/>
      </w:rPr>
    </w:pPr>
    <w:hyperlink r:id="rId1" w:anchor="/ru" w:history="1">
      <w:proofErr w:type="spellStart"/>
      <w:r w:rsidR="00597B4F" w:rsidRPr="004E7B86">
        <w:rPr>
          <w:rStyle w:val="Hyperlink"/>
          <w:sz w:val="20"/>
          <w:lang w:val="ru-RU"/>
        </w:rPr>
        <w:t>ВКРЭ</w:t>
      </w:r>
      <w:proofErr w:type="spellEnd"/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69CF91" w14:textId="77777777" w:rsidR="00D37C49" w:rsidRDefault="00D37C49">
      <w:r>
        <w:rPr>
          <w:b/>
        </w:rPr>
        <w:t>_______________</w:t>
      </w:r>
    </w:p>
  </w:footnote>
  <w:footnote w:type="continuationSeparator" w:id="0">
    <w:p w14:paraId="3D89A76A" w14:textId="77777777" w:rsidR="00D37C49" w:rsidRDefault="00D37C49">
      <w:r>
        <w:continuationSeparator/>
      </w:r>
    </w:p>
  </w:footnote>
  <w:footnote w:id="1">
    <w:p w14:paraId="02C8F89B" w14:textId="63533D76" w:rsidR="00037793" w:rsidRPr="00037793" w:rsidRDefault="00037793" w:rsidP="00037793">
      <w:pPr>
        <w:pStyle w:val="FootnoteText"/>
        <w:rPr>
          <w:i/>
          <w:iCs/>
          <w:lang w:val="ru-RU"/>
        </w:rPr>
      </w:pPr>
      <w:r w:rsidRPr="00037793">
        <w:rPr>
          <w:rStyle w:val="FootnoteReference"/>
          <w:lang w:val="ru-RU"/>
        </w:rPr>
        <w:footnoteRef/>
      </w:r>
      <w:r w:rsidRPr="00037793">
        <w:rPr>
          <w:lang w:val="ru-RU"/>
        </w:rPr>
        <w:tab/>
      </w:r>
      <w:r w:rsidRPr="00037793">
        <w:rPr>
          <w:i/>
          <w:iCs/>
          <w:lang w:val="ru-RU"/>
        </w:rPr>
        <w:t xml:space="preserve">Информация, содержащаяся в настоящем документе, включает данные по состоянию на 31 августа 2025 года. Новые проекты, соглашения о которых были подписаны после этой даты, не учтены в настоящем документе. Настоящий отчет подготовлен на основе информации, доступной в базах данных МСЭ, с изменениями, внесенными соответствующими сотрудниками </w:t>
      </w:r>
      <w:proofErr w:type="spellStart"/>
      <w:r w:rsidRPr="00037793">
        <w:rPr>
          <w:i/>
          <w:iCs/>
          <w:lang w:val="ru-RU"/>
        </w:rPr>
        <w:t>БРЭ</w:t>
      </w:r>
      <w:proofErr w:type="spellEnd"/>
      <w:r w:rsidRPr="00037793">
        <w:rPr>
          <w:i/>
          <w:iCs/>
          <w:lang w:val="ru-RU"/>
        </w:rPr>
        <w:t>.</w:t>
      </w:r>
    </w:p>
  </w:footnote>
  <w:footnote w:id="2">
    <w:p w14:paraId="72F60D0D" w14:textId="5E31F36D" w:rsidR="00037793" w:rsidRPr="00037793" w:rsidRDefault="00037793" w:rsidP="00037793">
      <w:pPr>
        <w:pStyle w:val="FootnoteText"/>
        <w:rPr>
          <w:rFonts w:cstheme="minorHAnsi"/>
          <w:i/>
          <w:iCs/>
          <w:lang w:val="ru-RU"/>
        </w:rPr>
      </w:pPr>
      <w:r w:rsidRPr="00037793">
        <w:rPr>
          <w:rStyle w:val="FootnoteReference"/>
          <w:lang w:val="ru-RU"/>
        </w:rPr>
        <w:footnoteRef/>
      </w:r>
      <w:r w:rsidRPr="00037793">
        <w:rPr>
          <w:rFonts w:cstheme="minorHAnsi"/>
          <w:lang w:val="ru-RU"/>
        </w:rPr>
        <w:tab/>
      </w:r>
      <w:r w:rsidRPr="00037793">
        <w:rPr>
          <w:i/>
          <w:iCs/>
          <w:lang w:val="ru-RU"/>
        </w:rPr>
        <w:t>Доступно</w:t>
      </w:r>
      <w:r w:rsidRPr="00037793">
        <w:rPr>
          <w:rFonts w:cstheme="minorHAnsi"/>
          <w:i/>
          <w:iCs/>
          <w:lang w:val="ru-RU"/>
        </w:rPr>
        <w:t xml:space="preserve"> по адресу: </w:t>
      </w:r>
      <w:hyperlink r:id="rId1" w:history="1">
        <w:r w:rsidRPr="00037793">
          <w:rPr>
            <w:rStyle w:val="Hyperlink"/>
            <w:i/>
            <w:iCs/>
            <w:lang w:val="ru-RU"/>
          </w:rPr>
          <w:t>https://www.itu.int/itu-d/sites/projects/home/projects/</w:t>
        </w:r>
      </w:hyperlink>
      <w:r w:rsidRPr="00037793">
        <w:rPr>
          <w:i/>
          <w:iCs/>
          <w:lang w:val="ru-RU"/>
        </w:rPr>
        <w:t xml:space="preserve">. Более подробная информация по каждому из проектов доступна по адресу: </w:t>
      </w:r>
      <w:hyperlink r:id="rId2" w:history="1">
        <w:r w:rsidRPr="00037793">
          <w:rPr>
            <w:rStyle w:val="Hyperlink"/>
            <w:i/>
            <w:iCs/>
            <w:lang w:val="ru-RU"/>
          </w:rPr>
          <w:t>https://www.itu.int/en/ITU-D/Projects/Pages/Portfolio.aspx</w:t>
        </w:r>
      </w:hyperlink>
      <w:r w:rsidRPr="00037793">
        <w:rPr>
          <w:i/>
          <w:iCs/>
          <w:lang w:val="ru-RU"/>
        </w:rPr>
        <w:t>.</w:t>
      </w:r>
    </w:p>
  </w:footnote>
  <w:footnote w:id="3">
    <w:p w14:paraId="645F9526" w14:textId="44CF425E" w:rsidR="00037793" w:rsidRPr="00037793" w:rsidRDefault="00037793" w:rsidP="00037793">
      <w:pPr>
        <w:pStyle w:val="FootnoteText"/>
        <w:rPr>
          <w:i/>
          <w:iCs/>
          <w:lang w:val="ru-RU"/>
        </w:rPr>
      </w:pPr>
      <w:r w:rsidRPr="00037793">
        <w:rPr>
          <w:rStyle w:val="FootnoteReference"/>
          <w:lang w:val="ru-RU"/>
        </w:rPr>
        <w:footnoteRef/>
      </w:r>
      <w:r w:rsidRPr="00037793">
        <w:rPr>
          <w:lang w:val="ru-RU"/>
        </w:rPr>
        <w:tab/>
      </w:r>
      <w:r w:rsidRPr="00037793">
        <w:rPr>
          <w:i/>
          <w:iCs/>
          <w:lang w:val="ru-RU"/>
        </w:rPr>
        <w:t xml:space="preserve">Доступно по адресу: </w:t>
      </w:r>
      <w:hyperlink r:id="rId3" w:history="1">
        <w:r w:rsidRPr="00037793">
          <w:rPr>
            <w:rStyle w:val="Hyperlink"/>
            <w:rFonts w:cstheme="minorHAnsi"/>
            <w:i/>
            <w:iCs/>
            <w:lang w:val="ru-RU"/>
          </w:rPr>
          <w:t>https://www.itu.int/en/ITU-D/Projects/Pages/reports/default.aspx</w:t>
        </w:r>
      </w:hyperlink>
      <w:r w:rsidRPr="00037793">
        <w:rPr>
          <w:i/>
          <w:iCs/>
          <w:lang w:val="ru-RU"/>
        </w:rPr>
        <w:t xml:space="preserve"> (требуется учетная запись </w:t>
      </w:r>
      <w:proofErr w:type="spellStart"/>
      <w:r w:rsidRPr="00037793">
        <w:rPr>
          <w:i/>
          <w:iCs/>
          <w:lang w:val="ru-RU"/>
        </w:rPr>
        <w:t>TIES</w:t>
      </w:r>
      <w:proofErr w:type="spellEnd"/>
      <w:r w:rsidRPr="00037793">
        <w:rPr>
          <w:i/>
          <w:iCs/>
          <w:lang w:val="ru-RU"/>
        </w:rPr>
        <w:t>)</w:t>
      </w:r>
      <w:r w:rsidRPr="00037793">
        <w:rPr>
          <w:i/>
          <w:iCs/>
          <w:lang w:val="ru-RU"/>
        </w:rPr>
        <w:t>.</w:t>
      </w:r>
    </w:p>
  </w:footnote>
  <w:footnote w:id="4">
    <w:p w14:paraId="56F7B5BF" w14:textId="7BC52BBE" w:rsidR="00037793" w:rsidRPr="00037793" w:rsidRDefault="00037793" w:rsidP="00282E56">
      <w:pPr>
        <w:pStyle w:val="FootnoteText"/>
        <w:spacing w:before="0"/>
        <w:rPr>
          <w:lang w:val="ru-RU"/>
        </w:rPr>
      </w:pPr>
      <w:r w:rsidRPr="00431E5A">
        <w:rPr>
          <w:rStyle w:val="FootnoteReference"/>
        </w:rPr>
        <w:footnoteRef/>
      </w:r>
      <w:r w:rsidR="00431E5A">
        <w:rPr>
          <w:lang w:val="ru-RU"/>
        </w:rPr>
        <w:tab/>
      </w:r>
      <w:r w:rsidRPr="00037793">
        <w:rPr>
          <w:lang w:val="ru-RU"/>
        </w:rPr>
        <w:t>Ежегодно проводимые мероприятия, предусмотренные Оперативным планом, например создание платформ для созыва мероприятий, систематически отражены в настоящем отчете за каждый год цикла.</w:t>
      </w:r>
    </w:p>
  </w:footnote>
  <w:footnote w:id="5">
    <w:p w14:paraId="78043DD2" w14:textId="73CA04E7" w:rsidR="00037793" w:rsidRPr="00037793" w:rsidRDefault="00037793" w:rsidP="00282E56">
      <w:pPr>
        <w:pStyle w:val="FootnoteText"/>
        <w:spacing w:before="0"/>
        <w:rPr>
          <w:lang w:val="ru-RU"/>
        </w:rPr>
      </w:pPr>
      <w:r w:rsidRPr="00431E5A">
        <w:rPr>
          <w:rStyle w:val="FootnoteReference"/>
        </w:rPr>
        <w:footnoteRef/>
      </w:r>
      <w:r w:rsidR="00431E5A">
        <w:rPr>
          <w:lang w:val="ru-RU"/>
        </w:rPr>
        <w:tab/>
      </w:r>
      <w:r w:rsidRPr="00037793">
        <w:rPr>
          <w:lang w:val="ru-RU"/>
        </w:rPr>
        <w:t>Предусмотренное Оперативным планом мероприятие может представлять собой вклад в выполнение нескольких резолюций и/или рекомендаций</w:t>
      </w:r>
      <w:r w:rsidRPr="00037793">
        <w:rPr>
          <w:rFonts w:cstheme="minorHAnsi"/>
          <w:lang w:val="ru-RU"/>
        </w:rPr>
        <w:t>.</w:t>
      </w:r>
    </w:p>
  </w:footnote>
  <w:footnote w:id="6">
    <w:p w14:paraId="55C48E89" w14:textId="09DBD479" w:rsidR="00037793" w:rsidRPr="00037793" w:rsidRDefault="00037793" w:rsidP="3CB63489">
      <w:pPr>
        <w:pStyle w:val="FootnoteText"/>
        <w:spacing w:before="0"/>
        <w:rPr>
          <w:lang w:val="ru-RU"/>
        </w:rPr>
      </w:pPr>
      <w:r w:rsidRPr="00F9281C">
        <w:rPr>
          <w:rStyle w:val="FootnoteReference"/>
        </w:rPr>
        <w:footnoteRef/>
      </w:r>
      <w:r w:rsidR="00F9281C">
        <w:rPr>
          <w:lang w:val="ru-RU"/>
        </w:rPr>
        <w:tab/>
      </w:r>
      <w:r w:rsidRPr="00037793">
        <w:rPr>
          <w:lang w:val="ru-RU"/>
        </w:rPr>
        <w:t>Разработка Национального плана электросвязи в чрезвычайных ситуациях (</w:t>
      </w:r>
      <w:proofErr w:type="spellStart"/>
      <w:r w:rsidRPr="0083294E">
        <w:t>NETP</w:t>
      </w:r>
      <w:proofErr w:type="spellEnd"/>
      <w:r w:rsidRPr="00037793">
        <w:rPr>
          <w:lang w:val="ru-RU"/>
        </w:rPr>
        <w:t>) и техническая помощь для подключения в чрезвычайных ситуациях. Технические возможности для обсуждения вопросов управления использованием спектра, пересмотренная национальная таблица распределения частот (</w:t>
      </w:r>
      <w:proofErr w:type="spellStart"/>
      <w:r w:rsidRPr="0083294E">
        <w:t>NFAT</w:t>
      </w:r>
      <w:proofErr w:type="spellEnd"/>
      <w:r w:rsidRPr="00037793">
        <w:rPr>
          <w:lang w:val="ru-RU"/>
        </w:rPr>
        <w:t>) Палестины и оказание регуляторной поддержки посредством анализа рынка, моделирования затрат и разработки национальной системы нумерации.</w:t>
      </w:r>
    </w:p>
  </w:footnote>
  <w:footnote w:id="7">
    <w:p w14:paraId="709CF150" w14:textId="5BFFF90E" w:rsidR="00037793" w:rsidRPr="00037793" w:rsidRDefault="00037793" w:rsidP="00282E56">
      <w:pPr>
        <w:pStyle w:val="FootnoteText"/>
        <w:spacing w:before="0"/>
        <w:rPr>
          <w:lang w:val="ru-RU"/>
        </w:rPr>
      </w:pPr>
      <w:r w:rsidRPr="00F9281C">
        <w:rPr>
          <w:rStyle w:val="FootnoteReference"/>
        </w:rPr>
        <w:footnoteRef/>
      </w:r>
      <w:r w:rsidR="00F9281C">
        <w:rPr>
          <w:lang w:val="ru-RU"/>
        </w:rPr>
        <w:tab/>
      </w:r>
      <w:r w:rsidRPr="00037793">
        <w:rPr>
          <w:lang w:val="ru-RU"/>
        </w:rPr>
        <w:t xml:space="preserve">См. </w:t>
      </w:r>
      <w:r w:rsidR="001E3F16">
        <w:rPr>
          <w:lang w:val="ru-RU"/>
        </w:rPr>
        <w:t xml:space="preserve">Документ </w:t>
      </w:r>
      <w:hyperlink r:id="rId4" w:history="1">
        <w:proofErr w:type="spellStart"/>
        <w:r w:rsidRPr="00A123C5">
          <w:rPr>
            <w:rStyle w:val="Hyperlink"/>
          </w:rPr>
          <w:t>TDAG</w:t>
        </w:r>
        <w:proofErr w:type="spellEnd"/>
        <w:r w:rsidRPr="00037793">
          <w:rPr>
            <w:rStyle w:val="Hyperlink"/>
            <w:lang w:val="ru-RU"/>
          </w:rPr>
          <w:t>-25/2</w:t>
        </w:r>
      </w:hyperlink>
      <w:r w:rsidRPr="00037793">
        <w:rPr>
          <w:lang w:val="ru-RU"/>
        </w:rPr>
        <w:t xml:space="preserve">. Поддержка, оказанная </w:t>
      </w:r>
      <w:proofErr w:type="spellStart"/>
      <w:r w:rsidRPr="00037793">
        <w:rPr>
          <w:lang w:val="ru-RU"/>
        </w:rPr>
        <w:t>БРЭ</w:t>
      </w:r>
      <w:proofErr w:type="spellEnd"/>
      <w:r w:rsidRPr="00037793">
        <w:rPr>
          <w:lang w:val="ru-RU"/>
        </w:rPr>
        <w:t xml:space="preserve"> АСЭ, была направлена на укрепление сотрудничества и наращивание потенциала сектора ИКТ в Африке. Совместное обучающее мероприятие по </w:t>
      </w:r>
      <w:proofErr w:type="spellStart"/>
      <w:r w:rsidRPr="0083294E">
        <w:t>NFAT</w:t>
      </w:r>
      <w:proofErr w:type="spellEnd"/>
      <w:r w:rsidRPr="00037793">
        <w:rPr>
          <w:lang w:val="ru-RU"/>
        </w:rPr>
        <w:t xml:space="preserve"> в Эфиопии и Региональный семинар по радиосвязи (</w:t>
      </w:r>
      <w:r w:rsidRPr="0083294E">
        <w:t>RRS</w:t>
      </w:r>
      <w:r w:rsidRPr="00037793">
        <w:rPr>
          <w:lang w:val="ru-RU"/>
        </w:rPr>
        <w:t xml:space="preserve">-25 </w:t>
      </w:r>
      <w:r w:rsidRPr="0083294E">
        <w:t>Africa</w:t>
      </w:r>
      <w:r w:rsidRPr="00037793">
        <w:rPr>
          <w:lang w:val="ru-RU"/>
        </w:rPr>
        <w:t xml:space="preserve">) в Джибути были проведены с целью приведения национальных систем в соответствие с международными стандартами. Семинар и укрепление потенциала в рамках </w:t>
      </w:r>
      <w:r w:rsidRPr="0083294E">
        <w:t>EW</w:t>
      </w:r>
      <w:r w:rsidRPr="00037793">
        <w:rPr>
          <w:lang w:val="ru-RU"/>
        </w:rPr>
        <w:t>4</w:t>
      </w:r>
      <w:r w:rsidRPr="0083294E">
        <w:t>ALL</w:t>
      </w:r>
      <w:r w:rsidRPr="00037793">
        <w:rPr>
          <w:lang w:val="ru-RU"/>
        </w:rPr>
        <w:t xml:space="preserve"> был проведен в порядке содействия ежегодной разработке основ партнерских отношений, сотрудничеству с другими учреждениями ООН и региональными организациями для продвижения цифровой трансформации в Африке и гармонизации регулирования</w:t>
      </w:r>
      <w:r w:rsidRPr="00037793">
        <w:rPr>
          <w:rFonts w:cstheme="minorHAnsi"/>
          <w:iCs/>
          <w:lang w:val="ru-RU"/>
        </w:rPr>
        <w:t>.</w:t>
      </w:r>
    </w:p>
  </w:footnote>
  <w:footnote w:id="8">
    <w:p w14:paraId="4FE27835" w14:textId="2EF67F3D" w:rsidR="00037793" w:rsidRPr="00037793" w:rsidRDefault="00037793" w:rsidP="3CB63489">
      <w:pPr>
        <w:pStyle w:val="FootnoteText"/>
        <w:spacing w:before="0"/>
        <w:rPr>
          <w:rFonts w:cstheme="minorBidi"/>
          <w:lang w:val="ru-RU"/>
        </w:rPr>
      </w:pPr>
      <w:r w:rsidRPr="001E3F16">
        <w:rPr>
          <w:rStyle w:val="FootnoteReference"/>
        </w:rPr>
        <w:footnoteRef/>
      </w:r>
      <w:r w:rsidR="001E3F16">
        <w:rPr>
          <w:lang w:val="ru-RU"/>
        </w:rPr>
        <w:tab/>
      </w:r>
      <w:r w:rsidRPr="00037793">
        <w:rPr>
          <w:lang w:val="ru-RU"/>
        </w:rPr>
        <w:t xml:space="preserve">Анализ текущей </w:t>
      </w:r>
      <w:proofErr w:type="spellStart"/>
      <w:r w:rsidRPr="00A123C5">
        <w:rPr>
          <w:rFonts w:cstheme="minorBidi"/>
        </w:rPr>
        <w:t>NETP</w:t>
      </w:r>
      <w:proofErr w:type="spellEnd"/>
      <w:r w:rsidRPr="00037793">
        <w:rPr>
          <w:rFonts w:cstheme="minorBidi"/>
          <w:lang w:val="ru-RU"/>
        </w:rPr>
        <w:t xml:space="preserve"> Ирака, региональный форум "Девушки в ИКТ", проведенный в 2024 году, и начало реализации инициативы </w:t>
      </w:r>
      <w:r w:rsidRPr="00A123C5">
        <w:rPr>
          <w:rFonts w:cstheme="minorBidi"/>
        </w:rPr>
        <w:t>EW</w:t>
      </w:r>
      <w:r w:rsidRPr="00037793">
        <w:rPr>
          <w:rFonts w:cstheme="minorBidi"/>
          <w:lang w:val="ru-RU"/>
        </w:rPr>
        <w:t>4</w:t>
      </w:r>
      <w:r w:rsidRPr="00A123C5">
        <w:rPr>
          <w:rFonts w:cstheme="minorBidi"/>
        </w:rPr>
        <w:t>All</w:t>
      </w:r>
      <w:r w:rsidRPr="00037793">
        <w:rPr>
          <w:rFonts w:cstheme="minorBidi"/>
          <w:lang w:val="ru-RU"/>
        </w:rPr>
        <w:t>.</w:t>
      </w:r>
    </w:p>
  </w:footnote>
  <w:footnote w:id="9">
    <w:p w14:paraId="3E2A63B1" w14:textId="1A84CCBA" w:rsidR="00037793" w:rsidRPr="00037793" w:rsidRDefault="00037793" w:rsidP="00282E56">
      <w:pPr>
        <w:pStyle w:val="FootnoteText"/>
        <w:spacing w:before="0"/>
        <w:rPr>
          <w:lang w:val="ru-RU"/>
        </w:rPr>
      </w:pPr>
      <w:r w:rsidRPr="001E3F16">
        <w:rPr>
          <w:rStyle w:val="FootnoteReference"/>
        </w:rPr>
        <w:footnoteRef/>
      </w:r>
      <w:r w:rsidR="001E3F16">
        <w:rPr>
          <w:lang w:val="ru-RU"/>
        </w:rPr>
        <w:tab/>
      </w:r>
      <w:r w:rsidRPr="00037793">
        <w:rPr>
          <w:lang w:val="ru-RU"/>
        </w:rPr>
        <w:t>Настоящая резолюция имеет отношение к осуществлению Дубайского плана действий, который был выполнен</w:t>
      </w:r>
      <w:r w:rsidRPr="00037793">
        <w:rPr>
          <w:rFonts w:cstheme="minorHAnsi"/>
          <w:lang w:val="ru-RU"/>
        </w:rPr>
        <w:t>.</w:t>
      </w:r>
    </w:p>
  </w:footnote>
  <w:footnote w:id="10">
    <w:p w14:paraId="7B3F605A" w14:textId="314F3619" w:rsidR="00037793" w:rsidRPr="00037793" w:rsidRDefault="00037793" w:rsidP="00282E56">
      <w:pPr>
        <w:pStyle w:val="FootnoteText"/>
        <w:spacing w:before="0"/>
        <w:rPr>
          <w:lang w:val="ru-RU"/>
        </w:rPr>
      </w:pPr>
      <w:r w:rsidRPr="001E3F16">
        <w:rPr>
          <w:rStyle w:val="FootnoteReference"/>
        </w:rPr>
        <w:footnoteRef/>
      </w:r>
      <w:r w:rsidR="001E3F16">
        <w:rPr>
          <w:lang w:val="ru-RU"/>
        </w:rPr>
        <w:tab/>
      </w:r>
      <w:r w:rsidRPr="00037793">
        <w:rPr>
          <w:lang w:val="ru-RU"/>
        </w:rPr>
        <w:t>Настоящая резолюция была выполнена в рамках сотрудничества между МСЭ и Африканским союзом, а также в процессе реализации региональных инициатив</w:t>
      </w:r>
      <w:r w:rsidR="00194D25">
        <w:rPr>
          <w:lang w:val="ru-RU"/>
        </w:rPr>
        <w:t> </w:t>
      </w:r>
      <w:proofErr w:type="spellStart"/>
      <w:r w:rsidRPr="00A123C5">
        <w:rPr>
          <w:rFonts w:cstheme="minorHAnsi"/>
          <w:iCs/>
        </w:rPr>
        <w:t>AFR</w:t>
      </w:r>
      <w:proofErr w:type="spellEnd"/>
      <w:r w:rsidRPr="00037793">
        <w:rPr>
          <w:rFonts w:cstheme="minorHAnsi"/>
          <w:iCs/>
          <w:lang w:val="ru-RU"/>
        </w:rPr>
        <w:t xml:space="preserve">1 и </w:t>
      </w:r>
      <w:proofErr w:type="spellStart"/>
      <w:r w:rsidRPr="00A123C5">
        <w:rPr>
          <w:rFonts w:cstheme="minorHAnsi"/>
          <w:iCs/>
        </w:rPr>
        <w:t>AFR</w:t>
      </w:r>
      <w:proofErr w:type="spellEnd"/>
      <w:r w:rsidRPr="00037793">
        <w:rPr>
          <w:rFonts w:cstheme="minorHAnsi"/>
          <w:iCs/>
          <w:lang w:val="ru-RU"/>
        </w:rPr>
        <w:t>2.</w:t>
      </w:r>
    </w:p>
  </w:footnote>
  <w:footnote w:id="11">
    <w:p w14:paraId="496061D8" w14:textId="1CBFF085" w:rsidR="00037793" w:rsidRPr="00037793" w:rsidRDefault="00037793" w:rsidP="001E3F16">
      <w:pPr>
        <w:pStyle w:val="FootnoteText"/>
        <w:rPr>
          <w:rFonts w:cstheme="minorBidi"/>
          <w:lang w:val="ru-RU"/>
        </w:rPr>
      </w:pPr>
      <w:r w:rsidRPr="001E3F16">
        <w:rPr>
          <w:rStyle w:val="FootnoteReference"/>
        </w:rPr>
        <w:footnoteRef/>
      </w:r>
      <w:r w:rsidR="001E3F16">
        <w:rPr>
          <w:lang w:val="ru-RU"/>
        </w:rPr>
        <w:tab/>
      </w:r>
      <w:r w:rsidRPr="00037793">
        <w:rPr>
          <w:lang w:val="ru-RU"/>
        </w:rPr>
        <w:t xml:space="preserve">Политическая и регуляторная поддержка в разработке законодательства в области ИКТ, регламентирующего цифровые технологии, кибербезопасность и электронную торговлю; Национальная стратегия в области ИКТ и Дорожная карта цифровой трансформации; </w:t>
      </w:r>
      <w:proofErr w:type="spellStart"/>
      <w:r w:rsidRPr="007D64D0">
        <w:t>NFAT</w:t>
      </w:r>
      <w:proofErr w:type="spellEnd"/>
      <w:r w:rsidRPr="00037793">
        <w:rPr>
          <w:lang w:val="ru-RU"/>
        </w:rPr>
        <w:t xml:space="preserve">; </w:t>
      </w:r>
      <w:proofErr w:type="spellStart"/>
      <w:r w:rsidRPr="007D64D0">
        <w:t>NETP</w:t>
      </w:r>
      <w:proofErr w:type="spellEnd"/>
      <w:r w:rsidRPr="00037793">
        <w:rPr>
          <w:lang w:val="ru-RU"/>
        </w:rPr>
        <w:t xml:space="preserve"> для повышения готовности к чрезвычайным ситуациям и эффективности координации</w:t>
      </w:r>
      <w:r w:rsidRPr="00037793">
        <w:rPr>
          <w:rFonts w:cstheme="minorBidi"/>
          <w:color w:val="000000" w:themeColor="text1"/>
          <w:lang w:val="ru-RU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966CC5" w14:textId="77777777" w:rsidR="00037793" w:rsidRPr="00A123C5" w:rsidRDefault="00037793" w:rsidP="008E2519">
    <w:pPr>
      <w:tabs>
        <w:tab w:val="clear" w:pos="1134"/>
        <w:tab w:val="clear" w:pos="1871"/>
        <w:tab w:val="clear" w:pos="2268"/>
        <w:tab w:val="center" w:pos="4820"/>
        <w:tab w:val="right" w:pos="10206"/>
      </w:tabs>
      <w:ind w:right="1"/>
      <w:rPr>
        <w:rFonts w:cstheme="minorHAnsi"/>
        <w:smallCaps/>
        <w:spacing w:val="24"/>
        <w:szCs w:val="22"/>
      </w:rPr>
    </w:pPr>
    <w:r w:rsidRPr="00A123C5">
      <w:rPr>
        <w:rFonts w:cstheme="minorHAnsi"/>
        <w:szCs w:val="22"/>
      </w:rPr>
      <w:tab/>
      <w:t>WTDC-25/</w:t>
    </w:r>
    <w:bookmarkStart w:id="1" w:name="DocNo2"/>
    <w:bookmarkEnd w:id="1"/>
    <w:r w:rsidRPr="00A123C5">
      <w:rPr>
        <w:rFonts w:cstheme="minorHAnsi"/>
        <w:szCs w:val="22"/>
      </w:rPr>
      <w:t>2(Ann.2)-R</w:t>
    </w:r>
    <w:r w:rsidRPr="00A123C5">
      <w:rPr>
        <w:rFonts w:cstheme="minorHAnsi"/>
        <w:szCs w:val="22"/>
      </w:rPr>
      <w:tab/>
      <w:t xml:space="preserve">Страница </w:t>
    </w:r>
    <w:r w:rsidRPr="00A123C5">
      <w:rPr>
        <w:rFonts w:cstheme="minorHAnsi"/>
        <w:szCs w:val="22"/>
      </w:rPr>
      <w:fldChar w:fldCharType="begin"/>
    </w:r>
    <w:r w:rsidRPr="00A123C5">
      <w:rPr>
        <w:rFonts w:cstheme="minorHAnsi"/>
        <w:szCs w:val="22"/>
      </w:rPr>
      <w:instrText xml:space="preserve"> PAGE </w:instrText>
    </w:r>
    <w:r w:rsidRPr="00A123C5">
      <w:rPr>
        <w:rFonts w:cstheme="minorHAnsi"/>
        <w:szCs w:val="22"/>
      </w:rPr>
      <w:fldChar w:fldCharType="separate"/>
    </w:r>
    <w:r w:rsidRPr="00A123C5">
      <w:rPr>
        <w:rFonts w:cstheme="minorHAnsi"/>
        <w:szCs w:val="22"/>
      </w:rPr>
      <w:t>2</w:t>
    </w:r>
    <w:r w:rsidRPr="00A123C5">
      <w:rPr>
        <w:rFonts w:cstheme="minorHAnsi"/>
        <w:szCs w:val="22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BBE170" w14:textId="06A1C450" w:rsidR="006D15F1" w:rsidRPr="00D83BF5" w:rsidRDefault="006D15F1" w:rsidP="008A644B">
    <w:pPr>
      <w:tabs>
        <w:tab w:val="clear" w:pos="1134"/>
        <w:tab w:val="clear" w:pos="1871"/>
        <w:tab w:val="clear" w:pos="2268"/>
        <w:tab w:val="center" w:pos="7088"/>
        <w:tab w:val="right" w:pos="14287"/>
      </w:tabs>
      <w:ind w:right="1"/>
      <w:rPr>
        <w:smallCaps/>
        <w:spacing w:val="24"/>
        <w:szCs w:val="22"/>
        <w:lang w:val="es-ES_tradnl"/>
      </w:rPr>
    </w:pPr>
    <w:r w:rsidRPr="004D495C">
      <w:rPr>
        <w:szCs w:val="22"/>
      </w:rPr>
      <w:tab/>
    </w:r>
    <w:r w:rsidR="0038081B" w:rsidRPr="0038081B">
      <w:rPr>
        <w:szCs w:val="22"/>
        <w:lang w:val="de-CH"/>
      </w:rPr>
      <w:t>WTDC</w:t>
    </w:r>
    <w:r w:rsidR="0050311B">
      <w:rPr>
        <w:szCs w:val="22"/>
        <w:lang w:val="de-CH"/>
      </w:rPr>
      <w:t>-</w:t>
    </w:r>
    <w:r w:rsidR="00DC25BA">
      <w:rPr>
        <w:szCs w:val="22"/>
        <w:lang w:val="de-CH"/>
      </w:rPr>
      <w:t>2</w:t>
    </w:r>
    <w:r w:rsidR="000F1FF4">
      <w:rPr>
        <w:szCs w:val="22"/>
        <w:lang w:val="de-CH"/>
      </w:rPr>
      <w:t>5</w:t>
    </w:r>
    <w:r w:rsidR="0038081B" w:rsidRPr="0038081B">
      <w:rPr>
        <w:szCs w:val="22"/>
        <w:lang w:val="de-CH"/>
      </w:rPr>
      <w:t>/</w:t>
    </w:r>
    <w:bookmarkStart w:id="2" w:name="OLE_LINK3"/>
    <w:bookmarkStart w:id="3" w:name="OLE_LINK2"/>
    <w:bookmarkStart w:id="4" w:name="OLE_LINK1"/>
    <w:r w:rsidR="0038081B" w:rsidRPr="0038081B">
      <w:rPr>
        <w:szCs w:val="22"/>
      </w:rPr>
      <w:t>2</w:t>
    </w:r>
    <w:bookmarkEnd w:id="2"/>
    <w:bookmarkEnd w:id="3"/>
    <w:bookmarkEnd w:id="4"/>
    <w:r w:rsidR="00037793">
      <w:rPr>
        <w:szCs w:val="22"/>
        <w:lang w:val="ru-RU"/>
      </w:rPr>
      <w:t>(</w:t>
    </w:r>
    <w:proofErr w:type="spellStart"/>
    <w:r w:rsidR="00037793">
      <w:rPr>
        <w:szCs w:val="22"/>
        <w:lang w:val="en-US"/>
      </w:rPr>
      <w:t>Ann.2</w:t>
    </w:r>
    <w:proofErr w:type="spellEnd"/>
    <w:r w:rsidR="00037793">
      <w:rPr>
        <w:szCs w:val="22"/>
        <w:lang w:val="en-US"/>
      </w:rPr>
      <w:t>)</w:t>
    </w:r>
    <w:r w:rsidR="0038081B" w:rsidRPr="0038081B">
      <w:rPr>
        <w:szCs w:val="22"/>
      </w:rPr>
      <w:t>-R</w:t>
    </w:r>
    <w:r w:rsidRPr="00FF089C">
      <w:rPr>
        <w:szCs w:val="22"/>
        <w:lang w:val="es-ES_tradnl"/>
      </w:rPr>
      <w:tab/>
    </w:r>
    <w:r w:rsidR="000E18FE">
      <w:rPr>
        <w:szCs w:val="22"/>
        <w:lang w:val="ru-RU"/>
      </w:rPr>
      <w:t>Страница</w:t>
    </w:r>
    <w:r w:rsidRPr="00FF089C">
      <w:rPr>
        <w:szCs w:val="22"/>
        <w:lang w:val="es-ES_tradnl"/>
      </w:rPr>
      <w:t xml:space="preserve"> </w:t>
    </w:r>
    <w:r w:rsidRPr="004D495C">
      <w:rPr>
        <w:szCs w:val="22"/>
      </w:rPr>
      <w:fldChar w:fldCharType="begin"/>
    </w:r>
    <w:r w:rsidRPr="00FF089C">
      <w:rPr>
        <w:szCs w:val="22"/>
        <w:lang w:val="es-ES_tradnl"/>
      </w:rPr>
      <w:instrText xml:space="preserve"> PAGE </w:instrText>
    </w:r>
    <w:r w:rsidRPr="004D495C">
      <w:rPr>
        <w:szCs w:val="22"/>
      </w:rPr>
      <w:fldChar w:fldCharType="separate"/>
    </w:r>
    <w:r w:rsidR="00FE2E73">
      <w:rPr>
        <w:noProof/>
        <w:szCs w:val="22"/>
        <w:lang w:val="es-ES_tradnl"/>
      </w:rPr>
      <w:t>2</w:t>
    </w:r>
    <w:r w:rsidRPr="004D495C">
      <w:rPr>
        <w:szCs w:val="22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1CD6DD" w14:textId="77777777" w:rsidR="008A644B" w:rsidRPr="00D83BF5" w:rsidRDefault="008A644B" w:rsidP="008A644B">
    <w:pPr>
      <w:tabs>
        <w:tab w:val="clear" w:pos="1134"/>
        <w:tab w:val="clear" w:pos="1871"/>
        <w:tab w:val="clear" w:pos="2268"/>
        <w:tab w:val="center" w:pos="7088"/>
        <w:tab w:val="right" w:pos="14287"/>
      </w:tabs>
      <w:ind w:right="1"/>
      <w:rPr>
        <w:smallCaps/>
        <w:spacing w:val="24"/>
        <w:szCs w:val="22"/>
        <w:lang w:val="es-ES_tradnl"/>
      </w:rPr>
    </w:pPr>
    <w:r w:rsidRPr="004D495C">
      <w:rPr>
        <w:szCs w:val="22"/>
      </w:rPr>
      <w:tab/>
    </w:r>
    <w:r w:rsidRPr="0038081B">
      <w:rPr>
        <w:szCs w:val="22"/>
        <w:lang w:val="de-CH"/>
      </w:rPr>
      <w:t>WTDC</w:t>
    </w:r>
    <w:r>
      <w:rPr>
        <w:szCs w:val="22"/>
        <w:lang w:val="de-CH"/>
      </w:rPr>
      <w:t>-25</w:t>
    </w:r>
    <w:r w:rsidRPr="0038081B">
      <w:rPr>
        <w:szCs w:val="22"/>
        <w:lang w:val="de-CH"/>
      </w:rPr>
      <w:t>/</w:t>
    </w:r>
    <w:r w:rsidRPr="0038081B">
      <w:rPr>
        <w:szCs w:val="22"/>
      </w:rPr>
      <w:t>2</w:t>
    </w:r>
    <w:r>
      <w:rPr>
        <w:szCs w:val="22"/>
        <w:lang w:val="ru-RU"/>
      </w:rPr>
      <w:t>(</w:t>
    </w:r>
    <w:proofErr w:type="spellStart"/>
    <w:r>
      <w:rPr>
        <w:szCs w:val="22"/>
        <w:lang w:val="en-US"/>
      </w:rPr>
      <w:t>Ann.2</w:t>
    </w:r>
    <w:proofErr w:type="spellEnd"/>
    <w:r>
      <w:rPr>
        <w:szCs w:val="22"/>
        <w:lang w:val="en-US"/>
      </w:rPr>
      <w:t>)</w:t>
    </w:r>
    <w:r w:rsidRPr="0038081B">
      <w:rPr>
        <w:szCs w:val="22"/>
      </w:rPr>
      <w:t>-R</w:t>
    </w:r>
    <w:r w:rsidRPr="00FF089C">
      <w:rPr>
        <w:szCs w:val="22"/>
        <w:lang w:val="es-ES_tradnl"/>
      </w:rPr>
      <w:tab/>
    </w:r>
    <w:r>
      <w:rPr>
        <w:szCs w:val="22"/>
        <w:lang w:val="ru-RU"/>
      </w:rPr>
      <w:t>Страница</w:t>
    </w:r>
    <w:r w:rsidRPr="00FF089C">
      <w:rPr>
        <w:szCs w:val="22"/>
        <w:lang w:val="es-ES_tradnl"/>
      </w:rPr>
      <w:t xml:space="preserve"> </w:t>
    </w:r>
    <w:r w:rsidRPr="004D495C">
      <w:rPr>
        <w:szCs w:val="22"/>
      </w:rPr>
      <w:fldChar w:fldCharType="begin"/>
    </w:r>
    <w:r w:rsidRPr="00FF089C">
      <w:rPr>
        <w:szCs w:val="22"/>
        <w:lang w:val="es-ES_tradnl"/>
      </w:rPr>
      <w:instrText xml:space="preserve"> PAGE </w:instrText>
    </w:r>
    <w:r w:rsidRPr="004D495C">
      <w:rPr>
        <w:szCs w:val="22"/>
      </w:rPr>
      <w:fldChar w:fldCharType="separate"/>
    </w:r>
    <w:r>
      <w:rPr>
        <w:szCs w:val="22"/>
      </w:rPr>
      <w:t>4</w:t>
    </w:r>
    <w:r w:rsidRPr="004D495C">
      <w:rPr>
        <w:szCs w:val="22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5B570A"/>
    <w:multiLevelType w:val="hybridMultilevel"/>
    <w:tmpl w:val="AE465342"/>
    <w:lvl w:ilvl="0" w:tplc="18B68764"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6031306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intFractionalCharacterWidth/>
  <w:embedSystemFonts/>
  <w:proofState w:spelling="clean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41EA"/>
    <w:rsid w:val="000164B9"/>
    <w:rsid w:val="00022A29"/>
    <w:rsid w:val="000355FD"/>
    <w:rsid w:val="00037793"/>
    <w:rsid w:val="00051E39"/>
    <w:rsid w:val="00075C63"/>
    <w:rsid w:val="00075CA6"/>
    <w:rsid w:val="00077239"/>
    <w:rsid w:val="00080905"/>
    <w:rsid w:val="000822BE"/>
    <w:rsid w:val="000855CC"/>
    <w:rsid w:val="00086491"/>
    <w:rsid w:val="00091346"/>
    <w:rsid w:val="000A1525"/>
    <w:rsid w:val="000D6588"/>
    <w:rsid w:val="000D7656"/>
    <w:rsid w:val="000E18FE"/>
    <w:rsid w:val="000F0D65"/>
    <w:rsid w:val="000F1FF4"/>
    <w:rsid w:val="000F73FF"/>
    <w:rsid w:val="00105D8F"/>
    <w:rsid w:val="00114CF7"/>
    <w:rsid w:val="00123B68"/>
    <w:rsid w:val="00126F2E"/>
    <w:rsid w:val="00143BA1"/>
    <w:rsid w:val="00146F19"/>
    <w:rsid w:val="00146F6F"/>
    <w:rsid w:val="00147DA1"/>
    <w:rsid w:val="00152957"/>
    <w:rsid w:val="0017536A"/>
    <w:rsid w:val="00187BD9"/>
    <w:rsid w:val="00190B55"/>
    <w:rsid w:val="00194CFB"/>
    <w:rsid w:val="00194D25"/>
    <w:rsid w:val="001B2ED3"/>
    <w:rsid w:val="001C3B5F"/>
    <w:rsid w:val="001D058F"/>
    <w:rsid w:val="001E3F16"/>
    <w:rsid w:val="002009EA"/>
    <w:rsid w:val="00202CA0"/>
    <w:rsid w:val="002154A6"/>
    <w:rsid w:val="002162CD"/>
    <w:rsid w:val="002255B3"/>
    <w:rsid w:val="00236E8A"/>
    <w:rsid w:val="0027099E"/>
    <w:rsid w:val="00271316"/>
    <w:rsid w:val="00296313"/>
    <w:rsid w:val="002B5D97"/>
    <w:rsid w:val="002D58BE"/>
    <w:rsid w:val="002E2CB0"/>
    <w:rsid w:val="002F7CA7"/>
    <w:rsid w:val="003013EE"/>
    <w:rsid w:val="00362627"/>
    <w:rsid w:val="00377BD3"/>
    <w:rsid w:val="0038081B"/>
    <w:rsid w:val="00384088"/>
    <w:rsid w:val="0038489B"/>
    <w:rsid w:val="00384A65"/>
    <w:rsid w:val="0038794C"/>
    <w:rsid w:val="0039169B"/>
    <w:rsid w:val="00392297"/>
    <w:rsid w:val="003A118E"/>
    <w:rsid w:val="003A5548"/>
    <w:rsid w:val="003A7F8C"/>
    <w:rsid w:val="003B532E"/>
    <w:rsid w:val="003B6F14"/>
    <w:rsid w:val="003D0F8B"/>
    <w:rsid w:val="003E3D0E"/>
    <w:rsid w:val="004131D4"/>
    <w:rsid w:val="0041348E"/>
    <w:rsid w:val="00431E5A"/>
    <w:rsid w:val="00436314"/>
    <w:rsid w:val="00447308"/>
    <w:rsid w:val="004620D4"/>
    <w:rsid w:val="0046598E"/>
    <w:rsid w:val="004765FF"/>
    <w:rsid w:val="004836C7"/>
    <w:rsid w:val="00492075"/>
    <w:rsid w:val="004969AD"/>
    <w:rsid w:val="004B13CB"/>
    <w:rsid w:val="004B4FDF"/>
    <w:rsid w:val="004C25CE"/>
    <w:rsid w:val="004D5D5C"/>
    <w:rsid w:val="004E7B86"/>
    <w:rsid w:val="0050139F"/>
    <w:rsid w:val="00502F2B"/>
    <w:rsid w:val="0050311B"/>
    <w:rsid w:val="00521223"/>
    <w:rsid w:val="00524DF1"/>
    <w:rsid w:val="0055140B"/>
    <w:rsid w:val="00554C4F"/>
    <w:rsid w:val="005612C9"/>
    <w:rsid w:val="00561D72"/>
    <w:rsid w:val="00581BB2"/>
    <w:rsid w:val="00587173"/>
    <w:rsid w:val="005964AB"/>
    <w:rsid w:val="00597B4F"/>
    <w:rsid w:val="005B44F5"/>
    <w:rsid w:val="005B4874"/>
    <w:rsid w:val="005C099A"/>
    <w:rsid w:val="005C1C8D"/>
    <w:rsid w:val="005C31A5"/>
    <w:rsid w:val="005E10C9"/>
    <w:rsid w:val="005E61DD"/>
    <w:rsid w:val="005E6321"/>
    <w:rsid w:val="005F0A6F"/>
    <w:rsid w:val="005F7BA5"/>
    <w:rsid w:val="006023DF"/>
    <w:rsid w:val="00621079"/>
    <w:rsid w:val="0064322F"/>
    <w:rsid w:val="00655ADE"/>
    <w:rsid w:val="00657DE0"/>
    <w:rsid w:val="0067199F"/>
    <w:rsid w:val="00685313"/>
    <w:rsid w:val="006A6E9B"/>
    <w:rsid w:val="006B7C2A"/>
    <w:rsid w:val="006C23DA"/>
    <w:rsid w:val="006C28B8"/>
    <w:rsid w:val="006D15F1"/>
    <w:rsid w:val="006D4DA1"/>
    <w:rsid w:val="006E3D45"/>
    <w:rsid w:val="006F2DA6"/>
    <w:rsid w:val="007149F9"/>
    <w:rsid w:val="00733A30"/>
    <w:rsid w:val="007425AF"/>
    <w:rsid w:val="007455E3"/>
    <w:rsid w:val="00745AEE"/>
    <w:rsid w:val="007479EA"/>
    <w:rsid w:val="00750F10"/>
    <w:rsid w:val="00763C56"/>
    <w:rsid w:val="007742CA"/>
    <w:rsid w:val="007D06F0"/>
    <w:rsid w:val="007D45E3"/>
    <w:rsid w:val="007D5320"/>
    <w:rsid w:val="007F735C"/>
    <w:rsid w:val="00800972"/>
    <w:rsid w:val="00804475"/>
    <w:rsid w:val="00811633"/>
    <w:rsid w:val="008218F3"/>
    <w:rsid w:val="00821CEF"/>
    <w:rsid w:val="00832828"/>
    <w:rsid w:val="0083645A"/>
    <w:rsid w:val="00840B0F"/>
    <w:rsid w:val="008711AE"/>
    <w:rsid w:val="00872FC8"/>
    <w:rsid w:val="008801D3"/>
    <w:rsid w:val="008840C5"/>
    <w:rsid w:val="008845D0"/>
    <w:rsid w:val="008A644B"/>
    <w:rsid w:val="008B43F2"/>
    <w:rsid w:val="008B61EA"/>
    <w:rsid w:val="008B6CFF"/>
    <w:rsid w:val="008C1667"/>
    <w:rsid w:val="00900D58"/>
    <w:rsid w:val="00910B26"/>
    <w:rsid w:val="00917A68"/>
    <w:rsid w:val="009274B4"/>
    <w:rsid w:val="00934EA2"/>
    <w:rsid w:val="00944A5C"/>
    <w:rsid w:val="00952A66"/>
    <w:rsid w:val="0097741D"/>
    <w:rsid w:val="00984320"/>
    <w:rsid w:val="009C56E5"/>
    <w:rsid w:val="009D56B3"/>
    <w:rsid w:val="009E5FC8"/>
    <w:rsid w:val="009E687A"/>
    <w:rsid w:val="00A03C5C"/>
    <w:rsid w:val="00A0597F"/>
    <w:rsid w:val="00A066F1"/>
    <w:rsid w:val="00A141AF"/>
    <w:rsid w:val="00A16D29"/>
    <w:rsid w:val="00A20E5E"/>
    <w:rsid w:val="00A227E0"/>
    <w:rsid w:val="00A23653"/>
    <w:rsid w:val="00A30305"/>
    <w:rsid w:val="00A31D2D"/>
    <w:rsid w:val="00A4600A"/>
    <w:rsid w:val="00A538A6"/>
    <w:rsid w:val="00A54C25"/>
    <w:rsid w:val="00A710E7"/>
    <w:rsid w:val="00A7372E"/>
    <w:rsid w:val="00A93B85"/>
    <w:rsid w:val="00AA0B18"/>
    <w:rsid w:val="00AA666F"/>
    <w:rsid w:val="00AB4927"/>
    <w:rsid w:val="00B004E5"/>
    <w:rsid w:val="00B15F9D"/>
    <w:rsid w:val="00B370C7"/>
    <w:rsid w:val="00B62D1F"/>
    <w:rsid w:val="00B639E9"/>
    <w:rsid w:val="00B817CD"/>
    <w:rsid w:val="00B8577A"/>
    <w:rsid w:val="00B911B2"/>
    <w:rsid w:val="00B951D0"/>
    <w:rsid w:val="00B96138"/>
    <w:rsid w:val="00BB29C8"/>
    <w:rsid w:val="00BB3A95"/>
    <w:rsid w:val="00BC0382"/>
    <w:rsid w:val="00BE07B2"/>
    <w:rsid w:val="00C0018F"/>
    <w:rsid w:val="00C13003"/>
    <w:rsid w:val="00C20466"/>
    <w:rsid w:val="00C214ED"/>
    <w:rsid w:val="00C234E6"/>
    <w:rsid w:val="00C324A8"/>
    <w:rsid w:val="00C45781"/>
    <w:rsid w:val="00C54517"/>
    <w:rsid w:val="00C64CD8"/>
    <w:rsid w:val="00C71239"/>
    <w:rsid w:val="00C90722"/>
    <w:rsid w:val="00C97C68"/>
    <w:rsid w:val="00CA1A47"/>
    <w:rsid w:val="00CC247A"/>
    <w:rsid w:val="00CE5E47"/>
    <w:rsid w:val="00CF020F"/>
    <w:rsid w:val="00CF2B5B"/>
    <w:rsid w:val="00CF673B"/>
    <w:rsid w:val="00D052B7"/>
    <w:rsid w:val="00D10CB3"/>
    <w:rsid w:val="00D14CE0"/>
    <w:rsid w:val="00D36333"/>
    <w:rsid w:val="00D37C49"/>
    <w:rsid w:val="00D5651D"/>
    <w:rsid w:val="00D74898"/>
    <w:rsid w:val="00D801ED"/>
    <w:rsid w:val="00D83BF5"/>
    <w:rsid w:val="00D925C2"/>
    <w:rsid w:val="00D936BC"/>
    <w:rsid w:val="00D9621A"/>
    <w:rsid w:val="00D96530"/>
    <w:rsid w:val="00D96B4B"/>
    <w:rsid w:val="00DA2345"/>
    <w:rsid w:val="00DA453A"/>
    <w:rsid w:val="00DA547A"/>
    <w:rsid w:val="00DA7078"/>
    <w:rsid w:val="00DB5B61"/>
    <w:rsid w:val="00DC25BA"/>
    <w:rsid w:val="00DD08B4"/>
    <w:rsid w:val="00DD44AF"/>
    <w:rsid w:val="00DE2AC3"/>
    <w:rsid w:val="00DE434C"/>
    <w:rsid w:val="00DE4E9B"/>
    <w:rsid w:val="00DE5692"/>
    <w:rsid w:val="00DF2769"/>
    <w:rsid w:val="00DF5E33"/>
    <w:rsid w:val="00DF6F27"/>
    <w:rsid w:val="00DF6F8E"/>
    <w:rsid w:val="00E03C94"/>
    <w:rsid w:val="00E03E98"/>
    <w:rsid w:val="00E07105"/>
    <w:rsid w:val="00E17478"/>
    <w:rsid w:val="00E26226"/>
    <w:rsid w:val="00E4165C"/>
    <w:rsid w:val="00E45D05"/>
    <w:rsid w:val="00E55816"/>
    <w:rsid w:val="00E55AEF"/>
    <w:rsid w:val="00E92386"/>
    <w:rsid w:val="00E93C4C"/>
    <w:rsid w:val="00E976C1"/>
    <w:rsid w:val="00EA12E5"/>
    <w:rsid w:val="00ED1CBA"/>
    <w:rsid w:val="00EF3D06"/>
    <w:rsid w:val="00F02766"/>
    <w:rsid w:val="00F04067"/>
    <w:rsid w:val="00F05BD4"/>
    <w:rsid w:val="00F11A98"/>
    <w:rsid w:val="00F21A1D"/>
    <w:rsid w:val="00F47733"/>
    <w:rsid w:val="00F65C19"/>
    <w:rsid w:val="00F76D78"/>
    <w:rsid w:val="00F85FF9"/>
    <w:rsid w:val="00F9281C"/>
    <w:rsid w:val="00FD2546"/>
    <w:rsid w:val="00FD772E"/>
    <w:rsid w:val="00FE2E73"/>
    <w:rsid w:val="00FE3926"/>
    <w:rsid w:val="00FE78C7"/>
    <w:rsid w:val="00FF43AC"/>
    <w:rsid w:val="00FF48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8A142BA"/>
  <w15:docId w15:val="{718E58E0-90DE-4BE7-B055-A9C70B980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F5E33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Calibri" w:hAnsi="Calibri"/>
      <w:sz w:val="22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B4874"/>
    <w:pPr>
      <w:keepNext/>
      <w:keepLines/>
      <w:spacing w:before="280"/>
      <w:ind w:left="1134" w:hanging="1134"/>
      <w:outlineLvl w:val="0"/>
    </w:pPr>
    <w:rPr>
      <w:b/>
      <w:sz w:val="26"/>
    </w:rPr>
  </w:style>
  <w:style w:type="paragraph" w:styleId="Heading2">
    <w:name w:val="heading 2"/>
    <w:basedOn w:val="Heading1"/>
    <w:next w:val="Normal"/>
    <w:link w:val="Heading2Char"/>
    <w:uiPriority w:val="9"/>
    <w:qFormat/>
    <w:rsid w:val="005B4874"/>
    <w:pPr>
      <w:spacing w:before="200"/>
      <w:outlineLvl w:val="1"/>
    </w:pPr>
    <w:rPr>
      <w:sz w:val="22"/>
    </w:rPr>
  </w:style>
  <w:style w:type="paragraph" w:styleId="Heading3">
    <w:name w:val="heading 3"/>
    <w:basedOn w:val="Heading1"/>
    <w:next w:val="Normal"/>
    <w:link w:val="Heading3Char"/>
    <w:uiPriority w:val="9"/>
    <w:qFormat/>
    <w:rsid w:val="005B4874"/>
    <w:pPr>
      <w:tabs>
        <w:tab w:val="clear" w:pos="1134"/>
      </w:tabs>
      <w:spacing w:before="200"/>
      <w:outlineLvl w:val="2"/>
    </w:pPr>
    <w:rPr>
      <w:sz w:val="22"/>
    </w:rPr>
  </w:style>
  <w:style w:type="paragraph" w:styleId="Heading4">
    <w:name w:val="heading 4"/>
    <w:basedOn w:val="Heading3"/>
    <w:next w:val="Normal"/>
    <w:link w:val="Heading4Char"/>
    <w:uiPriority w:val="9"/>
    <w:qFormat/>
    <w:pPr>
      <w:outlineLvl w:val="3"/>
    </w:pPr>
  </w:style>
  <w:style w:type="paragraph" w:styleId="Heading5">
    <w:name w:val="heading 5"/>
    <w:basedOn w:val="Heading4"/>
    <w:next w:val="Normal"/>
    <w:link w:val="Heading5Char"/>
    <w:uiPriority w:val="9"/>
    <w:qFormat/>
    <w:pPr>
      <w:outlineLvl w:val="4"/>
    </w:pPr>
  </w:style>
  <w:style w:type="paragraph" w:styleId="Heading6">
    <w:name w:val="heading 6"/>
    <w:basedOn w:val="Heading4"/>
    <w:next w:val="Normal"/>
    <w:link w:val="Heading6Char"/>
    <w:uiPriority w:val="9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CF673B"/>
    <w:pPr>
      <w:overflowPunct/>
      <w:autoSpaceDE/>
      <w:autoSpaceDN/>
      <w:adjustRightInd/>
      <w:spacing w:before="240"/>
      <w:jc w:val="center"/>
      <w:textAlignment w:val="auto"/>
    </w:pPr>
    <w:rPr>
      <w:sz w:val="26"/>
      <w:lang w:val="es-ES_tradnl"/>
    </w:rPr>
  </w:style>
  <w:style w:type="paragraph" w:customStyle="1" w:styleId="AnnexNo">
    <w:name w:val="Annex_No"/>
    <w:basedOn w:val="Normal"/>
    <w:next w:val="Normal"/>
    <w:rsid w:val="005B4874"/>
    <w:pPr>
      <w:keepNext/>
      <w:keepLines/>
      <w:spacing w:before="480" w:after="80"/>
      <w:jc w:val="center"/>
    </w:pPr>
    <w:rPr>
      <w:caps/>
      <w:sz w:val="26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5B4874"/>
    <w:pPr>
      <w:keepNext/>
      <w:keepLines/>
      <w:spacing w:before="240" w:after="280"/>
      <w:jc w:val="center"/>
    </w:pPr>
    <w:rPr>
      <w:b/>
      <w:sz w:val="26"/>
    </w:rPr>
  </w:style>
  <w:style w:type="character" w:customStyle="1" w:styleId="Appdef">
    <w:name w:val="App_def"/>
    <w:basedOn w:val="DefaultParagraphFont"/>
    <w:rsid w:val="00CF673B"/>
    <w:rPr>
      <w:rFonts w:ascii="Calibri" w:hAnsi="Calibri"/>
      <w:b/>
    </w:rPr>
  </w:style>
  <w:style w:type="character" w:customStyle="1" w:styleId="Appref">
    <w:name w:val="App_ref"/>
    <w:basedOn w:val="DefaultParagraphFont"/>
    <w:rsid w:val="00CF673B"/>
    <w:rPr>
      <w:rFonts w:ascii="Calibri" w:hAnsi="Calibr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CF673B"/>
    <w:rPr>
      <w:rFonts w:ascii="Calibri" w:hAnsi="Calibri"/>
      <w:b/>
    </w:rPr>
  </w:style>
  <w:style w:type="paragraph" w:customStyle="1" w:styleId="Artheading">
    <w:name w:val="Art_heading"/>
    <w:basedOn w:val="Normal"/>
    <w:next w:val="Normal"/>
    <w:rsid w:val="00CF673B"/>
    <w:pPr>
      <w:spacing w:before="480"/>
      <w:jc w:val="center"/>
    </w:pPr>
    <w:rPr>
      <w:b/>
      <w:sz w:val="26"/>
    </w:rPr>
  </w:style>
  <w:style w:type="paragraph" w:customStyle="1" w:styleId="ArtNo">
    <w:name w:val="Art_No"/>
    <w:basedOn w:val="Normal"/>
    <w:next w:val="Normal"/>
    <w:rsid w:val="00CF673B"/>
    <w:pPr>
      <w:keepNext/>
      <w:keepLines/>
      <w:spacing w:before="480"/>
      <w:jc w:val="center"/>
    </w:pPr>
    <w:rPr>
      <w:caps/>
      <w:sz w:val="26"/>
    </w:rPr>
  </w:style>
  <w:style w:type="character" w:customStyle="1" w:styleId="Artref">
    <w:name w:val="Art_ref"/>
    <w:basedOn w:val="DefaultParagraphFont"/>
    <w:rsid w:val="00CF673B"/>
    <w:rPr>
      <w:rFonts w:ascii="Calibri" w:hAnsi="Calibri"/>
    </w:rPr>
  </w:style>
  <w:style w:type="paragraph" w:customStyle="1" w:styleId="Arttitle">
    <w:name w:val="Art_title"/>
    <w:basedOn w:val="Normal"/>
    <w:next w:val="Normal"/>
    <w:rsid w:val="00CF673B"/>
    <w:pPr>
      <w:keepNext/>
      <w:keepLines/>
      <w:spacing w:before="240"/>
      <w:jc w:val="center"/>
    </w:pPr>
    <w:rPr>
      <w:b/>
      <w:sz w:val="26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CF673B"/>
  </w:style>
  <w:style w:type="paragraph" w:customStyle="1" w:styleId="enumlev1">
    <w:name w:val="enumlev1"/>
    <w:basedOn w:val="Normal"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5B4874"/>
    <w:pPr>
      <w:keepNext/>
      <w:keepLines/>
      <w:spacing w:before="480" w:after="120"/>
      <w:jc w:val="center"/>
    </w:pPr>
    <w:rPr>
      <w:caps/>
    </w:rPr>
  </w:style>
  <w:style w:type="paragraph" w:customStyle="1" w:styleId="Figuretitle">
    <w:name w:val="Figure_title"/>
    <w:basedOn w:val="Normal"/>
    <w:next w:val="Normal"/>
    <w:rsid w:val="005B4874"/>
    <w:pPr>
      <w:keepNext/>
      <w:keepLines/>
      <w:spacing w:before="0" w:after="480"/>
      <w:jc w:val="center"/>
    </w:pPr>
    <w:rPr>
      <w:b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uiPriority w:val="99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aliases w:val="Appel note de bas de p,Footnote Reference/,Footnote symbol,Ref,de nota al pie,Style 12,(NECG) Footnote Reference,Style 124,o,fr,Style 13,FR,Style 17,Appel note de bas de p + 11 pt,Italic,Footnote,Appel note de bas de p1,Style 3"/>
    <w:basedOn w:val="DefaultParagraphFont"/>
    <w:qFormat/>
    <w:rsid w:val="00CF673B"/>
    <w:rPr>
      <w:rFonts w:ascii="Calibri" w:hAnsi="Calibri"/>
      <w:position w:val="6"/>
      <w:sz w:val="16"/>
    </w:rPr>
  </w:style>
  <w:style w:type="paragraph" w:styleId="FootnoteText">
    <w:name w:val="footnote text"/>
    <w:aliases w:val="footnote text,ALTS FOOTNOTE,Footnote Text Char1,Footnote Text Char Char1,Footnote Text Char4 Char Char,Footnote Text Char1 Char1 Char1 Char,Footnote Text Char Char1 Char1 Char Char,Footnote Text Char1 Char1 Char1 Char Char Char1,DNV-FT"/>
    <w:basedOn w:val="Normal"/>
    <w:link w:val="FootnoteTextChar"/>
    <w:qFormat/>
    <w:rsid w:val="00E17478"/>
    <w:pPr>
      <w:keepLines/>
      <w:tabs>
        <w:tab w:val="clear" w:pos="1134"/>
        <w:tab w:val="clear" w:pos="1871"/>
        <w:tab w:val="clear" w:pos="2268"/>
        <w:tab w:val="left" w:pos="284"/>
      </w:tabs>
      <w:spacing w:before="60"/>
      <w:ind w:left="284" w:hanging="284"/>
    </w:pPr>
    <w:rPr>
      <w:sz w:val="20"/>
    </w:rPr>
  </w:style>
  <w:style w:type="character" w:customStyle="1" w:styleId="FootnoteTextChar">
    <w:name w:val="Footnote Text Char"/>
    <w:aliases w:val="footnote text Char,ALTS FOOTNOTE Char,Footnote Text Char1 Char,Footnote Text Char Char1 Char,Footnote Text Char4 Char Char Char,Footnote Text Char1 Char1 Char1 Char Char,Footnote Text Char Char1 Char1 Char Char Char,DNV-FT Char"/>
    <w:basedOn w:val="DefaultParagraphFont"/>
    <w:link w:val="FootnoteText"/>
    <w:qFormat/>
    <w:rsid w:val="00E17478"/>
    <w:rPr>
      <w:rFonts w:ascii="Calibri" w:hAnsi="Calibri"/>
      <w:lang w:val="en-GB" w:eastAsia="en-US"/>
    </w:rPr>
  </w:style>
  <w:style w:type="paragraph" w:styleId="Header">
    <w:name w:val="header"/>
    <w:basedOn w:val="Normal"/>
    <w:link w:val="HeaderChar"/>
    <w:uiPriority w:val="99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uiPriority w:val="99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5B4874"/>
    <w:pPr>
      <w:spacing w:before="840"/>
      <w:jc w:val="center"/>
    </w:pPr>
    <w:rPr>
      <w:b/>
      <w:sz w:val="26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5B4874"/>
    <w:pPr>
      <w:keepNext/>
      <w:spacing w:before="560" w:after="120"/>
      <w:jc w:val="center"/>
    </w:pPr>
    <w:rPr>
      <w:caps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qFormat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</w:style>
  <w:style w:type="paragraph" w:customStyle="1" w:styleId="QuestionNo">
    <w:name w:val="Question_No"/>
    <w:basedOn w:val="Normal"/>
    <w:next w:val="Normal"/>
    <w:rsid w:val="00655ADE"/>
    <w:pPr>
      <w:keepNext/>
      <w:keepLines/>
      <w:spacing w:before="480"/>
      <w:jc w:val="center"/>
    </w:pPr>
    <w:rPr>
      <w:caps/>
      <w:sz w:val="26"/>
    </w:rPr>
  </w:style>
  <w:style w:type="paragraph" w:customStyle="1" w:styleId="Questiontitle">
    <w:name w:val="Question_title"/>
    <w:basedOn w:val="Normal"/>
    <w:next w:val="Normal"/>
    <w:rsid w:val="00655ADE"/>
    <w:pPr>
      <w:keepNext/>
      <w:keepLines/>
      <w:spacing w:before="240"/>
      <w:jc w:val="center"/>
    </w:pPr>
    <w:rPr>
      <w:b/>
      <w:sz w:val="26"/>
    </w:rPr>
  </w:style>
  <w:style w:type="paragraph" w:styleId="TOC1">
    <w:name w:val="toc 1"/>
    <w:basedOn w:val="Normal"/>
    <w:uiPriority w:val="39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uiPriority w:val="39"/>
    <w:rsid w:val="001D058F"/>
    <w:pPr>
      <w:spacing w:before="120"/>
    </w:pPr>
  </w:style>
  <w:style w:type="paragraph" w:styleId="TOC3">
    <w:name w:val="toc 3"/>
    <w:basedOn w:val="TOC2"/>
    <w:uiPriority w:val="39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5B4874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5B4874"/>
    <w:pPr>
      <w:keepNext/>
      <w:keepLines/>
      <w:spacing w:before="0" w:after="120"/>
      <w:jc w:val="center"/>
    </w:pPr>
    <w:rPr>
      <w:b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5B4874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</w:style>
  <w:style w:type="paragraph" w:customStyle="1" w:styleId="RecNo">
    <w:name w:val="Rec_No"/>
    <w:basedOn w:val="Normal"/>
    <w:next w:val="Normal"/>
    <w:rsid w:val="005B4874"/>
    <w:pPr>
      <w:keepNext/>
      <w:keepLines/>
      <w:spacing w:before="480"/>
      <w:jc w:val="center"/>
    </w:pPr>
    <w:rPr>
      <w:caps/>
      <w:sz w:val="26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CF673B"/>
  </w:style>
  <w:style w:type="paragraph" w:customStyle="1" w:styleId="AppArttitle">
    <w:name w:val="App_Art_title"/>
    <w:basedOn w:val="Arttitle"/>
    <w:qFormat/>
    <w:rsid w:val="00CF673B"/>
  </w:style>
  <w:style w:type="paragraph" w:styleId="ListParagraph">
    <w:name w:val="List Paragraph"/>
    <w:basedOn w:val="Normal"/>
    <w:uiPriority w:val="34"/>
    <w:qFormat/>
    <w:rsid w:val="00D925C2"/>
    <w:pPr>
      <w:ind w:left="720"/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5B4874"/>
  </w:style>
  <w:style w:type="paragraph" w:customStyle="1" w:styleId="Volumetitle">
    <w:name w:val="Volume_title"/>
    <w:basedOn w:val="Normal"/>
    <w:qFormat/>
    <w:rsid w:val="007D45E3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aliases w:val="CEO_Hyperlink,超级链接,超?级链,Style 58,超????,하이퍼링크2,超链接1,超?级链?,Style?,S,하이퍼링크21,ECC Hyperlink"/>
    <w:uiPriority w:val="99"/>
    <w:qFormat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table" w:styleId="GridTable1Light-Accent1">
    <w:name w:val="Grid Table 1 Light Accent 1"/>
    <w:basedOn w:val="TableNormal"/>
    <w:uiPriority w:val="46"/>
    <w:rsid w:val="006D15F1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5F7BA5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E7B86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37793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037793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/>
      <w:sz w:val="24"/>
      <w:szCs w:val="24"/>
      <w:lang w:val="ru-RU" w:eastAsia="en-GB"/>
    </w:rPr>
  </w:style>
  <w:style w:type="character" w:customStyle="1" w:styleId="normaltextrun">
    <w:name w:val="normaltextrun"/>
    <w:basedOn w:val="DefaultParagraphFont"/>
    <w:rsid w:val="00037793"/>
  </w:style>
  <w:style w:type="character" w:customStyle="1" w:styleId="eop">
    <w:name w:val="eop"/>
    <w:basedOn w:val="DefaultParagraphFont"/>
    <w:rsid w:val="00037793"/>
  </w:style>
  <w:style w:type="character" w:customStyle="1" w:styleId="Heading1Char">
    <w:name w:val="Heading 1 Char"/>
    <w:basedOn w:val="DefaultParagraphFont"/>
    <w:link w:val="Heading1"/>
    <w:uiPriority w:val="9"/>
    <w:rsid w:val="00037793"/>
    <w:rPr>
      <w:rFonts w:ascii="Calibri" w:hAnsi="Calibri"/>
      <w:b/>
      <w:sz w:val="26"/>
      <w:lang w:val="en-GB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037793"/>
    <w:rPr>
      <w:rFonts w:ascii="Calibri" w:hAnsi="Calibri"/>
      <w:b/>
      <w:sz w:val="22"/>
      <w:lang w:val="en-GB"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37793"/>
    <w:rPr>
      <w:rFonts w:ascii="Calibri" w:hAnsi="Calibri"/>
      <w:b/>
      <w:sz w:val="22"/>
      <w:lang w:val="en-GB"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037793"/>
    <w:rPr>
      <w:rFonts w:ascii="Calibri" w:hAnsi="Calibri"/>
      <w:b/>
      <w:sz w:val="22"/>
      <w:lang w:val="en-GB"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037793"/>
    <w:rPr>
      <w:rFonts w:ascii="Calibri" w:hAnsi="Calibri"/>
      <w:b/>
      <w:sz w:val="22"/>
      <w:lang w:val="en-GB" w:eastAsia="en-US"/>
    </w:rPr>
  </w:style>
  <w:style w:type="character" w:customStyle="1" w:styleId="Heading6Char">
    <w:name w:val="Heading 6 Char"/>
    <w:basedOn w:val="DefaultParagraphFont"/>
    <w:link w:val="Heading6"/>
    <w:uiPriority w:val="9"/>
    <w:rsid w:val="00037793"/>
    <w:rPr>
      <w:rFonts w:ascii="Calibri" w:hAnsi="Calibri"/>
      <w:b/>
      <w:sz w:val="22"/>
      <w:lang w:val="en-GB" w:eastAsia="en-US"/>
    </w:rPr>
  </w:style>
  <w:style w:type="paragraph" w:customStyle="1" w:styleId="msonormal0">
    <w:name w:val="msonormal"/>
    <w:basedOn w:val="Normal"/>
    <w:rsid w:val="00037793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EastAsia" w:hAnsi="Times New Roman"/>
      <w:sz w:val="24"/>
      <w:szCs w:val="24"/>
      <w:lang w:val="ru-RU" w:eastAsia="en-GB"/>
    </w:rPr>
  </w:style>
  <w:style w:type="paragraph" w:customStyle="1" w:styleId="bb-input">
    <w:name w:val="bb-input"/>
    <w:basedOn w:val="Normal"/>
    <w:rsid w:val="00037793"/>
    <w:pPr>
      <w:pBdr>
        <w:left w:val="dotted" w:sz="6" w:space="0" w:color="004B96"/>
        <w:bottom w:val="dotted" w:sz="6" w:space="0" w:color="004B96"/>
        <w:right w:val="dotted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sz w:val="17"/>
      <w:szCs w:val="17"/>
      <w:lang w:val="ru-RU" w:eastAsia="en-GB"/>
    </w:rPr>
  </w:style>
  <w:style w:type="paragraph" w:customStyle="1" w:styleId="bb-border-rbl">
    <w:name w:val="bb-border-rbl"/>
    <w:basedOn w:val="Normal"/>
    <w:rsid w:val="00037793"/>
    <w:pPr>
      <w:pBdr>
        <w:left w:val="dotted" w:sz="6" w:space="0" w:color="004B96"/>
        <w:bottom w:val="dotted" w:sz="6" w:space="0" w:color="004B96"/>
        <w:right w:val="dotted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sz w:val="17"/>
      <w:szCs w:val="17"/>
      <w:lang w:val="ru-RU" w:eastAsia="en-GB"/>
    </w:rPr>
  </w:style>
  <w:style w:type="paragraph" w:customStyle="1" w:styleId="bb-border-bl">
    <w:name w:val="bb-border-bl"/>
    <w:basedOn w:val="Normal"/>
    <w:rsid w:val="00037793"/>
    <w:pPr>
      <w:pBdr>
        <w:left w:val="dotted" w:sz="6" w:space="0" w:color="004B96"/>
        <w:bottom w:val="dotted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sz w:val="17"/>
      <w:szCs w:val="17"/>
      <w:lang w:val="ru-RU" w:eastAsia="en-GB"/>
    </w:rPr>
  </w:style>
  <w:style w:type="paragraph" w:customStyle="1" w:styleId="bb-border-rb">
    <w:name w:val="bb-border-rb"/>
    <w:basedOn w:val="Normal"/>
    <w:rsid w:val="00037793"/>
    <w:pPr>
      <w:pBdr>
        <w:bottom w:val="dotted" w:sz="6" w:space="0" w:color="004B96"/>
        <w:right w:val="dotted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sz w:val="17"/>
      <w:szCs w:val="17"/>
      <w:lang w:val="ru-RU" w:eastAsia="en-GB"/>
    </w:rPr>
  </w:style>
  <w:style w:type="paragraph" w:customStyle="1" w:styleId="bb-border-rtbl">
    <w:name w:val="bb-border-rtbl"/>
    <w:basedOn w:val="Normal"/>
    <w:rsid w:val="00037793"/>
    <w:pPr>
      <w:pBdr>
        <w:top w:val="dotted" w:sz="6" w:space="0" w:color="004B96"/>
        <w:left w:val="dotted" w:sz="6" w:space="0" w:color="004B96"/>
        <w:bottom w:val="dotted" w:sz="6" w:space="0" w:color="004B96"/>
        <w:right w:val="dotted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sz w:val="17"/>
      <w:szCs w:val="17"/>
      <w:lang w:val="ru-RU" w:eastAsia="en-GB"/>
    </w:rPr>
  </w:style>
  <w:style w:type="paragraph" w:customStyle="1" w:styleId="buttondisplay">
    <w:name w:val="buttondisplay"/>
    <w:basedOn w:val="Normal"/>
    <w:rsid w:val="00037793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sz w:val="15"/>
      <w:szCs w:val="15"/>
      <w:lang w:val="ru-RU" w:eastAsia="en-GB"/>
    </w:rPr>
  </w:style>
  <w:style w:type="paragraph" w:customStyle="1" w:styleId="buttonsearch">
    <w:name w:val="buttonsearch"/>
    <w:basedOn w:val="Normal"/>
    <w:rsid w:val="00037793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sz w:val="15"/>
      <w:szCs w:val="15"/>
      <w:lang w:val="ru-RU" w:eastAsia="en-GB"/>
    </w:rPr>
  </w:style>
  <w:style w:type="paragraph" w:customStyle="1" w:styleId="buttonblue">
    <w:name w:val="button_blue"/>
    <w:basedOn w:val="Normal"/>
    <w:rsid w:val="00037793"/>
    <w:pPr>
      <w:pBdr>
        <w:top w:val="single" w:sz="6" w:space="0" w:color="004B96"/>
        <w:left w:val="single" w:sz="6" w:space="0" w:color="004B96"/>
        <w:bottom w:val="single" w:sz="6" w:space="0" w:color="004B96"/>
        <w:right w:val="single" w:sz="6" w:space="0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b/>
      <w:bCs/>
      <w:color w:val="004B96"/>
      <w:sz w:val="20"/>
      <w:lang w:val="ru-RU" w:eastAsia="en-GB"/>
    </w:rPr>
  </w:style>
  <w:style w:type="paragraph" w:customStyle="1" w:styleId="buttonblueh40px">
    <w:name w:val="button_blue_h40px"/>
    <w:basedOn w:val="Normal"/>
    <w:rsid w:val="00037793"/>
    <w:pPr>
      <w:pBdr>
        <w:top w:val="single" w:sz="6" w:space="0" w:color="004B96"/>
        <w:left w:val="single" w:sz="6" w:space="0" w:color="004B96"/>
        <w:bottom w:val="single" w:sz="6" w:space="0" w:color="004B96"/>
        <w:right w:val="single" w:sz="6" w:space="0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b/>
      <w:bCs/>
      <w:color w:val="004B96"/>
      <w:sz w:val="20"/>
      <w:lang w:val="ru-RU" w:eastAsia="en-GB"/>
    </w:rPr>
  </w:style>
  <w:style w:type="paragraph" w:customStyle="1" w:styleId="buttonblue200px">
    <w:name w:val="button_blue_200px"/>
    <w:basedOn w:val="Normal"/>
    <w:rsid w:val="00037793"/>
    <w:pPr>
      <w:pBdr>
        <w:top w:val="single" w:sz="6" w:space="0" w:color="004B96"/>
        <w:left w:val="single" w:sz="6" w:space="0" w:color="004B96"/>
        <w:bottom w:val="single" w:sz="6" w:space="0" w:color="004B96"/>
        <w:right w:val="single" w:sz="6" w:space="0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b/>
      <w:bCs/>
      <w:color w:val="004B96"/>
      <w:sz w:val="20"/>
      <w:lang w:val="ru-RU" w:eastAsia="en-GB"/>
    </w:rPr>
  </w:style>
  <w:style w:type="paragraph" w:customStyle="1" w:styleId="buttonblue8pt120px">
    <w:name w:val="button_blue_8pt_120px"/>
    <w:basedOn w:val="Normal"/>
    <w:rsid w:val="00037793"/>
    <w:pPr>
      <w:pBdr>
        <w:top w:val="single" w:sz="6" w:space="1" w:color="004B96"/>
        <w:left w:val="single" w:sz="6" w:space="1" w:color="004B96"/>
        <w:bottom w:val="single" w:sz="6" w:space="1" w:color="004B96"/>
        <w:right w:val="single" w:sz="6" w:space="1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5" w:after="15"/>
      <w:ind w:left="15" w:right="15"/>
      <w:textAlignment w:val="auto"/>
    </w:pPr>
    <w:rPr>
      <w:rFonts w:ascii="Arial" w:eastAsiaTheme="minorEastAsia" w:hAnsi="Arial" w:cs="Arial"/>
      <w:b/>
      <w:bCs/>
      <w:color w:val="004B96"/>
      <w:sz w:val="16"/>
      <w:szCs w:val="16"/>
      <w:lang w:val="ru-RU" w:eastAsia="en-GB"/>
    </w:rPr>
  </w:style>
  <w:style w:type="paragraph" w:customStyle="1" w:styleId="buttonblue8pt60px">
    <w:name w:val="button_blue_8pt_60px"/>
    <w:basedOn w:val="Normal"/>
    <w:rsid w:val="00037793"/>
    <w:pPr>
      <w:pBdr>
        <w:top w:val="single" w:sz="6" w:space="1" w:color="004B96"/>
        <w:left w:val="single" w:sz="6" w:space="1" w:color="004B96"/>
        <w:bottom w:val="single" w:sz="6" w:space="1" w:color="004B96"/>
        <w:right w:val="single" w:sz="6" w:space="1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5" w:after="15"/>
      <w:ind w:left="15" w:right="15"/>
      <w:textAlignment w:val="auto"/>
    </w:pPr>
    <w:rPr>
      <w:rFonts w:ascii="Arial" w:eastAsiaTheme="minorEastAsia" w:hAnsi="Arial" w:cs="Arial"/>
      <w:b/>
      <w:bCs/>
      <w:color w:val="004B96"/>
      <w:sz w:val="16"/>
      <w:szCs w:val="16"/>
      <w:lang w:val="ru-RU" w:eastAsia="en-GB"/>
    </w:rPr>
  </w:style>
  <w:style w:type="paragraph" w:customStyle="1" w:styleId="buttonblue10pt80px">
    <w:name w:val="button_blue_10pt_80px"/>
    <w:basedOn w:val="Normal"/>
    <w:rsid w:val="00037793"/>
    <w:pPr>
      <w:pBdr>
        <w:top w:val="single" w:sz="6" w:space="1" w:color="004B96"/>
        <w:left w:val="single" w:sz="6" w:space="1" w:color="004B96"/>
        <w:bottom w:val="single" w:sz="6" w:space="1" w:color="004B96"/>
        <w:right w:val="single" w:sz="6" w:space="1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5" w:after="15"/>
      <w:ind w:left="15" w:right="15"/>
      <w:textAlignment w:val="auto"/>
    </w:pPr>
    <w:rPr>
      <w:rFonts w:ascii="Arial" w:eastAsiaTheme="minorEastAsia" w:hAnsi="Arial" w:cs="Arial"/>
      <w:b/>
      <w:bCs/>
      <w:color w:val="004B96"/>
      <w:sz w:val="20"/>
      <w:lang w:val="ru-RU" w:eastAsia="en-GB"/>
    </w:rPr>
  </w:style>
  <w:style w:type="paragraph" w:customStyle="1" w:styleId="buttonbluemargin1px">
    <w:name w:val="button_blue_margin1px"/>
    <w:basedOn w:val="Normal"/>
    <w:rsid w:val="00037793"/>
    <w:pPr>
      <w:pBdr>
        <w:top w:val="single" w:sz="6" w:space="1" w:color="004B96"/>
        <w:left w:val="single" w:sz="6" w:space="1" w:color="004B96"/>
        <w:bottom w:val="single" w:sz="6" w:space="1" w:color="004B96"/>
        <w:right w:val="single" w:sz="6" w:space="1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30" w:after="30"/>
      <w:ind w:left="30" w:right="30"/>
      <w:textAlignment w:val="auto"/>
    </w:pPr>
    <w:rPr>
      <w:rFonts w:ascii="Arial" w:eastAsiaTheme="minorEastAsia" w:hAnsi="Arial" w:cs="Arial"/>
      <w:b/>
      <w:bCs/>
      <w:color w:val="004B96"/>
      <w:sz w:val="20"/>
      <w:lang w:val="ru-RU" w:eastAsia="en-GB"/>
    </w:rPr>
  </w:style>
  <w:style w:type="paragraph" w:customStyle="1" w:styleId="buttonbluemargin2px">
    <w:name w:val="button_blue_margin2px"/>
    <w:basedOn w:val="Normal"/>
    <w:rsid w:val="00037793"/>
    <w:pPr>
      <w:pBdr>
        <w:top w:val="single" w:sz="12" w:space="1" w:color="004B96"/>
        <w:left w:val="single" w:sz="12" w:space="1" w:color="004B96"/>
        <w:bottom w:val="single" w:sz="12" w:space="1" w:color="004B96"/>
        <w:right w:val="single" w:sz="12" w:space="1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30" w:after="30"/>
      <w:ind w:left="30" w:right="30"/>
      <w:textAlignment w:val="auto"/>
    </w:pPr>
    <w:rPr>
      <w:rFonts w:ascii="Arial" w:eastAsiaTheme="minorEastAsia" w:hAnsi="Arial" w:cs="Arial"/>
      <w:b/>
      <w:bCs/>
      <w:color w:val="004B96"/>
      <w:sz w:val="20"/>
      <w:lang w:val="ru-RU" w:eastAsia="en-GB"/>
    </w:rPr>
  </w:style>
  <w:style w:type="paragraph" w:customStyle="1" w:styleId="buttonbluemargin1pxw200pxh40px">
    <w:name w:val="button_blue_margin1px_w200px_h40px"/>
    <w:basedOn w:val="Normal"/>
    <w:rsid w:val="00037793"/>
    <w:pPr>
      <w:pBdr>
        <w:top w:val="single" w:sz="6" w:space="1" w:color="004B96"/>
        <w:left w:val="single" w:sz="6" w:space="1" w:color="004B96"/>
        <w:bottom w:val="single" w:sz="6" w:space="1" w:color="004B96"/>
        <w:right w:val="single" w:sz="6" w:space="1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30" w:after="30"/>
      <w:ind w:left="30" w:right="30"/>
      <w:textAlignment w:val="auto"/>
    </w:pPr>
    <w:rPr>
      <w:rFonts w:ascii="Arial" w:eastAsiaTheme="minorEastAsia" w:hAnsi="Arial" w:cs="Arial"/>
      <w:b/>
      <w:bCs/>
      <w:color w:val="004B96"/>
      <w:sz w:val="20"/>
      <w:lang w:val="ru-RU" w:eastAsia="en-GB"/>
    </w:rPr>
  </w:style>
  <w:style w:type="paragraph" w:customStyle="1" w:styleId="buttonbluemargin2pxw150pxh50px">
    <w:name w:val="button_blue_margin2px_w150px_h50px"/>
    <w:basedOn w:val="Normal"/>
    <w:rsid w:val="00037793"/>
    <w:pPr>
      <w:pBdr>
        <w:top w:val="single" w:sz="6" w:space="1" w:color="004B96"/>
        <w:left w:val="single" w:sz="6" w:space="1" w:color="004B96"/>
        <w:bottom w:val="single" w:sz="6" w:space="1" w:color="004B96"/>
        <w:right w:val="single" w:sz="6" w:space="1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30" w:after="30"/>
      <w:ind w:left="30" w:right="30"/>
      <w:textAlignment w:val="auto"/>
    </w:pPr>
    <w:rPr>
      <w:rFonts w:ascii="Arial" w:eastAsiaTheme="minorEastAsia" w:hAnsi="Arial" w:cs="Arial"/>
      <w:b/>
      <w:bCs/>
      <w:color w:val="004B96"/>
      <w:sz w:val="20"/>
      <w:lang w:val="ru-RU" w:eastAsia="en-GB"/>
    </w:rPr>
  </w:style>
  <w:style w:type="paragraph" w:customStyle="1" w:styleId="buttonbluewidth300px">
    <w:name w:val="button_blue_width300px"/>
    <w:basedOn w:val="Normal"/>
    <w:rsid w:val="00037793"/>
    <w:pPr>
      <w:pBdr>
        <w:top w:val="single" w:sz="12" w:space="0" w:color="004B96"/>
        <w:left w:val="single" w:sz="12" w:space="0" w:color="004B96"/>
        <w:bottom w:val="single" w:sz="12" w:space="0" w:color="004B96"/>
        <w:right w:val="single" w:sz="12" w:space="0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b/>
      <w:bCs/>
      <w:color w:val="004B96"/>
      <w:sz w:val="20"/>
      <w:lang w:val="ru-RU" w:eastAsia="en-GB"/>
    </w:rPr>
  </w:style>
  <w:style w:type="paragraph" w:customStyle="1" w:styleId="buttonbluemargin1pxwidth200px">
    <w:name w:val="button_blue_margin1px_width200px"/>
    <w:basedOn w:val="Normal"/>
    <w:rsid w:val="00037793"/>
    <w:pPr>
      <w:pBdr>
        <w:top w:val="single" w:sz="6" w:space="1" w:color="004B96"/>
        <w:left w:val="single" w:sz="6" w:space="1" w:color="004B96"/>
        <w:bottom w:val="single" w:sz="6" w:space="1" w:color="004B96"/>
        <w:right w:val="single" w:sz="6" w:space="1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30" w:after="30"/>
      <w:ind w:left="30" w:right="30"/>
      <w:textAlignment w:val="auto"/>
    </w:pPr>
    <w:rPr>
      <w:rFonts w:ascii="Arial" w:eastAsiaTheme="minorEastAsia" w:hAnsi="Arial" w:cs="Arial"/>
      <w:b/>
      <w:bCs/>
      <w:color w:val="004B96"/>
      <w:sz w:val="20"/>
      <w:lang w:val="ru-RU" w:eastAsia="en-GB"/>
    </w:rPr>
  </w:style>
  <w:style w:type="paragraph" w:customStyle="1" w:styleId="buttonbluemargin2pxwidth200px">
    <w:name w:val="button_blue_margin2px_width200px"/>
    <w:basedOn w:val="Normal"/>
    <w:rsid w:val="00037793"/>
    <w:pPr>
      <w:pBdr>
        <w:top w:val="single" w:sz="12" w:space="1" w:color="004B96"/>
        <w:left w:val="single" w:sz="12" w:space="1" w:color="004B96"/>
        <w:bottom w:val="single" w:sz="12" w:space="1" w:color="004B96"/>
        <w:right w:val="single" w:sz="12" w:space="1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30" w:after="30"/>
      <w:ind w:left="30" w:right="30"/>
      <w:textAlignment w:val="auto"/>
    </w:pPr>
    <w:rPr>
      <w:rFonts w:ascii="Arial" w:eastAsiaTheme="minorEastAsia" w:hAnsi="Arial" w:cs="Arial"/>
      <w:b/>
      <w:bCs/>
      <w:color w:val="004B96"/>
      <w:sz w:val="20"/>
      <w:lang w:val="ru-RU" w:eastAsia="en-GB"/>
    </w:rPr>
  </w:style>
  <w:style w:type="paragraph" w:customStyle="1" w:styleId="buttonblue70px">
    <w:name w:val="button_blue_70px"/>
    <w:basedOn w:val="Normal"/>
    <w:rsid w:val="00037793"/>
    <w:pPr>
      <w:pBdr>
        <w:top w:val="single" w:sz="12" w:space="1" w:color="004B96"/>
        <w:left w:val="single" w:sz="12" w:space="1" w:color="004B96"/>
        <w:bottom w:val="single" w:sz="12" w:space="1" w:color="004B96"/>
        <w:right w:val="single" w:sz="12" w:space="1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30" w:after="30"/>
      <w:ind w:left="30" w:right="30"/>
      <w:textAlignment w:val="auto"/>
    </w:pPr>
    <w:rPr>
      <w:rFonts w:ascii="Arial" w:eastAsiaTheme="minorEastAsia" w:hAnsi="Arial" w:cs="Arial"/>
      <w:b/>
      <w:bCs/>
      <w:color w:val="004B96"/>
      <w:sz w:val="20"/>
      <w:lang w:val="ru-RU" w:eastAsia="en-GB"/>
    </w:rPr>
  </w:style>
  <w:style w:type="paragraph" w:customStyle="1" w:styleId="buttonblue12px">
    <w:name w:val="button_blue_12px"/>
    <w:basedOn w:val="Normal"/>
    <w:rsid w:val="00037793"/>
    <w:pPr>
      <w:pBdr>
        <w:top w:val="single" w:sz="6" w:space="0" w:color="004B96"/>
        <w:left w:val="single" w:sz="6" w:space="0" w:color="004B96"/>
        <w:bottom w:val="single" w:sz="6" w:space="0" w:color="004B96"/>
        <w:right w:val="single" w:sz="6" w:space="0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val="ru-RU" w:eastAsia="en-GB"/>
    </w:rPr>
  </w:style>
  <w:style w:type="paragraph" w:customStyle="1" w:styleId="buttonplusmargin1px">
    <w:name w:val="button_plus_margin1px"/>
    <w:basedOn w:val="Normal"/>
    <w:rsid w:val="00037793"/>
    <w:pPr>
      <w:pBdr>
        <w:top w:val="single" w:sz="6" w:space="1" w:color="004B96"/>
        <w:left w:val="single" w:sz="6" w:space="1" w:color="004B96"/>
        <w:bottom w:val="single" w:sz="6" w:space="1" w:color="004B96"/>
        <w:right w:val="single" w:sz="6" w:space="1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30" w:after="30"/>
      <w:ind w:left="30" w:right="30"/>
      <w:textAlignment w:val="auto"/>
    </w:pPr>
    <w:rPr>
      <w:rFonts w:ascii="Arial" w:eastAsiaTheme="minorEastAsia" w:hAnsi="Arial" w:cs="Arial"/>
      <w:b/>
      <w:bCs/>
      <w:color w:val="004B96"/>
      <w:sz w:val="20"/>
      <w:lang w:val="ru-RU" w:eastAsia="en-GB"/>
    </w:rPr>
  </w:style>
  <w:style w:type="paragraph" w:customStyle="1" w:styleId="buttonminusmargin1px">
    <w:name w:val="button_minus_margin1px"/>
    <w:basedOn w:val="Normal"/>
    <w:rsid w:val="00037793"/>
    <w:pPr>
      <w:pBdr>
        <w:top w:val="single" w:sz="6" w:space="1" w:color="004B96"/>
        <w:left w:val="single" w:sz="6" w:space="1" w:color="004B96"/>
        <w:bottom w:val="single" w:sz="6" w:space="1" w:color="004B96"/>
        <w:right w:val="single" w:sz="6" w:space="1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30" w:after="30"/>
      <w:ind w:left="30" w:right="30"/>
      <w:textAlignment w:val="auto"/>
    </w:pPr>
    <w:rPr>
      <w:rFonts w:ascii="Arial" w:eastAsiaTheme="minorEastAsia" w:hAnsi="Arial" w:cs="Arial"/>
      <w:b/>
      <w:bCs/>
      <w:color w:val="004B96"/>
      <w:sz w:val="20"/>
      <w:lang w:val="ru-RU" w:eastAsia="en-GB"/>
    </w:rPr>
  </w:style>
  <w:style w:type="paragraph" w:customStyle="1" w:styleId="buttongraymargin2px">
    <w:name w:val="button_gray_margin2px"/>
    <w:basedOn w:val="Normal"/>
    <w:rsid w:val="00037793"/>
    <w:pPr>
      <w:pBdr>
        <w:top w:val="single" w:sz="12" w:space="1" w:color="004B96"/>
        <w:left w:val="single" w:sz="12" w:space="1" w:color="004B96"/>
        <w:bottom w:val="single" w:sz="12" w:space="1" w:color="004B96"/>
        <w:right w:val="single" w:sz="12" w:space="1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30" w:after="30"/>
      <w:ind w:left="30" w:right="30"/>
      <w:textAlignment w:val="auto"/>
    </w:pPr>
    <w:rPr>
      <w:rFonts w:ascii="Arial" w:eastAsiaTheme="minorEastAsia" w:hAnsi="Arial" w:cs="Arial"/>
      <w:b/>
      <w:bCs/>
      <w:color w:val="808080"/>
      <w:sz w:val="20"/>
      <w:lang w:val="ru-RU" w:eastAsia="en-GB"/>
    </w:rPr>
  </w:style>
  <w:style w:type="paragraph" w:customStyle="1" w:styleId="buttonbluecenter12px">
    <w:name w:val="button_blue_center_12px"/>
    <w:basedOn w:val="Normal"/>
    <w:rsid w:val="00037793"/>
    <w:pPr>
      <w:pBdr>
        <w:top w:val="single" w:sz="6" w:space="0" w:color="004B96"/>
        <w:left w:val="single" w:sz="6" w:space="0" w:color="004B96"/>
        <w:bottom w:val="single" w:sz="6" w:space="0" w:color="004B96"/>
        <w:right w:val="single" w:sz="6" w:space="0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auto"/>
    </w:pPr>
    <w:rPr>
      <w:rFonts w:ascii="Arial" w:eastAsiaTheme="minorEastAsia" w:hAnsi="Arial" w:cs="Arial"/>
      <w:b/>
      <w:bCs/>
      <w:color w:val="004B96"/>
      <w:sz w:val="18"/>
      <w:szCs w:val="18"/>
      <w:lang w:val="ru-RU" w:eastAsia="en-GB"/>
    </w:rPr>
  </w:style>
  <w:style w:type="paragraph" w:customStyle="1" w:styleId="buttonblue10px">
    <w:name w:val="button_blue_10px"/>
    <w:basedOn w:val="Normal"/>
    <w:rsid w:val="00037793"/>
    <w:pPr>
      <w:pBdr>
        <w:top w:val="single" w:sz="6" w:space="0" w:color="004B96"/>
        <w:left w:val="single" w:sz="6" w:space="0" w:color="004B96"/>
        <w:bottom w:val="single" w:sz="6" w:space="0" w:color="004B96"/>
        <w:right w:val="single" w:sz="6" w:space="0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b/>
      <w:bCs/>
      <w:color w:val="004B96"/>
      <w:sz w:val="15"/>
      <w:szCs w:val="15"/>
      <w:lang w:val="ru-RU" w:eastAsia="en-GB"/>
    </w:rPr>
  </w:style>
  <w:style w:type="paragraph" w:customStyle="1" w:styleId="buttonmodifywhite1px">
    <w:name w:val="button_modify_white_1px"/>
    <w:basedOn w:val="Normal"/>
    <w:rsid w:val="00037793"/>
    <w:pPr>
      <w:pBdr>
        <w:top w:val="single" w:sz="6" w:space="1" w:color="004B96"/>
        <w:left w:val="single" w:sz="6" w:space="1" w:color="004B96"/>
        <w:bottom w:val="single" w:sz="6" w:space="1" w:color="004B96"/>
        <w:right w:val="single" w:sz="6" w:space="1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30" w:after="30"/>
      <w:ind w:left="30" w:right="30"/>
      <w:textAlignment w:val="auto"/>
    </w:pPr>
    <w:rPr>
      <w:rFonts w:ascii="Arial" w:eastAsiaTheme="minorEastAsia" w:hAnsi="Arial" w:cs="Arial"/>
      <w:b/>
      <w:bCs/>
      <w:color w:val="004B96"/>
      <w:sz w:val="20"/>
      <w:lang w:val="ru-RU" w:eastAsia="en-GB"/>
    </w:rPr>
  </w:style>
  <w:style w:type="paragraph" w:customStyle="1" w:styleId="buttonsubmitwhite1px">
    <w:name w:val="button_submit_white_1px"/>
    <w:basedOn w:val="Normal"/>
    <w:rsid w:val="00037793"/>
    <w:pPr>
      <w:pBdr>
        <w:top w:val="single" w:sz="6" w:space="1" w:color="004B96"/>
        <w:left w:val="single" w:sz="6" w:space="1" w:color="004B96"/>
        <w:bottom w:val="single" w:sz="6" w:space="1" w:color="004B96"/>
        <w:right w:val="single" w:sz="6" w:space="1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30" w:after="30"/>
      <w:ind w:left="30" w:right="30"/>
      <w:textAlignment w:val="auto"/>
    </w:pPr>
    <w:rPr>
      <w:rFonts w:ascii="Arial" w:eastAsiaTheme="minorEastAsia" w:hAnsi="Arial" w:cs="Arial"/>
      <w:b/>
      <w:bCs/>
      <w:color w:val="004B96"/>
      <w:sz w:val="20"/>
      <w:lang w:val="ru-RU" w:eastAsia="en-GB"/>
    </w:rPr>
  </w:style>
  <w:style w:type="paragraph" w:customStyle="1" w:styleId="buttonbluepeople">
    <w:name w:val="button_blue_people"/>
    <w:basedOn w:val="Normal"/>
    <w:rsid w:val="00037793"/>
    <w:pPr>
      <w:pBdr>
        <w:top w:val="single" w:sz="6" w:space="1" w:color="004B96"/>
        <w:left w:val="single" w:sz="6" w:space="1" w:color="004B96"/>
        <w:bottom w:val="single" w:sz="6" w:space="1" w:color="004B96"/>
        <w:right w:val="single" w:sz="6" w:space="1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30" w:after="30"/>
      <w:ind w:left="30" w:right="30"/>
      <w:textAlignment w:val="auto"/>
    </w:pPr>
    <w:rPr>
      <w:rFonts w:ascii="Arial" w:eastAsiaTheme="minorEastAsia" w:hAnsi="Arial" w:cs="Arial"/>
      <w:b/>
      <w:bCs/>
      <w:color w:val="004B96"/>
      <w:sz w:val="20"/>
      <w:lang w:val="ru-RU" w:eastAsia="en-GB"/>
    </w:rPr>
  </w:style>
  <w:style w:type="paragraph" w:customStyle="1" w:styleId="buttonbluelink">
    <w:name w:val="button_blue_link"/>
    <w:basedOn w:val="Normal"/>
    <w:rsid w:val="00037793"/>
    <w:pPr>
      <w:pBdr>
        <w:top w:val="single" w:sz="6" w:space="1" w:color="004B96"/>
        <w:left w:val="single" w:sz="6" w:space="1" w:color="004B96"/>
        <w:bottom w:val="single" w:sz="6" w:space="1" w:color="004B96"/>
        <w:right w:val="single" w:sz="6" w:space="1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30" w:after="30"/>
      <w:ind w:left="30" w:right="30"/>
      <w:textAlignment w:val="auto"/>
    </w:pPr>
    <w:rPr>
      <w:rFonts w:ascii="Arial" w:eastAsiaTheme="minorEastAsia" w:hAnsi="Arial" w:cs="Arial"/>
      <w:b/>
      <w:bCs/>
      <w:color w:val="004B96"/>
      <w:sz w:val="20"/>
      <w:lang w:val="ru-RU" w:eastAsia="en-GB"/>
    </w:rPr>
  </w:style>
  <w:style w:type="paragraph" w:customStyle="1" w:styleId="btn-style1">
    <w:name w:val="btn-style1"/>
    <w:basedOn w:val="Normal"/>
    <w:rsid w:val="00037793"/>
    <w:pPr>
      <w:pBdr>
        <w:top w:val="dashed" w:sz="6" w:space="1" w:color="004B96"/>
        <w:left w:val="dashed" w:sz="6" w:space="13" w:color="004B96"/>
        <w:bottom w:val="dashed" w:sz="6" w:space="1" w:color="004B96"/>
        <w:right w:val="dashed" w:sz="6" w:space="13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center"/>
    </w:pPr>
    <w:rPr>
      <w:rFonts w:ascii="Arial" w:eastAsiaTheme="minorEastAsia" w:hAnsi="Arial" w:cs="Arial"/>
      <w:b/>
      <w:bCs/>
      <w:color w:val="004B96"/>
      <w:sz w:val="26"/>
      <w:szCs w:val="26"/>
      <w:lang w:val="ru-RU" w:eastAsia="en-GB"/>
    </w:rPr>
  </w:style>
  <w:style w:type="paragraph" w:customStyle="1" w:styleId="btn-style2">
    <w:name w:val="btn-style2"/>
    <w:basedOn w:val="Normal"/>
    <w:rsid w:val="00037793"/>
    <w:pPr>
      <w:pBdr>
        <w:top w:val="dotted" w:sz="6" w:space="8" w:color="004B96"/>
        <w:left w:val="dotted" w:sz="6" w:space="8" w:color="004B96"/>
        <w:bottom w:val="dotted" w:sz="6" w:space="8" w:color="004B96"/>
        <w:right w:val="dotted" w:sz="6" w:space="8" w:color="004B96"/>
      </w:pBdr>
      <w:shd w:val="clear" w:color="auto" w:fill="C1D3F1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center"/>
    </w:pPr>
    <w:rPr>
      <w:rFonts w:ascii="Arial" w:eastAsiaTheme="minorEastAsia" w:hAnsi="Arial" w:cs="Arial"/>
      <w:b/>
      <w:bCs/>
      <w:color w:val="004B96"/>
      <w:sz w:val="24"/>
      <w:szCs w:val="24"/>
      <w:lang w:val="ru-RU" w:eastAsia="en-GB"/>
    </w:rPr>
  </w:style>
  <w:style w:type="paragraph" w:customStyle="1" w:styleId="btn-style2a">
    <w:name w:val="btn-style2a"/>
    <w:basedOn w:val="Normal"/>
    <w:rsid w:val="00037793"/>
    <w:pPr>
      <w:pBdr>
        <w:top w:val="dotted" w:sz="6" w:space="8" w:color="004B96"/>
        <w:left w:val="dotted" w:sz="6" w:space="8" w:color="004B96"/>
        <w:bottom w:val="dotted" w:sz="6" w:space="8" w:color="004B96"/>
        <w:right w:val="dotted" w:sz="6" w:space="8" w:color="004B96"/>
      </w:pBdr>
      <w:shd w:val="clear" w:color="auto" w:fill="C1D3F1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center"/>
    </w:pPr>
    <w:rPr>
      <w:rFonts w:ascii="Arial" w:eastAsiaTheme="minorEastAsia" w:hAnsi="Arial" w:cs="Arial"/>
      <w:b/>
      <w:bCs/>
      <w:color w:val="004B96"/>
      <w:sz w:val="24"/>
      <w:szCs w:val="24"/>
      <w:lang w:val="ru-RU" w:eastAsia="en-GB"/>
    </w:rPr>
  </w:style>
  <w:style w:type="paragraph" w:customStyle="1" w:styleId="btn-style3">
    <w:name w:val="btn-style3"/>
    <w:basedOn w:val="Normal"/>
    <w:rsid w:val="00037793"/>
    <w:pPr>
      <w:pBdr>
        <w:top w:val="dashed" w:sz="6" w:space="1" w:color="004B96"/>
        <w:left w:val="dashed" w:sz="6" w:space="13" w:color="004B96"/>
        <w:bottom w:val="dashed" w:sz="6" w:space="1" w:color="004B96"/>
        <w:right w:val="dashed" w:sz="6" w:space="13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center"/>
    </w:pPr>
    <w:rPr>
      <w:rFonts w:ascii="Arial" w:eastAsiaTheme="minorEastAsia" w:hAnsi="Arial" w:cs="Arial"/>
      <w:b/>
      <w:bCs/>
      <w:color w:val="004B96"/>
      <w:sz w:val="24"/>
      <w:szCs w:val="24"/>
      <w:lang w:val="ru-RU" w:eastAsia="en-GB"/>
    </w:rPr>
  </w:style>
  <w:style w:type="paragraph" w:customStyle="1" w:styleId="btn-style4">
    <w:name w:val="btn-style4"/>
    <w:basedOn w:val="Normal"/>
    <w:rsid w:val="00037793"/>
    <w:pPr>
      <w:pBdr>
        <w:top w:val="single" w:sz="6" w:space="1" w:color="004B96"/>
        <w:left w:val="single" w:sz="6" w:space="13" w:color="004B96"/>
        <w:bottom w:val="single" w:sz="6" w:space="1" w:color="004B96"/>
        <w:right w:val="single" w:sz="6" w:space="13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center"/>
    </w:pPr>
    <w:rPr>
      <w:rFonts w:ascii="Arial" w:eastAsiaTheme="minorEastAsia" w:hAnsi="Arial" w:cs="Arial"/>
      <w:color w:val="004B96"/>
      <w:sz w:val="20"/>
      <w:lang w:val="ru-RU" w:eastAsia="en-GB"/>
    </w:rPr>
  </w:style>
  <w:style w:type="paragraph" w:customStyle="1" w:styleId="btn-style5">
    <w:name w:val="btn-style5"/>
    <w:basedOn w:val="Normal"/>
    <w:rsid w:val="00037793"/>
    <w:pPr>
      <w:pBdr>
        <w:top w:val="single" w:sz="6" w:space="1" w:color="004B96"/>
        <w:left w:val="single" w:sz="6" w:space="13" w:color="004B96"/>
        <w:bottom w:val="single" w:sz="6" w:space="1" w:color="004B96"/>
        <w:right w:val="single" w:sz="6" w:space="13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center"/>
    </w:pPr>
    <w:rPr>
      <w:rFonts w:ascii="Arial" w:eastAsiaTheme="minorEastAsia" w:hAnsi="Arial" w:cs="Arial"/>
      <w:b/>
      <w:bCs/>
      <w:color w:val="004B96"/>
      <w:sz w:val="18"/>
      <w:szCs w:val="18"/>
      <w:lang w:val="ru-RU" w:eastAsia="en-GB"/>
    </w:rPr>
  </w:style>
  <w:style w:type="paragraph" w:customStyle="1" w:styleId="btn-style6">
    <w:name w:val="btn-style6"/>
    <w:basedOn w:val="Normal"/>
    <w:rsid w:val="00037793"/>
    <w:pPr>
      <w:pBdr>
        <w:top w:val="single" w:sz="6" w:space="1" w:color="004B96"/>
        <w:left w:val="single" w:sz="6" w:space="13" w:color="004B96"/>
        <w:bottom w:val="single" w:sz="6" w:space="1" w:color="004B96"/>
        <w:right w:val="single" w:sz="6" w:space="13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center"/>
    </w:pPr>
    <w:rPr>
      <w:rFonts w:ascii="Arial" w:eastAsiaTheme="minorEastAsia" w:hAnsi="Arial" w:cs="Arial"/>
      <w:b/>
      <w:bCs/>
      <w:color w:val="004B96"/>
      <w:szCs w:val="22"/>
      <w:lang w:val="ru-RU" w:eastAsia="en-GB"/>
    </w:rPr>
  </w:style>
  <w:style w:type="paragraph" w:customStyle="1" w:styleId="btn-style7">
    <w:name w:val="btn-style7"/>
    <w:basedOn w:val="Normal"/>
    <w:rsid w:val="00037793"/>
    <w:pPr>
      <w:pBdr>
        <w:top w:val="single" w:sz="6" w:space="1" w:color="004B96"/>
        <w:left w:val="single" w:sz="6" w:space="13" w:color="004B96"/>
        <w:bottom w:val="single" w:sz="6" w:space="1" w:color="004B96"/>
        <w:right w:val="single" w:sz="6" w:space="13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center"/>
    </w:pPr>
    <w:rPr>
      <w:rFonts w:ascii="Arial" w:eastAsiaTheme="minorEastAsia" w:hAnsi="Arial" w:cs="Arial"/>
      <w:b/>
      <w:bCs/>
      <w:color w:val="004B96"/>
      <w:sz w:val="18"/>
      <w:szCs w:val="18"/>
      <w:lang w:val="ru-RU" w:eastAsia="en-GB"/>
    </w:rPr>
  </w:style>
  <w:style w:type="paragraph" w:customStyle="1" w:styleId="btn-style8">
    <w:name w:val="btn-style8"/>
    <w:basedOn w:val="Normal"/>
    <w:rsid w:val="00037793"/>
    <w:pPr>
      <w:pBdr>
        <w:top w:val="single" w:sz="6" w:space="1" w:color="004B96"/>
        <w:left w:val="single" w:sz="6" w:space="13" w:color="004B96"/>
        <w:bottom w:val="single" w:sz="6" w:space="1" w:color="004B96"/>
        <w:right w:val="single" w:sz="6" w:space="13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center"/>
    </w:pPr>
    <w:rPr>
      <w:rFonts w:ascii="Arial" w:eastAsiaTheme="minorEastAsia" w:hAnsi="Arial" w:cs="Arial"/>
      <w:b/>
      <w:bCs/>
      <w:color w:val="004B96"/>
      <w:sz w:val="18"/>
      <w:szCs w:val="18"/>
      <w:lang w:val="ru-RU" w:eastAsia="en-GB"/>
    </w:rPr>
  </w:style>
  <w:style w:type="paragraph" w:customStyle="1" w:styleId="btn-style9">
    <w:name w:val="btn-style9"/>
    <w:basedOn w:val="Normal"/>
    <w:rsid w:val="00037793"/>
    <w:pPr>
      <w:pBdr>
        <w:top w:val="single" w:sz="6" w:space="1" w:color="004B96"/>
        <w:left w:val="single" w:sz="6" w:space="13" w:color="004B96"/>
        <w:bottom w:val="single" w:sz="6" w:space="1" w:color="004B96"/>
        <w:right w:val="single" w:sz="6" w:space="13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center"/>
    </w:pPr>
    <w:rPr>
      <w:rFonts w:ascii="Arial" w:eastAsiaTheme="minorEastAsia" w:hAnsi="Arial" w:cs="Arial"/>
      <w:b/>
      <w:bCs/>
      <w:color w:val="004B96"/>
      <w:sz w:val="18"/>
      <w:szCs w:val="18"/>
      <w:lang w:val="ru-RU" w:eastAsia="en-GB"/>
    </w:rPr>
  </w:style>
  <w:style w:type="paragraph" w:customStyle="1" w:styleId="btn-style10">
    <w:name w:val="btn-style10"/>
    <w:basedOn w:val="Normal"/>
    <w:rsid w:val="00037793"/>
    <w:pPr>
      <w:pBdr>
        <w:top w:val="single" w:sz="6" w:space="1" w:color="004B96"/>
        <w:left w:val="single" w:sz="6" w:space="13" w:color="004B96"/>
        <w:bottom w:val="single" w:sz="6" w:space="1" w:color="004B96"/>
        <w:right w:val="single" w:sz="6" w:space="13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center"/>
    </w:pPr>
    <w:rPr>
      <w:rFonts w:ascii="Arial" w:eastAsiaTheme="minorEastAsia" w:hAnsi="Arial" w:cs="Arial"/>
      <w:b/>
      <w:bCs/>
      <w:color w:val="004B96"/>
      <w:sz w:val="18"/>
      <w:szCs w:val="18"/>
      <w:lang w:val="ru-RU" w:eastAsia="en-GB"/>
    </w:rPr>
  </w:style>
  <w:style w:type="paragraph" w:customStyle="1" w:styleId="btn-background-blue">
    <w:name w:val="btn-background-blue"/>
    <w:basedOn w:val="Normal"/>
    <w:rsid w:val="00037793"/>
    <w:pPr>
      <w:pBdr>
        <w:top w:val="dotted" w:sz="6" w:space="8" w:color="004B96"/>
        <w:left w:val="dotted" w:sz="6" w:space="8" w:color="004B96"/>
        <w:bottom w:val="dotted" w:sz="6" w:space="8" w:color="004B96"/>
        <w:right w:val="dotted" w:sz="6" w:space="8" w:color="004B96"/>
      </w:pBdr>
      <w:shd w:val="clear" w:color="auto" w:fill="C1D3F1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center"/>
    </w:pPr>
    <w:rPr>
      <w:rFonts w:ascii="Arial" w:eastAsiaTheme="minorEastAsia" w:hAnsi="Arial" w:cs="Arial"/>
      <w:b/>
      <w:bCs/>
      <w:color w:val="004B96"/>
      <w:szCs w:val="22"/>
      <w:lang w:val="ru-RU" w:eastAsia="en-GB"/>
    </w:rPr>
  </w:style>
  <w:style w:type="paragraph" w:customStyle="1" w:styleId="btn-approver">
    <w:name w:val="btn-approver"/>
    <w:basedOn w:val="Normal"/>
    <w:rsid w:val="00037793"/>
    <w:pPr>
      <w:pBdr>
        <w:top w:val="single" w:sz="6" w:space="2" w:color="004B96"/>
        <w:left w:val="single" w:sz="6" w:space="2" w:color="004B96"/>
        <w:bottom w:val="single" w:sz="6" w:space="2" w:color="004B96"/>
        <w:right w:val="single" w:sz="6" w:space="2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center"/>
    </w:pPr>
    <w:rPr>
      <w:rFonts w:ascii="Arial" w:eastAsiaTheme="minorEastAsia" w:hAnsi="Arial" w:cs="Arial"/>
      <w:b/>
      <w:bCs/>
      <w:color w:val="004B96"/>
      <w:sz w:val="24"/>
      <w:szCs w:val="24"/>
      <w:lang w:val="ru-RU" w:eastAsia="en-GB"/>
    </w:rPr>
  </w:style>
  <w:style w:type="paragraph" w:customStyle="1" w:styleId="btn-attach-doc">
    <w:name w:val="btn-attach-doc"/>
    <w:basedOn w:val="Normal"/>
    <w:rsid w:val="00037793"/>
    <w:pPr>
      <w:pBdr>
        <w:top w:val="single" w:sz="6" w:space="5" w:color="004B96"/>
        <w:left w:val="single" w:sz="6" w:space="5" w:color="004B96"/>
        <w:bottom w:val="single" w:sz="6" w:space="5" w:color="004B96"/>
        <w:right w:val="single" w:sz="6" w:space="5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center"/>
    </w:pPr>
    <w:rPr>
      <w:rFonts w:ascii="Arial" w:eastAsiaTheme="minorEastAsia" w:hAnsi="Arial" w:cs="Arial"/>
      <w:b/>
      <w:bCs/>
      <w:color w:val="004B96"/>
      <w:szCs w:val="22"/>
      <w:lang w:val="ru-RU" w:eastAsia="en-GB"/>
    </w:rPr>
  </w:style>
  <w:style w:type="paragraph" w:customStyle="1" w:styleId="btn-attach-doc-small">
    <w:name w:val="btn-attach-doc-small"/>
    <w:basedOn w:val="Normal"/>
    <w:rsid w:val="00037793"/>
    <w:pPr>
      <w:pBdr>
        <w:top w:val="single" w:sz="6" w:space="4" w:color="004B96"/>
        <w:left w:val="single" w:sz="6" w:space="4" w:color="004B96"/>
        <w:bottom w:val="single" w:sz="6" w:space="4" w:color="004B96"/>
        <w:right w:val="single" w:sz="6" w:space="4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center"/>
    </w:pPr>
    <w:rPr>
      <w:rFonts w:ascii="Arial" w:eastAsiaTheme="minorEastAsia" w:hAnsi="Arial" w:cs="Arial"/>
      <w:b/>
      <w:bCs/>
      <w:color w:val="004B96"/>
      <w:sz w:val="20"/>
      <w:lang w:val="ru-RU" w:eastAsia="en-GB"/>
    </w:rPr>
  </w:style>
  <w:style w:type="paragraph" w:customStyle="1" w:styleId="btn-calendar">
    <w:name w:val="btn-calendar"/>
    <w:basedOn w:val="Normal"/>
    <w:rsid w:val="00037793"/>
    <w:pPr>
      <w:pBdr>
        <w:top w:val="single" w:sz="6" w:space="8" w:color="004B96"/>
        <w:left w:val="single" w:sz="6" w:space="8" w:color="004B96"/>
        <w:bottom w:val="single" w:sz="6" w:space="8" w:color="004B96"/>
        <w:right w:val="single" w:sz="6" w:space="8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center"/>
    </w:pPr>
    <w:rPr>
      <w:rFonts w:ascii="Arial" w:eastAsiaTheme="minorEastAsia" w:hAnsi="Arial" w:cs="Arial"/>
      <w:b/>
      <w:bCs/>
      <w:color w:val="004B96"/>
      <w:sz w:val="24"/>
      <w:szCs w:val="24"/>
      <w:lang w:val="ru-RU" w:eastAsia="en-GB"/>
    </w:rPr>
  </w:style>
  <w:style w:type="paragraph" w:customStyle="1" w:styleId="btn-clarification">
    <w:name w:val="btn-clarification"/>
    <w:basedOn w:val="Normal"/>
    <w:rsid w:val="00037793"/>
    <w:pPr>
      <w:pBdr>
        <w:top w:val="single" w:sz="6" w:space="8" w:color="004B96"/>
        <w:left w:val="single" w:sz="6" w:space="8" w:color="004B96"/>
        <w:bottom w:val="single" w:sz="6" w:space="8" w:color="004B96"/>
        <w:right w:val="single" w:sz="6" w:space="8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center"/>
    </w:pPr>
    <w:rPr>
      <w:rFonts w:ascii="Arial" w:eastAsiaTheme="minorEastAsia" w:hAnsi="Arial" w:cs="Arial"/>
      <w:b/>
      <w:bCs/>
      <w:color w:val="004B96"/>
      <w:sz w:val="24"/>
      <w:szCs w:val="24"/>
      <w:lang w:val="ru-RU" w:eastAsia="en-GB"/>
    </w:rPr>
  </w:style>
  <w:style w:type="paragraph" w:customStyle="1" w:styleId="btn-confirm">
    <w:name w:val="btn-confirm"/>
    <w:basedOn w:val="Normal"/>
    <w:rsid w:val="00037793"/>
    <w:pPr>
      <w:pBdr>
        <w:top w:val="single" w:sz="6" w:space="8" w:color="004B96"/>
        <w:left w:val="single" w:sz="6" w:space="8" w:color="004B96"/>
        <w:bottom w:val="single" w:sz="6" w:space="8" w:color="004B96"/>
        <w:right w:val="single" w:sz="6" w:space="8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center"/>
    </w:pPr>
    <w:rPr>
      <w:rFonts w:ascii="Arial" w:eastAsiaTheme="minorEastAsia" w:hAnsi="Arial" w:cs="Arial"/>
      <w:b/>
      <w:bCs/>
      <w:color w:val="004B96"/>
      <w:sz w:val="24"/>
      <w:szCs w:val="24"/>
      <w:lang w:val="ru-RU" w:eastAsia="en-GB"/>
    </w:rPr>
  </w:style>
  <w:style w:type="paragraph" w:customStyle="1" w:styleId="btn-delete">
    <w:name w:val="btn-delete"/>
    <w:basedOn w:val="Normal"/>
    <w:rsid w:val="00037793"/>
    <w:pPr>
      <w:pBdr>
        <w:top w:val="single" w:sz="6" w:space="4" w:color="004B96"/>
        <w:left w:val="single" w:sz="6" w:space="4" w:color="004B96"/>
        <w:bottom w:val="single" w:sz="6" w:space="4" w:color="004B96"/>
        <w:right w:val="single" w:sz="6" w:space="4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center"/>
    </w:pPr>
    <w:rPr>
      <w:rFonts w:ascii="Arial" w:eastAsiaTheme="minorEastAsia" w:hAnsi="Arial" w:cs="Arial"/>
      <w:b/>
      <w:bCs/>
      <w:color w:val="004B96"/>
      <w:sz w:val="20"/>
      <w:lang w:val="ru-RU" w:eastAsia="en-GB"/>
    </w:rPr>
  </w:style>
  <w:style w:type="paragraph" w:customStyle="1" w:styleId="btn-dollar">
    <w:name w:val="btn-dollar"/>
    <w:basedOn w:val="Normal"/>
    <w:rsid w:val="00037793"/>
    <w:pPr>
      <w:pBdr>
        <w:top w:val="single" w:sz="6" w:space="5" w:color="004B96"/>
        <w:left w:val="single" w:sz="6" w:space="5" w:color="004B96"/>
        <w:bottom w:val="single" w:sz="6" w:space="5" w:color="004B96"/>
        <w:right w:val="single" w:sz="6" w:space="5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center"/>
    </w:pPr>
    <w:rPr>
      <w:rFonts w:ascii="Arial" w:eastAsiaTheme="minorEastAsia" w:hAnsi="Arial" w:cs="Arial"/>
      <w:b/>
      <w:bCs/>
      <w:color w:val="004B96"/>
      <w:szCs w:val="22"/>
      <w:lang w:val="ru-RU" w:eastAsia="en-GB"/>
    </w:rPr>
  </w:style>
  <w:style w:type="paragraph" w:customStyle="1" w:styleId="btn-excel">
    <w:name w:val="btn-excel"/>
    <w:basedOn w:val="Normal"/>
    <w:rsid w:val="00037793"/>
    <w:pPr>
      <w:pBdr>
        <w:top w:val="single" w:sz="6" w:space="4" w:color="004B96"/>
        <w:left w:val="single" w:sz="6" w:space="4" w:color="004B96"/>
        <w:bottom w:val="single" w:sz="6" w:space="4" w:color="004B96"/>
        <w:right w:val="single" w:sz="6" w:space="4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center"/>
    </w:pPr>
    <w:rPr>
      <w:rFonts w:ascii="Arial" w:eastAsiaTheme="minorEastAsia" w:hAnsi="Arial" w:cs="Arial"/>
      <w:b/>
      <w:bCs/>
      <w:color w:val="004B96"/>
      <w:sz w:val="20"/>
      <w:lang w:val="ru-RU" w:eastAsia="en-GB"/>
    </w:rPr>
  </w:style>
  <w:style w:type="paragraph" w:customStyle="1" w:styleId="btn-logs">
    <w:name w:val="btn-logs"/>
    <w:basedOn w:val="Normal"/>
    <w:rsid w:val="00037793"/>
    <w:pPr>
      <w:pBdr>
        <w:top w:val="single" w:sz="6" w:space="8" w:color="004B96"/>
        <w:left w:val="single" w:sz="6" w:space="8" w:color="004B96"/>
        <w:bottom w:val="single" w:sz="6" w:space="8" w:color="004B96"/>
        <w:right w:val="single" w:sz="6" w:space="8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center"/>
    </w:pPr>
    <w:rPr>
      <w:rFonts w:ascii="Arial" w:eastAsiaTheme="minorEastAsia" w:hAnsi="Arial" w:cs="Arial"/>
      <w:b/>
      <w:bCs/>
      <w:color w:val="004B96"/>
      <w:sz w:val="24"/>
      <w:szCs w:val="24"/>
      <w:lang w:val="ru-RU" w:eastAsia="en-GB"/>
    </w:rPr>
  </w:style>
  <w:style w:type="paragraph" w:customStyle="1" w:styleId="btn-modify">
    <w:name w:val="btn-modify"/>
    <w:basedOn w:val="Normal"/>
    <w:rsid w:val="00037793"/>
    <w:pPr>
      <w:pBdr>
        <w:top w:val="single" w:sz="6" w:space="5" w:color="004B96"/>
        <w:left w:val="single" w:sz="6" w:space="5" w:color="004B96"/>
        <w:bottom w:val="single" w:sz="6" w:space="5" w:color="004B96"/>
        <w:right w:val="single" w:sz="6" w:space="5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center"/>
    </w:pPr>
    <w:rPr>
      <w:rFonts w:ascii="Arial" w:eastAsiaTheme="minorEastAsia" w:hAnsi="Arial" w:cs="Arial"/>
      <w:b/>
      <w:bCs/>
      <w:color w:val="004B96"/>
      <w:sz w:val="24"/>
      <w:szCs w:val="24"/>
      <w:lang w:val="ru-RU" w:eastAsia="en-GB"/>
    </w:rPr>
  </w:style>
  <w:style w:type="paragraph" w:customStyle="1" w:styleId="btn-modify-250px">
    <w:name w:val="btn-modify-250px"/>
    <w:basedOn w:val="Normal"/>
    <w:rsid w:val="00037793"/>
    <w:pPr>
      <w:pBdr>
        <w:top w:val="single" w:sz="6" w:space="4" w:color="004B96"/>
        <w:left w:val="single" w:sz="6" w:space="4" w:color="004B96"/>
        <w:bottom w:val="single" w:sz="6" w:space="4" w:color="004B96"/>
        <w:right w:val="single" w:sz="6" w:space="4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center"/>
    </w:pPr>
    <w:rPr>
      <w:rFonts w:ascii="Arial" w:eastAsiaTheme="minorEastAsia" w:hAnsi="Arial" w:cs="Arial"/>
      <w:b/>
      <w:bCs/>
      <w:color w:val="004B96"/>
      <w:sz w:val="20"/>
      <w:lang w:val="ru-RU" w:eastAsia="en-GB"/>
    </w:rPr>
  </w:style>
  <w:style w:type="paragraph" w:customStyle="1" w:styleId="btn-modify-small">
    <w:name w:val="btn-modify-small"/>
    <w:basedOn w:val="Normal"/>
    <w:rsid w:val="00037793"/>
    <w:pPr>
      <w:pBdr>
        <w:top w:val="single" w:sz="6" w:space="4" w:color="004B96"/>
        <w:left w:val="single" w:sz="6" w:space="4" w:color="004B96"/>
        <w:bottom w:val="single" w:sz="6" w:space="4" w:color="004B96"/>
        <w:right w:val="single" w:sz="6" w:space="4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center"/>
    </w:pPr>
    <w:rPr>
      <w:rFonts w:ascii="Arial" w:eastAsiaTheme="minorEastAsia" w:hAnsi="Arial" w:cs="Arial"/>
      <w:b/>
      <w:bCs/>
      <w:color w:val="004B96"/>
      <w:sz w:val="20"/>
      <w:lang w:val="ru-RU" w:eastAsia="en-GB"/>
    </w:rPr>
  </w:style>
  <w:style w:type="paragraph" w:customStyle="1" w:styleId="btn-new">
    <w:name w:val="btn-new"/>
    <w:basedOn w:val="Normal"/>
    <w:rsid w:val="00037793"/>
    <w:pPr>
      <w:pBdr>
        <w:top w:val="single" w:sz="6" w:space="4" w:color="004B96"/>
        <w:left w:val="single" w:sz="6" w:space="4" w:color="004B96"/>
        <w:bottom w:val="single" w:sz="6" w:space="4" w:color="004B96"/>
        <w:right w:val="single" w:sz="6" w:space="4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center"/>
    </w:pPr>
    <w:rPr>
      <w:rFonts w:ascii="Arial" w:eastAsiaTheme="minorEastAsia" w:hAnsi="Arial" w:cs="Arial"/>
      <w:b/>
      <w:bCs/>
      <w:color w:val="004B96"/>
      <w:sz w:val="20"/>
      <w:lang w:val="ru-RU" w:eastAsia="en-GB"/>
    </w:rPr>
  </w:style>
  <w:style w:type="paragraph" w:customStyle="1" w:styleId="btn-new-large">
    <w:name w:val="btn-new-large"/>
    <w:basedOn w:val="Normal"/>
    <w:rsid w:val="00037793"/>
    <w:pPr>
      <w:pBdr>
        <w:top w:val="single" w:sz="6" w:space="4" w:color="004B96"/>
        <w:left w:val="single" w:sz="6" w:space="4" w:color="004B96"/>
        <w:bottom w:val="single" w:sz="6" w:space="4" w:color="004B96"/>
        <w:right w:val="single" w:sz="6" w:space="4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center"/>
    </w:pPr>
    <w:rPr>
      <w:rFonts w:ascii="Arial" w:eastAsiaTheme="minorEastAsia" w:hAnsi="Arial" w:cs="Arial"/>
      <w:b/>
      <w:bCs/>
      <w:color w:val="004B96"/>
      <w:sz w:val="20"/>
      <w:lang w:val="ru-RU" w:eastAsia="en-GB"/>
    </w:rPr>
  </w:style>
  <w:style w:type="paragraph" w:customStyle="1" w:styleId="btn-new-small">
    <w:name w:val="btn-new-small"/>
    <w:basedOn w:val="Normal"/>
    <w:rsid w:val="00037793"/>
    <w:pPr>
      <w:pBdr>
        <w:top w:val="single" w:sz="6" w:space="4" w:color="004B96"/>
        <w:left w:val="single" w:sz="6" w:space="4" w:color="004B96"/>
        <w:bottom w:val="single" w:sz="6" w:space="4" w:color="004B96"/>
        <w:right w:val="single" w:sz="6" w:space="4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right"/>
      <w:textAlignment w:val="center"/>
    </w:pPr>
    <w:rPr>
      <w:rFonts w:ascii="Arial" w:eastAsiaTheme="minorEastAsia" w:hAnsi="Arial" w:cs="Arial"/>
      <w:b/>
      <w:bCs/>
      <w:color w:val="004B96"/>
      <w:sz w:val="18"/>
      <w:szCs w:val="18"/>
      <w:lang w:val="ru-RU" w:eastAsia="en-GB"/>
    </w:rPr>
  </w:style>
  <w:style w:type="paragraph" w:customStyle="1" w:styleId="btn-newfel">
    <w:name w:val="btn-newfel"/>
    <w:basedOn w:val="Normal"/>
    <w:rsid w:val="00037793"/>
    <w:pPr>
      <w:pBdr>
        <w:top w:val="single" w:sz="6" w:space="4" w:color="004B96"/>
        <w:left w:val="single" w:sz="6" w:space="4" w:color="004B96"/>
        <w:bottom w:val="single" w:sz="6" w:space="4" w:color="004B96"/>
        <w:right w:val="single" w:sz="6" w:space="4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center"/>
    </w:pPr>
    <w:rPr>
      <w:rFonts w:ascii="Arial" w:eastAsiaTheme="minorEastAsia" w:hAnsi="Arial" w:cs="Arial"/>
      <w:b/>
      <w:bCs/>
      <w:color w:val="004B96"/>
      <w:sz w:val="20"/>
      <w:lang w:val="ru-RU" w:eastAsia="en-GB"/>
    </w:rPr>
  </w:style>
  <w:style w:type="paragraph" w:customStyle="1" w:styleId="btn-nodecision">
    <w:name w:val="btn-nodecision"/>
    <w:basedOn w:val="Normal"/>
    <w:rsid w:val="00037793"/>
    <w:pPr>
      <w:pBdr>
        <w:top w:val="single" w:sz="6" w:space="8" w:color="004B96"/>
        <w:left w:val="single" w:sz="6" w:space="8" w:color="004B96"/>
        <w:bottom w:val="single" w:sz="6" w:space="8" w:color="004B96"/>
        <w:right w:val="single" w:sz="6" w:space="8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center"/>
    </w:pPr>
    <w:rPr>
      <w:rFonts w:ascii="Arial" w:eastAsiaTheme="minorEastAsia" w:hAnsi="Arial" w:cs="Arial"/>
      <w:b/>
      <w:bCs/>
      <w:color w:val="004B96"/>
      <w:sz w:val="24"/>
      <w:szCs w:val="24"/>
      <w:lang w:val="ru-RU" w:eastAsia="en-GB"/>
    </w:rPr>
  </w:style>
  <w:style w:type="paragraph" w:customStyle="1" w:styleId="btn-partner">
    <w:name w:val="btn-partner"/>
    <w:basedOn w:val="Normal"/>
    <w:rsid w:val="00037793"/>
    <w:pPr>
      <w:pBdr>
        <w:top w:val="single" w:sz="6" w:space="5" w:color="004B96"/>
        <w:left w:val="single" w:sz="6" w:space="5" w:color="004B96"/>
        <w:bottom w:val="single" w:sz="6" w:space="5" w:color="004B96"/>
        <w:right w:val="single" w:sz="6" w:space="5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center"/>
    </w:pPr>
    <w:rPr>
      <w:rFonts w:ascii="Arial" w:eastAsiaTheme="minorEastAsia" w:hAnsi="Arial" w:cs="Arial"/>
      <w:b/>
      <w:bCs/>
      <w:color w:val="004B96"/>
      <w:sz w:val="24"/>
      <w:szCs w:val="24"/>
      <w:lang w:val="ru-RU" w:eastAsia="en-GB"/>
    </w:rPr>
  </w:style>
  <w:style w:type="paragraph" w:customStyle="1" w:styleId="btn-printer">
    <w:name w:val="btn-printer"/>
    <w:basedOn w:val="Normal"/>
    <w:rsid w:val="00037793"/>
    <w:pPr>
      <w:pBdr>
        <w:top w:val="single" w:sz="6" w:space="4" w:color="004B96"/>
        <w:left w:val="single" w:sz="6" w:space="4" w:color="004B96"/>
        <w:bottom w:val="single" w:sz="6" w:space="4" w:color="004B96"/>
        <w:right w:val="single" w:sz="6" w:space="4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center"/>
    </w:pPr>
    <w:rPr>
      <w:rFonts w:ascii="Arial" w:eastAsiaTheme="minorEastAsia" w:hAnsi="Arial" w:cs="Arial"/>
      <w:b/>
      <w:bCs/>
      <w:color w:val="004B96"/>
      <w:sz w:val="20"/>
      <w:lang w:val="ru-RU" w:eastAsia="en-GB"/>
    </w:rPr>
  </w:style>
  <w:style w:type="paragraph" w:customStyle="1" w:styleId="btn-question">
    <w:name w:val="btn-question"/>
    <w:basedOn w:val="Normal"/>
    <w:rsid w:val="00037793"/>
    <w:pPr>
      <w:pBdr>
        <w:top w:val="single" w:sz="6" w:space="8" w:color="004B96"/>
        <w:left w:val="single" w:sz="6" w:space="8" w:color="004B96"/>
        <w:bottom w:val="single" w:sz="6" w:space="8" w:color="004B96"/>
        <w:right w:val="single" w:sz="6" w:space="8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center"/>
    </w:pPr>
    <w:rPr>
      <w:rFonts w:ascii="Arial" w:eastAsiaTheme="minorEastAsia" w:hAnsi="Arial" w:cs="Arial"/>
      <w:b/>
      <w:bCs/>
      <w:color w:val="004B96"/>
      <w:sz w:val="24"/>
      <w:szCs w:val="24"/>
      <w:lang w:val="ru-RU" w:eastAsia="en-GB"/>
    </w:rPr>
  </w:style>
  <w:style w:type="paragraph" w:customStyle="1" w:styleId="btn-reject">
    <w:name w:val="btn-reject"/>
    <w:basedOn w:val="Normal"/>
    <w:rsid w:val="00037793"/>
    <w:pPr>
      <w:pBdr>
        <w:top w:val="single" w:sz="6" w:space="8" w:color="004B96"/>
        <w:left w:val="single" w:sz="6" w:space="8" w:color="004B96"/>
        <w:bottom w:val="single" w:sz="6" w:space="8" w:color="004B96"/>
        <w:right w:val="single" w:sz="6" w:space="8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center"/>
    </w:pPr>
    <w:rPr>
      <w:rFonts w:ascii="Arial" w:eastAsiaTheme="minorEastAsia" w:hAnsi="Arial" w:cs="Arial"/>
      <w:b/>
      <w:bCs/>
      <w:color w:val="004B96"/>
      <w:sz w:val="24"/>
      <w:szCs w:val="24"/>
      <w:lang w:val="ru-RU" w:eastAsia="en-GB"/>
    </w:rPr>
  </w:style>
  <w:style w:type="paragraph" w:customStyle="1" w:styleId="btn-remove-doc">
    <w:name w:val="btn-remove-doc"/>
    <w:basedOn w:val="Normal"/>
    <w:rsid w:val="00037793"/>
    <w:pPr>
      <w:pBdr>
        <w:top w:val="single" w:sz="6" w:space="8" w:color="004B96"/>
        <w:left w:val="single" w:sz="6" w:space="8" w:color="004B96"/>
        <w:bottom w:val="single" w:sz="6" w:space="8" w:color="004B96"/>
        <w:right w:val="single" w:sz="6" w:space="8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center"/>
    </w:pPr>
    <w:rPr>
      <w:rFonts w:ascii="Arial" w:eastAsiaTheme="minorEastAsia" w:hAnsi="Arial" w:cs="Arial"/>
      <w:b/>
      <w:bCs/>
      <w:color w:val="004B96"/>
      <w:sz w:val="24"/>
      <w:szCs w:val="24"/>
      <w:lang w:val="ru-RU" w:eastAsia="en-GB"/>
    </w:rPr>
  </w:style>
  <w:style w:type="paragraph" w:customStyle="1" w:styleId="btn-remove-doc-small">
    <w:name w:val="btn-remove-doc-small"/>
    <w:basedOn w:val="Normal"/>
    <w:rsid w:val="00037793"/>
    <w:pPr>
      <w:pBdr>
        <w:top w:val="single" w:sz="6" w:space="8" w:color="004B96"/>
        <w:left w:val="single" w:sz="6" w:space="8" w:color="004B96"/>
        <w:bottom w:val="single" w:sz="6" w:space="8" w:color="004B96"/>
        <w:right w:val="single" w:sz="6" w:space="8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top"/>
    </w:pPr>
    <w:rPr>
      <w:rFonts w:ascii="Arial" w:eastAsiaTheme="minorEastAsia" w:hAnsi="Arial" w:cs="Arial"/>
      <w:b/>
      <w:bCs/>
      <w:color w:val="004B96"/>
      <w:sz w:val="20"/>
      <w:lang w:val="ru-RU" w:eastAsia="en-GB"/>
    </w:rPr>
  </w:style>
  <w:style w:type="paragraph" w:customStyle="1" w:styleId="btn-rr">
    <w:name w:val="btn-rr"/>
    <w:basedOn w:val="Normal"/>
    <w:rsid w:val="00037793"/>
    <w:pPr>
      <w:pBdr>
        <w:top w:val="single" w:sz="6" w:space="8" w:color="004B96"/>
        <w:left w:val="single" w:sz="6" w:space="8" w:color="004B96"/>
        <w:bottom w:val="single" w:sz="6" w:space="8" w:color="004B96"/>
        <w:right w:val="single" w:sz="6" w:space="8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center"/>
    </w:pPr>
    <w:rPr>
      <w:rFonts w:ascii="Arial" w:eastAsiaTheme="minorEastAsia" w:hAnsi="Arial" w:cs="Arial"/>
      <w:b/>
      <w:bCs/>
      <w:color w:val="004B96"/>
      <w:sz w:val="24"/>
      <w:szCs w:val="24"/>
      <w:lang w:val="ru-RU" w:eastAsia="en-GB"/>
    </w:rPr>
  </w:style>
  <w:style w:type="paragraph" w:customStyle="1" w:styleId="btn-save">
    <w:name w:val="btn-save"/>
    <w:basedOn w:val="Normal"/>
    <w:rsid w:val="00037793"/>
    <w:pPr>
      <w:pBdr>
        <w:top w:val="single" w:sz="6" w:space="8" w:color="004B96"/>
        <w:left w:val="single" w:sz="6" w:space="8" w:color="004B96"/>
        <w:bottom w:val="single" w:sz="6" w:space="8" w:color="004B96"/>
        <w:right w:val="single" w:sz="6" w:space="8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center"/>
    </w:pPr>
    <w:rPr>
      <w:rFonts w:ascii="Arial" w:eastAsiaTheme="minorEastAsia" w:hAnsi="Arial" w:cs="Arial"/>
      <w:b/>
      <w:bCs/>
      <w:color w:val="004B96"/>
      <w:sz w:val="24"/>
      <w:szCs w:val="24"/>
      <w:lang w:val="ru-RU" w:eastAsia="en-GB"/>
    </w:rPr>
  </w:style>
  <w:style w:type="paragraph" w:customStyle="1" w:styleId="btn-select">
    <w:name w:val="btn-select"/>
    <w:basedOn w:val="Normal"/>
    <w:rsid w:val="00037793"/>
    <w:pPr>
      <w:pBdr>
        <w:top w:val="single" w:sz="6" w:space="8" w:color="004B96"/>
        <w:left w:val="single" w:sz="6" w:space="8" w:color="004B96"/>
        <w:bottom w:val="single" w:sz="6" w:space="8" w:color="004B96"/>
        <w:right w:val="single" w:sz="6" w:space="8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center"/>
    </w:pPr>
    <w:rPr>
      <w:rFonts w:ascii="Arial" w:eastAsiaTheme="minorEastAsia" w:hAnsi="Arial" w:cs="Arial"/>
      <w:b/>
      <w:bCs/>
      <w:color w:val="004B96"/>
      <w:sz w:val="24"/>
      <w:szCs w:val="24"/>
      <w:lang w:val="ru-RU" w:eastAsia="en-GB"/>
    </w:rPr>
  </w:style>
  <w:style w:type="paragraph" w:customStyle="1" w:styleId="btn-select-h60">
    <w:name w:val="btn-select-h60"/>
    <w:basedOn w:val="Normal"/>
    <w:rsid w:val="00037793"/>
    <w:pPr>
      <w:pBdr>
        <w:top w:val="single" w:sz="6" w:space="8" w:color="004B96"/>
        <w:left w:val="single" w:sz="6" w:space="8" w:color="004B96"/>
        <w:bottom w:val="single" w:sz="6" w:space="8" w:color="004B96"/>
        <w:right w:val="single" w:sz="6" w:space="8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center"/>
    </w:pPr>
    <w:rPr>
      <w:rFonts w:ascii="Arial" w:eastAsiaTheme="minorEastAsia" w:hAnsi="Arial" w:cs="Arial"/>
      <w:b/>
      <w:bCs/>
      <w:color w:val="004B96"/>
      <w:sz w:val="24"/>
      <w:szCs w:val="24"/>
      <w:lang w:val="ru-RU" w:eastAsia="en-GB"/>
    </w:rPr>
  </w:style>
  <w:style w:type="paragraph" w:customStyle="1" w:styleId="btn-select-225">
    <w:name w:val="btn-select-225"/>
    <w:basedOn w:val="Normal"/>
    <w:rsid w:val="00037793"/>
    <w:pPr>
      <w:pBdr>
        <w:top w:val="single" w:sz="6" w:space="8" w:color="004B96"/>
        <w:left w:val="single" w:sz="6" w:space="8" w:color="004B96"/>
        <w:bottom w:val="single" w:sz="6" w:space="8" w:color="004B96"/>
        <w:right w:val="single" w:sz="6" w:space="8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center"/>
    </w:pPr>
    <w:rPr>
      <w:rFonts w:ascii="Arial" w:eastAsiaTheme="minorEastAsia" w:hAnsi="Arial" w:cs="Arial"/>
      <w:b/>
      <w:bCs/>
      <w:color w:val="004B96"/>
      <w:szCs w:val="22"/>
      <w:lang w:val="ru-RU" w:eastAsia="en-GB"/>
    </w:rPr>
  </w:style>
  <w:style w:type="paragraph" w:customStyle="1" w:styleId="btn-services">
    <w:name w:val="btn-services"/>
    <w:basedOn w:val="Normal"/>
    <w:rsid w:val="00037793"/>
    <w:pPr>
      <w:pBdr>
        <w:top w:val="single" w:sz="6" w:space="8" w:color="004B96"/>
        <w:left w:val="single" w:sz="6" w:space="8" w:color="004B96"/>
        <w:bottom w:val="single" w:sz="6" w:space="8" w:color="004B96"/>
        <w:right w:val="single" w:sz="6" w:space="8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center"/>
    </w:pPr>
    <w:rPr>
      <w:rFonts w:ascii="Arial" w:eastAsiaTheme="minorEastAsia" w:hAnsi="Arial" w:cs="Arial"/>
      <w:b/>
      <w:bCs/>
      <w:color w:val="004B96"/>
      <w:sz w:val="24"/>
      <w:szCs w:val="24"/>
      <w:lang w:val="ru-RU" w:eastAsia="en-GB"/>
    </w:rPr>
  </w:style>
  <w:style w:type="paragraph" w:customStyle="1" w:styleId="btn-view-doc">
    <w:name w:val="btn-view-doc"/>
    <w:basedOn w:val="Normal"/>
    <w:rsid w:val="00037793"/>
    <w:pPr>
      <w:pBdr>
        <w:top w:val="single" w:sz="6" w:space="8" w:color="004B96"/>
        <w:left w:val="single" w:sz="6" w:space="8" w:color="004B96"/>
        <w:bottom w:val="single" w:sz="6" w:space="8" w:color="004B96"/>
        <w:right w:val="single" w:sz="6" w:space="8" w:color="004B96"/>
      </w:pBdr>
      <w:shd w:val="clear" w:color="auto" w:fill="C1D3F1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center"/>
    </w:pPr>
    <w:rPr>
      <w:rFonts w:ascii="Arial" w:eastAsiaTheme="minorEastAsia" w:hAnsi="Arial" w:cs="Arial"/>
      <w:b/>
      <w:bCs/>
      <w:color w:val="004B96"/>
      <w:sz w:val="24"/>
      <w:szCs w:val="24"/>
      <w:lang w:val="ru-RU" w:eastAsia="en-GB"/>
    </w:rPr>
  </w:style>
  <w:style w:type="paragraph" w:customStyle="1" w:styleId="btn-word">
    <w:name w:val="btn-word"/>
    <w:basedOn w:val="Normal"/>
    <w:rsid w:val="00037793"/>
    <w:pPr>
      <w:pBdr>
        <w:top w:val="single" w:sz="6" w:space="4" w:color="004B96"/>
        <w:left w:val="single" w:sz="6" w:space="4" w:color="004B96"/>
        <w:bottom w:val="single" w:sz="6" w:space="4" w:color="004B96"/>
        <w:right w:val="single" w:sz="6" w:space="4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center"/>
    </w:pPr>
    <w:rPr>
      <w:rFonts w:ascii="Arial" w:eastAsiaTheme="minorEastAsia" w:hAnsi="Arial" w:cs="Arial"/>
      <w:b/>
      <w:bCs/>
      <w:color w:val="004B96"/>
      <w:sz w:val="20"/>
      <w:lang w:val="ru-RU" w:eastAsia="en-GB"/>
    </w:rPr>
  </w:style>
  <w:style w:type="paragraph" w:customStyle="1" w:styleId="btn-workflow">
    <w:name w:val="btn-workflow"/>
    <w:basedOn w:val="Normal"/>
    <w:rsid w:val="00037793"/>
    <w:pPr>
      <w:pBdr>
        <w:top w:val="single" w:sz="6" w:space="5" w:color="004B96"/>
        <w:left w:val="single" w:sz="6" w:space="5" w:color="004B96"/>
        <w:bottom w:val="single" w:sz="6" w:space="5" w:color="004B96"/>
        <w:right w:val="single" w:sz="6" w:space="5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center"/>
    </w:pPr>
    <w:rPr>
      <w:rFonts w:ascii="Arial" w:eastAsiaTheme="minorEastAsia" w:hAnsi="Arial" w:cs="Arial"/>
      <w:b/>
      <w:bCs/>
      <w:color w:val="004B96"/>
      <w:szCs w:val="22"/>
      <w:lang w:val="ru-RU" w:eastAsia="en-GB"/>
    </w:rPr>
  </w:style>
  <w:style w:type="paragraph" w:customStyle="1" w:styleId="table-style">
    <w:name w:val="table-style"/>
    <w:basedOn w:val="Normal"/>
    <w:rsid w:val="00037793"/>
    <w:pPr>
      <w:pBdr>
        <w:top w:val="single" w:sz="12" w:space="0" w:color="FFFFFF"/>
        <w:left w:val="single" w:sz="12" w:space="0" w:color="FFFFFF"/>
        <w:bottom w:val="single" w:sz="12" w:space="0" w:color="FFFFFF"/>
        <w:right w:val="single" w:sz="12" w:space="0" w:color="FFFFFF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EastAsia" w:hAnsi="Times New Roman"/>
      <w:sz w:val="24"/>
      <w:szCs w:val="24"/>
      <w:lang w:val="ru-RU" w:eastAsia="en-GB"/>
    </w:rPr>
  </w:style>
  <w:style w:type="paragraph" w:customStyle="1" w:styleId="tdimpllevels">
    <w:name w:val="td_impl_levels"/>
    <w:basedOn w:val="Normal"/>
    <w:rsid w:val="00037793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sz w:val="17"/>
      <w:szCs w:val="17"/>
      <w:lang w:val="ru-RU" w:eastAsia="en-GB"/>
    </w:rPr>
  </w:style>
  <w:style w:type="paragraph" w:customStyle="1" w:styleId="tdcontentsblue">
    <w:name w:val="td_contents_blue"/>
    <w:basedOn w:val="Normal"/>
    <w:rsid w:val="00037793"/>
    <w:pPr>
      <w:shd w:val="clear" w:color="auto" w:fill="D7DCF7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EastAsia" w:hAnsi="Times New Roman"/>
      <w:b/>
      <w:bCs/>
      <w:sz w:val="24"/>
      <w:szCs w:val="24"/>
      <w:lang w:val="ru-RU" w:eastAsia="en-GB"/>
    </w:rPr>
  </w:style>
  <w:style w:type="paragraph" w:customStyle="1" w:styleId="tddashedblue">
    <w:name w:val="td_dashed_blue"/>
    <w:basedOn w:val="Normal"/>
    <w:rsid w:val="00037793"/>
    <w:pPr>
      <w:pBdr>
        <w:top w:val="dashed" w:sz="6" w:space="0" w:color="004B96"/>
        <w:left w:val="dashed" w:sz="6" w:space="0" w:color="004B96"/>
        <w:bottom w:val="dashed" w:sz="6" w:space="0" w:color="004B96"/>
        <w:right w:val="dashed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val="ru-RU" w:eastAsia="en-GB"/>
    </w:rPr>
  </w:style>
  <w:style w:type="paragraph" w:customStyle="1" w:styleId="tdbottom2px">
    <w:name w:val="td_bottom_2px"/>
    <w:basedOn w:val="Normal"/>
    <w:rsid w:val="00037793"/>
    <w:pPr>
      <w:pBdr>
        <w:top w:val="dotted" w:sz="6" w:space="4" w:color="004B96"/>
        <w:left w:val="dotted" w:sz="6" w:space="4" w:color="004B96"/>
        <w:bottom w:val="single" w:sz="12" w:space="4" w:color="004B96"/>
        <w:right w:val="dotted" w:sz="6" w:space="4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top"/>
    </w:pPr>
    <w:rPr>
      <w:rFonts w:ascii="Arial" w:eastAsiaTheme="minorEastAsia" w:hAnsi="Arial" w:cs="Arial"/>
      <w:b/>
      <w:bCs/>
      <w:sz w:val="18"/>
      <w:szCs w:val="18"/>
      <w:lang w:val="ru-RU" w:eastAsia="en-GB"/>
    </w:rPr>
  </w:style>
  <w:style w:type="paragraph" w:customStyle="1" w:styleId="tdbottom1pxpad0px">
    <w:name w:val="td_bottom_1px_pad_0px"/>
    <w:basedOn w:val="Normal"/>
    <w:rsid w:val="00037793"/>
    <w:pPr>
      <w:pBdr>
        <w:top w:val="dotted" w:sz="6" w:space="0" w:color="004B96"/>
        <w:left w:val="dotted" w:sz="6" w:space="0" w:color="004B96"/>
        <w:bottom w:val="single" w:sz="6" w:space="0" w:color="004B96"/>
        <w:right w:val="dotted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top"/>
    </w:pPr>
    <w:rPr>
      <w:rFonts w:ascii="Arial" w:eastAsiaTheme="minorEastAsia" w:hAnsi="Arial" w:cs="Arial"/>
      <w:sz w:val="20"/>
      <w:lang w:val="ru-RU" w:eastAsia="en-GB"/>
    </w:rPr>
  </w:style>
  <w:style w:type="paragraph" w:customStyle="1" w:styleId="tdsoliddottedblue">
    <w:name w:val="td_solid_dotted_blue"/>
    <w:basedOn w:val="Normal"/>
    <w:rsid w:val="00037793"/>
    <w:pPr>
      <w:pBdr>
        <w:top w:val="single" w:sz="6" w:space="0" w:color="004B96"/>
        <w:left w:val="dotted" w:sz="6" w:space="0" w:color="004B96"/>
        <w:bottom w:val="single" w:sz="6" w:space="0" w:color="004B96"/>
        <w:right w:val="dotted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val="ru-RU" w:eastAsia="en-GB"/>
    </w:rPr>
  </w:style>
  <w:style w:type="paragraph" w:customStyle="1" w:styleId="tdsoliddottedtlbblue">
    <w:name w:val="td_solid_dotted_tlb_blue"/>
    <w:basedOn w:val="Normal"/>
    <w:rsid w:val="00037793"/>
    <w:pPr>
      <w:pBdr>
        <w:top w:val="single" w:sz="6" w:space="0" w:color="004B96"/>
        <w:left w:val="dotted" w:sz="6" w:space="0" w:color="004B96"/>
        <w:bottom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val="ru-RU" w:eastAsia="en-GB"/>
    </w:rPr>
  </w:style>
  <w:style w:type="paragraph" w:customStyle="1" w:styleId="tdsoliddottedtrbblue">
    <w:name w:val="td_solid_dotted_trb_blue"/>
    <w:basedOn w:val="Normal"/>
    <w:rsid w:val="00037793"/>
    <w:pPr>
      <w:pBdr>
        <w:top w:val="single" w:sz="6" w:space="0" w:color="004B96"/>
        <w:bottom w:val="single" w:sz="6" w:space="0" w:color="004B96"/>
        <w:right w:val="dotted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val="ru-RU" w:eastAsia="en-GB"/>
    </w:rPr>
  </w:style>
  <w:style w:type="paragraph" w:customStyle="1" w:styleId="tdsolid-tbdotted-lrblue">
    <w:name w:val="td_solid-tb_dotted-lr_blue"/>
    <w:basedOn w:val="Normal"/>
    <w:rsid w:val="00037793"/>
    <w:pPr>
      <w:pBdr>
        <w:top w:val="single" w:sz="6" w:space="0" w:color="004B96"/>
        <w:left w:val="dotted" w:sz="6" w:space="0" w:color="004B96"/>
        <w:bottom w:val="single" w:sz="6" w:space="0" w:color="004B96"/>
        <w:right w:val="dotted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val="ru-RU" w:eastAsia="en-GB"/>
    </w:rPr>
  </w:style>
  <w:style w:type="paragraph" w:customStyle="1" w:styleId="tdsolid-tbldotted-rblue">
    <w:name w:val="td_solid-tbl_dotted-r_blue"/>
    <w:basedOn w:val="Normal"/>
    <w:rsid w:val="00037793"/>
    <w:pPr>
      <w:pBdr>
        <w:top w:val="single" w:sz="6" w:space="0" w:color="004B96"/>
        <w:left w:val="single" w:sz="6" w:space="0" w:color="004B96"/>
        <w:bottom w:val="single" w:sz="6" w:space="0" w:color="004B96"/>
        <w:right w:val="dotted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val="ru-RU" w:eastAsia="en-GB"/>
    </w:rPr>
  </w:style>
  <w:style w:type="paragraph" w:customStyle="1" w:styleId="tdsolid-tbrdotted-lblue">
    <w:name w:val="td_solid-tbr_dotted-l_blue"/>
    <w:basedOn w:val="Normal"/>
    <w:rsid w:val="00037793"/>
    <w:pPr>
      <w:pBdr>
        <w:top w:val="single" w:sz="6" w:space="0" w:color="004B96"/>
        <w:left w:val="dotted" w:sz="6" w:space="0" w:color="004B96"/>
        <w:bottom w:val="single" w:sz="6" w:space="0" w:color="004B96"/>
        <w:righ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val="ru-RU" w:eastAsia="en-GB"/>
    </w:rPr>
  </w:style>
  <w:style w:type="paragraph" w:customStyle="1" w:styleId="tdsolid-tbdotted-lblue">
    <w:name w:val="td_solid-tb_dotted-l_blue"/>
    <w:basedOn w:val="Normal"/>
    <w:rsid w:val="00037793"/>
    <w:pPr>
      <w:pBdr>
        <w:top w:val="single" w:sz="6" w:space="0" w:color="004B96"/>
        <w:left w:val="dotted" w:sz="6" w:space="0" w:color="004B96"/>
        <w:bottom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val="ru-RU" w:eastAsia="en-GB"/>
    </w:rPr>
  </w:style>
  <w:style w:type="paragraph" w:customStyle="1" w:styleId="tdsolid-tbdotted-rblue">
    <w:name w:val="td_solid-tb_dotted-r_blue"/>
    <w:basedOn w:val="Normal"/>
    <w:rsid w:val="00037793"/>
    <w:pPr>
      <w:pBdr>
        <w:top w:val="single" w:sz="6" w:space="0" w:color="004B96"/>
        <w:bottom w:val="single" w:sz="6" w:space="0" w:color="004B96"/>
        <w:right w:val="dotted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val="ru-RU" w:eastAsia="en-GB"/>
    </w:rPr>
  </w:style>
  <w:style w:type="paragraph" w:customStyle="1" w:styleId="tdsolid-tbrblue">
    <w:name w:val="td_solid-tbr_blue"/>
    <w:basedOn w:val="Normal"/>
    <w:rsid w:val="00037793"/>
    <w:pPr>
      <w:pBdr>
        <w:top w:val="single" w:sz="6" w:space="0" w:color="004B96"/>
        <w:bottom w:val="single" w:sz="6" w:space="0" w:color="004B96"/>
        <w:righ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val="ru-RU" w:eastAsia="en-GB"/>
    </w:rPr>
  </w:style>
  <w:style w:type="paragraph" w:customStyle="1" w:styleId="tdsolid-tbblue">
    <w:name w:val="td_solid-tb_blue"/>
    <w:basedOn w:val="Normal"/>
    <w:rsid w:val="00037793"/>
    <w:pPr>
      <w:pBdr>
        <w:top w:val="single" w:sz="6" w:space="0" w:color="004B96"/>
        <w:bottom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val="ru-RU" w:eastAsia="en-GB"/>
    </w:rPr>
  </w:style>
  <w:style w:type="paragraph" w:customStyle="1" w:styleId="tdsolid-tblblue">
    <w:name w:val="td_solid-tbl_blue"/>
    <w:basedOn w:val="Normal"/>
    <w:rsid w:val="00037793"/>
    <w:pPr>
      <w:pBdr>
        <w:top w:val="single" w:sz="6" w:space="0" w:color="004B96"/>
        <w:left w:val="single" w:sz="6" w:space="0" w:color="004B96"/>
        <w:bottom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val="ru-RU" w:eastAsia="en-GB"/>
    </w:rPr>
  </w:style>
  <w:style w:type="paragraph" w:customStyle="1" w:styleId="tdsolid-tblrblue">
    <w:name w:val="td_solid-tblr_blue"/>
    <w:basedOn w:val="Normal"/>
    <w:rsid w:val="00037793"/>
    <w:pPr>
      <w:pBdr>
        <w:top w:val="single" w:sz="6" w:space="0" w:color="004B96"/>
        <w:left w:val="single" w:sz="6" w:space="0" w:color="004B96"/>
        <w:bottom w:val="single" w:sz="6" w:space="0" w:color="004B96"/>
        <w:righ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val="ru-RU" w:eastAsia="en-GB"/>
    </w:rPr>
  </w:style>
  <w:style w:type="paragraph" w:customStyle="1" w:styleId="tdsolid-tldotted-rblue">
    <w:name w:val="td_solid-tl_dotted-r_blue"/>
    <w:basedOn w:val="Normal"/>
    <w:rsid w:val="00037793"/>
    <w:pPr>
      <w:pBdr>
        <w:top w:val="single" w:sz="6" w:space="0" w:color="004B96"/>
        <w:left w:val="single" w:sz="6" w:space="0" w:color="004B96"/>
        <w:right w:val="dotted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val="ru-RU" w:eastAsia="en-GB"/>
    </w:rPr>
  </w:style>
  <w:style w:type="paragraph" w:customStyle="1" w:styleId="tdsolid-bldotted-rblue">
    <w:name w:val="td_solid-bl_dotted-r_blue"/>
    <w:basedOn w:val="Normal"/>
    <w:rsid w:val="00037793"/>
    <w:pPr>
      <w:pBdr>
        <w:left w:val="single" w:sz="6" w:space="0" w:color="004B96"/>
        <w:bottom w:val="single" w:sz="6" w:space="0" w:color="004B96"/>
        <w:right w:val="dotted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val="ru-RU" w:eastAsia="en-GB"/>
    </w:rPr>
  </w:style>
  <w:style w:type="paragraph" w:customStyle="1" w:styleId="tdsolid-brdotted-lblue">
    <w:name w:val="td_solid-br_dotted-l_blue"/>
    <w:basedOn w:val="Normal"/>
    <w:rsid w:val="00037793"/>
    <w:pPr>
      <w:pBdr>
        <w:left w:val="dotted" w:sz="6" w:space="0" w:color="004B96"/>
        <w:bottom w:val="single" w:sz="6" w:space="0" w:color="004B96"/>
        <w:righ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val="ru-RU" w:eastAsia="en-GB"/>
    </w:rPr>
  </w:style>
  <w:style w:type="paragraph" w:customStyle="1" w:styleId="tdsolid-trdotted-lblue">
    <w:name w:val="td_solid-tr_dotted-l_blue"/>
    <w:basedOn w:val="Normal"/>
    <w:rsid w:val="00037793"/>
    <w:pPr>
      <w:pBdr>
        <w:top w:val="single" w:sz="6" w:space="0" w:color="004B96"/>
        <w:left w:val="dotted" w:sz="6" w:space="0" w:color="004B96"/>
        <w:righ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val="ru-RU" w:eastAsia="en-GB"/>
    </w:rPr>
  </w:style>
  <w:style w:type="paragraph" w:customStyle="1" w:styleId="tdsolid-ldotted-rblue">
    <w:name w:val="td_solid-l_dotted-r_blue"/>
    <w:basedOn w:val="Normal"/>
    <w:rsid w:val="00037793"/>
    <w:pPr>
      <w:pBdr>
        <w:left w:val="single" w:sz="6" w:space="0" w:color="004B96"/>
        <w:right w:val="dotted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val="ru-RU" w:eastAsia="en-GB"/>
    </w:rPr>
  </w:style>
  <w:style w:type="paragraph" w:customStyle="1" w:styleId="tdsolid-rdotted-lblue">
    <w:name w:val="td_solid-r_dotted-l_blue"/>
    <w:basedOn w:val="Normal"/>
    <w:rsid w:val="00037793"/>
    <w:pPr>
      <w:pBdr>
        <w:left w:val="dotted" w:sz="6" w:space="0" w:color="004B96"/>
        <w:righ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val="ru-RU" w:eastAsia="en-GB"/>
    </w:rPr>
  </w:style>
  <w:style w:type="paragraph" w:customStyle="1" w:styleId="td-style-left">
    <w:name w:val="td-style-left"/>
    <w:basedOn w:val="Normal"/>
    <w:rsid w:val="00037793"/>
    <w:pPr>
      <w:shd w:val="clear" w:color="auto" w:fill="3F78B0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center"/>
    </w:pPr>
    <w:rPr>
      <w:rFonts w:ascii="Arial" w:eastAsiaTheme="minorEastAsia" w:hAnsi="Arial" w:cs="Arial"/>
      <w:b/>
      <w:bCs/>
      <w:color w:val="FFFFFF"/>
      <w:sz w:val="32"/>
      <w:szCs w:val="32"/>
      <w:lang w:val="ru-RU" w:eastAsia="en-GB"/>
    </w:rPr>
  </w:style>
  <w:style w:type="paragraph" w:customStyle="1" w:styleId="td-style-middle">
    <w:name w:val="td-style-middle"/>
    <w:basedOn w:val="Normal"/>
    <w:rsid w:val="00037793"/>
    <w:pPr>
      <w:shd w:val="clear" w:color="auto" w:fill="3F78B0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right"/>
      <w:textAlignment w:val="center"/>
    </w:pPr>
    <w:rPr>
      <w:rFonts w:ascii="Arial" w:eastAsiaTheme="minorEastAsia" w:hAnsi="Arial" w:cs="Arial"/>
      <w:b/>
      <w:bCs/>
      <w:color w:val="FFFFFF"/>
      <w:sz w:val="32"/>
      <w:szCs w:val="32"/>
      <w:lang w:val="ru-RU" w:eastAsia="en-GB"/>
    </w:rPr>
  </w:style>
  <w:style w:type="paragraph" w:customStyle="1" w:styleId="td-style-right">
    <w:name w:val="td-style-right"/>
    <w:basedOn w:val="Normal"/>
    <w:rsid w:val="00037793"/>
    <w:pPr>
      <w:shd w:val="clear" w:color="auto" w:fill="3F78B0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center"/>
    </w:pPr>
    <w:rPr>
      <w:rFonts w:ascii="Arial" w:eastAsiaTheme="minorEastAsia" w:hAnsi="Arial" w:cs="Arial"/>
      <w:b/>
      <w:bCs/>
      <w:color w:val="FFFFFF"/>
      <w:sz w:val="32"/>
      <w:szCs w:val="32"/>
      <w:lang w:val="ru-RU" w:eastAsia="en-GB"/>
    </w:rPr>
  </w:style>
  <w:style w:type="paragraph" w:customStyle="1" w:styleId="td-style-right14">
    <w:name w:val="td-style-right_14"/>
    <w:basedOn w:val="Normal"/>
    <w:rsid w:val="00037793"/>
    <w:pPr>
      <w:shd w:val="clear" w:color="auto" w:fill="3F78B0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center"/>
    </w:pPr>
    <w:rPr>
      <w:rFonts w:ascii="Arial" w:eastAsiaTheme="minorEastAsia" w:hAnsi="Arial" w:cs="Arial"/>
      <w:b/>
      <w:bCs/>
      <w:color w:val="FFFFFF"/>
      <w:sz w:val="28"/>
      <w:szCs w:val="28"/>
      <w:lang w:val="ru-RU" w:eastAsia="en-GB"/>
    </w:rPr>
  </w:style>
  <w:style w:type="paragraph" w:customStyle="1" w:styleId="inputblue">
    <w:name w:val="input_blue"/>
    <w:basedOn w:val="Normal"/>
    <w:rsid w:val="00037793"/>
    <w:pPr>
      <w:pBdr>
        <w:top w:val="single" w:sz="6" w:space="0" w:color="004B96"/>
        <w:left w:val="single" w:sz="6" w:space="0" w:color="004B96"/>
        <w:bottom w:val="single" w:sz="6" w:space="0" w:color="004B96"/>
        <w:right w:val="single" w:sz="6" w:space="0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b/>
      <w:bCs/>
      <w:color w:val="004B96"/>
      <w:sz w:val="20"/>
      <w:lang w:val="ru-RU" w:eastAsia="en-GB"/>
    </w:rPr>
  </w:style>
  <w:style w:type="paragraph" w:customStyle="1" w:styleId="inputbluetext">
    <w:name w:val="input_blue_text"/>
    <w:basedOn w:val="Normal"/>
    <w:rsid w:val="00037793"/>
    <w:pPr>
      <w:pBdr>
        <w:top w:val="single" w:sz="6" w:space="4" w:color="004B96"/>
        <w:left w:val="single" w:sz="6" w:space="4" w:color="004B96"/>
        <w:bottom w:val="single" w:sz="6" w:space="4" w:color="004B96"/>
        <w:right w:val="single" w:sz="6" w:space="4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20"/>
      <w:lang w:val="ru-RU" w:eastAsia="en-GB"/>
    </w:rPr>
  </w:style>
  <w:style w:type="paragraph" w:customStyle="1" w:styleId="inputbluetext100px">
    <w:name w:val="input_blue_text_100px"/>
    <w:basedOn w:val="Normal"/>
    <w:rsid w:val="00037793"/>
    <w:pPr>
      <w:pBdr>
        <w:top w:val="single" w:sz="6" w:space="4" w:color="004B96"/>
        <w:left w:val="single" w:sz="6" w:space="4" w:color="004B96"/>
        <w:bottom w:val="single" w:sz="6" w:space="4" w:color="004B96"/>
        <w:right w:val="single" w:sz="6" w:space="4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20"/>
      <w:lang w:val="ru-RU" w:eastAsia="en-GB"/>
    </w:rPr>
  </w:style>
  <w:style w:type="paragraph" w:customStyle="1" w:styleId="inputbluetext300px">
    <w:name w:val="input_blue_text_300px"/>
    <w:basedOn w:val="Normal"/>
    <w:rsid w:val="00037793"/>
    <w:pPr>
      <w:pBdr>
        <w:top w:val="single" w:sz="6" w:space="4" w:color="004B96"/>
        <w:left w:val="single" w:sz="6" w:space="4" w:color="004B96"/>
        <w:bottom w:val="single" w:sz="6" w:space="4" w:color="004B96"/>
        <w:right w:val="single" w:sz="6" w:space="4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20"/>
      <w:lang w:val="ru-RU" w:eastAsia="en-GB"/>
    </w:rPr>
  </w:style>
  <w:style w:type="paragraph" w:customStyle="1" w:styleId="inputbluetext550px">
    <w:name w:val="input_blue_text_550px"/>
    <w:basedOn w:val="Normal"/>
    <w:rsid w:val="00037793"/>
    <w:pPr>
      <w:pBdr>
        <w:top w:val="single" w:sz="6" w:space="4" w:color="004B96"/>
        <w:left w:val="single" w:sz="6" w:space="4" w:color="004B96"/>
        <w:bottom w:val="single" w:sz="6" w:space="4" w:color="004B96"/>
        <w:right w:val="single" w:sz="6" w:space="4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20"/>
      <w:lang w:val="ru-RU" w:eastAsia="en-GB"/>
    </w:rPr>
  </w:style>
  <w:style w:type="paragraph" w:customStyle="1" w:styleId="inputbluetext800px">
    <w:name w:val="input_blue_text_800px"/>
    <w:basedOn w:val="Normal"/>
    <w:rsid w:val="00037793"/>
    <w:pPr>
      <w:pBdr>
        <w:top w:val="single" w:sz="6" w:space="4" w:color="004B96"/>
        <w:left w:val="single" w:sz="6" w:space="4" w:color="004B96"/>
        <w:bottom w:val="single" w:sz="6" w:space="4" w:color="004B96"/>
        <w:right w:val="single" w:sz="6" w:space="4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20"/>
      <w:lang w:val="ru-RU" w:eastAsia="en-GB"/>
    </w:rPr>
  </w:style>
  <w:style w:type="paragraph" w:customStyle="1" w:styleId="inputbluenumeric">
    <w:name w:val="input_blue_numeric"/>
    <w:basedOn w:val="Normal"/>
    <w:rsid w:val="00037793"/>
    <w:pPr>
      <w:pBdr>
        <w:top w:val="single" w:sz="6" w:space="4" w:color="004B96"/>
        <w:left w:val="single" w:sz="6" w:space="4" w:color="004B96"/>
        <w:bottom w:val="single" w:sz="6" w:space="4" w:color="004B96"/>
        <w:right w:val="single" w:sz="6" w:space="4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right"/>
      <w:textAlignment w:val="auto"/>
    </w:pPr>
    <w:rPr>
      <w:rFonts w:ascii="Arial" w:eastAsiaTheme="minorEastAsia" w:hAnsi="Arial" w:cs="Arial"/>
      <w:color w:val="004B96"/>
      <w:sz w:val="20"/>
      <w:lang w:val="ru-RU" w:eastAsia="en-GB"/>
    </w:rPr>
  </w:style>
  <w:style w:type="paragraph" w:customStyle="1" w:styleId="inputbluenumeric800px">
    <w:name w:val="input_blue_numeric_800px"/>
    <w:basedOn w:val="Normal"/>
    <w:rsid w:val="00037793"/>
    <w:pPr>
      <w:pBdr>
        <w:top w:val="single" w:sz="6" w:space="4" w:color="004B96"/>
        <w:left w:val="single" w:sz="6" w:space="4" w:color="004B96"/>
        <w:bottom w:val="single" w:sz="6" w:space="4" w:color="004B96"/>
        <w:right w:val="single" w:sz="6" w:space="4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right"/>
      <w:textAlignment w:val="auto"/>
    </w:pPr>
    <w:rPr>
      <w:rFonts w:ascii="Arial" w:eastAsiaTheme="minorEastAsia" w:hAnsi="Arial" w:cs="Arial"/>
      <w:color w:val="004B96"/>
      <w:sz w:val="20"/>
      <w:lang w:val="ru-RU" w:eastAsia="en-GB"/>
    </w:rPr>
  </w:style>
  <w:style w:type="paragraph" w:customStyle="1" w:styleId="inputbluetext12">
    <w:name w:val="input_blue_text_12"/>
    <w:basedOn w:val="Normal"/>
    <w:rsid w:val="00037793"/>
    <w:pPr>
      <w:pBdr>
        <w:top w:val="single" w:sz="6" w:space="4" w:color="004B96"/>
        <w:left w:val="single" w:sz="6" w:space="4" w:color="004B96"/>
        <w:bottom w:val="single" w:sz="6" w:space="4" w:color="004B96"/>
        <w:right w:val="single" w:sz="6" w:space="4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20"/>
      <w:lang w:val="ru-RU" w:eastAsia="en-GB"/>
    </w:rPr>
  </w:style>
  <w:style w:type="paragraph" w:customStyle="1" w:styleId="inputbluenumeric12">
    <w:name w:val="input_blue_numeric_12"/>
    <w:basedOn w:val="Normal"/>
    <w:rsid w:val="00037793"/>
    <w:pPr>
      <w:pBdr>
        <w:top w:val="single" w:sz="6" w:space="4" w:color="004B96"/>
        <w:left w:val="single" w:sz="6" w:space="4" w:color="004B96"/>
        <w:bottom w:val="single" w:sz="6" w:space="4" w:color="004B96"/>
        <w:right w:val="single" w:sz="6" w:space="4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right"/>
      <w:textAlignment w:val="auto"/>
    </w:pPr>
    <w:rPr>
      <w:rFonts w:ascii="Arial" w:eastAsiaTheme="minorEastAsia" w:hAnsi="Arial" w:cs="Arial"/>
      <w:color w:val="004B96"/>
      <w:sz w:val="20"/>
      <w:lang w:val="ru-RU" w:eastAsia="en-GB"/>
    </w:rPr>
  </w:style>
  <w:style w:type="paragraph" w:customStyle="1" w:styleId="inputbluetext12pt">
    <w:name w:val="input_blue_text_12pt"/>
    <w:basedOn w:val="Normal"/>
    <w:rsid w:val="00037793"/>
    <w:pPr>
      <w:pBdr>
        <w:top w:val="single" w:sz="6" w:space="4" w:color="004B96"/>
        <w:left w:val="single" w:sz="6" w:space="4" w:color="004B96"/>
        <w:bottom w:val="single" w:sz="6" w:space="4" w:color="004B96"/>
        <w:right w:val="single" w:sz="6" w:space="4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24"/>
      <w:szCs w:val="24"/>
      <w:lang w:val="ru-RU" w:eastAsia="en-GB"/>
    </w:rPr>
  </w:style>
  <w:style w:type="paragraph" w:customStyle="1" w:styleId="inputname">
    <w:name w:val="input_name"/>
    <w:basedOn w:val="Normal"/>
    <w:rsid w:val="00037793"/>
    <w:pPr>
      <w:pBdr>
        <w:top w:val="single" w:sz="6" w:space="4" w:color="004B96"/>
        <w:left w:val="single" w:sz="6" w:space="4" w:color="004B96"/>
        <w:bottom w:val="single" w:sz="6" w:space="4" w:color="004B96"/>
        <w:right w:val="single" w:sz="6" w:space="4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20"/>
      <w:lang w:val="ru-RU" w:eastAsia="en-GB"/>
    </w:rPr>
  </w:style>
  <w:style w:type="paragraph" w:customStyle="1" w:styleId="inputradio">
    <w:name w:val="input_radio"/>
    <w:basedOn w:val="Normal"/>
    <w:rsid w:val="00037793"/>
    <w:pPr>
      <w:pBdr>
        <w:top w:val="dashed" w:sz="12" w:space="0" w:color="004B96"/>
        <w:left w:val="dashed" w:sz="12" w:space="0" w:color="004B96"/>
        <w:bottom w:val="dashed" w:sz="12" w:space="0" w:color="004B96"/>
        <w:right w:val="dashed" w:sz="12" w:space="0" w:color="004B96"/>
      </w:pBdr>
      <w:shd w:val="clear" w:color="auto" w:fill="004B96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 w:after="100" w:afterAutospacing="1"/>
      <w:ind w:right="90"/>
      <w:textAlignment w:val="auto"/>
    </w:pPr>
    <w:rPr>
      <w:rFonts w:ascii="Times New Roman" w:eastAsiaTheme="minorEastAsia" w:hAnsi="Times New Roman"/>
      <w:color w:val="004B96"/>
      <w:sz w:val="24"/>
      <w:szCs w:val="24"/>
      <w:lang w:val="ru-RU" w:eastAsia="en-GB"/>
    </w:rPr>
  </w:style>
  <w:style w:type="paragraph" w:customStyle="1" w:styleId="textboxblue12px">
    <w:name w:val="textbox_blue_12px"/>
    <w:basedOn w:val="Normal"/>
    <w:rsid w:val="00037793"/>
    <w:pPr>
      <w:pBdr>
        <w:top w:val="single" w:sz="6" w:space="4" w:color="004B96"/>
        <w:left w:val="single" w:sz="6" w:space="4" w:color="004B96"/>
        <w:bottom w:val="single" w:sz="6" w:space="4" w:color="004B96"/>
        <w:right w:val="single" w:sz="6" w:space="4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val="ru-RU" w:eastAsia="en-GB"/>
    </w:rPr>
  </w:style>
  <w:style w:type="paragraph" w:customStyle="1" w:styleId="textboxblue12px300px">
    <w:name w:val="textbox_blue_12px_300px"/>
    <w:basedOn w:val="Normal"/>
    <w:rsid w:val="00037793"/>
    <w:pPr>
      <w:pBdr>
        <w:top w:val="single" w:sz="6" w:space="4" w:color="004B96"/>
        <w:left w:val="single" w:sz="6" w:space="4" w:color="004B96"/>
        <w:bottom w:val="single" w:sz="6" w:space="4" w:color="004B96"/>
        <w:right w:val="single" w:sz="6" w:space="4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val="ru-RU" w:eastAsia="en-GB"/>
    </w:rPr>
  </w:style>
  <w:style w:type="paragraph" w:customStyle="1" w:styleId="textboxblue12px700px">
    <w:name w:val="textbox_blue_12px_700px"/>
    <w:basedOn w:val="Normal"/>
    <w:rsid w:val="00037793"/>
    <w:pPr>
      <w:pBdr>
        <w:top w:val="single" w:sz="6" w:space="4" w:color="004B96"/>
        <w:left w:val="single" w:sz="6" w:space="4" w:color="004B96"/>
        <w:bottom w:val="single" w:sz="6" w:space="4" w:color="004B96"/>
        <w:right w:val="single" w:sz="6" w:space="4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val="ru-RU" w:eastAsia="en-GB"/>
    </w:rPr>
  </w:style>
  <w:style w:type="paragraph" w:customStyle="1" w:styleId="selectblueheight20">
    <w:name w:val="select_blue_height20"/>
    <w:basedOn w:val="Normal"/>
    <w:rsid w:val="00037793"/>
    <w:pPr>
      <w:pBdr>
        <w:top w:val="single" w:sz="6" w:space="0" w:color="004B96"/>
        <w:left w:val="single" w:sz="6" w:space="0" w:color="004B96"/>
        <w:bottom w:val="single" w:sz="6" w:space="0" w:color="004B96"/>
        <w:right w:val="single" w:sz="6" w:space="0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val="ru-RU" w:eastAsia="en-GB"/>
    </w:rPr>
  </w:style>
  <w:style w:type="paragraph" w:customStyle="1" w:styleId="selectblueheight22">
    <w:name w:val="select_blue_height22"/>
    <w:basedOn w:val="Normal"/>
    <w:rsid w:val="00037793"/>
    <w:pPr>
      <w:pBdr>
        <w:top w:val="single" w:sz="6" w:space="0" w:color="004B96"/>
        <w:left w:val="single" w:sz="6" w:space="0" w:color="004B96"/>
        <w:bottom w:val="single" w:sz="6" w:space="0" w:color="004B96"/>
        <w:right w:val="single" w:sz="6" w:space="0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val="ru-RU" w:eastAsia="en-GB"/>
    </w:rPr>
  </w:style>
  <w:style w:type="paragraph" w:customStyle="1" w:styleId="selectblueheight22150px">
    <w:name w:val="select_blue_height22_150px"/>
    <w:basedOn w:val="Normal"/>
    <w:rsid w:val="00037793"/>
    <w:pPr>
      <w:pBdr>
        <w:top w:val="single" w:sz="6" w:space="0" w:color="004B96"/>
        <w:left w:val="single" w:sz="6" w:space="0" w:color="004B96"/>
        <w:bottom w:val="single" w:sz="6" w:space="0" w:color="004B96"/>
        <w:right w:val="single" w:sz="6" w:space="0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val="ru-RU" w:eastAsia="en-GB"/>
    </w:rPr>
  </w:style>
  <w:style w:type="paragraph" w:customStyle="1" w:styleId="selectblueheight22300px">
    <w:name w:val="select_blue_height22_300px"/>
    <w:basedOn w:val="Normal"/>
    <w:rsid w:val="00037793"/>
    <w:pPr>
      <w:pBdr>
        <w:top w:val="single" w:sz="6" w:space="0" w:color="004B96"/>
        <w:left w:val="single" w:sz="6" w:space="0" w:color="004B96"/>
        <w:bottom w:val="single" w:sz="6" w:space="0" w:color="004B96"/>
        <w:right w:val="single" w:sz="6" w:space="0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val="ru-RU" w:eastAsia="en-GB"/>
    </w:rPr>
  </w:style>
  <w:style w:type="paragraph" w:customStyle="1" w:styleId="selectblueheight22500px">
    <w:name w:val="select_blue_height22_500px"/>
    <w:basedOn w:val="Normal"/>
    <w:rsid w:val="00037793"/>
    <w:pPr>
      <w:pBdr>
        <w:top w:val="single" w:sz="6" w:space="0" w:color="004B96"/>
        <w:left w:val="single" w:sz="6" w:space="0" w:color="004B96"/>
        <w:bottom w:val="single" w:sz="6" w:space="0" w:color="004B96"/>
        <w:right w:val="single" w:sz="6" w:space="0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val="ru-RU" w:eastAsia="en-GB"/>
    </w:rPr>
  </w:style>
  <w:style w:type="paragraph" w:customStyle="1" w:styleId="selectblueheight22600px">
    <w:name w:val="select_blue_height22_600px"/>
    <w:basedOn w:val="Normal"/>
    <w:rsid w:val="00037793"/>
    <w:pPr>
      <w:pBdr>
        <w:top w:val="single" w:sz="6" w:space="0" w:color="004B96"/>
        <w:left w:val="single" w:sz="6" w:space="0" w:color="004B96"/>
        <w:bottom w:val="single" w:sz="6" w:space="0" w:color="004B96"/>
        <w:right w:val="single" w:sz="6" w:space="0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val="ru-RU" w:eastAsia="en-GB"/>
    </w:rPr>
  </w:style>
  <w:style w:type="paragraph" w:customStyle="1" w:styleId="selectblueheight22700px">
    <w:name w:val="select_blue_height22_700px"/>
    <w:basedOn w:val="Normal"/>
    <w:rsid w:val="00037793"/>
    <w:pPr>
      <w:pBdr>
        <w:top w:val="single" w:sz="6" w:space="0" w:color="004B96"/>
        <w:left w:val="single" w:sz="6" w:space="0" w:color="004B96"/>
        <w:bottom w:val="single" w:sz="6" w:space="0" w:color="004B96"/>
        <w:right w:val="single" w:sz="6" w:space="0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val="ru-RU" w:eastAsia="en-GB"/>
    </w:rPr>
  </w:style>
  <w:style w:type="paragraph" w:customStyle="1" w:styleId="selectblueheight22800px">
    <w:name w:val="select_blue_height22_800px"/>
    <w:basedOn w:val="Normal"/>
    <w:rsid w:val="00037793"/>
    <w:pPr>
      <w:pBdr>
        <w:top w:val="single" w:sz="6" w:space="0" w:color="004B96"/>
        <w:left w:val="single" w:sz="6" w:space="0" w:color="004B96"/>
        <w:bottom w:val="single" w:sz="6" w:space="0" w:color="004B96"/>
        <w:right w:val="single" w:sz="6" w:space="0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val="ru-RU" w:eastAsia="en-GB"/>
    </w:rPr>
  </w:style>
  <w:style w:type="paragraph" w:customStyle="1" w:styleId="selectblueheight24">
    <w:name w:val="select_blue_height24"/>
    <w:basedOn w:val="Normal"/>
    <w:rsid w:val="00037793"/>
    <w:pPr>
      <w:pBdr>
        <w:top w:val="single" w:sz="6" w:space="0" w:color="004B96"/>
        <w:left w:val="single" w:sz="6" w:space="0" w:color="004B96"/>
        <w:bottom w:val="single" w:sz="6" w:space="0" w:color="004B96"/>
        <w:right w:val="single" w:sz="6" w:space="0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val="ru-RU" w:eastAsia="en-GB"/>
    </w:rPr>
  </w:style>
  <w:style w:type="paragraph" w:customStyle="1" w:styleId="selectblueheight25">
    <w:name w:val="select_blue_height25"/>
    <w:basedOn w:val="Normal"/>
    <w:rsid w:val="00037793"/>
    <w:pPr>
      <w:pBdr>
        <w:top w:val="single" w:sz="6" w:space="0" w:color="004B96"/>
        <w:left w:val="single" w:sz="6" w:space="0" w:color="004B96"/>
        <w:bottom w:val="single" w:sz="6" w:space="0" w:color="004B96"/>
        <w:right w:val="single" w:sz="6" w:space="0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b/>
      <w:bCs/>
      <w:color w:val="004B96"/>
      <w:sz w:val="18"/>
      <w:szCs w:val="18"/>
      <w:lang w:val="ru-RU" w:eastAsia="en-GB"/>
    </w:rPr>
  </w:style>
  <w:style w:type="paragraph" w:customStyle="1" w:styleId="selectblueheight12pt">
    <w:name w:val="select_blue_height12pt"/>
    <w:basedOn w:val="Normal"/>
    <w:rsid w:val="00037793"/>
    <w:pPr>
      <w:pBdr>
        <w:top w:val="single" w:sz="6" w:space="0" w:color="004B96"/>
        <w:left w:val="single" w:sz="6" w:space="0" w:color="004B96"/>
        <w:bottom w:val="single" w:sz="6" w:space="0" w:color="004B96"/>
        <w:right w:val="single" w:sz="6" w:space="0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24"/>
      <w:szCs w:val="24"/>
      <w:lang w:val="ru-RU" w:eastAsia="en-GB"/>
    </w:rPr>
  </w:style>
  <w:style w:type="paragraph" w:customStyle="1" w:styleId="formdisplay">
    <w:name w:val="formdisplay"/>
    <w:basedOn w:val="Normal"/>
    <w:rsid w:val="00037793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sz w:val="15"/>
      <w:szCs w:val="15"/>
      <w:lang w:val="ru-RU" w:eastAsia="en-GB"/>
    </w:rPr>
  </w:style>
  <w:style w:type="paragraph" w:customStyle="1" w:styleId="go">
    <w:name w:val="go"/>
    <w:basedOn w:val="Normal"/>
    <w:rsid w:val="00037793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sz w:val="17"/>
      <w:szCs w:val="17"/>
      <w:lang w:val="ru-RU" w:eastAsia="en-GB"/>
    </w:rPr>
  </w:style>
  <w:style w:type="paragraph" w:customStyle="1" w:styleId="bluebordertable">
    <w:name w:val="bluebordertable"/>
    <w:basedOn w:val="Normal"/>
    <w:rsid w:val="00037793"/>
    <w:pPr>
      <w:pBdr>
        <w:top w:val="single" w:sz="6" w:space="0" w:color="004B96"/>
        <w:left w:val="single" w:sz="6" w:space="0" w:color="004B96"/>
        <w:bottom w:val="single" w:sz="6" w:space="0" w:color="004B96"/>
        <w:righ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EastAsia" w:hAnsi="Times New Roman"/>
      <w:sz w:val="24"/>
      <w:szCs w:val="24"/>
      <w:lang w:val="ru-RU" w:eastAsia="en-GB"/>
    </w:rPr>
  </w:style>
  <w:style w:type="paragraph" w:customStyle="1" w:styleId="redbordertable">
    <w:name w:val="redbordertable"/>
    <w:basedOn w:val="Normal"/>
    <w:rsid w:val="00037793"/>
    <w:pPr>
      <w:pBdr>
        <w:top w:val="single" w:sz="6" w:space="0" w:color="FF0000"/>
        <w:left w:val="single" w:sz="6" w:space="0" w:color="FF0000"/>
        <w:bottom w:val="single" w:sz="6" w:space="0" w:color="FF0000"/>
        <w:right w:val="single" w:sz="6" w:space="0" w:color="FF0000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EastAsia" w:hAnsi="Times New Roman"/>
      <w:sz w:val="24"/>
      <w:szCs w:val="24"/>
      <w:lang w:val="ru-RU" w:eastAsia="en-GB"/>
    </w:rPr>
  </w:style>
  <w:style w:type="paragraph" w:customStyle="1" w:styleId="blueborder-gray">
    <w:name w:val="blueborder-gray"/>
    <w:basedOn w:val="Normal"/>
    <w:rsid w:val="00037793"/>
    <w:pPr>
      <w:pBdr>
        <w:top w:val="single" w:sz="6" w:space="0" w:color="004B96"/>
        <w:left w:val="single" w:sz="6" w:space="0" w:color="004B96"/>
        <w:bottom w:val="single" w:sz="6" w:space="0" w:color="004B96"/>
        <w:right w:val="single" w:sz="6" w:space="0" w:color="004B96"/>
      </w:pBdr>
      <w:shd w:val="clear" w:color="auto" w:fill="EFEFE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b/>
      <w:bCs/>
      <w:color w:val="004B96"/>
      <w:sz w:val="24"/>
      <w:szCs w:val="24"/>
      <w:lang w:val="ru-RU" w:eastAsia="en-GB"/>
    </w:rPr>
  </w:style>
  <w:style w:type="paragraph" w:customStyle="1" w:styleId="bluewhite">
    <w:name w:val="bluewhite"/>
    <w:basedOn w:val="Normal"/>
    <w:rsid w:val="00037793"/>
    <w:pPr>
      <w:shd w:val="clear" w:color="auto" w:fill="004B96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b/>
      <w:bCs/>
      <w:color w:val="FFFFFF"/>
      <w:sz w:val="24"/>
      <w:szCs w:val="24"/>
      <w:lang w:val="ru-RU" w:eastAsia="en-GB"/>
    </w:rPr>
  </w:style>
  <w:style w:type="paragraph" w:customStyle="1" w:styleId="bluewhitecenter">
    <w:name w:val="bluewhite_center"/>
    <w:basedOn w:val="Normal"/>
    <w:rsid w:val="00037793"/>
    <w:pPr>
      <w:shd w:val="clear" w:color="auto" w:fill="004B96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auto"/>
    </w:pPr>
    <w:rPr>
      <w:rFonts w:ascii="Arial" w:eastAsiaTheme="minorEastAsia" w:hAnsi="Arial" w:cs="Arial"/>
      <w:b/>
      <w:bCs/>
      <w:color w:val="FFFFFF"/>
      <w:sz w:val="24"/>
      <w:szCs w:val="24"/>
      <w:lang w:val="ru-RU" w:eastAsia="en-GB"/>
    </w:rPr>
  </w:style>
  <w:style w:type="paragraph" w:customStyle="1" w:styleId="bluewhite10pxcenter">
    <w:name w:val="bluewhite_10px_center"/>
    <w:basedOn w:val="Normal"/>
    <w:rsid w:val="00037793"/>
    <w:pPr>
      <w:shd w:val="clear" w:color="auto" w:fill="004B96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auto"/>
    </w:pPr>
    <w:rPr>
      <w:rFonts w:ascii="Arial" w:eastAsiaTheme="minorEastAsia" w:hAnsi="Arial" w:cs="Arial"/>
      <w:b/>
      <w:bCs/>
      <w:color w:val="FFFFFF"/>
      <w:sz w:val="15"/>
      <w:szCs w:val="15"/>
      <w:lang w:val="ru-RU" w:eastAsia="en-GB"/>
    </w:rPr>
  </w:style>
  <w:style w:type="paragraph" w:customStyle="1" w:styleId="bluewhite12px">
    <w:name w:val="bluewhite_12px"/>
    <w:basedOn w:val="Normal"/>
    <w:rsid w:val="00037793"/>
    <w:pPr>
      <w:shd w:val="clear" w:color="auto" w:fill="004B96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b/>
      <w:bCs/>
      <w:color w:val="FFFFFF"/>
      <w:sz w:val="18"/>
      <w:szCs w:val="18"/>
      <w:lang w:val="ru-RU" w:eastAsia="en-GB"/>
    </w:rPr>
  </w:style>
  <w:style w:type="paragraph" w:customStyle="1" w:styleId="bluewhite12pxcenter">
    <w:name w:val="bluewhite_12px_center"/>
    <w:basedOn w:val="Normal"/>
    <w:rsid w:val="00037793"/>
    <w:pPr>
      <w:shd w:val="clear" w:color="auto" w:fill="004B96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auto"/>
    </w:pPr>
    <w:rPr>
      <w:rFonts w:ascii="Arial" w:eastAsiaTheme="minorEastAsia" w:hAnsi="Arial" w:cs="Arial"/>
      <w:b/>
      <w:bCs/>
      <w:color w:val="FFFFFF"/>
      <w:sz w:val="18"/>
      <w:szCs w:val="18"/>
      <w:lang w:val="ru-RU" w:eastAsia="en-GB"/>
    </w:rPr>
  </w:style>
  <w:style w:type="paragraph" w:customStyle="1" w:styleId="bluewhite12pxbottomwhite">
    <w:name w:val="bluewhite_12px_bottomwhite"/>
    <w:basedOn w:val="Normal"/>
    <w:rsid w:val="00037793"/>
    <w:pPr>
      <w:pBdr>
        <w:bottom w:val="single" w:sz="6" w:space="4" w:color="FFFFFF"/>
      </w:pBdr>
      <w:shd w:val="clear" w:color="auto" w:fill="004B96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b/>
      <w:bCs/>
      <w:color w:val="FFFFFF"/>
      <w:sz w:val="18"/>
      <w:szCs w:val="18"/>
      <w:lang w:val="ru-RU" w:eastAsia="en-GB"/>
    </w:rPr>
  </w:style>
  <w:style w:type="paragraph" w:customStyle="1" w:styleId="bluewhite14px">
    <w:name w:val="bluewhite_14px"/>
    <w:basedOn w:val="Normal"/>
    <w:rsid w:val="00037793"/>
    <w:pPr>
      <w:shd w:val="clear" w:color="auto" w:fill="004B96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b/>
      <w:bCs/>
      <w:color w:val="FFFFFF"/>
      <w:sz w:val="21"/>
      <w:szCs w:val="21"/>
      <w:lang w:val="ru-RU" w:eastAsia="en-GB"/>
    </w:rPr>
  </w:style>
  <w:style w:type="paragraph" w:customStyle="1" w:styleId="bluewhite14pxcenter">
    <w:name w:val="bluewhite_14px_center"/>
    <w:basedOn w:val="Normal"/>
    <w:rsid w:val="00037793"/>
    <w:pPr>
      <w:shd w:val="clear" w:color="auto" w:fill="004B96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auto"/>
    </w:pPr>
    <w:rPr>
      <w:rFonts w:ascii="Arial" w:eastAsiaTheme="minorEastAsia" w:hAnsi="Arial" w:cs="Arial"/>
      <w:b/>
      <w:bCs/>
      <w:color w:val="FFFFFF"/>
      <w:sz w:val="21"/>
      <w:szCs w:val="21"/>
      <w:lang w:val="ru-RU" w:eastAsia="en-GB"/>
    </w:rPr>
  </w:style>
  <w:style w:type="paragraph" w:customStyle="1" w:styleId="bluewhite14pxbottomwhite">
    <w:name w:val="bluewhite_14px_bottomwhite"/>
    <w:basedOn w:val="Normal"/>
    <w:rsid w:val="00037793"/>
    <w:pPr>
      <w:pBdr>
        <w:bottom w:val="single" w:sz="6" w:space="4" w:color="FFFFFF"/>
      </w:pBdr>
      <w:shd w:val="clear" w:color="auto" w:fill="004B96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b/>
      <w:bCs/>
      <w:color w:val="FFFFFF"/>
      <w:sz w:val="21"/>
      <w:szCs w:val="21"/>
      <w:lang w:val="ru-RU" w:eastAsia="en-GB"/>
    </w:rPr>
  </w:style>
  <w:style w:type="paragraph" w:customStyle="1" w:styleId="bluewhite14pt">
    <w:name w:val="bluewhite_14pt"/>
    <w:basedOn w:val="Normal"/>
    <w:rsid w:val="00037793"/>
    <w:pPr>
      <w:shd w:val="clear" w:color="auto" w:fill="004B96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b/>
      <w:bCs/>
      <w:color w:val="FFFFFF"/>
      <w:sz w:val="28"/>
      <w:szCs w:val="28"/>
      <w:lang w:val="ru-RU" w:eastAsia="en-GB"/>
    </w:rPr>
  </w:style>
  <w:style w:type="paragraph" w:customStyle="1" w:styleId="bluewhite14ptcenter">
    <w:name w:val="bluewhite_14pt_center"/>
    <w:basedOn w:val="Normal"/>
    <w:rsid w:val="00037793"/>
    <w:pPr>
      <w:shd w:val="clear" w:color="auto" w:fill="004B96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auto"/>
    </w:pPr>
    <w:rPr>
      <w:rFonts w:ascii="Arial" w:eastAsiaTheme="minorEastAsia" w:hAnsi="Arial" w:cs="Arial"/>
      <w:b/>
      <w:bCs/>
      <w:color w:val="FFFFFF"/>
      <w:sz w:val="28"/>
      <w:szCs w:val="28"/>
      <w:lang w:val="ru-RU" w:eastAsia="en-GB"/>
    </w:rPr>
  </w:style>
  <w:style w:type="paragraph" w:customStyle="1" w:styleId="poloblue">
    <w:name w:val="poloblue"/>
    <w:basedOn w:val="Normal"/>
    <w:rsid w:val="00037793"/>
    <w:pPr>
      <w:shd w:val="clear" w:color="auto" w:fill="336FAB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auto"/>
    </w:pPr>
    <w:rPr>
      <w:rFonts w:ascii="Arial" w:eastAsiaTheme="minorEastAsia" w:hAnsi="Arial" w:cs="Arial"/>
      <w:b/>
      <w:bCs/>
      <w:color w:val="FFFFFF"/>
      <w:sz w:val="24"/>
      <w:szCs w:val="24"/>
      <w:lang w:val="ru-RU" w:eastAsia="en-GB"/>
    </w:rPr>
  </w:style>
  <w:style w:type="paragraph" w:customStyle="1" w:styleId="bottomline">
    <w:name w:val="bottomline"/>
    <w:basedOn w:val="Normal"/>
    <w:rsid w:val="00037793"/>
    <w:pPr>
      <w:pBdr>
        <w:bottom w:val="single" w:sz="6" w:space="0" w:color="0099FF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EastAsia" w:hAnsi="Times New Roman"/>
      <w:sz w:val="24"/>
      <w:szCs w:val="24"/>
      <w:lang w:val="ru-RU" w:eastAsia="en-GB"/>
    </w:rPr>
  </w:style>
  <w:style w:type="paragraph" w:customStyle="1" w:styleId="ch-blue-red">
    <w:name w:val="ch-blue-red"/>
    <w:basedOn w:val="Normal"/>
    <w:rsid w:val="00037793"/>
    <w:pPr>
      <w:shd w:val="clear" w:color="auto" w:fill="0099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b/>
      <w:bCs/>
      <w:color w:val="FF0000"/>
      <w:sz w:val="18"/>
      <w:szCs w:val="18"/>
      <w:lang w:val="ru-RU" w:eastAsia="en-GB"/>
    </w:rPr>
  </w:style>
  <w:style w:type="paragraph" w:customStyle="1" w:styleId="ch-blue-white">
    <w:name w:val="ch-blue-white"/>
    <w:basedOn w:val="Normal"/>
    <w:rsid w:val="00037793"/>
    <w:pPr>
      <w:shd w:val="clear" w:color="auto" w:fill="0099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b/>
      <w:bCs/>
      <w:color w:val="FFFFFF"/>
      <w:sz w:val="20"/>
      <w:lang w:val="ru-RU" w:eastAsia="en-GB"/>
    </w:rPr>
  </w:style>
  <w:style w:type="paragraph" w:customStyle="1" w:styleId="ch-dblue-white">
    <w:name w:val="ch-dblue-white"/>
    <w:basedOn w:val="Normal"/>
    <w:rsid w:val="00037793"/>
    <w:pPr>
      <w:shd w:val="clear" w:color="auto" w:fill="004B96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b/>
      <w:bCs/>
      <w:color w:val="FFFFFF"/>
      <w:sz w:val="18"/>
      <w:szCs w:val="18"/>
      <w:lang w:val="ru-RU" w:eastAsia="en-GB"/>
    </w:rPr>
  </w:style>
  <w:style w:type="paragraph" w:customStyle="1" w:styleId="ch-white-blue">
    <w:name w:val="ch-white-blue"/>
    <w:basedOn w:val="Normal"/>
    <w:rsid w:val="00037793"/>
    <w:pP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20"/>
      <w:lang w:val="ru-RU" w:eastAsia="en-GB"/>
    </w:rPr>
  </w:style>
  <w:style w:type="paragraph" w:customStyle="1" w:styleId="ch-red-white">
    <w:name w:val="ch-red-white"/>
    <w:basedOn w:val="Normal"/>
    <w:rsid w:val="00037793"/>
    <w:pPr>
      <w:shd w:val="clear" w:color="auto" w:fill="FF0000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b/>
      <w:bCs/>
      <w:color w:val="FFFFFF"/>
      <w:sz w:val="18"/>
      <w:szCs w:val="18"/>
      <w:lang w:val="ru-RU" w:eastAsia="en-GB"/>
    </w:rPr>
  </w:style>
  <w:style w:type="paragraph" w:customStyle="1" w:styleId="lightblueborder">
    <w:name w:val="lightblueborder"/>
    <w:basedOn w:val="Normal"/>
    <w:rsid w:val="00037793"/>
    <w:pPr>
      <w:pBdr>
        <w:top w:val="single" w:sz="6" w:space="0" w:color="A1B7DE"/>
        <w:left w:val="single" w:sz="6" w:space="0" w:color="A1B7DE"/>
        <w:bottom w:val="single" w:sz="6" w:space="0" w:color="A1B7DE"/>
        <w:right w:val="single" w:sz="6" w:space="0" w:color="A1B7DE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EastAsia" w:hAnsi="Times New Roman"/>
      <w:sz w:val="24"/>
      <w:szCs w:val="24"/>
      <w:lang w:val="ru-RU" w:eastAsia="en-GB"/>
    </w:rPr>
  </w:style>
  <w:style w:type="paragraph" w:customStyle="1" w:styleId="t-blue">
    <w:name w:val="t-blue"/>
    <w:basedOn w:val="Normal"/>
    <w:rsid w:val="00037793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b/>
      <w:bCs/>
      <w:color w:val="004B96"/>
      <w:sz w:val="18"/>
      <w:szCs w:val="18"/>
      <w:lang w:val="ru-RU" w:eastAsia="en-GB"/>
    </w:rPr>
  </w:style>
  <w:style w:type="paragraph" w:customStyle="1" w:styleId="t-row">
    <w:name w:val="t-row"/>
    <w:basedOn w:val="Normal"/>
    <w:rsid w:val="00037793"/>
    <w:pPr>
      <w:pBdr>
        <w:top w:val="single" w:sz="6" w:space="0" w:color="004B96"/>
        <w:left w:val="single" w:sz="6" w:space="0" w:color="004B96"/>
        <w:bottom w:val="single" w:sz="6" w:space="0" w:color="004B96"/>
        <w:right w:val="single" w:sz="6" w:space="0" w:color="004B96"/>
      </w:pBdr>
      <w:shd w:val="clear" w:color="auto" w:fill="DDE7F1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b/>
      <w:bCs/>
      <w:color w:val="004B96"/>
      <w:sz w:val="24"/>
      <w:szCs w:val="24"/>
      <w:lang w:val="ru-RU" w:eastAsia="en-GB"/>
    </w:rPr>
  </w:style>
  <w:style w:type="paragraph" w:customStyle="1" w:styleId="t-rowcenter">
    <w:name w:val="t-row_center"/>
    <w:basedOn w:val="Normal"/>
    <w:rsid w:val="00037793"/>
    <w:pPr>
      <w:pBdr>
        <w:top w:val="single" w:sz="6" w:space="0" w:color="004B96"/>
        <w:left w:val="single" w:sz="6" w:space="0" w:color="004B96"/>
        <w:bottom w:val="single" w:sz="6" w:space="0" w:color="004B96"/>
        <w:right w:val="single" w:sz="6" w:space="0" w:color="004B96"/>
      </w:pBdr>
      <w:shd w:val="clear" w:color="auto" w:fill="DDE7F1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auto"/>
    </w:pPr>
    <w:rPr>
      <w:rFonts w:ascii="Arial" w:eastAsiaTheme="minorEastAsia" w:hAnsi="Arial" w:cs="Arial"/>
      <w:b/>
      <w:bCs/>
      <w:color w:val="004B96"/>
      <w:sz w:val="24"/>
      <w:szCs w:val="24"/>
      <w:lang w:val="ru-RU" w:eastAsia="en-GB"/>
    </w:rPr>
  </w:style>
  <w:style w:type="paragraph" w:customStyle="1" w:styleId="t-text">
    <w:name w:val="t-text"/>
    <w:basedOn w:val="Normal"/>
    <w:rsid w:val="00037793"/>
    <w:pPr>
      <w:pBdr>
        <w:top w:val="single" w:sz="6" w:space="0" w:color="004B96"/>
        <w:left w:val="single" w:sz="6" w:space="0" w:color="004B96"/>
        <w:bottom w:val="single" w:sz="6" w:space="0" w:color="004B96"/>
        <w:right w:val="single" w:sz="6" w:space="0" w:color="004B96"/>
      </w:pBdr>
      <w:shd w:val="clear" w:color="auto" w:fill="FFFFC6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b/>
      <w:bCs/>
      <w:color w:val="000000"/>
      <w:sz w:val="18"/>
      <w:szCs w:val="18"/>
      <w:lang w:val="ru-RU" w:eastAsia="en-GB"/>
    </w:rPr>
  </w:style>
  <w:style w:type="paragraph" w:customStyle="1" w:styleId="itumenu">
    <w:name w:val="itumenu"/>
    <w:basedOn w:val="Normal"/>
    <w:rsid w:val="00037793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b/>
      <w:bCs/>
      <w:color w:val="004B96"/>
      <w:sz w:val="18"/>
      <w:szCs w:val="18"/>
      <w:lang w:val="ru-RU" w:eastAsia="en-GB"/>
    </w:rPr>
  </w:style>
  <w:style w:type="paragraph" w:customStyle="1" w:styleId="hplinkbluewhite">
    <w:name w:val="hplink_bluewhite"/>
    <w:basedOn w:val="Normal"/>
    <w:rsid w:val="00037793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EastAsia" w:hAnsi="Times New Roman"/>
      <w:color w:val="FFFFFF"/>
      <w:sz w:val="24"/>
      <w:szCs w:val="24"/>
      <w:lang w:val="ru-RU" w:eastAsia="en-GB"/>
    </w:rPr>
  </w:style>
  <w:style w:type="paragraph" w:customStyle="1" w:styleId="footeritems">
    <w:name w:val="footeritems"/>
    <w:basedOn w:val="Normal"/>
    <w:rsid w:val="00037793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 w:after="100" w:afterAutospacing="1"/>
      <w:textAlignment w:val="auto"/>
    </w:pPr>
    <w:rPr>
      <w:rFonts w:ascii="Arial" w:eastAsiaTheme="minorEastAsia" w:hAnsi="Arial" w:cs="Arial"/>
      <w:color w:val="004B96"/>
      <w:sz w:val="17"/>
      <w:szCs w:val="17"/>
      <w:lang w:val="ru-RU" w:eastAsia="en-GB"/>
    </w:rPr>
  </w:style>
  <w:style w:type="paragraph" w:customStyle="1" w:styleId="navleft">
    <w:name w:val="navleft"/>
    <w:basedOn w:val="Normal"/>
    <w:rsid w:val="00037793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right"/>
      <w:textAlignment w:val="auto"/>
    </w:pPr>
    <w:rPr>
      <w:rFonts w:ascii="Arial" w:eastAsiaTheme="minorEastAsia" w:hAnsi="Arial" w:cs="Arial"/>
      <w:b/>
      <w:bCs/>
      <w:color w:val="FFFFFF"/>
      <w:sz w:val="18"/>
      <w:szCs w:val="18"/>
      <w:lang w:val="ru-RU" w:eastAsia="en-GB"/>
    </w:rPr>
  </w:style>
  <w:style w:type="paragraph" w:customStyle="1" w:styleId="topritems">
    <w:name w:val="topritems"/>
    <w:basedOn w:val="Normal"/>
    <w:rsid w:val="00037793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FFFFFF"/>
      <w:sz w:val="17"/>
      <w:szCs w:val="17"/>
      <w:lang w:val="ru-RU" w:eastAsia="en-GB"/>
    </w:rPr>
  </w:style>
  <w:style w:type="paragraph" w:customStyle="1" w:styleId="bulletlist-blue">
    <w:name w:val="bulletlist-blue"/>
    <w:basedOn w:val="Normal"/>
    <w:rsid w:val="00037793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75" w:after="75"/>
      <w:ind w:left="300"/>
      <w:textAlignment w:val="auto"/>
    </w:pPr>
    <w:rPr>
      <w:rFonts w:ascii="Arial" w:eastAsiaTheme="minorEastAsia" w:hAnsi="Arial" w:cs="Arial"/>
      <w:sz w:val="24"/>
      <w:szCs w:val="24"/>
      <w:lang w:val="ru-RU" w:eastAsia="en-GB"/>
    </w:rPr>
  </w:style>
  <w:style w:type="paragraph" w:customStyle="1" w:styleId="bulletlist-red">
    <w:name w:val="bulletlist-red"/>
    <w:basedOn w:val="Normal"/>
    <w:rsid w:val="00037793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75" w:after="75"/>
      <w:ind w:left="300"/>
      <w:textAlignment w:val="auto"/>
    </w:pPr>
    <w:rPr>
      <w:rFonts w:ascii="Arial" w:eastAsiaTheme="minorEastAsia" w:hAnsi="Arial" w:cs="Arial"/>
      <w:sz w:val="24"/>
      <w:szCs w:val="24"/>
      <w:lang w:val="ru-RU" w:eastAsia="en-GB"/>
    </w:rPr>
  </w:style>
  <w:style w:type="paragraph" w:customStyle="1" w:styleId="arrowlist-blue">
    <w:name w:val="arrowlist-blue"/>
    <w:basedOn w:val="Normal"/>
    <w:rsid w:val="00037793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75" w:after="75"/>
      <w:ind w:left="300"/>
      <w:textAlignment w:val="auto"/>
    </w:pPr>
    <w:rPr>
      <w:rFonts w:ascii="Arial" w:eastAsiaTheme="minorEastAsia" w:hAnsi="Arial" w:cs="Arial"/>
      <w:sz w:val="24"/>
      <w:szCs w:val="24"/>
      <w:lang w:val="ru-RU" w:eastAsia="en-GB"/>
    </w:rPr>
  </w:style>
  <w:style w:type="paragraph" w:customStyle="1" w:styleId="arrowlist-red">
    <w:name w:val="arrowlist-red"/>
    <w:basedOn w:val="Normal"/>
    <w:rsid w:val="00037793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75" w:after="75"/>
      <w:ind w:left="300"/>
      <w:textAlignment w:val="auto"/>
    </w:pPr>
    <w:rPr>
      <w:rFonts w:ascii="Arial" w:eastAsiaTheme="minorEastAsia" w:hAnsi="Arial" w:cs="Arial"/>
      <w:sz w:val="24"/>
      <w:szCs w:val="24"/>
      <w:lang w:val="ru-RU" w:eastAsia="en-GB"/>
    </w:rPr>
  </w:style>
  <w:style w:type="paragraph" w:customStyle="1" w:styleId="textdblue">
    <w:name w:val="text_d_blue"/>
    <w:basedOn w:val="Normal"/>
    <w:rsid w:val="00037793"/>
    <w:pPr>
      <w:pBdr>
        <w:top w:val="single" w:sz="6" w:space="0" w:color="004B96"/>
        <w:left w:val="single" w:sz="6" w:space="0" w:color="004B96"/>
        <w:bottom w:val="single" w:sz="6" w:space="0" w:color="004B96"/>
        <w:righ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20"/>
      <w:lang w:val="ru-RU" w:eastAsia="en-GB"/>
    </w:rPr>
  </w:style>
  <w:style w:type="paragraph" w:customStyle="1" w:styleId="borderdottedblue">
    <w:name w:val="border_dotted_blue"/>
    <w:basedOn w:val="Normal"/>
    <w:rsid w:val="00037793"/>
    <w:pPr>
      <w:pBdr>
        <w:top w:val="dotted" w:sz="6" w:space="0" w:color="004B96"/>
        <w:left w:val="dotted" w:sz="6" w:space="0" w:color="004B96"/>
        <w:bottom w:val="dotted" w:sz="6" w:space="0" w:color="004B96"/>
        <w:right w:val="dotted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20"/>
      <w:lang w:val="ru-RU" w:eastAsia="en-GB"/>
    </w:rPr>
  </w:style>
  <w:style w:type="paragraph" w:customStyle="1" w:styleId="textdblue10pt">
    <w:name w:val="text_d_blue_10pt"/>
    <w:basedOn w:val="Normal"/>
    <w:rsid w:val="00037793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20"/>
      <w:lang w:val="ru-RU" w:eastAsia="en-GB"/>
    </w:rPr>
  </w:style>
  <w:style w:type="paragraph" w:customStyle="1" w:styleId="tableborderbackbluesmall">
    <w:name w:val="table_border_backblue_small"/>
    <w:basedOn w:val="Normal"/>
    <w:rsid w:val="00037793"/>
    <w:pPr>
      <w:pBdr>
        <w:top w:val="single" w:sz="6" w:space="0" w:color="004B96"/>
        <w:left w:val="single" w:sz="6" w:space="0" w:color="004B96"/>
        <w:bottom w:val="single" w:sz="6" w:space="0" w:color="004B96"/>
        <w:right w:val="single" w:sz="6" w:space="0" w:color="004B96"/>
      </w:pBdr>
      <w:shd w:val="clear" w:color="auto" w:fill="D6EB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24"/>
      <w:szCs w:val="24"/>
      <w:lang w:val="ru-RU" w:eastAsia="en-GB"/>
    </w:rPr>
  </w:style>
  <w:style w:type="paragraph" w:customStyle="1" w:styleId="tableborderbluesmall">
    <w:name w:val="table_border_blue_small"/>
    <w:basedOn w:val="Normal"/>
    <w:rsid w:val="00037793"/>
    <w:pPr>
      <w:pBdr>
        <w:top w:val="single" w:sz="6" w:space="0" w:color="004B96"/>
        <w:left w:val="single" w:sz="6" w:space="0" w:color="004B96"/>
        <w:bottom w:val="single" w:sz="6" w:space="0" w:color="004B96"/>
        <w:righ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24"/>
      <w:szCs w:val="24"/>
      <w:lang w:val="ru-RU" w:eastAsia="en-GB"/>
    </w:rPr>
  </w:style>
  <w:style w:type="paragraph" w:customStyle="1" w:styleId="tabledblue">
    <w:name w:val="table_d_blue"/>
    <w:basedOn w:val="Normal"/>
    <w:rsid w:val="00037793"/>
    <w:pPr>
      <w:pBdr>
        <w:top w:val="single" w:sz="6" w:space="0" w:color="004B96"/>
        <w:left w:val="single" w:sz="6" w:space="0" w:color="004B96"/>
        <w:bottom w:val="single" w:sz="12" w:space="0" w:color="004B96"/>
        <w:righ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val="ru-RU" w:eastAsia="en-GB"/>
    </w:rPr>
  </w:style>
  <w:style w:type="paragraph" w:customStyle="1" w:styleId="tabledwhite">
    <w:name w:val="table_d_white"/>
    <w:basedOn w:val="Normal"/>
    <w:rsid w:val="00037793"/>
    <w:pPr>
      <w:pBdr>
        <w:top w:val="single" w:sz="6" w:space="0" w:color="004B96"/>
        <w:left w:val="single" w:sz="6" w:space="0" w:color="004B96"/>
        <w:bottom w:val="single" w:sz="12" w:space="0" w:color="004B96"/>
        <w:right w:val="single" w:sz="6" w:space="0" w:color="004B96"/>
      </w:pBdr>
      <w:shd w:val="clear" w:color="auto" w:fill="99CC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FFFFFF"/>
      <w:sz w:val="18"/>
      <w:szCs w:val="18"/>
      <w:lang w:val="ru-RU" w:eastAsia="en-GB"/>
    </w:rPr>
  </w:style>
  <w:style w:type="paragraph" w:customStyle="1" w:styleId="tablebtlrblue">
    <w:name w:val="table_btlr_blue"/>
    <w:basedOn w:val="Normal"/>
    <w:rsid w:val="00037793"/>
    <w:pPr>
      <w:pBdr>
        <w:top w:val="single" w:sz="6" w:space="0" w:color="004B96"/>
        <w:left w:val="single" w:sz="6" w:space="0" w:color="004B96"/>
        <w:bottom w:val="single" w:sz="12" w:space="0" w:color="004B96"/>
        <w:righ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val="ru-RU" w:eastAsia="en-GB"/>
    </w:rPr>
  </w:style>
  <w:style w:type="paragraph" w:customStyle="1" w:styleId="tableb2pxtlrblue">
    <w:name w:val="table_b2px_tlr_blue"/>
    <w:basedOn w:val="Normal"/>
    <w:rsid w:val="00037793"/>
    <w:pPr>
      <w:pBdr>
        <w:top w:val="single" w:sz="6" w:space="0" w:color="004B96"/>
        <w:left w:val="single" w:sz="6" w:space="0" w:color="004B96"/>
        <w:bottom w:val="single" w:sz="12" w:space="0" w:color="004B96"/>
        <w:righ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val="ru-RU" w:eastAsia="en-GB"/>
    </w:rPr>
  </w:style>
  <w:style w:type="paragraph" w:customStyle="1" w:styleId="tablebtlblue">
    <w:name w:val="table_btl_blue"/>
    <w:basedOn w:val="Normal"/>
    <w:rsid w:val="00037793"/>
    <w:pPr>
      <w:pBdr>
        <w:top w:val="single" w:sz="6" w:space="0" w:color="004B96"/>
        <w:left w:val="single" w:sz="6" w:space="0" w:color="004B96"/>
        <w:bottom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val="ru-RU" w:eastAsia="en-GB"/>
    </w:rPr>
  </w:style>
  <w:style w:type="paragraph" w:customStyle="1" w:styleId="tablebtrblue">
    <w:name w:val="table_btr_blue"/>
    <w:basedOn w:val="Normal"/>
    <w:rsid w:val="00037793"/>
    <w:pPr>
      <w:pBdr>
        <w:top w:val="single" w:sz="6" w:space="0" w:color="004B96"/>
        <w:bottom w:val="single" w:sz="6" w:space="0" w:color="004B96"/>
        <w:righ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val="ru-RU" w:eastAsia="en-GB"/>
    </w:rPr>
  </w:style>
  <w:style w:type="paragraph" w:customStyle="1" w:styleId="tableblrblue">
    <w:name w:val="table_blr_blue"/>
    <w:basedOn w:val="Normal"/>
    <w:rsid w:val="00037793"/>
    <w:pPr>
      <w:pBdr>
        <w:left w:val="single" w:sz="6" w:space="0" w:color="004B96"/>
        <w:bottom w:val="single" w:sz="6" w:space="0" w:color="004B96"/>
        <w:righ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val="ru-RU" w:eastAsia="en-GB"/>
    </w:rPr>
  </w:style>
  <w:style w:type="paragraph" w:customStyle="1" w:styleId="tabletlrblue">
    <w:name w:val="table_tlr_blue"/>
    <w:basedOn w:val="Normal"/>
    <w:rsid w:val="00037793"/>
    <w:pPr>
      <w:pBdr>
        <w:top w:val="single" w:sz="6" w:space="0" w:color="004B96"/>
        <w:left w:val="single" w:sz="6" w:space="0" w:color="004B96"/>
        <w:righ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val="ru-RU" w:eastAsia="en-GB"/>
    </w:rPr>
  </w:style>
  <w:style w:type="paragraph" w:customStyle="1" w:styleId="tablebblue">
    <w:name w:val="table_b_blue"/>
    <w:basedOn w:val="Normal"/>
    <w:rsid w:val="00037793"/>
    <w:pPr>
      <w:pBdr>
        <w:bottom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val="ru-RU" w:eastAsia="en-GB"/>
    </w:rPr>
  </w:style>
  <w:style w:type="paragraph" w:customStyle="1" w:styleId="tabletblue">
    <w:name w:val="table_t_blue"/>
    <w:basedOn w:val="Normal"/>
    <w:rsid w:val="00037793"/>
    <w:pPr>
      <w:pBdr>
        <w:top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val="ru-RU" w:eastAsia="en-GB"/>
    </w:rPr>
  </w:style>
  <w:style w:type="paragraph" w:customStyle="1" w:styleId="tablelblue">
    <w:name w:val="table_l_blue"/>
    <w:basedOn w:val="Normal"/>
    <w:rsid w:val="00037793"/>
    <w:pPr>
      <w:pBdr>
        <w:lef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val="ru-RU" w:eastAsia="en-GB"/>
    </w:rPr>
  </w:style>
  <w:style w:type="paragraph" w:customStyle="1" w:styleId="tablerblue">
    <w:name w:val="table_r_blue"/>
    <w:basedOn w:val="Normal"/>
    <w:rsid w:val="00037793"/>
    <w:pPr>
      <w:pBdr>
        <w:righ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val="ru-RU" w:eastAsia="en-GB"/>
    </w:rPr>
  </w:style>
  <w:style w:type="paragraph" w:customStyle="1" w:styleId="tabletrblue">
    <w:name w:val="table_tr_blue"/>
    <w:basedOn w:val="Normal"/>
    <w:rsid w:val="00037793"/>
    <w:pPr>
      <w:pBdr>
        <w:top w:val="single" w:sz="6" w:space="0" w:color="004B96"/>
        <w:righ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val="ru-RU" w:eastAsia="en-GB"/>
    </w:rPr>
  </w:style>
  <w:style w:type="paragraph" w:customStyle="1" w:styleId="tabletlblue">
    <w:name w:val="table_tl_blue"/>
    <w:basedOn w:val="Normal"/>
    <w:rsid w:val="00037793"/>
    <w:pPr>
      <w:pBdr>
        <w:top w:val="single" w:sz="6" w:space="0" w:color="004B96"/>
        <w:lef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val="ru-RU" w:eastAsia="en-GB"/>
    </w:rPr>
  </w:style>
  <w:style w:type="paragraph" w:customStyle="1" w:styleId="tablebrblue">
    <w:name w:val="table_br_blue"/>
    <w:basedOn w:val="Normal"/>
    <w:rsid w:val="00037793"/>
    <w:pPr>
      <w:pBdr>
        <w:bottom w:val="single" w:sz="6" w:space="0" w:color="004B96"/>
        <w:righ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val="ru-RU" w:eastAsia="en-GB"/>
    </w:rPr>
  </w:style>
  <w:style w:type="paragraph" w:customStyle="1" w:styleId="tableblblue">
    <w:name w:val="table_bl_blue"/>
    <w:basedOn w:val="Normal"/>
    <w:rsid w:val="00037793"/>
    <w:pPr>
      <w:pBdr>
        <w:left w:val="single" w:sz="6" w:space="0" w:color="004B96"/>
        <w:bottom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val="ru-RU" w:eastAsia="en-GB"/>
    </w:rPr>
  </w:style>
  <w:style w:type="paragraph" w:customStyle="1" w:styleId="tablelrblue">
    <w:name w:val="table_lr_blue"/>
    <w:basedOn w:val="Normal"/>
    <w:rsid w:val="00037793"/>
    <w:pPr>
      <w:pBdr>
        <w:left w:val="single" w:sz="6" w:space="0" w:color="004B96"/>
        <w:righ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val="ru-RU" w:eastAsia="en-GB"/>
    </w:rPr>
  </w:style>
  <w:style w:type="paragraph" w:customStyle="1" w:styleId="tablebtblue">
    <w:name w:val="table_bt_blue"/>
    <w:basedOn w:val="Normal"/>
    <w:rsid w:val="00037793"/>
    <w:pPr>
      <w:pBdr>
        <w:top w:val="single" w:sz="6" w:space="0" w:color="004B96"/>
        <w:bottom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val="ru-RU" w:eastAsia="en-GB"/>
    </w:rPr>
  </w:style>
  <w:style w:type="paragraph" w:customStyle="1" w:styleId="tablebtred">
    <w:name w:val="table_bt_red"/>
    <w:basedOn w:val="Normal"/>
    <w:rsid w:val="00037793"/>
    <w:pPr>
      <w:pBdr>
        <w:top w:val="single" w:sz="6" w:space="0" w:color="004B96"/>
        <w:bottom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FF0000"/>
      <w:sz w:val="18"/>
      <w:szCs w:val="18"/>
      <w:lang w:val="ru-RU" w:eastAsia="en-GB"/>
    </w:rPr>
  </w:style>
  <w:style w:type="paragraph" w:customStyle="1" w:styleId="tableborderdottedblue">
    <w:name w:val="table_border_dotted_blue"/>
    <w:basedOn w:val="Normal"/>
    <w:rsid w:val="00037793"/>
    <w:pPr>
      <w:pBdr>
        <w:top w:val="dotted" w:sz="6" w:space="0" w:color="004B96"/>
        <w:left w:val="dotted" w:sz="6" w:space="0" w:color="004B96"/>
        <w:bottom w:val="dotted" w:sz="6" w:space="0" w:color="004B96"/>
        <w:right w:val="dotted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20"/>
      <w:lang w:val="ru-RU" w:eastAsia="en-GB"/>
    </w:rPr>
  </w:style>
  <w:style w:type="paragraph" w:customStyle="1" w:styleId="tableemptyblue">
    <w:name w:val="table_empty_blue"/>
    <w:basedOn w:val="Normal"/>
    <w:rsid w:val="00037793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val="ru-RU" w:eastAsia="en-GB"/>
    </w:rPr>
  </w:style>
  <w:style w:type="paragraph" w:customStyle="1" w:styleId="tableadm1">
    <w:name w:val="table_adm_1"/>
    <w:basedOn w:val="Normal"/>
    <w:rsid w:val="00037793"/>
    <w:pPr>
      <w:pBdr>
        <w:bottom w:val="single" w:sz="6" w:space="0" w:color="004B96"/>
        <w:righ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top"/>
    </w:pPr>
    <w:rPr>
      <w:rFonts w:ascii="Arial" w:eastAsiaTheme="minorEastAsia" w:hAnsi="Arial" w:cs="Arial"/>
      <w:color w:val="004B96"/>
      <w:sz w:val="18"/>
      <w:szCs w:val="18"/>
      <w:lang w:val="ru-RU" w:eastAsia="en-GB"/>
    </w:rPr>
  </w:style>
  <w:style w:type="paragraph" w:customStyle="1" w:styleId="tableadm2">
    <w:name w:val="table_adm_2"/>
    <w:basedOn w:val="Normal"/>
    <w:rsid w:val="00037793"/>
    <w:pPr>
      <w:pBdr>
        <w:bottom w:val="single" w:sz="6" w:space="0" w:color="004B96"/>
        <w:righ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top"/>
    </w:pPr>
    <w:rPr>
      <w:rFonts w:ascii="Arial" w:eastAsiaTheme="minorEastAsia" w:hAnsi="Arial" w:cs="Arial"/>
      <w:color w:val="004B96"/>
      <w:sz w:val="20"/>
      <w:lang w:val="ru-RU" w:eastAsia="en-GB"/>
    </w:rPr>
  </w:style>
  <w:style w:type="paragraph" w:customStyle="1" w:styleId="tableadm3">
    <w:name w:val="table_adm_3"/>
    <w:basedOn w:val="Normal"/>
    <w:rsid w:val="00037793"/>
    <w:pPr>
      <w:shd w:val="clear" w:color="auto" w:fill="004B96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top"/>
    </w:pPr>
    <w:rPr>
      <w:rFonts w:ascii="Arial" w:eastAsiaTheme="minorEastAsia" w:hAnsi="Arial" w:cs="Arial"/>
      <w:b/>
      <w:bCs/>
      <w:color w:val="FFFFFF"/>
      <w:sz w:val="24"/>
      <w:szCs w:val="24"/>
      <w:lang w:val="ru-RU" w:eastAsia="en-GB"/>
    </w:rPr>
  </w:style>
  <w:style w:type="paragraph" w:customStyle="1" w:styleId="tableadm4">
    <w:name w:val="table_adm_4"/>
    <w:basedOn w:val="Normal"/>
    <w:rsid w:val="00037793"/>
    <w:pPr>
      <w:shd w:val="clear" w:color="auto" w:fill="004B96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right"/>
      <w:textAlignment w:val="top"/>
    </w:pPr>
    <w:rPr>
      <w:rFonts w:ascii="Arial" w:eastAsiaTheme="minorEastAsia" w:hAnsi="Arial" w:cs="Arial"/>
      <w:b/>
      <w:bCs/>
      <w:color w:val="FFFFFF"/>
      <w:sz w:val="24"/>
      <w:szCs w:val="24"/>
      <w:lang w:val="ru-RU" w:eastAsia="en-GB"/>
    </w:rPr>
  </w:style>
  <w:style w:type="paragraph" w:customStyle="1" w:styleId="textallblue">
    <w:name w:val="text_all_blue"/>
    <w:basedOn w:val="Normal"/>
    <w:rsid w:val="00037793"/>
    <w:pPr>
      <w:pBdr>
        <w:top w:val="single" w:sz="6" w:space="0" w:color="004B96"/>
        <w:left w:val="single" w:sz="6" w:space="0" w:color="004B96"/>
        <w:bottom w:val="single" w:sz="6" w:space="0" w:color="004B96"/>
        <w:righ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20"/>
      <w:lang w:val="ru-RU" w:eastAsia="en-GB"/>
    </w:rPr>
  </w:style>
  <w:style w:type="paragraph" w:customStyle="1" w:styleId="textblrblue">
    <w:name w:val="text_blr_blue"/>
    <w:basedOn w:val="Normal"/>
    <w:rsid w:val="00037793"/>
    <w:pPr>
      <w:pBdr>
        <w:left w:val="single" w:sz="6" w:space="0" w:color="004B96"/>
        <w:bottom w:val="single" w:sz="6" w:space="0" w:color="004B96"/>
        <w:righ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20"/>
      <w:lang w:val="ru-RU" w:eastAsia="en-GB"/>
    </w:rPr>
  </w:style>
  <w:style w:type="paragraph" w:customStyle="1" w:styleId="texttlrblue">
    <w:name w:val="text_tlr_blue"/>
    <w:basedOn w:val="Normal"/>
    <w:rsid w:val="00037793"/>
    <w:pPr>
      <w:pBdr>
        <w:top w:val="single" w:sz="6" w:space="0" w:color="004B96"/>
        <w:left w:val="single" w:sz="6" w:space="0" w:color="004B96"/>
        <w:righ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20"/>
      <w:lang w:val="ru-RU" w:eastAsia="en-GB"/>
    </w:rPr>
  </w:style>
  <w:style w:type="paragraph" w:customStyle="1" w:styleId="texttblblue">
    <w:name w:val="text_tbl_blue"/>
    <w:basedOn w:val="Normal"/>
    <w:rsid w:val="00037793"/>
    <w:pPr>
      <w:pBdr>
        <w:top w:val="single" w:sz="6" w:space="0" w:color="004B96"/>
        <w:left w:val="single" w:sz="6" w:space="0" w:color="004B96"/>
        <w:bottom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20"/>
      <w:lang w:val="ru-RU" w:eastAsia="en-GB"/>
    </w:rPr>
  </w:style>
  <w:style w:type="paragraph" w:customStyle="1" w:styleId="texttbrblue">
    <w:name w:val="text_tbr_blue"/>
    <w:basedOn w:val="Normal"/>
    <w:rsid w:val="00037793"/>
    <w:pPr>
      <w:pBdr>
        <w:top w:val="single" w:sz="6" w:space="0" w:color="004B96"/>
        <w:bottom w:val="single" w:sz="6" w:space="0" w:color="004B96"/>
        <w:righ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20"/>
      <w:lang w:val="ru-RU" w:eastAsia="en-GB"/>
    </w:rPr>
  </w:style>
  <w:style w:type="paragraph" w:customStyle="1" w:styleId="textlrblue">
    <w:name w:val="text_lr_blue"/>
    <w:basedOn w:val="Normal"/>
    <w:rsid w:val="00037793"/>
    <w:pPr>
      <w:pBdr>
        <w:left w:val="single" w:sz="6" w:space="0" w:color="004B96"/>
        <w:righ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20"/>
      <w:lang w:val="ru-RU" w:eastAsia="en-GB"/>
    </w:rPr>
  </w:style>
  <w:style w:type="paragraph" w:customStyle="1" w:styleId="textblblue">
    <w:name w:val="text_bl_blue"/>
    <w:basedOn w:val="Normal"/>
    <w:rsid w:val="00037793"/>
    <w:pPr>
      <w:pBdr>
        <w:left w:val="single" w:sz="6" w:space="0" w:color="004B96"/>
        <w:bottom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20"/>
      <w:lang w:val="ru-RU" w:eastAsia="en-GB"/>
    </w:rPr>
  </w:style>
  <w:style w:type="paragraph" w:customStyle="1" w:styleId="texttbblue">
    <w:name w:val="text_tb_blue"/>
    <w:basedOn w:val="Normal"/>
    <w:rsid w:val="00037793"/>
    <w:pPr>
      <w:pBdr>
        <w:top w:val="single" w:sz="6" w:space="0" w:color="004B96"/>
        <w:bottom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20"/>
      <w:lang w:val="ru-RU" w:eastAsia="en-GB"/>
    </w:rPr>
  </w:style>
  <w:style w:type="paragraph" w:customStyle="1" w:styleId="texttlblue">
    <w:name w:val="text_tl_blue"/>
    <w:basedOn w:val="Normal"/>
    <w:rsid w:val="00037793"/>
    <w:pPr>
      <w:pBdr>
        <w:top w:val="single" w:sz="6" w:space="0" w:color="004B96"/>
        <w:lef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20"/>
      <w:lang w:val="ru-RU" w:eastAsia="en-GB"/>
    </w:rPr>
  </w:style>
  <w:style w:type="paragraph" w:customStyle="1" w:styleId="texttrblue">
    <w:name w:val="text_tr_blue"/>
    <w:basedOn w:val="Normal"/>
    <w:rsid w:val="00037793"/>
    <w:pPr>
      <w:pBdr>
        <w:top w:val="single" w:sz="6" w:space="0" w:color="004B96"/>
        <w:righ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20"/>
      <w:lang w:val="ru-RU" w:eastAsia="en-GB"/>
    </w:rPr>
  </w:style>
  <w:style w:type="paragraph" w:customStyle="1" w:styleId="texttrbluet2px">
    <w:name w:val="text_tr_blue_t2px"/>
    <w:basedOn w:val="Normal"/>
    <w:rsid w:val="00037793"/>
    <w:pPr>
      <w:pBdr>
        <w:top w:val="single" w:sz="12" w:space="0" w:color="004B96"/>
        <w:righ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20"/>
      <w:lang w:val="ru-RU" w:eastAsia="en-GB"/>
    </w:rPr>
  </w:style>
  <w:style w:type="paragraph" w:customStyle="1" w:styleId="textbrblue">
    <w:name w:val="text_br_blue"/>
    <w:basedOn w:val="Normal"/>
    <w:rsid w:val="00037793"/>
    <w:pPr>
      <w:pBdr>
        <w:bottom w:val="single" w:sz="6" w:space="0" w:color="004B96"/>
        <w:righ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20"/>
      <w:lang w:val="ru-RU" w:eastAsia="en-GB"/>
    </w:rPr>
  </w:style>
  <w:style w:type="paragraph" w:customStyle="1" w:styleId="texttblue">
    <w:name w:val="text_t_blue"/>
    <w:basedOn w:val="Normal"/>
    <w:rsid w:val="00037793"/>
    <w:pPr>
      <w:pBdr>
        <w:top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sz w:val="20"/>
      <w:lang w:val="ru-RU" w:eastAsia="en-GB"/>
    </w:rPr>
  </w:style>
  <w:style w:type="paragraph" w:customStyle="1" w:styleId="texttbluet2px">
    <w:name w:val="text_t_blue_t2px"/>
    <w:basedOn w:val="Normal"/>
    <w:rsid w:val="00037793"/>
    <w:pPr>
      <w:pBdr>
        <w:top w:val="single" w:sz="12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sz w:val="20"/>
      <w:lang w:val="ru-RU" w:eastAsia="en-GB"/>
    </w:rPr>
  </w:style>
  <w:style w:type="paragraph" w:customStyle="1" w:styleId="textbblue">
    <w:name w:val="text_b_blue"/>
    <w:basedOn w:val="Normal"/>
    <w:rsid w:val="00037793"/>
    <w:pPr>
      <w:pBdr>
        <w:bottom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sz w:val="20"/>
      <w:lang w:val="ru-RU" w:eastAsia="en-GB"/>
    </w:rPr>
  </w:style>
  <w:style w:type="paragraph" w:customStyle="1" w:styleId="textlblue">
    <w:name w:val="text_l_blue"/>
    <w:basedOn w:val="Normal"/>
    <w:rsid w:val="00037793"/>
    <w:pPr>
      <w:pBdr>
        <w:lef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sz w:val="20"/>
      <w:lang w:val="ru-RU" w:eastAsia="en-GB"/>
    </w:rPr>
  </w:style>
  <w:style w:type="paragraph" w:customStyle="1" w:styleId="textrblue">
    <w:name w:val="text_r_blue"/>
    <w:basedOn w:val="Normal"/>
    <w:rsid w:val="00037793"/>
    <w:pPr>
      <w:pBdr>
        <w:righ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20"/>
      <w:lang w:val="ru-RU" w:eastAsia="en-GB"/>
    </w:rPr>
  </w:style>
  <w:style w:type="paragraph" w:customStyle="1" w:styleId="textemptyblue">
    <w:name w:val="text_empty_blue"/>
    <w:basedOn w:val="Normal"/>
    <w:rsid w:val="00037793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20"/>
      <w:lang w:val="ru-RU" w:eastAsia="en-GB"/>
    </w:rPr>
  </w:style>
  <w:style w:type="paragraph" w:customStyle="1" w:styleId="linedblue">
    <w:name w:val="line_d_blue"/>
    <w:basedOn w:val="Normal"/>
    <w:rsid w:val="00037793"/>
    <w:pPr>
      <w:shd w:val="clear" w:color="auto" w:fill="004B96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20"/>
      <w:lang w:val="ru-RU" w:eastAsia="en-GB"/>
    </w:rPr>
  </w:style>
  <w:style w:type="paragraph" w:customStyle="1" w:styleId="linelblue">
    <w:name w:val="line_l_blue"/>
    <w:basedOn w:val="Normal"/>
    <w:rsid w:val="00037793"/>
    <w:pPr>
      <w:shd w:val="clear" w:color="auto" w:fill="D6EB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20"/>
      <w:lang w:val="ru-RU" w:eastAsia="en-GB"/>
    </w:rPr>
  </w:style>
  <w:style w:type="paragraph" w:customStyle="1" w:styleId="textareatms">
    <w:name w:val="textareatms"/>
    <w:basedOn w:val="Normal"/>
    <w:rsid w:val="00037793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sz w:val="20"/>
      <w:lang w:val="ru-RU" w:eastAsia="en-GB"/>
    </w:rPr>
  </w:style>
  <w:style w:type="paragraph" w:customStyle="1" w:styleId="folink">
    <w:name w:val="fo_link"/>
    <w:basedOn w:val="Normal"/>
    <w:rsid w:val="00037793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b/>
      <w:bCs/>
      <w:color w:val="FFFFFF"/>
      <w:sz w:val="24"/>
      <w:szCs w:val="24"/>
      <w:lang w:val="ru-RU" w:eastAsia="en-GB"/>
    </w:rPr>
  </w:style>
  <w:style w:type="paragraph" w:customStyle="1" w:styleId="folinkblue">
    <w:name w:val="fo_link_blue"/>
    <w:basedOn w:val="Normal"/>
    <w:rsid w:val="00037793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b/>
      <w:bCs/>
      <w:color w:val="004B96"/>
      <w:sz w:val="20"/>
      <w:lang w:val="ru-RU" w:eastAsia="en-GB"/>
    </w:rPr>
  </w:style>
  <w:style w:type="paragraph" w:customStyle="1" w:styleId="folinksmall">
    <w:name w:val="fo_link_small"/>
    <w:basedOn w:val="Normal"/>
    <w:rsid w:val="00037793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FFFFFF"/>
      <w:sz w:val="24"/>
      <w:szCs w:val="24"/>
      <w:lang w:val="ru-RU" w:eastAsia="en-GB"/>
    </w:rPr>
  </w:style>
  <w:style w:type="paragraph" w:customStyle="1" w:styleId="folinkbluesmall">
    <w:name w:val="fo_link_blue_small"/>
    <w:basedOn w:val="Normal"/>
    <w:rsid w:val="00037793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val="ru-RU" w:eastAsia="en-GB"/>
    </w:rPr>
  </w:style>
  <w:style w:type="paragraph" w:customStyle="1" w:styleId="linkregular">
    <w:name w:val="link_regular"/>
    <w:basedOn w:val="Normal"/>
    <w:rsid w:val="00037793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u w:val="single"/>
      <w:lang w:val="ru-RU" w:eastAsia="en-GB"/>
    </w:rPr>
  </w:style>
  <w:style w:type="paragraph" w:customStyle="1" w:styleId="linksmall">
    <w:name w:val="link_small"/>
    <w:basedOn w:val="Normal"/>
    <w:rsid w:val="00037793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6"/>
      <w:szCs w:val="16"/>
      <w:u w:val="single"/>
      <w:lang w:val="ru-RU" w:eastAsia="en-GB"/>
    </w:rPr>
  </w:style>
  <w:style w:type="paragraph" w:customStyle="1" w:styleId="hrblue">
    <w:name w:val="hr_blue"/>
    <w:basedOn w:val="Normal"/>
    <w:rsid w:val="00037793"/>
    <w:pPr>
      <w:pBdr>
        <w:top w:val="single" w:sz="6" w:space="0" w:color="004B96"/>
        <w:left w:val="single" w:sz="6" w:space="0" w:color="004B96"/>
        <w:bottom w:val="single" w:sz="6" w:space="0" w:color="004B96"/>
        <w:righ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EastAsia" w:hAnsi="Times New Roman"/>
      <w:sz w:val="24"/>
      <w:szCs w:val="24"/>
      <w:lang w:val="ru-RU" w:eastAsia="en-GB"/>
    </w:rPr>
  </w:style>
  <w:style w:type="paragraph" w:customStyle="1" w:styleId="rownormal">
    <w:name w:val="rownormal"/>
    <w:basedOn w:val="Normal"/>
    <w:rsid w:val="00037793"/>
    <w:pP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EastAsia" w:hAnsi="Times New Roman"/>
      <w:color w:val="004B96"/>
      <w:sz w:val="24"/>
      <w:szCs w:val="24"/>
      <w:lang w:val="ru-RU" w:eastAsia="en-GB"/>
    </w:rPr>
  </w:style>
  <w:style w:type="paragraph" w:customStyle="1" w:styleId="rowhover">
    <w:name w:val="rowhover"/>
    <w:basedOn w:val="Normal"/>
    <w:rsid w:val="00037793"/>
    <w:pPr>
      <w:shd w:val="clear" w:color="auto" w:fill="99CC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EastAsia" w:hAnsi="Times New Roman"/>
      <w:color w:val="FFFFFF"/>
      <w:sz w:val="24"/>
      <w:szCs w:val="24"/>
      <w:lang w:val="ru-RU" w:eastAsia="en-GB"/>
    </w:rPr>
  </w:style>
  <w:style w:type="paragraph" w:customStyle="1" w:styleId="rowoverlightblue">
    <w:name w:val="rowoverlightblue"/>
    <w:basedOn w:val="Normal"/>
    <w:rsid w:val="00037793"/>
    <w:pPr>
      <w:shd w:val="clear" w:color="auto" w:fill="CFDEF3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24"/>
      <w:szCs w:val="24"/>
      <w:lang w:val="ru-RU" w:eastAsia="en-GB"/>
    </w:rPr>
  </w:style>
  <w:style w:type="paragraph" w:customStyle="1" w:styleId="rowdarkblue">
    <w:name w:val="rowdarkblue"/>
    <w:basedOn w:val="Normal"/>
    <w:rsid w:val="00037793"/>
    <w:pPr>
      <w:shd w:val="clear" w:color="auto" w:fill="9BB9DB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FFFFFF"/>
      <w:sz w:val="24"/>
      <w:szCs w:val="24"/>
      <w:lang w:val="ru-RU" w:eastAsia="en-GB"/>
    </w:rPr>
  </w:style>
  <w:style w:type="paragraph" w:customStyle="1" w:styleId="rowblue">
    <w:name w:val="rowblue"/>
    <w:basedOn w:val="Normal"/>
    <w:rsid w:val="00037793"/>
    <w:pPr>
      <w:shd w:val="clear" w:color="auto" w:fill="99CC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EastAsia" w:hAnsi="Times New Roman"/>
      <w:color w:val="FFFFFF"/>
      <w:sz w:val="24"/>
      <w:szCs w:val="24"/>
      <w:lang w:val="ru-RU" w:eastAsia="en-GB"/>
    </w:rPr>
  </w:style>
  <w:style w:type="paragraph" w:customStyle="1" w:styleId="rowlightblue">
    <w:name w:val="rowlightblue"/>
    <w:basedOn w:val="Normal"/>
    <w:rsid w:val="00037793"/>
    <w:pPr>
      <w:shd w:val="clear" w:color="auto" w:fill="CFDEF3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EastAsia" w:hAnsi="Times New Roman"/>
      <w:color w:val="004B96"/>
      <w:sz w:val="24"/>
      <w:szCs w:val="24"/>
      <w:lang w:val="ru-RU" w:eastAsia="en-GB"/>
    </w:rPr>
  </w:style>
  <w:style w:type="paragraph" w:customStyle="1" w:styleId="rowgreen">
    <w:name w:val="rowgreen"/>
    <w:basedOn w:val="Normal"/>
    <w:rsid w:val="00037793"/>
    <w:pPr>
      <w:shd w:val="clear" w:color="auto" w:fill="CCFFE5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EastAsia" w:hAnsi="Times New Roman"/>
      <w:color w:val="FFFFFF"/>
      <w:sz w:val="24"/>
      <w:szCs w:val="24"/>
      <w:lang w:val="ru-RU" w:eastAsia="en-GB"/>
    </w:rPr>
  </w:style>
  <w:style w:type="paragraph" w:customStyle="1" w:styleId="rowyellow">
    <w:name w:val="rowyellow"/>
    <w:basedOn w:val="Normal"/>
    <w:rsid w:val="00037793"/>
    <w:pPr>
      <w:shd w:val="clear" w:color="auto" w:fill="FFFF99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EastAsia" w:hAnsi="Times New Roman"/>
      <w:color w:val="FFFFFF"/>
      <w:sz w:val="24"/>
      <w:szCs w:val="24"/>
      <w:lang w:val="ru-RU" w:eastAsia="en-GB"/>
    </w:rPr>
  </w:style>
  <w:style w:type="paragraph" w:customStyle="1" w:styleId="roworange">
    <w:name w:val="roworange"/>
    <w:basedOn w:val="Normal"/>
    <w:rsid w:val="00037793"/>
    <w:pPr>
      <w:shd w:val="clear" w:color="auto" w:fill="FFCC99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EastAsia" w:hAnsi="Times New Roman"/>
      <w:color w:val="FFFFFF"/>
      <w:sz w:val="24"/>
      <w:szCs w:val="24"/>
      <w:lang w:val="ru-RU" w:eastAsia="en-GB"/>
    </w:rPr>
  </w:style>
  <w:style w:type="paragraph" w:customStyle="1" w:styleId="rowoldlace">
    <w:name w:val="rowoldlace"/>
    <w:basedOn w:val="Normal"/>
    <w:rsid w:val="00037793"/>
    <w:pPr>
      <w:shd w:val="clear" w:color="auto" w:fill="FDF5E6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EastAsia" w:hAnsi="Times New Roman"/>
      <w:color w:val="FFFFFF"/>
      <w:sz w:val="24"/>
      <w:szCs w:val="24"/>
      <w:lang w:val="ru-RU" w:eastAsia="en-GB"/>
    </w:rPr>
  </w:style>
  <w:style w:type="paragraph" w:customStyle="1" w:styleId="rowgrey">
    <w:name w:val="rowgrey"/>
    <w:basedOn w:val="Normal"/>
    <w:rsid w:val="00037793"/>
    <w:pPr>
      <w:shd w:val="clear" w:color="auto" w:fill="CDCDCD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EastAsia" w:hAnsi="Times New Roman"/>
      <w:color w:val="FFFFFF"/>
      <w:sz w:val="24"/>
      <w:szCs w:val="24"/>
      <w:lang w:val="ru-RU" w:eastAsia="en-GB"/>
    </w:rPr>
  </w:style>
  <w:style w:type="paragraph" w:customStyle="1" w:styleId="rowunderline">
    <w:name w:val="rowunderline"/>
    <w:basedOn w:val="Normal"/>
    <w:rsid w:val="00037793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EastAsia" w:hAnsi="Times New Roman"/>
      <w:sz w:val="24"/>
      <w:szCs w:val="24"/>
      <w:u w:val="single"/>
      <w:lang w:val="ru-RU" w:eastAsia="en-GB"/>
    </w:rPr>
  </w:style>
  <w:style w:type="paragraph" w:customStyle="1" w:styleId="grdvheader">
    <w:name w:val="grdvheader"/>
    <w:basedOn w:val="Normal"/>
    <w:rsid w:val="00037793"/>
    <w:pPr>
      <w:shd w:val="clear" w:color="auto" w:fill="004B96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b/>
      <w:bCs/>
      <w:color w:val="FFFFFF"/>
      <w:sz w:val="24"/>
      <w:szCs w:val="24"/>
      <w:lang w:val="ru-RU" w:eastAsia="en-GB"/>
    </w:rPr>
  </w:style>
  <w:style w:type="paragraph" w:customStyle="1" w:styleId="grdvcell">
    <w:name w:val="grdvcell"/>
    <w:basedOn w:val="Normal"/>
    <w:rsid w:val="00037793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b/>
      <w:bCs/>
      <w:sz w:val="24"/>
      <w:szCs w:val="24"/>
      <w:lang w:val="ru-RU" w:eastAsia="en-GB"/>
    </w:rPr>
  </w:style>
  <w:style w:type="paragraph" w:customStyle="1" w:styleId="lblsuccessmsg">
    <w:name w:val="lblsuccessmsg"/>
    <w:basedOn w:val="Normal"/>
    <w:rsid w:val="00037793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i/>
      <w:iCs/>
      <w:sz w:val="24"/>
      <w:szCs w:val="24"/>
      <w:lang w:val="ru-RU" w:eastAsia="en-GB"/>
    </w:rPr>
  </w:style>
  <w:style w:type="paragraph" w:customStyle="1" w:styleId="lblheader1">
    <w:name w:val="lblheader1"/>
    <w:basedOn w:val="Normal"/>
    <w:rsid w:val="00037793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b/>
      <w:bCs/>
      <w:color w:val="004B96"/>
      <w:sz w:val="27"/>
      <w:szCs w:val="27"/>
      <w:lang w:val="ru-RU" w:eastAsia="en-GB"/>
    </w:rPr>
  </w:style>
  <w:style w:type="paragraph" w:customStyle="1" w:styleId="label9pt">
    <w:name w:val="label_9pt"/>
    <w:basedOn w:val="Normal"/>
    <w:rsid w:val="00037793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EastAsia" w:hAnsi="Times New Roman"/>
      <w:b/>
      <w:bCs/>
      <w:color w:val="004B96"/>
      <w:sz w:val="24"/>
      <w:szCs w:val="24"/>
      <w:lang w:val="ru-RU" w:eastAsia="en-GB"/>
    </w:rPr>
  </w:style>
  <w:style w:type="paragraph" w:customStyle="1" w:styleId="textbox9pt">
    <w:name w:val="textbox_9pt"/>
    <w:basedOn w:val="Normal"/>
    <w:rsid w:val="00037793"/>
    <w:pPr>
      <w:pBdr>
        <w:top w:val="single" w:sz="6" w:space="0" w:color="004B96"/>
        <w:left w:val="single" w:sz="6" w:space="0" w:color="004B96"/>
        <w:bottom w:val="single" w:sz="6" w:space="0" w:color="004B96"/>
        <w:right w:val="single" w:sz="6" w:space="0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EastAsia" w:hAnsi="Times New Roman"/>
      <w:color w:val="004B96"/>
      <w:sz w:val="24"/>
      <w:szCs w:val="24"/>
      <w:lang w:val="ru-RU" w:eastAsia="en-GB"/>
    </w:rPr>
  </w:style>
  <w:style w:type="paragraph" w:customStyle="1" w:styleId="select7pt">
    <w:name w:val="select_7pt"/>
    <w:basedOn w:val="Normal"/>
    <w:rsid w:val="00037793"/>
    <w:pPr>
      <w:pBdr>
        <w:top w:val="single" w:sz="6" w:space="0" w:color="004B96"/>
        <w:left w:val="single" w:sz="6" w:space="0" w:color="004B96"/>
        <w:bottom w:val="single" w:sz="6" w:space="0" w:color="004B96"/>
        <w:right w:val="single" w:sz="6" w:space="0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EastAsia" w:hAnsi="Times New Roman"/>
      <w:color w:val="004B96"/>
      <w:sz w:val="14"/>
      <w:szCs w:val="14"/>
      <w:lang w:val="ru-RU" w:eastAsia="en-GB"/>
    </w:rPr>
  </w:style>
  <w:style w:type="paragraph" w:customStyle="1" w:styleId="dptable">
    <w:name w:val="dptable"/>
    <w:basedOn w:val="Normal"/>
    <w:rsid w:val="00037793"/>
    <w:pPr>
      <w:pBdr>
        <w:top w:val="single" w:sz="6" w:space="0" w:color="AAAAAA"/>
        <w:left w:val="single" w:sz="6" w:space="0" w:color="AAAAAA"/>
        <w:bottom w:val="single" w:sz="6" w:space="0" w:color="AAAAAA"/>
        <w:right w:val="single" w:sz="6" w:space="0" w:color="AAAAAA"/>
      </w:pBdr>
      <w:shd w:val="clear" w:color="auto" w:fill="ECE9D8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auto"/>
    </w:pPr>
    <w:rPr>
      <w:rFonts w:ascii="Arial" w:eastAsiaTheme="minorEastAsia" w:hAnsi="Arial" w:cs="Arial"/>
      <w:color w:val="505050"/>
      <w:sz w:val="18"/>
      <w:szCs w:val="18"/>
      <w:lang w:val="ru-RU" w:eastAsia="en-GB"/>
    </w:rPr>
  </w:style>
  <w:style w:type="paragraph" w:customStyle="1" w:styleId="dptd">
    <w:name w:val="dptd"/>
    <w:basedOn w:val="Normal"/>
    <w:rsid w:val="00037793"/>
    <w:pPr>
      <w:pBdr>
        <w:top w:val="single" w:sz="6" w:space="0" w:color="ECE9D8"/>
        <w:left w:val="single" w:sz="6" w:space="0" w:color="ECE9D8"/>
        <w:bottom w:val="single" w:sz="6" w:space="0" w:color="ECE9D8"/>
        <w:right w:val="single" w:sz="6" w:space="0" w:color="ECE9D8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EastAsia" w:hAnsi="Times New Roman"/>
      <w:sz w:val="24"/>
      <w:szCs w:val="24"/>
      <w:lang w:val="ru-RU" w:eastAsia="en-GB"/>
    </w:rPr>
  </w:style>
  <w:style w:type="paragraph" w:customStyle="1" w:styleId="dpdayhighlighttd">
    <w:name w:val="dpdayhighlighttd"/>
    <w:basedOn w:val="Normal"/>
    <w:rsid w:val="00037793"/>
    <w:pPr>
      <w:pBdr>
        <w:top w:val="single" w:sz="6" w:space="0" w:color="AAAAAA"/>
        <w:left w:val="single" w:sz="6" w:space="0" w:color="AAAAAA"/>
        <w:bottom w:val="single" w:sz="6" w:space="0" w:color="AAAAAA"/>
        <w:right w:val="single" w:sz="6" w:space="0" w:color="AAAAAA"/>
      </w:pBdr>
      <w:shd w:val="clear" w:color="auto" w:fill="CCCCCC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EastAsia" w:hAnsi="Times New Roman"/>
      <w:sz w:val="24"/>
      <w:szCs w:val="24"/>
      <w:lang w:val="ru-RU" w:eastAsia="en-GB"/>
    </w:rPr>
  </w:style>
  <w:style w:type="paragraph" w:customStyle="1" w:styleId="dptdhover">
    <w:name w:val="dptdhover"/>
    <w:basedOn w:val="Normal"/>
    <w:rsid w:val="00037793"/>
    <w:pPr>
      <w:pBdr>
        <w:top w:val="single" w:sz="6" w:space="0" w:color="888888"/>
        <w:left w:val="single" w:sz="6" w:space="0" w:color="888888"/>
        <w:bottom w:val="single" w:sz="6" w:space="0" w:color="888888"/>
        <w:right w:val="single" w:sz="6" w:space="0" w:color="888888"/>
      </w:pBdr>
      <w:shd w:val="clear" w:color="auto" w:fill="ACA998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EastAsia" w:hAnsi="Times New Roman"/>
      <w:color w:val="FF0000"/>
      <w:sz w:val="24"/>
      <w:szCs w:val="24"/>
      <w:lang w:val="ru-RU" w:eastAsia="en-GB"/>
    </w:rPr>
  </w:style>
  <w:style w:type="paragraph" w:customStyle="1" w:styleId="dpdaytd">
    <w:name w:val="dpdaytd"/>
    <w:basedOn w:val="Normal"/>
    <w:rsid w:val="00037793"/>
    <w:pPr>
      <w:pBdr>
        <w:top w:val="single" w:sz="6" w:space="0" w:color="AAAAAA"/>
        <w:left w:val="single" w:sz="6" w:space="0" w:color="AAAAAA"/>
        <w:bottom w:val="single" w:sz="6" w:space="0" w:color="AAAAAA"/>
        <w:right w:val="single" w:sz="6" w:space="0" w:color="AAAAAA"/>
      </w:pBdr>
      <w:shd w:val="clear" w:color="auto" w:fill="CCCCCC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EastAsia" w:hAnsi="Times New Roman"/>
      <w:color w:val="FFFFFF"/>
      <w:sz w:val="24"/>
      <w:szCs w:val="24"/>
      <w:lang w:val="ru-RU" w:eastAsia="en-GB"/>
    </w:rPr>
  </w:style>
  <w:style w:type="paragraph" w:customStyle="1" w:styleId="dptitletext">
    <w:name w:val="dptitletext"/>
    <w:basedOn w:val="Normal"/>
    <w:rsid w:val="00037793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EastAsia" w:hAnsi="Times New Roman"/>
      <w:b/>
      <w:bCs/>
      <w:color w:val="808080"/>
      <w:sz w:val="15"/>
      <w:szCs w:val="15"/>
      <w:lang w:val="ru-RU" w:eastAsia="en-GB"/>
    </w:rPr>
  </w:style>
  <w:style w:type="paragraph" w:customStyle="1" w:styleId="dpdayhighlight">
    <w:name w:val="dpdayhighlight"/>
    <w:basedOn w:val="Normal"/>
    <w:rsid w:val="00037793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EastAsia" w:hAnsi="Times New Roman"/>
      <w:b/>
      <w:bCs/>
      <w:color w:val="4060FF"/>
      <w:sz w:val="24"/>
      <w:szCs w:val="24"/>
      <w:lang w:val="ru-RU" w:eastAsia="en-GB"/>
    </w:rPr>
  </w:style>
  <w:style w:type="paragraph" w:customStyle="1" w:styleId="dpbutton">
    <w:name w:val="dpbutton"/>
    <w:basedOn w:val="Normal"/>
    <w:rsid w:val="00037793"/>
    <w:pPr>
      <w:shd w:val="clear" w:color="auto" w:fill="D8E8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b/>
      <w:bCs/>
      <w:color w:val="808080"/>
      <w:sz w:val="15"/>
      <w:szCs w:val="15"/>
      <w:lang w:val="ru-RU" w:eastAsia="en-GB"/>
    </w:rPr>
  </w:style>
  <w:style w:type="paragraph" w:customStyle="1" w:styleId="dptodaybutton">
    <w:name w:val="dptodaybutton"/>
    <w:basedOn w:val="Normal"/>
    <w:rsid w:val="00037793"/>
    <w:pPr>
      <w:shd w:val="clear" w:color="auto" w:fill="D8E8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b/>
      <w:bCs/>
      <w:color w:val="808080"/>
      <w:sz w:val="15"/>
      <w:szCs w:val="15"/>
      <w:lang w:val="ru-RU" w:eastAsia="en-GB"/>
    </w:rPr>
  </w:style>
  <w:style w:type="paragraph" w:customStyle="1" w:styleId="mc">
    <w:name w:val="mc"/>
    <w:basedOn w:val="Normal"/>
    <w:rsid w:val="00037793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300" w:after="300"/>
      <w:ind w:left="300" w:right="300"/>
      <w:textAlignment w:val="auto"/>
    </w:pPr>
    <w:rPr>
      <w:rFonts w:ascii="Times New Roman" w:eastAsiaTheme="minorEastAsia" w:hAnsi="Times New Roman"/>
      <w:sz w:val="24"/>
      <w:szCs w:val="24"/>
      <w:lang w:val="ru-RU" w:eastAsia="en-GB"/>
    </w:rPr>
  </w:style>
  <w:style w:type="paragraph" w:customStyle="1" w:styleId="mh">
    <w:name w:val="mh"/>
    <w:basedOn w:val="Normal"/>
    <w:rsid w:val="00037793"/>
    <w:pPr>
      <w:pBdr>
        <w:top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EastAsia" w:hAnsi="Times New Roman"/>
      <w:b/>
      <w:bCs/>
      <w:color w:val="004B96"/>
      <w:sz w:val="18"/>
      <w:szCs w:val="18"/>
      <w:lang w:val="ru-RU" w:eastAsia="en-GB"/>
    </w:rPr>
  </w:style>
  <w:style w:type="paragraph" w:customStyle="1" w:styleId="ml">
    <w:name w:val="ml"/>
    <w:basedOn w:val="Normal"/>
    <w:rsid w:val="00037793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50"/>
      <w:textAlignment w:val="auto"/>
    </w:pPr>
    <w:rPr>
      <w:rFonts w:ascii="Times New Roman" w:eastAsiaTheme="minorEastAsia" w:hAnsi="Times New Roman"/>
      <w:vanish/>
      <w:sz w:val="17"/>
      <w:szCs w:val="17"/>
      <w:lang w:val="ru-RU" w:eastAsia="en-GB"/>
    </w:rPr>
  </w:style>
  <w:style w:type="paragraph" w:customStyle="1" w:styleId="mo">
    <w:name w:val="mo"/>
    <w:basedOn w:val="Normal"/>
    <w:rsid w:val="00037793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ind w:left="150"/>
      <w:textAlignment w:val="auto"/>
    </w:pPr>
    <w:rPr>
      <w:rFonts w:ascii="Times New Roman" w:eastAsiaTheme="minorEastAsia" w:hAnsi="Times New Roman"/>
      <w:sz w:val="24"/>
      <w:szCs w:val="24"/>
      <w:lang w:val="ru-RU" w:eastAsia="en-GB"/>
    </w:rPr>
  </w:style>
  <w:style w:type="paragraph" w:customStyle="1" w:styleId="mh1">
    <w:name w:val="mh1"/>
    <w:basedOn w:val="Normal"/>
    <w:rsid w:val="00037793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EastAsia" w:hAnsi="Times New Roman"/>
      <w:b/>
      <w:bCs/>
      <w:color w:val="004B96"/>
      <w:sz w:val="18"/>
      <w:szCs w:val="18"/>
      <w:lang w:val="ru-RU" w:eastAsia="en-GB"/>
    </w:rPr>
  </w:style>
  <w:style w:type="paragraph" w:customStyle="1" w:styleId="tftable">
    <w:name w:val="tftable"/>
    <w:basedOn w:val="Normal"/>
    <w:rsid w:val="00037793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EastAsia" w:hAnsi="Times New Roman"/>
      <w:sz w:val="24"/>
      <w:szCs w:val="24"/>
      <w:lang w:val="ru-RU" w:eastAsia="en-GB"/>
    </w:rPr>
  </w:style>
  <w:style w:type="paragraph" w:customStyle="1" w:styleId="tftable1">
    <w:name w:val="tftable1"/>
    <w:basedOn w:val="Normal"/>
    <w:rsid w:val="00037793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EastAsia" w:hAnsi="Times New Roman"/>
      <w:sz w:val="24"/>
      <w:szCs w:val="24"/>
      <w:lang w:val="ru-RU" w:eastAsia="en-GB"/>
    </w:rPr>
  </w:style>
  <w:style w:type="paragraph" w:customStyle="1" w:styleId="buttonclose">
    <w:name w:val="button_close"/>
    <w:basedOn w:val="Normal"/>
    <w:rsid w:val="00037793"/>
    <w:pPr>
      <w:pBdr>
        <w:top w:val="single" w:sz="6" w:space="0" w:color="004B96"/>
        <w:left w:val="single" w:sz="6" w:space="0" w:color="004B96"/>
        <w:bottom w:val="single" w:sz="6" w:space="0" w:color="004B96"/>
        <w:righ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b/>
      <w:bCs/>
      <w:color w:val="004B96"/>
      <w:szCs w:val="22"/>
      <w:lang w:val="ru-RU" w:eastAsia="en-GB"/>
    </w:rPr>
  </w:style>
  <w:style w:type="paragraph" w:customStyle="1" w:styleId="buttongoback">
    <w:name w:val="button_goback"/>
    <w:basedOn w:val="Normal"/>
    <w:rsid w:val="00037793"/>
    <w:pPr>
      <w:pBdr>
        <w:top w:val="single" w:sz="6" w:space="0" w:color="004B96"/>
        <w:left w:val="single" w:sz="6" w:space="0" w:color="004B96"/>
        <w:bottom w:val="single" w:sz="6" w:space="0" w:color="004B96"/>
        <w:righ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b/>
      <w:bCs/>
      <w:color w:val="004B96"/>
      <w:szCs w:val="22"/>
      <w:lang w:val="ru-RU" w:eastAsia="en-GB"/>
    </w:rPr>
  </w:style>
  <w:style w:type="paragraph" w:customStyle="1" w:styleId="buttoncontinue">
    <w:name w:val="button_continue"/>
    <w:basedOn w:val="Normal"/>
    <w:rsid w:val="00037793"/>
    <w:pPr>
      <w:pBdr>
        <w:top w:val="single" w:sz="6" w:space="0" w:color="004B96"/>
        <w:left w:val="single" w:sz="6" w:space="0" w:color="004B96"/>
        <w:bottom w:val="single" w:sz="6" w:space="0" w:color="004B96"/>
        <w:righ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b/>
      <w:bCs/>
      <w:color w:val="004B96"/>
      <w:szCs w:val="22"/>
      <w:lang w:val="ru-RU" w:eastAsia="en-GB"/>
    </w:rPr>
  </w:style>
  <w:style w:type="paragraph" w:customStyle="1" w:styleId="buttoncontinuelarge">
    <w:name w:val="button_continue_large"/>
    <w:basedOn w:val="Normal"/>
    <w:rsid w:val="00037793"/>
    <w:pPr>
      <w:pBdr>
        <w:top w:val="single" w:sz="6" w:space="0" w:color="004B96"/>
        <w:left w:val="single" w:sz="6" w:space="0" w:color="004B96"/>
        <w:bottom w:val="single" w:sz="6" w:space="0" w:color="004B96"/>
        <w:righ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b/>
      <w:bCs/>
      <w:color w:val="004B96"/>
      <w:sz w:val="24"/>
      <w:szCs w:val="24"/>
      <w:lang w:val="ru-RU" w:eastAsia="en-GB"/>
    </w:rPr>
  </w:style>
  <w:style w:type="paragraph" w:customStyle="1" w:styleId="buttonupload">
    <w:name w:val="button_upload"/>
    <w:basedOn w:val="Normal"/>
    <w:rsid w:val="00037793"/>
    <w:pPr>
      <w:pBdr>
        <w:top w:val="single" w:sz="6" w:space="0" w:color="004B96"/>
        <w:left w:val="single" w:sz="6" w:space="0" w:color="004B96"/>
        <w:bottom w:val="single" w:sz="6" w:space="0" w:color="004B96"/>
        <w:righ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b/>
      <w:bCs/>
      <w:color w:val="004B96"/>
      <w:szCs w:val="22"/>
      <w:lang w:val="ru-RU" w:eastAsia="en-GB"/>
    </w:rPr>
  </w:style>
  <w:style w:type="paragraph" w:customStyle="1" w:styleId="pagelocator">
    <w:name w:val="page_locator"/>
    <w:basedOn w:val="Normal"/>
    <w:rsid w:val="00037793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right"/>
      <w:textAlignment w:val="center"/>
    </w:pPr>
    <w:rPr>
      <w:rFonts w:ascii="Times New Roman" w:eastAsiaTheme="minorEastAsia" w:hAnsi="Times New Roman"/>
      <w:b/>
      <w:bCs/>
      <w:sz w:val="18"/>
      <w:szCs w:val="18"/>
      <w:lang w:val="ru-RU" w:eastAsia="en-GB"/>
    </w:rPr>
  </w:style>
  <w:style w:type="paragraph" w:customStyle="1" w:styleId="pagetitle">
    <w:name w:val="page_title"/>
    <w:basedOn w:val="Normal"/>
    <w:rsid w:val="00037793"/>
    <w:pPr>
      <w:pBdr>
        <w:top w:val="threeDEngrave" w:sz="6" w:space="0" w:color="000096"/>
        <w:left w:val="threeDEngrave" w:sz="6" w:space="0" w:color="000096"/>
        <w:bottom w:val="threeDEngrave" w:sz="6" w:space="0" w:color="000096"/>
        <w:right w:val="threeDEngrave" w:sz="6" w:space="0" w:color="000096"/>
      </w:pBdr>
      <w:shd w:val="clear" w:color="auto" w:fill="004B96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center"/>
    </w:pPr>
    <w:rPr>
      <w:rFonts w:ascii="Times New Roman" w:eastAsiaTheme="minorEastAsia" w:hAnsi="Times New Roman"/>
      <w:b/>
      <w:bCs/>
      <w:color w:val="FFFFFF"/>
      <w:sz w:val="24"/>
      <w:szCs w:val="24"/>
      <w:lang w:val="ru-RU" w:eastAsia="en-GB"/>
    </w:rPr>
  </w:style>
  <w:style w:type="paragraph" w:customStyle="1" w:styleId="w3-button-disabled">
    <w:name w:val="w3-button-disabled"/>
    <w:basedOn w:val="Normal"/>
    <w:rsid w:val="00037793"/>
    <w:pPr>
      <w:pBdr>
        <w:top w:val="single" w:sz="6" w:space="2" w:color="004B96"/>
        <w:left w:val="single" w:sz="6" w:space="3" w:color="004B96"/>
        <w:bottom w:val="single" w:sz="6" w:space="2" w:color="004B96"/>
        <w:right w:val="single" w:sz="6" w:space="3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center"/>
    </w:pPr>
    <w:rPr>
      <w:rFonts w:ascii="Times New Roman" w:eastAsiaTheme="minorEastAsia" w:hAnsi="Times New Roman"/>
      <w:b/>
      <w:bCs/>
      <w:sz w:val="18"/>
      <w:szCs w:val="18"/>
      <w:lang w:val="ru-RU" w:eastAsia="en-GB"/>
    </w:rPr>
  </w:style>
  <w:style w:type="paragraph" w:customStyle="1" w:styleId="w3-button">
    <w:name w:val="w3-button"/>
    <w:basedOn w:val="Normal"/>
    <w:rsid w:val="00037793"/>
    <w:pPr>
      <w:pBdr>
        <w:top w:val="single" w:sz="6" w:space="2" w:color="004B96"/>
        <w:left w:val="single" w:sz="6" w:space="3" w:color="004B96"/>
        <w:bottom w:val="single" w:sz="6" w:space="2" w:color="004B96"/>
        <w:right w:val="single" w:sz="6" w:space="3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center"/>
    </w:pPr>
    <w:rPr>
      <w:rFonts w:ascii="Times New Roman" w:eastAsiaTheme="minorEastAsia" w:hAnsi="Times New Roman"/>
      <w:b/>
      <w:bCs/>
      <w:sz w:val="18"/>
      <w:szCs w:val="18"/>
      <w:lang w:val="ru-RU" w:eastAsia="en-GB"/>
    </w:rPr>
  </w:style>
  <w:style w:type="paragraph" w:customStyle="1" w:styleId="kap-button">
    <w:name w:val="kap-button"/>
    <w:basedOn w:val="Normal"/>
    <w:rsid w:val="00037793"/>
    <w:pPr>
      <w:pBdr>
        <w:top w:val="single" w:sz="6" w:space="2" w:color="FFFFFF"/>
        <w:left w:val="single" w:sz="6" w:space="3" w:color="FFFFFF"/>
        <w:bottom w:val="single" w:sz="6" w:space="2" w:color="FFFFFF"/>
        <w:right w:val="single" w:sz="6" w:space="3" w:color="FFFFFF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center"/>
    </w:pPr>
    <w:rPr>
      <w:rFonts w:ascii="Times New Roman" w:eastAsiaTheme="minorEastAsia" w:hAnsi="Times New Roman"/>
      <w:b/>
      <w:bCs/>
      <w:sz w:val="18"/>
      <w:szCs w:val="18"/>
      <w:lang w:val="ru-RU" w:eastAsia="en-GB"/>
    </w:rPr>
  </w:style>
  <w:style w:type="paragraph" w:customStyle="1" w:styleId="kap-button-small">
    <w:name w:val="kap-button-small"/>
    <w:basedOn w:val="Normal"/>
    <w:rsid w:val="00037793"/>
    <w:pPr>
      <w:pBdr>
        <w:top w:val="single" w:sz="6" w:space="2" w:color="FFFFFF"/>
        <w:left w:val="single" w:sz="6" w:space="3" w:color="FFFFFF"/>
        <w:bottom w:val="single" w:sz="6" w:space="2" w:color="FFFFFF"/>
        <w:right w:val="single" w:sz="6" w:space="3" w:color="FFFFFF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center"/>
    </w:pPr>
    <w:rPr>
      <w:rFonts w:ascii="Times New Roman" w:eastAsiaTheme="minorEastAsia" w:hAnsi="Times New Roman"/>
      <w:b/>
      <w:bCs/>
      <w:sz w:val="18"/>
      <w:szCs w:val="18"/>
      <w:lang w:val="ru-RU" w:eastAsia="en-GB"/>
    </w:rPr>
  </w:style>
  <w:style w:type="paragraph" w:customStyle="1" w:styleId="pay-button">
    <w:name w:val="pay-button"/>
    <w:basedOn w:val="Normal"/>
    <w:rsid w:val="00037793"/>
    <w:pPr>
      <w:pBdr>
        <w:top w:val="single" w:sz="6" w:space="4" w:color="004B96"/>
        <w:left w:val="single" w:sz="6" w:space="4" w:color="004B96"/>
        <w:bottom w:val="single" w:sz="6" w:space="4" w:color="004B96"/>
        <w:right w:val="single" w:sz="6" w:space="4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center"/>
    </w:pPr>
    <w:rPr>
      <w:rFonts w:ascii="Times New Roman" w:eastAsiaTheme="minorEastAsia" w:hAnsi="Times New Roman"/>
      <w:b/>
      <w:bCs/>
      <w:sz w:val="16"/>
      <w:szCs w:val="16"/>
      <w:lang w:val="ru-RU" w:eastAsia="en-GB"/>
    </w:rPr>
  </w:style>
  <w:style w:type="paragraph" w:customStyle="1" w:styleId="buttonbluemargin1pxh40px">
    <w:name w:val="button_blue_margin1px_h40px"/>
    <w:basedOn w:val="Normal"/>
    <w:rsid w:val="00037793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EastAsia" w:hAnsi="Times New Roman"/>
      <w:sz w:val="24"/>
      <w:szCs w:val="24"/>
      <w:lang w:val="ru-RU" w:eastAsia="en-GB"/>
    </w:rPr>
  </w:style>
  <w:style w:type="character" w:customStyle="1" w:styleId="sceditor-selection">
    <w:name w:val="sceditor-selection"/>
    <w:basedOn w:val="DefaultParagraphFont"/>
    <w:rsid w:val="00037793"/>
  </w:style>
  <w:style w:type="paragraph" w:styleId="NormalWeb">
    <w:name w:val="Normal (Web)"/>
    <w:basedOn w:val="Normal"/>
    <w:uiPriority w:val="99"/>
    <w:semiHidden/>
    <w:unhideWhenUsed/>
    <w:rsid w:val="00037793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EastAsia" w:hAnsi="Times New Roman"/>
      <w:sz w:val="24"/>
      <w:szCs w:val="24"/>
      <w:lang w:val="ru-RU" w:eastAsia="en-GB"/>
    </w:rPr>
  </w:style>
  <w:style w:type="character" w:customStyle="1" w:styleId="s2">
    <w:name w:val="s2"/>
    <w:basedOn w:val="DefaultParagraphFont"/>
    <w:rsid w:val="00037793"/>
  </w:style>
  <w:style w:type="character" w:customStyle="1" w:styleId="s1">
    <w:name w:val="s1"/>
    <w:basedOn w:val="DefaultParagraphFont"/>
    <w:rsid w:val="00037793"/>
  </w:style>
  <w:style w:type="paragraph" w:styleId="TOCHeading">
    <w:name w:val="TOC Heading"/>
    <w:basedOn w:val="Heading1"/>
    <w:next w:val="Normal"/>
    <w:uiPriority w:val="39"/>
    <w:unhideWhenUsed/>
    <w:qFormat/>
    <w:rsid w:val="00037793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240" w:line="259" w:lineRule="auto"/>
      <w:ind w:left="0" w:firstLine="0"/>
      <w:textAlignment w:val="auto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sz w:val="32"/>
      <w:szCs w:val="32"/>
      <w:lang w:val="en-US"/>
    </w:rPr>
  </w:style>
  <w:style w:type="paragraph" w:styleId="Revision">
    <w:name w:val="Revision"/>
    <w:hidden/>
    <w:uiPriority w:val="99"/>
    <w:semiHidden/>
    <w:rsid w:val="00037793"/>
    <w:rPr>
      <w:rFonts w:asciiTheme="minorHAnsi" w:hAnsiTheme="minorHAnsi"/>
      <w:sz w:val="24"/>
      <w:lang w:val="en-GB" w:eastAsia="en-US"/>
    </w:rPr>
  </w:style>
  <w:style w:type="character" w:styleId="CommentReference">
    <w:name w:val="annotation reference"/>
    <w:basedOn w:val="DefaultParagraphFont"/>
    <w:semiHidden/>
    <w:unhideWhenUsed/>
    <w:rsid w:val="00037793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037793"/>
    <w:rPr>
      <w:rFonts w:asciiTheme="minorHAnsi" w:hAnsiTheme="minorHAnsi"/>
      <w:sz w:val="20"/>
      <w:lang w:val="ru-RU"/>
    </w:rPr>
  </w:style>
  <w:style w:type="character" w:customStyle="1" w:styleId="CommentTextChar">
    <w:name w:val="Comment Text Char"/>
    <w:basedOn w:val="DefaultParagraphFont"/>
    <w:link w:val="CommentText"/>
    <w:rsid w:val="00037793"/>
    <w:rPr>
      <w:rFonts w:asciiTheme="minorHAnsi" w:hAnsiTheme="minorHAnsi"/>
      <w:lang w:val="ru-RU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03779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037793"/>
    <w:rPr>
      <w:rFonts w:asciiTheme="minorHAnsi" w:hAnsiTheme="minorHAnsi"/>
      <w:b/>
      <w:bCs/>
      <w:lang w:val="ru-RU" w:eastAsia="en-US"/>
    </w:rPr>
  </w:style>
  <w:style w:type="table" w:styleId="TableGrid">
    <w:name w:val="Table Grid"/>
    <w:basedOn w:val="TableNormal"/>
    <w:rsid w:val="0003779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ention">
    <w:name w:val="Mention"/>
    <w:basedOn w:val="DefaultParagraphFont"/>
    <w:uiPriority w:val="99"/>
    <w:unhideWhenUsed/>
    <w:rsid w:val="00037793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header" Target="header1.xml"/><Relationship Id="rId26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hyperlink" Target="https://www.itu.int/md/D22-WTDC25-C-0012/en" TargetMode="Externa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hyperlink" Target="https://www.itu.int/md/D22-TDAG32-C-0002/en" TargetMode="External"/><Relationship Id="rId25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hyperlink" Target="https://www.itu.int/md/D22-TDAG31-C-0002/en" TargetMode="External"/><Relationship Id="rId20" Type="http://schemas.openxmlformats.org/officeDocument/2006/relationships/hyperlink" Target="https://www.itu.int/md/D22-WTDC25-C-0011/en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oter" Target="footer2.xml"/><Relationship Id="rId28" Type="http://schemas.openxmlformats.org/officeDocument/2006/relationships/theme" Target="theme/theme1.xml"/><Relationship Id="rId15" Type="http://schemas.openxmlformats.org/officeDocument/2006/relationships/hyperlink" Target="https://www.itu.int/md/D22-TDAG30-C-0002/en" TargetMode="External"/><Relationship Id="rId23" Type="http://schemas.openxmlformats.org/officeDocument/2006/relationships/header" Target="header2.xml"/><Relationship Id="rId10" Type="http://schemas.openxmlformats.org/officeDocument/2006/relationships/footnotes" Target="foot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app.powerbi.com/groups/me/reports/b389bd5f-6f2e-4250-9091-ccdbd06673fa/1ab3546972995bab8994?experience=power-bi" TargetMode="External"/><Relationship Id="rId22" Type="http://schemas.openxmlformats.org/officeDocument/2006/relationships/hyperlink" Target="https://www.itu.int/md/D22-WTDC25-C-0004/en" TargetMode="External"/><Relationship Id="rId27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itu.int/itu-d/meetings/wtdc25/" TargetMode="Externa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itu.int/en/ITU-D/Projects/Pages/reports/default.aspx" TargetMode="External"/><Relationship Id="rId2" Type="http://schemas.openxmlformats.org/officeDocument/2006/relationships/hyperlink" Target="https://www.itu.int/en/ITU-D/Projects/Pages/Portfolio.aspx" TargetMode="External"/><Relationship Id="rId1" Type="http://schemas.openxmlformats.org/officeDocument/2006/relationships/hyperlink" Target="https://www.itu.int/itu-d/sites/projects/home/projects/" TargetMode="External"/><Relationship Id="rId4" Type="http://schemas.openxmlformats.org/officeDocument/2006/relationships/hyperlink" Target="https://www.itu.int/md/D22-TDAG32-C-0002/e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CCE0E51E9C1044807BC3B58DFAB656" ma:contentTypeVersion="25" ma:contentTypeDescription="Create a new document." ma:contentTypeScope="" ma:versionID="828997ff14c7b602ab12ed3e47e772d7">
  <xsd:schema xmlns:xsd="http://www.w3.org/2001/XMLSchema" xmlns:xs="http://www.w3.org/2001/XMLSchema" xmlns:p="http://schemas.microsoft.com/office/2006/metadata/properties" xmlns:ns2="b6109c62-af78-494c-a825-80e1ffe32798" xmlns:ns3="54151c7f-6a84-4427-a6ce-bf1d7f28364f" targetNamespace="http://schemas.microsoft.com/office/2006/metadata/properties" ma:root="true" ma:fieldsID="6ba4e7d468aa3e2c5be62f8bd596abe1" ns2:_="" ns3:_="">
    <xsd:import namespace="b6109c62-af78-494c-a825-80e1ffe32798"/>
    <xsd:import namespace="54151c7f-6a84-4427-a6ce-bf1d7f2836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BillingMetadata" minOccurs="0"/>
                <xsd:element ref="ns2:Order0" minOccurs="0"/>
                <xsd:element ref="ns2:Approval" minOccurs="0"/>
                <xsd:element ref="ns2:ApprovalStatus" minOccurs="0"/>
                <xsd:element ref="ns2:DateandTime" minOccurs="0"/>
                <xsd:element ref="ns2:DPM_x0020_Author" minOccurs="0"/>
                <xsd:element ref="ns2:DPM_x0020_File_x0020_name" minOccurs="0"/>
                <xsd:element ref="ns2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109c62-af78-494c-a825-80e1ffe327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e895586-ec57-4162-862b-45953123501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  <xsd:element name="Order0" ma:index="23" nillable="true" ma:displayName="Order" ma:format="Dropdown" ma:internalName="Order0" ma:percentage="FALSE">
      <xsd:simpleType>
        <xsd:restriction base="dms:Number"/>
      </xsd:simpleType>
    </xsd:element>
    <xsd:element name="Approval" ma:index="24" nillable="true" ma:displayName="Approval" ma:default="Pending" ma:format="Dropdown" ma:internalName="Approval">
      <xsd:simpleType>
        <xsd:restriction base="dms:Choice">
          <xsd:enumeration value="Pending"/>
          <xsd:enumeration value="Approved"/>
          <xsd:enumeration value="Rejected"/>
        </xsd:restriction>
      </xsd:simpleType>
    </xsd:element>
    <xsd:element name="ApprovalStatus" ma:index="25" nillable="true" ma:displayName="Approval Status" ma:format="Dropdown" ma:internalName="ApprovalStatus">
      <xsd:simpleType>
        <xsd:restriction base="dms:Choice">
          <xsd:enumeration value="Rejected"/>
          <xsd:enumeration value="Approved"/>
          <xsd:enumeration value="Pending"/>
        </xsd:restriction>
      </xsd:simpleType>
    </xsd:element>
    <xsd:element name="DateandTime" ma:index="26" nillable="true" ma:displayName="Date and Time" ma:format="DateOnly" ma:internalName="DateandTime">
      <xsd:simpleType>
        <xsd:restriction base="dms:DateTime"/>
      </xsd:simpleType>
    </xsd:element>
    <xsd:element name="DPM_x0020_Author" ma:index="27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28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29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151c7f-6a84-4427-a6ce-bf1d7f28364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8d29b382-fa5a-4cbe-be10-aecbe8bfdefe}" ma:internalName="TaxCatchAll" ma:showField="CatchAllData" ma:web="54151c7f-6a84-4427-a6ce-bf1d7f2836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b6109c62-af78-494c-a825-80e1ffe32798">D22-WTDC25-C-0024!!MSW-R</DPM_x0020_File_x0020_name>
    <DPM_x0020_Author xmlns="b6109c62-af78-494c-a825-80e1ffe32798">DPM</DPM_x0020_Author>
    <DPM_x0020_Version xmlns="b6109c62-af78-494c-a825-80e1ffe32798">DPM_2025.10.23.1</DPM_x0020_Version>
    <lcf76f155ced4ddcb4097134ff3c332f xmlns="b6109c62-af78-494c-a825-80e1ffe32798">
      <Terms xmlns="http://schemas.microsoft.com/office/infopath/2007/PartnerControls"/>
    </lcf76f155ced4ddcb4097134ff3c332f>
    <DateandTime xmlns="b6109c62-af78-494c-a825-80e1ffe32798" xsi:nil="true"/>
    <Order0 xmlns="b6109c62-af78-494c-a825-80e1ffe32798" xsi:nil="true"/>
    <TaxCatchAll xmlns="54151c7f-6a84-4427-a6ce-bf1d7f28364f" xsi:nil="true"/>
    <Approval xmlns="b6109c62-af78-494c-a825-80e1ffe32798">Pending</Approval>
    <ApprovalStatus xmlns="b6109c62-af78-494c-a825-80e1ffe32798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:import namespace="996b2e75-67fd-4955-a3b0-5ab9934cb50b"/>
    <xs:import namespace="32a1a8c5-2265-4ebc-b7a0-2071e2c5c9bb"/>
    <xs:element name="properties">
      <xs:complexType>
        <xs:sequence>
          <xs:element name="documentManagement">
            <xs:complexType>
              <xs:all>
                <xs:element ref="ns2:_dlc_DocId" minOccurs="0"/>
                <xs:element ref="ns2:_dlc_DocIdUrl" minOccurs="0"/>
                <xs:element ref="ns2:_dlc_DocIdPersistId" minOccurs="0"/>
                <xs:element ref="ns3:DPM_x0020_Author" minOccurs="0"/>
                <xs:element ref="ns3:DPM_x0020_File_x0020_name" minOccurs="0"/>
                <xs:element ref="ns3:DPM_x0020_Version" minOccurs="0"/>
              </xs:all>
            </xs:complexType>
          </xs:element>
        </xs:sequence>
      </xs:complexType>
    </xs:element>
  </xs:schema>
  <xs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:import namespace="http://schemas.microsoft.com/office/2006/documentManagement/types"/>
    <xs:import namespace="http://schemas.microsoft.com/office/infopath/2007/PartnerControls"/>
    <xs:element name="_dlc_DocId" ma:index="8" nillable="true" ma:displayName="Document ID Value" ma:description="The value of the document ID assigned to this item." ma:internalName="_dlc_DocId" ma:readOnly="true">
      <xs:simpleType>
        <xs:restriction base="dms:Text"/>
      </xs:simpleType>
    </xs:element>
    <xs:element name="_dlc_DocIdUrl" ma:index="9" nillable="true" ma:displayName="Document ID" ma:description="Permanent link to this document." ma:hidden="true" ma:internalName="_dlc_DocIdUrl" ma:readOnly="true">
      <xs:complexType>
        <xs:complexContent>
          <xs:extension base="dms:URL">
            <xs:sequence>
              <xs:element name="Url" type="dms:ValidUrl" minOccurs="0" nillable="true"/>
              <xs:element name="Description" type="xsd:string" nillable="true"/>
            </xs:sequence>
          </xs:extension>
        </xs:complexContent>
      </xs:complexType>
    </xs:element>
    <xs:element name="_dlc_DocIdPersistId" ma:index="10" nillable="true" ma:displayName="Persist ID" ma:description="Keep ID on add." ma:hidden="true" ma:internalName="_dlc_DocIdPersistId" ma:readOnly="true">
      <xs:simpleType>
        <xs:restriction base="dms:Boolean"/>
      </xs:simpleType>
    </xs:element>
  </xs:schema>
  <xs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:import namespace="http://schemas.microsoft.com/office/2006/documentManagement/types"/>
    <xs:import namespace="http://schemas.microsoft.com/office/infopath/2007/PartnerControls"/>
    <xs:element name="DPM_x0020_Author" ma:index="11" nillable="true" ma:displayName="DPM Author" ma:internalName="DPM_x0020_Author">
      <xs:simpleType>
        <xs:restriction base="dms:Text">
          <xs:maxLength value="255"/>
        </xs:restriction>
      </xs:simpleType>
    </xs:element>
    <xs:element name="DPM_x0020_File_x0020_name" ma:index="12" nillable="true" ma:displayName="DPM File name" ma:internalName="DPM_x0020_File_x0020_name">
      <xs:simpleType>
        <xs:restriction base="dms:Text">
          <xs:maxLength value="255"/>
        </xs:restriction>
      </xs:simpleType>
    </xs:element>
    <xs:element name="DPM_x0020_Version" ma:index="13" nillable="true" ma:displayName="DPM Version" ma:internalName="DPM_x0020_Version">
      <xs:simpleType>
        <xs:restriction base="dms:Text">
          <xs:maxLength value="255"/>
        </xs:restriction>
      </xs:simpleType>
    </xs:element>
  </xs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85E5C60-7AB8-4081-B686-86360BC8B523}"/>
</file>

<file path=customXml/itemProps2.xml><?xml version="1.0" encoding="utf-8"?>
<ds:datastoreItem xmlns:ds="http://schemas.openxmlformats.org/officeDocument/2006/customXml" ds:itemID="{03DEEEAB-D299-4343-984C-5DEDDC114A5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2EA165F-38E5-4FD0-A589-EBE81BE383BC}">
  <ds:schemaRefs>
    <ds:schemaRef ds:uri="http://schemas.microsoft.com/office/2006/metadata/properties"/>
    <ds:schemaRef ds:uri="http://schemas.microsoft.com/office/infopath/2007/PartnerControls"/>
    <ds:schemaRef ds:uri="32a1a8c5-2265-4ebc-b7a0-2071e2c5c9bb"/>
    <ds:schemaRef ds:uri="996b2e75-67fd-4955-a3b0-5ab9934cb50b"/>
  </ds:schemaRefs>
</ds:datastoreItem>
</file>

<file path=customXml/itemProps4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E2D36459-B596-418F-B50D-DBEFF5F183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1</TotalTime>
  <Pages>41</Pages>
  <Words>9871</Words>
  <Characters>69841</Characters>
  <Application>Microsoft Office Word</Application>
  <DocSecurity>0</DocSecurity>
  <Lines>582</Lines>
  <Paragraphs>1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22-WTDC25-C-0024!!MSW-R</vt:lpstr>
    </vt:vector>
  </TitlesOfParts>
  <Manager>General Secretariat - Pool</Manager>
  <Company/>
  <LinksUpToDate>false</LinksUpToDate>
  <CharactersWithSpaces>7955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22-WTDC25-C-0024!!MSW-R</dc:title>
  <dc:subject/>
  <dc:creator>Documents Proposals Manager (DPM)</dc:creator>
  <cp:keywords>DPM_v2025.11.5.1_prod</cp:keywords>
  <dc:description/>
  <cp:lastModifiedBy>Maloletkova, Svetlana</cp:lastModifiedBy>
  <cp:revision>10</cp:revision>
  <cp:lastPrinted>2017-03-13T09:05:00Z</cp:lastPrinted>
  <dcterms:created xsi:type="dcterms:W3CDTF">2025-11-11T09:15:00Z</dcterms:created>
  <dcterms:modified xsi:type="dcterms:W3CDTF">2025-11-11T13:12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B3CCE0E51E9C1044807BC3B58DFAB656</vt:lpwstr>
  </property>
  <property fmtid="{D5CDD505-2E9C-101B-9397-08002B2CF9AE}" pid="10" name="_dlc_DocIdItemGuid">
    <vt:lpwstr>1277586e-23f4-4a9c-8b22-c68c4fc349db</vt:lpwstr>
  </property>
</Properties>
</file>